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0325B" w14:textId="4E1BAC35" w:rsidR="00147A67" w:rsidRPr="0010304B" w:rsidRDefault="0010304B" w:rsidP="00AE0311">
      <w:pPr>
        <w:pStyle w:val="Heading1"/>
        <w:jc w:val="center"/>
      </w:pPr>
      <w:bookmarkStart w:id="0" w:name="_Toc159923067"/>
      <w:bookmarkStart w:id="1" w:name="_Toc159923234"/>
      <w:r w:rsidRPr="0010304B">
        <w:t>Template All Hazards Emergency Operations Plan</w:t>
      </w:r>
      <w:bookmarkEnd w:id="0"/>
      <w:bookmarkEnd w:id="1"/>
    </w:p>
    <w:p w14:paraId="1B08D222" w14:textId="3015990A" w:rsidR="00147A67" w:rsidRPr="006E65B8" w:rsidRDefault="002F149E" w:rsidP="002F149E">
      <w:r>
        <w:t xml:space="preserve">The template below is intended for use by Supervisory Unions/Supervisory Districts and Independent Schools who are involved with and receive training from the State of Vermont </w:t>
      </w:r>
    </w:p>
    <w:p w14:paraId="4B1AC170" w14:textId="77777777" w:rsidR="00E8709E" w:rsidRDefault="00E8709E" w:rsidP="00E8709E">
      <w:pPr>
        <w:jc w:val="center"/>
      </w:pPr>
    </w:p>
    <w:p w14:paraId="149FF680" w14:textId="77777777" w:rsidR="00E8709E" w:rsidRDefault="00E8709E" w:rsidP="00E8709E">
      <w:pPr>
        <w:jc w:val="center"/>
      </w:pPr>
    </w:p>
    <w:p w14:paraId="059F88C8" w14:textId="77777777" w:rsidR="00E8709E" w:rsidRDefault="00E8709E" w:rsidP="00D54615">
      <w:pPr>
        <w:jc w:val="right"/>
      </w:pPr>
    </w:p>
    <w:p w14:paraId="773A5FBD" w14:textId="77777777" w:rsidR="00E8709E" w:rsidRDefault="00E8709E" w:rsidP="00E8709E">
      <w:pPr>
        <w:jc w:val="center"/>
      </w:pPr>
    </w:p>
    <w:p w14:paraId="2FA2447D" w14:textId="7F2A2AE6" w:rsidR="00E8709E" w:rsidRDefault="00E8709E" w:rsidP="00E8709E">
      <w:pPr>
        <w:tabs>
          <w:tab w:val="left" w:pos="1660"/>
        </w:tabs>
      </w:pPr>
      <w:r>
        <w:tab/>
      </w:r>
    </w:p>
    <w:bookmarkStart w:id="2" w:name="_Toc159923068"/>
    <w:p w14:paraId="602B10E4" w14:textId="0FBCC24D" w:rsidR="00E8709E" w:rsidRPr="00545191" w:rsidRDefault="00000000" w:rsidP="00E8709E">
      <w:pPr>
        <w:jc w:val="center"/>
        <w:rPr>
          <w:rFonts w:cs="Arial"/>
          <w:sz w:val="52"/>
          <w:szCs w:val="52"/>
        </w:rPr>
      </w:pPr>
      <w:sdt>
        <w:sdtPr>
          <w:rPr>
            <w:rStyle w:val="Heading1Char"/>
            <w:highlight w:val="lightGray"/>
          </w:rPr>
          <w:id w:val="-186139154"/>
          <w:placeholder>
            <w:docPart w:val="2A2254ED5936469BAF3D86D4E2E42DB3"/>
          </w:placeholder>
          <w:showingPlcHdr/>
          <w:text/>
        </w:sdtPr>
        <w:sdtEndPr>
          <w:rPr>
            <w:rStyle w:val="DefaultParagraphFont"/>
            <w:rFonts w:ascii="Arial" w:hAnsi="Arial" w:cs="Arial"/>
            <w:sz w:val="72"/>
            <w:szCs w:val="72"/>
          </w:rPr>
        </w:sdtEndPr>
        <w:sdtContent>
          <w:r w:rsidR="00E8709E" w:rsidRPr="00975E2B">
            <w:rPr>
              <w:rStyle w:val="TitleChar"/>
              <w:highlight w:val="lightGray"/>
            </w:rPr>
            <w:t>Enter SU/SU or Independent School Name</w:t>
          </w:r>
          <w:bookmarkEnd w:id="2"/>
        </w:sdtContent>
      </w:sdt>
    </w:p>
    <w:p w14:paraId="6F33E41A" w14:textId="77777777" w:rsidR="00E8709E" w:rsidRPr="00975E2B" w:rsidRDefault="00E8709E" w:rsidP="00975E2B">
      <w:pPr>
        <w:jc w:val="center"/>
        <w:rPr>
          <w:rFonts w:ascii="Franklin Gothic Demi" w:hAnsi="Franklin Gothic Demi"/>
          <w:sz w:val="28"/>
          <w:szCs w:val="28"/>
        </w:rPr>
      </w:pPr>
      <w:bookmarkStart w:id="3" w:name="_Toc159923069"/>
      <w:r w:rsidRPr="00975E2B">
        <w:rPr>
          <w:rFonts w:ascii="Franklin Gothic Demi" w:hAnsi="Franklin Gothic Demi"/>
          <w:sz w:val="28"/>
          <w:szCs w:val="28"/>
        </w:rPr>
        <w:t>All-Hazards Emergency Operations Plan</w:t>
      </w:r>
      <w:bookmarkEnd w:id="3"/>
    </w:p>
    <w:sdt>
      <w:sdtPr>
        <w:rPr>
          <w:rFonts w:cs="Arial"/>
          <w:color w:val="A6A6A6" w:themeColor="background1" w:themeShade="A6"/>
          <w:sz w:val="52"/>
          <w:szCs w:val="52"/>
        </w:rPr>
        <w:id w:val="-1884932958"/>
        <w:placeholder>
          <w:docPart w:val="6788D81B7FB045A8951296283E78BC61"/>
        </w:placeholder>
        <w:showingPlcHdr/>
        <w:date>
          <w:dateFormat w:val="M/d/yyyy"/>
          <w:lid w:val="en-US"/>
          <w:storeMappedDataAs w:val="dateTime"/>
          <w:calendar w:val="gregorian"/>
        </w:date>
      </w:sdtPr>
      <w:sdtContent>
        <w:p w14:paraId="34C29B27" w14:textId="77777777" w:rsidR="00E8709E" w:rsidRPr="00545191" w:rsidRDefault="00E8709E" w:rsidP="00E8709E">
          <w:pPr>
            <w:jc w:val="center"/>
            <w:rPr>
              <w:rFonts w:cs="Arial"/>
              <w:color w:val="A6A6A6" w:themeColor="background1" w:themeShade="A6"/>
              <w:sz w:val="52"/>
              <w:szCs w:val="52"/>
            </w:rPr>
          </w:pPr>
          <w:r w:rsidRPr="00E8709E">
            <w:rPr>
              <w:rStyle w:val="Heading2Char"/>
              <w:highlight w:val="lightGray"/>
            </w:rPr>
            <w:t>Click here to enter a date.</w:t>
          </w:r>
        </w:p>
      </w:sdtContent>
    </w:sdt>
    <w:p w14:paraId="6BB01482" w14:textId="6E2E8347" w:rsidR="002A41E5" w:rsidRDefault="002A41E5">
      <w:pPr>
        <w:spacing w:before="0" w:after="200" w:line="276" w:lineRule="auto"/>
      </w:pPr>
    </w:p>
    <w:p w14:paraId="59514A52" w14:textId="77777777" w:rsidR="00516DF5" w:rsidRDefault="00516DF5" w:rsidP="00D1370B">
      <w:pPr>
        <w:pStyle w:val="Heading1"/>
      </w:pPr>
      <w:bookmarkStart w:id="4" w:name="_Toc159923070"/>
      <w:bookmarkStart w:id="5" w:name="_Toc159923235"/>
    </w:p>
    <w:p w14:paraId="0BED40A2" w14:textId="77777777" w:rsidR="00516DF5" w:rsidRDefault="00516DF5" w:rsidP="00D1370B">
      <w:pPr>
        <w:pStyle w:val="Heading1"/>
      </w:pPr>
    </w:p>
    <w:p w14:paraId="3BEEC5E2" w14:textId="77777777" w:rsidR="00516DF5" w:rsidRDefault="00516DF5" w:rsidP="00D1370B">
      <w:pPr>
        <w:pStyle w:val="Heading1"/>
      </w:pPr>
    </w:p>
    <w:p w14:paraId="3BF22F13" w14:textId="77777777" w:rsidR="00516DF5" w:rsidRDefault="00516DF5" w:rsidP="00D1370B">
      <w:pPr>
        <w:pStyle w:val="Heading1"/>
      </w:pPr>
    </w:p>
    <w:p w14:paraId="3467AD15" w14:textId="77777777" w:rsidR="00516DF5" w:rsidRDefault="00516DF5" w:rsidP="00D1370B">
      <w:pPr>
        <w:pStyle w:val="Heading1"/>
      </w:pPr>
    </w:p>
    <w:p w14:paraId="120AEF3A" w14:textId="77777777" w:rsidR="00516DF5" w:rsidRDefault="00516DF5" w:rsidP="00D1370B">
      <w:pPr>
        <w:pStyle w:val="Heading1"/>
      </w:pPr>
    </w:p>
    <w:p w14:paraId="2E461655" w14:textId="77777777" w:rsidR="00516DF5" w:rsidRDefault="00516DF5" w:rsidP="00D1370B">
      <w:pPr>
        <w:pStyle w:val="Heading1"/>
      </w:pPr>
    </w:p>
    <w:p w14:paraId="3B455C4E" w14:textId="77777777" w:rsidR="00516DF5" w:rsidRDefault="00516DF5" w:rsidP="00D1370B">
      <w:pPr>
        <w:pStyle w:val="Heading1"/>
      </w:pPr>
    </w:p>
    <w:p w14:paraId="03EF80B0" w14:textId="77777777" w:rsidR="005B3EC3" w:rsidRDefault="005B3EC3" w:rsidP="00516DF5">
      <w:pPr>
        <w:pStyle w:val="Heading1"/>
      </w:pPr>
    </w:p>
    <w:p w14:paraId="5BFD99B8" w14:textId="2E335FD0" w:rsidR="003B1FE9" w:rsidRPr="00516DF5" w:rsidRDefault="00D24EE3" w:rsidP="00516DF5">
      <w:pPr>
        <w:pStyle w:val="Heading1"/>
        <w:rPr>
          <w:noProof/>
        </w:rPr>
      </w:pPr>
      <w:r w:rsidRPr="00D1370B">
        <w:lastRenderedPageBreak/>
        <w:t xml:space="preserve">Table of </w:t>
      </w:r>
      <w:bookmarkEnd w:id="4"/>
      <w:bookmarkEnd w:id="5"/>
      <w:r w:rsidR="00516DF5" w:rsidRPr="0093049A">
        <w:t>Contents</w:t>
      </w:r>
      <w:r w:rsidR="003B1FE9">
        <w:fldChar w:fldCharType="begin"/>
      </w:r>
      <w:r w:rsidR="003B1FE9">
        <w:instrText xml:space="preserve"> TOC \o "1-2" \h \z \u </w:instrText>
      </w:r>
      <w:r w:rsidR="003B1FE9">
        <w:fldChar w:fldCharType="separate"/>
      </w:r>
    </w:p>
    <w:p w14:paraId="2AFF0B0D" w14:textId="49A25B82"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36" w:history="1">
        <w:r w:rsidR="003B1FE9" w:rsidRPr="007C5D62">
          <w:rPr>
            <w:rStyle w:val="Hyperlink"/>
            <w:noProof/>
          </w:rPr>
          <w:t>Plan Development and Maintenance</w:t>
        </w:r>
        <w:r w:rsidR="003B1FE9">
          <w:rPr>
            <w:noProof/>
            <w:webHidden/>
          </w:rPr>
          <w:tab/>
        </w:r>
        <w:r w:rsidR="003B1FE9">
          <w:rPr>
            <w:noProof/>
            <w:webHidden/>
          </w:rPr>
          <w:fldChar w:fldCharType="begin"/>
        </w:r>
        <w:r w:rsidR="003B1FE9">
          <w:rPr>
            <w:noProof/>
            <w:webHidden/>
          </w:rPr>
          <w:instrText xml:space="preserve"> PAGEREF _Toc159923236 \h </w:instrText>
        </w:r>
        <w:r w:rsidR="003B1FE9">
          <w:rPr>
            <w:noProof/>
            <w:webHidden/>
          </w:rPr>
        </w:r>
        <w:r w:rsidR="003B1FE9">
          <w:rPr>
            <w:noProof/>
            <w:webHidden/>
          </w:rPr>
          <w:fldChar w:fldCharType="separate"/>
        </w:r>
        <w:r w:rsidR="00516DF5">
          <w:rPr>
            <w:noProof/>
            <w:webHidden/>
          </w:rPr>
          <w:t>4</w:t>
        </w:r>
        <w:r w:rsidR="003B1FE9">
          <w:rPr>
            <w:noProof/>
            <w:webHidden/>
          </w:rPr>
          <w:fldChar w:fldCharType="end"/>
        </w:r>
      </w:hyperlink>
    </w:p>
    <w:p w14:paraId="1557B815" w14:textId="54067E01"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37" w:history="1">
        <w:r w:rsidR="003B1FE9" w:rsidRPr="007C5D62">
          <w:rPr>
            <w:rStyle w:val="Hyperlink"/>
            <w:noProof/>
          </w:rPr>
          <w:t>Approval and Implementation</w:t>
        </w:r>
        <w:r w:rsidR="003B1FE9">
          <w:rPr>
            <w:noProof/>
            <w:webHidden/>
          </w:rPr>
          <w:tab/>
        </w:r>
        <w:r w:rsidR="003B1FE9">
          <w:rPr>
            <w:noProof/>
            <w:webHidden/>
          </w:rPr>
          <w:fldChar w:fldCharType="begin"/>
        </w:r>
        <w:r w:rsidR="003B1FE9">
          <w:rPr>
            <w:noProof/>
            <w:webHidden/>
          </w:rPr>
          <w:instrText xml:space="preserve"> PAGEREF _Toc159923237 \h </w:instrText>
        </w:r>
        <w:r w:rsidR="003B1FE9">
          <w:rPr>
            <w:noProof/>
            <w:webHidden/>
          </w:rPr>
        </w:r>
        <w:r w:rsidR="003B1FE9">
          <w:rPr>
            <w:noProof/>
            <w:webHidden/>
          </w:rPr>
          <w:fldChar w:fldCharType="separate"/>
        </w:r>
        <w:r w:rsidR="00516DF5">
          <w:rPr>
            <w:noProof/>
            <w:webHidden/>
          </w:rPr>
          <w:t>4</w:t>
        </w:r>
        <w:r w:rsidR="003B1FE9">
          <w:rPr>
            <w:noProof/>
            <w:webHidden/>
          </w:rPr>
          <w:fldChar w:fldCharType="end"/>
        </w:r>
      </w:hyperlink>
    </w:p>
    <w:p w14:paraId="613DC69B" w14:textId="236B04E0"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38" w:history="1">
        <w:r w:rsidR="003B1FE9" w:rsidRPr="007C5D62">
          <w:rPr>
            <w:rStyle w:val="Hyperlink"/>
            <w:noProof/>
          </w:rPr>
          <w:t>Promulgation</w:t>
        </w:r>
        <w:r w:rsidR="003B1FE9">
          <w:rPr>
            <w:noProof/>
            <w:webHidden/>
          </w:rPr>
          <w:tab/>
        </w:r>
        <w:r w:rsidR="003B1FE9">
          <w:rPr>
            <w:noProof/>
            <w:webHidden/>
          </w:rPr>
          <w:fldChar w:fldCharType="begin"/>
        </w:r>
        <w:r w:rsidR="003B1FE9">
          <w:rPr>
            <w:noProof/>
            <w:webHidden/>
          </w:rPr>
          <w:instrText xml:space="preserve"> PAGEREF _Toc159923238 \h </w:instrText>
        </w:r>
        <w:r w:rsidR="003B1FE9">
          <w:rPr>
            <w:noProof/>
            <w:webHidden/>
          </w:rPr>
        </w:r>
        <w:r w:rsidR="003B1FE9">
          <w:rPr>
            <w:noProof/>
            <w:webHidden/>
          </w:rPr>
          <w:fldChar w:fldCharType="separate"/>
        </w:r>
        <w:r w:rsidR="00516DF5">
          <w:rPr>
            <w:noProof/>
            <w:webHidden/>
          </w:rPr>
          <w:t>5</w:t>
        </w:r>
        <w:r w:rsidR="003B1FE9">
          <w:rPr>
            <w:noProof/>
            <w:webHidden/>
          </w:rPr>
          <w:fldChar w:fldCharType="end"/>
        </w:r>
      </w:hyperlink>
    </w:p>
    <w:p w14:paraId="19F9255E" w14:textId="278F838A"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39" w:history="1">
        <w:r w:rsidR="003B1FE9" w:rsidRPr="007C5D62">
          <w:rPr>
            <w:rStyle w:val="Hyperlink"/>
            <w:noProof/>
          </w:rPr>
          <w:t>Introduction and Purpose</w:t>
        </w:r>
        <w:r w:rsidR="003B1FE9">
          <w:rPr>
            <w:noProof/>
            <w:webHidden/>
          </w:rPr>
          <w:tab/>
        </w:r>
        <w:r w:rsidR="003B1FE9">
          <w:rPr>
            <w:noProof/>
            <w:webHidden/>
          </w:rPr>
          <w:fldChar w:fldCharType="begin"/>
        </w:r>
        <w:r w:rsidR="003B1FE9">
          <w:rPr>
            <w:noProof/>
            <w:webHidden/>
          </w:rPr>
          <w:instrText xml:space="preserve"> PAGEREF _Toc159923239 \h </w:instrText>
        </w:r>
        <w:r w:rsidR="003B1FE9">
          <w:rPr>
            <w:noProof/>
            <w:webHidden/>
          </w:rPr>
        </w:r>
        <w:r w:rsidR="003B1FE9">
          <w:rPr>
            <w:noProof/>
            <w:webHidden/>
          </w:rPr>
          <w:fldChar w:fldCharType="separate"/>
        </w:r>
        <w:r w:rsidR="00516DF5">
          <w:rPr>
            <w:noProof/>
            <w:webHidden/>
          </w:rPr>
          <w:t>5</w:t>
        </w:r>
        <w:r w:rsidR="003B1FE9">
          <w:rPr>
            <w:noProof/>
            <w:webHidden/>
          </w:rPr>
          <w:fldChar w:fldCharType="end"/>
        </w:r>
      </w:hyperlink>
    </w:p>
    <w:p w14:paraId="061B40B2" w14:textId="2E792308"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40" w:history="1">
        <w:r w:rsidR="003B1FE9" w:rsidRPr="007C5D62">
          <w:rPr>
            <w:rStyle w:val="Hyperlink"/>
            <w:noProof/>
          </w:rPr>
          <w:t>Situation Overview</w:t>
        </w:r>
        <w:r w:rsidR="003B1FE9">
          <w:rPr>
            <w:noProof/>
            <w:webHidden/>
          </w:rPr>
          <w:tab/>
        </w:r>
        <w:r w:rsidR="003B1FE9">
          <w:rPr>
            <w:noProof/>
            <w:webHidden/>
          </w:rPr>
          <w:fldChar w:fldCharType="begin"/>
        </w:r>
        <w:r w:rsidR="003B1FE9">
          <w:rPr>
            <w:noProof/>
            <w:webHidden/>
          </w:rPr>
          <w:instrText xml:space="preserve"> PAGEREF _Toc159923240 \h </w:instrText>
        </w:r>
        <w:r w:rsidR="003B1FE9">
          <w:rPr>
            <w:noProof/>
            <w:webHidden/>
          </w:rPr>
        </w:r>
        <w:r w:rsidR="003B1FE9">
          <w:rPr>
            <w:noProof/>
            <w:webHidden/>
          </w:rPr>
          <w:fldChar w:fldCharType="separate"/>
        </w:r>
        <w:r w:rsidR="00516DF5">
          <w:rPr>
            <w:noProof/>
            <w:webHidden/>
          </w:rPr>
          <w:t>6</w:t>
        </w:r>
        <w:r w:rsidR="003B1FE9">
          <w:rPr>
            <w:noProof/>
            <w:webHidden/>
          </w:rPr>
          <w:fldChar w:fldCharType="end"/>
        </w:r>
      </w:hyperlink>
    </w:p>
    <w:p w14:paraId="5E8DB352" w14:textId="0A28344B"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41" w:history="1">
        <w:r w:rsidR="003B1FE9" w:rsidRPr="007C5D62">
          <w:rPr>
            <w:rStyle w:val="Hyperlink"/>
            <w:noProof/>
          </w:rPr>
          <w:t>Location and Demographics</w:t>
        </w:r>
        <w:r w:rsidR="003B1FE9">
          <w:rPr>
            <w:noProof/>
            <w:webHidden/>
          </w:rPr>
          <w:tab/>
        </w:r>
        <w:r w:rsidR="003B1FE9">
          <w:rPr>
            <w:noProof/>
            <w:webHidden/>
          </w:rPr>
          <w:fldChar w:fldCharType="begin"/>
        </w:r>
        <w:r w:rsidR="003B1FE9">
          <w:rPr>
            <w:noProof/>
            <w:webHidden/>
          </w:rPr>
          <w:instrText xml:space="preserve"> PAGEREF _Toc159923241 \h </w:instrText>
        </w:r>
        <w:r w:rsidR="003B1FE9">
          <w:rPr>
            <w:noProof/>
            <w:webHidden/>
          </w:rPr>
        </w:r>
        <w:r w:rsidR="003B1FE9">
          <w:rPr>
            <w:noProof/>
            <w:webHidden/>
          </w:rPr>
          <w:fldChar w:fldCharType="separate"/>
        </w:r>
        <w:r w:rsidR="00516DF5">
          <w:rPr>
            <w:noProof/>
            <w:webHidden/>
          </w:rPr>
          <w:t>6</w:t>
        </w:r>
        <w:r w:rsidR="003B1FE9">
          <w:rPr>
            <w:noProof/>
            <w:webHidden/>
          </w:rPr>
          <w:fldChar w:fldCharType="end"/>
        </w:r>
      </w:hyperlink>
    </w:p>
    <w:p w14:paraId="7D2535A4" w14:textId="72DD20FB"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42" w:history="1">
        <w:r w:rsidR="003B1FE9" w:rsidRPr="007C5D62">
          <w:rPr>
            <w:rStyle w:val="Hyperlink"/>
            <w:noProof/>
          </w:rPr>
          <w:t>Building Information</w:t>
        </w:r>
        <w:r w:rsidR="003B1FE9">
          <w:rPr>
            <w:noProof/>
            <w:webHidden/>
          </w:rPr>
          <w:tab/>
        </w:r>
        <w:r w:rsidR="003B1FE9">
          <w:rPr>
            <w:noProof/>
            <w:webHidden/>
          </w:rPr>
          <w:fldChar w:fldCharType="begin"/>
        </w:r>
        <w:r w:rsidR="003B1FE9">
          <w:rPr>
            <w:noProof/>
            <w:webHidden/>
          </w:rPr>
          <w:instrText xml:space="preserve"> PAGEREF _Toc159923242 \h </w:instrText>
        </w:r>
        <w:r w:rsidR="003B1FE9">
          <w:rPr>
            <w:noProof/>
            <w:webHidden/>
          </w:rPr>
        </w:r>
        <w:r w:rsidR="003B1FE9">
          <w:rPr>
            <w:noProof/>
            <w:webHidden/>
          </w:rPr>
          <w:fldChar w:fldCharType="separate"/>
        </w:r>
        <w:r w:rsidR="00516DF5">
          <w:rPr>
            <w:noProof/>
            <w:webHidden/>
          </w:rPr>
          <w:t>8</w:t>
        </w:r>
        <w:r w:rsidR="003B1FE9">
          <w:rPr>
            <w:noProof/>
            <w:webHidden/>
          </w:rPr>
          <w:fldChar w:fldCharType="end"/>
        </w:r>
      </w:hyperlink>
    </w:p>
    <w:p w14:paraId="1787C127" w14:textId="50330EE6"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43" w:history="1">
        <w:r w:rsidR="003B1FE9" w:rsidRPr="007C5D62">
          <w:rPr>
            <w:rStyle w:val="Hyperlink"/>
            <w:noProof/>
          </w:rPr>
          <w:t>Threat/Hazard Assessments Summary</w:t>
        </w:r>
        <w:r w:rsidR="003B1FE9">
          <w:rPr>
            <w:noProof/>
            <w:webHidden/>
          </w:rPr>
          <w:tab/>
        </w:r>
        <w:r w:rsidR="003B1FE9">
          <w:rPr>
            <w:noProof/>
            <w:webHidden/>
          </w:rPr>
          <w:fldChar w:fldCharType="begin"/>
        </w:r>
        <w:r w:rsidR="003B1FE9">
          <w:rPr>
            <w:noProof/>
            <w:webHidden/>
          </w:rPr>
          <w:instrText xml:space="preserve"> PAGEREF _Toc159923243 \h </w:instrText>
        </w:r>
        <w:r w:rsidR="003B1FE9">
          <w:rPr>
            <w:noProof/>
            <w:webHidden/>
          </w:rPr>
        </w:r>
        <w:r w:rsidR="003B1FE9">
          <w:rPr>
            <w:noProof/>
            <w:webHidden/>
          </w:rPr>
          <w:fldChar w:fldCharType="separate"/>
        </w:r>
        <w:r w:rsidR="00516DF5">
          <w:rPr>
            <w:noProof/>
            <w:webHidden/>
          </w:rPr>
          <w:t>8</w:t>
        </w:r>
        <w:r w:rsidR="003B1FE9">
          <w:rPr>
            <w:noProof/>
            <w:webHidden/>
          </w:rPr>
          <w:fldChar w:fldCharType="end"/>
        </w:r>
      </w:hyperlink>
    </w:p>
    <w:p w14:paraId="4E09B049" w14:textId="20929344"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44" w:history="1">
        <w:r w:rsidR="003B1FE9" w:rsidRPr="007C5D62">
          <w:rPr>
            <w:rStyle w:val="Hyperlink"/>
            <w:noProof/>
          </w:rPr>
          <w:t>High Priority Hazards</w:t>
        </w:r>
        <w:r w:rsidR="003B1FE9">
          <w:rPr>
            <w:noProof/>
            <w:webHidden/>
          </w:rPr>
          <w:tab/>
        </w:r>
        <w:r w:rsidR="003B1FE9">
          <w:rPr>
            <w:noProof/>
            <w:webHidden/>
          </w:rPr>
          <w:fldChar w:fldCharType="begin"/>
        </w:r>
        <w:r w:rsidR="003B1FE9">
          <w:rPr>
            <w:noProof/>
            <w:webHidden/>
          </w:rPr>
          <w:instrText xml:space="preserve"> PAGEREF _Toc159923244 \h </w:instrText>
        </w:r>
        <w:r w:rsidR="003B1FE9">
          <w:rPr>
            <w:noProof/>
            <w:webHidden/>
          </w:rPr>
        </w:r>
        <w:r w:rsidR="003B1FE9">
          <w:rPr>
            <w:noProof/>
            <w:webHidden/>
          </w:rPr>
          <w:fldChar w:fldCharType="separate"/>
        </w:r>
        <w:r w:rsidR="00516DF5">
          <w:rPr>
            <w:noProof/>
            <w:webHidden/>
          </w:rPr>
          <w:t>9</w:t>
        </w:r>
        <w:r w:rsidR="003B1FE9">
          <w:rPr>
            <w:noProof/>
            <w:webHidden/>
          </w:rPr>
          <w:fldChar w:fldCharType="end"/>
        </w:r>
      </w:hyperlink>
    </w:p>
    <w:p w14:paraId="64BCC66C" w14:textId="50E6FDB7"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45" w:history="1">
        <w:r w:rsidR="003B1FE9" w:rsidRPr="007C5D62">
          <w:rPr>
            <w:rStyle w:val="Hyperlink"/>
            <w:noProof/>
          </w:rPr>
          <w:t>Resources</w:t>
        </w:r>
        <w:r w:rsidR="003B1FE9">
          <w:rPr>
            <w:noProof/>
            <w:webHidden/>
          </w:rPr>
          <w:tab/>
        </w:r>
        <w:r w:rsidR="003B1FE9">
          <w:rPr>
            <w:noProof/>
            <w:webHidden/>
          </w:rPr>
          <w:fldChar w:fldCharType="begin"/>
        </w:r>
        <w:r w:rsidR="003B1FE9">
          <w:rPr>
            <w:noProof/>
            <w:webHidden/>
          </w:rPr>
          <w:instrText xml:space="preserve"> PAGEREF _Toc159923245 \h </w:instrText>
        </w:r>
        <w:r w:rsidR="003B1FE9">
          <w:rPr>
            <w:noProof/>
            <w:webHidden/>
          </w:rPr>
        </w:r>
        <w:r w:rsidR="003B1FE9">
          <w:rPr>
            <w:noProof/>
            <w:webHidden/>
          </w:rPr>
          <w:fldChar w:fldCharType="separate"/>
        </w:r>
        <w:r w:rsidR="00516DF5">
          <w:rPr>
            <w:noProof/>
            <w:webHidden/>
          </w:rPr>
          <w:t>10</w:t>
        </w:r>
        <w:r w:rsidR="003B1FE9">
          <w:rPr>
            <w:noProof/>
            <w:webHidden/>
          </w:rPr>
          <w:fldChar w:fldCharType="end"/>
        </w:r>
      </w:hyperlink>
    </w:p>
    <w:p w14:paraId="3914F846" w14:textId="4629F89B"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46" w:history="1">
        <w:r w:rsidR="003B1FE9" w:rsidRPr="007C5D62">
          <w:rPr>
            <w:rStyle w:val="Hyperlink"/>
            <w:noProof/>
          </w:rPr>
          <w:t>Planning Assumptions</w:t>
        </w:r>
        <w:r w:rsidR="003B1FE9">
          <w:rPr>
            <w:noProof/>
            <w:webHidden/>
          </w:rPr>
          <w:tab/>
        </w:r>
        <w:r w:rsidR="003B1FE9">
          <w:rPr>
            <w:noProof/>
            <w:webHidden/>
          </w:rPr>
          <w:fldChar w:fldCharType="begin"/>
        </w:r>
        <w:r w:rsidR="003B1FE9">
          <w:rPr>
            <w:noProof/>
            <w:webHidden/>
          </w:rPr>
          <w:instrText xml:space="preserve"> PAGEREF _Toc159923246 \h </w:instrText>
        </w:r>
        <w:r w:rsidR="003B1FE9">
          <w:rPr>
            <w:noProof/>
            <w:webHidden/>
          </w:rPr>
        </w:r>
        <w:r w:rsidR="003B1FE9">
          <w:rPr>
            <w:noProof/>
            <w:webHidden/>
          </w:rPr>
          <w:fldChar w:fldCharType="separate"/>
        </w:r>
        <w:r w:rsidR="00516DF5">
          <w:rPr>
            <w:noProof/>
            <w:webHidden/>
          </w:rPr>
          <w:t>10</w:t>
        </w:r>
        <w:r w:rsidR="003B1FE9">
          <w:rPr>
            <w:noProof/>
            <w:webHidden/>
          </w:rPr>
          <w:fldChar w:fldCharType="end"/>
        </w:r>
      </w:hyperlink>
    </w:p>
    <w:p w14:paraId="74856381" w14:textId="6C3D2A78"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47" w:history="1">
        <w:r w:rsidR="003B1FE9" w:rsidRPr="007C5D62">
          <w:rPr>
            <w:rStyle w:val="Hyperlink"/>
            <w:noProof/>
          </w:rPr>
          <w:t>Concept of Operations</w:t>
        </w:r>
        <w:r w:rsidR="003B1FE9">
          <w:rPr>
            <w:noProof/>
            <w:webHidden/>
          </w:rPr>
          <w:tab/>
        </w:r>
        <w:r w:rsidR="003B1FE9">
          <w:rPr>
            <w:noProof/>
            <w:webHidden/>
          </w:rPr>
          <w:fldChar w:fldCharType="begin"/>
        </w:r>
        <w:r w:rsidR="003B1FE9">
          <w:rPr>
            <w:noProof/>
            <w:webHidden/>
          </w:rPr>
          <w:instrText xml:space="preserve"> PAGEREF _Toc159923247 \h </w:instrText>
        </w:r>
        <w:r w:rsidR="003B1FE9">
          <w:rPr>
            <w:noProof/>
            <w:webHidden/>
          </w:rPr>
        </w:r>
        <w:r w:rsidR="003B1FE9">
          <w:rPr>
            <w:noProof/>
            <w:webHidden/>
          </w:rPr>
          <w:fldChar w:fldCharType="separate"/>
        </w:r>
        <w:r w:rsidR="00516DF5">
          <w:rPr>
            <w:noProof/>
            <w:webHidden/>
          </w:rPr>
          <w:t>11</w:t>
        </w:r>
        <w:r w:rsidR="003B1FE9">
          <w:rPr>
            <w:noProof/>
            <w:webHidden/>
          </w:rPr>
          <w:fldChar w:fldCharType="end"/>
        </w:r>
      </w:hyperlink>
    </w:p>
    <w:p w14:paraId="3C47300B" w14:textId="03A6271C"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48" w:history="1">
        <w:r w:rsidR="003B1FE9" w:rsidRPr="007C5D62">
          <w:rPr>
            <w:rStyle w:val="Hyperlink"/>
            <w:noProof/>
          </w:rPr>
          <w:t>General</w:t>
        </w:r>
        <w:r w:rsidR="003B1FE9">
          <w:rPr>
            <w:noProof/>
            <w:webHidden/>
          </w:rPr>
          <w:tab/>
        </w:r>
        <w:r w:rsidR="003B1FE9">
          <w:rPr>
            <w:noProof/>
            <w:webHidden/>
          </w:rPr>
          <w:fldChar w:fldCharType="begin"/>
        </w:r>
        <w:r w:rsidR="003B1FE9">
          <w:rPr>
            <w:noProof/>
            <w:webHidden/>
          </w:rPr>
          <w:instrText xml:space="preserve"> PAGEREF _Toc159923248 \h </w:instrText>
        </w:r>
        <w:r w:rsidR="003B1FE9">
          <w:rPr>
            <w:noProof/>
            <w:webHidden/>
          </w:rPr>
        </w:r>
        <w:r w:rsidR="003B1FE9">
          <w:rPr>
            <w:noProof/>
            <w:webHidden/>
          </w:rPr>
          <w:fldChar w:fldCharType="separate"/>
        </w:r>
        <w:r w:rsidR="00516DF5">
          <w:rPr>
            <w:noProof/>
            <w:webHidden/>
          </w:rPr>
          <w:t>11</w:t>
        </w:r>
        <w:r w:rsidR="003B1FE9">
          <w:rPr>
            <w:noProof/>
            <w:webHidden/>
          </w:rPr>
          <w:fldChar w:fldCharType="end"/>
        </w:r>
      </w:hyperlink>
    </w:p>
    <w:p w14:paraId="120AEA4B" w14:textId="160790A3"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49" w:history="1">
        <w:r w:rsidR="003B1FE9" w:rsidRPr="007C5D62">
          <w:rPr>
            <w:rStyle w:val="Hyperlink"/>
            <w:noProof/>
          </w:rPr>
          <w:t>Direction, Control and Coordination</w:t>
        </w:r>
        <w:r w:rsidR="003B1FE9">
          <w:rPr>
            <w:noProof/>
            <w:webHidden/>
          </w:rPr>
          <w:tab/>
        </w:r>
        <w:r w:rsidR="003B1FE9">
          <w:rPr>
            <w:noProof/>
            <w:webHidden/>
          </w:rPr>
          <w:fldChar w:fldCharType="begin"/>
        </w:r>
        <w:r w:rsidR="003B1FE9">
          <w:rPr>
            <w:noProof/>
            <w:webHidden/>
          </w:rPr>
          <w:instrText xml:space="preserve"> PAGEREF _Toc159923249 \h </w:instrText>
        </w:r>
        <w:r w:rsidR="003B1FE9">
          <w:rPr>
            <w:noProof/>
            <w:webHidden/>
          </w:rPr>
        </w:r>
        <w:r w:rsidR="003B1FE9">
          <w:rPr>
            <w:noProof/>
            <w:webHidden/>
          </w:rPr>
          <w:fldChar w:fldCharType="separate"/>
        </w:r>
        <w:r w:rsidR="00516DF5">
          <w:rPr>
            <w:noProof/>
            <w:webHidden/>
          </w:rPr>
          <w:t>11</w:t>
        </w:r>
        <w:r w:rsidR="003B1FE9">
          <w:rPr>
            <w:noProof/>
            <w:webHidden/>
          </w:rPr>
          <w:fldChar w:fldCharType="end"/>
        </w:r>
      </w:hyperlink>
    </w:p>
    <w:p w14:paraId="47CAFFFC" w14:textId="4CE261A6"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50" w:history="1">
        <w:r w:rsidR="003B1FE9" w:rsidRPr="007C5D62">
          <w:rPr>
            <w:rStyle w:val="Hyperlink"/>
            <w:noProof/>
          </w:rPr>
          <w:t>National Incident Management System (NIMS)</w:t>
        </w:r>
        <w:r w:rsidR="003B1FE9">
          <w:rPr>
            <w:noProof/>
            <w:webHidden/>
          </w:rPr>
          <w:tab/>
        </w:r>
        <w:r w:rsidR="003B1FE9">
          <w:rPr>
            <w:noProof/>
            <w:webHidden/>
          </w:rPr>
          <w:fldChar w:fldCharType="begin"/>
        </w:r>
        <w:r w:rsidR="003B1FE9">
          <w:rPr>
            <w:noProof/>
            <w:webHidden/>
          </w:rPr>
          <w:instrText xml:space="preserve"> PAGEREF _Toc159923250 \h </w:instrText>
        </w:r>
        <w:r w:rsidR="003B1FE9">
          <w:rPr>
            <w:noProof/>
            <w:webHidden/>
          </w:rPr>
        </w:r>
        <w:r w:rsidR="003B1FE9">
          <w:rPr>
            <w:noProof/>
            <w:webHidden/>
          </w:rPr>
          <w:fldChar w:fldCharType="separate"/>
        </w:r>
        <w:r w:rsidR="00516DF5">
          <w:rPr>
            <w:noProof/>
            <w:webHidden/>
          </w:rPr>
          <w:t>11</w:t>
        </w:r>
        <w:r w:rsidR="003B1FE9">
          <w:rPr>
            <w:noProof/>
            <w:webHidden/>
          </w:rPr>
          <w:fldChar w:fldCharType="end"/>
        </w:r>
      </w:hyperlink>
    </w:p>
    <w:p w14:paraId="51CB3DFD" w14:textId="71B5217A"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51" w:history="1">
        <w:r w:rsidR="003B1FE9" w:rsidRPr="007C5D62">
          <w:rPr>
            <w:rStyle w:val="Hyperlink"/>
            <w:noProof/>
          </w:rPr>
          <w:t>Incident Command System (ICS)</w:t>
        </w:r>
        <w:r w:rsidR="003B1FE9">
          <w:rPr>
            <w:noProof/>
            <w:webHidden/>
          </w:rPr>
          <w:tab/>
        </w:r>
        <w:r w:rsidR="003B1FE9">
          <w:rPr>
            <w:noProof/>
            <w:webHidden/>
          </w:rPr>
          <w:fldChar w:fldCharType="begin"/>
        </w:r>
        <w:r w:rsidR="003B1FE9">
          <w:rPr>
            <w:noProof/>
            <w:webHidden/>
          </w:rPr>
          <w:instrText xml:space="preserve"> PAGEREF _Toc159923251 \h </w:instrText>
        </w:r>
        <w:r w:rsidR="003B1FE9">
          <w:rPr>
            <w:noProof/>
            <w:webHidden/>
          </w:rPr>
        </w:r>
        <w:r w:rsidR="003B1FE9">
          <w:rPr>
            <w:noProof/>
            <w:webHidden/>
          </w:rPr>
          <w:fldChar w:fldCharType="separate"/>
        </w:r>
        <w:r w:rsidR="00516DF5">
          <w:rPr>
            <w:noProof/>
            <w:webHidden/>
          </w:rPr>
          <w:t>13</w:t>
        </w:r>
        <w:r w:rsidR="003B1FE9">
          <w:rPr>
            <w:noProof/>
            <w:webHidden/>
          </w:rPr>
          <w:fldChar w:fldCharType="end"/>
        </w:r>
      </w:hyperlink>
    </w:p>
    <w:p w14:paraId="7D15EBC6" w14:textId="3AD8CACF"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52" w:history="1">
        <w:r w:rsidR="003B1FE9" w:rsidRPr="007C5D62">
          <w:rPr>
            <w:rStyle w:val="Hyperlink"/>
            <w:noProof/>
          </w:rPr>
          <w:t>Organization and Assignment of Responsibilities</w:t>
        </w:r>
        <w:r w:rsidR="003B1FE9">
          <w:rPr>
            <w:noProof/>
            <w:webHidden/>
          </w:rPr>
          <w:tab/>
        </w:r>
        <w:r w:rsidR="003B1FE9">
          <w:rPr>
            <w:noProof/>
            <w:webHidden/>
          </w:rPr>
          <w:fldChar w:fldCharType="begin"/>
        </w:r>
        <w:r w:rsidR="003B1FE9">
          <w:rPr>
            <w:noProof/>
            <w:webHidden/>
          </w:rPr>
          <w:instrText xml:space="preserve"> PAGEREF _Toc159923252 \h </w:instrText>
        </w:r>
        <w:r w:rsidR="003B1FE9">
          <w:rPr>
            <w:noProof/>
            <w:webHidden/>
          </w:rPr>
        </w:r>
        <w:r w:rsidR="003B1FE9">
          <w:rPr>
            <w:noProof/>
            <w:webHidden/>
          </w:rPr>
          <w:fldChar w:fldCharType="separate"/>
        </w:r>
        <w:r w:rsidR="00516DF5">
          <w:rPr>
            <w:noProof/>
            <w:webHidden/>
          </w:rPr>
          <w:t>16</w:t>
        </w:r>
        <w:r w:rsidR="003B1FE9">
          <w:rPr>
            <w:noProof/>
            <w:webHidden/>
          </w:rPr>
          <w:fldChar w:fldCharType="end"/>
        </w:r>
      </w:hyperlink>
    </w:p>
    <w:p w14:paraId="4D02F51A" w14:textId="71F5AAE2"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53" w:history="1">
        <w:r w:rsidR="003B1FE9" w:rsidRPr="007C5D62">
          <w:rPr>
            <w:rStyle w:val="Hyperlink"/>
            <w:noProof/>
          </w:rPr>
          <w:t>Faculty And Staff Responsibilities</w:t>
        </w:r>
        <w:r w:rsidR="003B1FE9">
          <w:rPr>
            <w:noProof/>
            <w:webHidden/>
          </w:rPr>
          <w:tab/>
        </w:r>
        <w:r w:rsidR="003B1FE9">
          <w:rPr>
            <w:noProof/>
            <w:webHidden/>
          </w:rPr>
          <w:fldChar w:fldCharType="begin"/>
        </w:r>
        <w:r w:rsidR="003B1FE9">
          <w:rPr>
            <w:noProof/>
            <w:webHidden/>
          </w:rPr>
          <w:instrText xml:space="preserve"> PAGEREF _Toc159923253 \h </w:instrText>
        </w:r>
        <w:r w:rsidR="003B1FE9">
          <w:rPr>
            <w:noProof/>
            <w:webHidden/>
          </w:rPr>
        </w:r>
        <w:r w:rsidR="003B1FE9">
          <w:rPr>
            <w:noProof/>
            <w:webHidden/>
          </w:rPr>
          <w:fldChar w:fldCharType="separate"/>
        </w:r>
        <w:r w:rsidR="00516DF5">
          <w:rPr>
            <w:noProof/>
            <w:webHidden/>
          </w:rPr>
          <w:t>16</w:t>
        </w:r>
        <w:r w:rsidR="003B1FE9">
          <w:rPr>
            <w:noProof/>
            <w:webHidden/>
          </w:rPr>
          <w:fldChar w:fldCharType="end"/>
        </w:r>
      </w:hyperlink>
    </w:p>
    <w:p w14:paraId="0581CF20" w14:textId="1CE813FD"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54" w:history="1">
        <w:r w:rsidR="003B1FE9" w:rsidRPr="007C5D62">
          <w:rPr>
            <w:rStyle w:val="Hyperlink"/>
            <w:noProof/>
          </w:rPr>
          <w:t>SU/SD or Independent School Crisis Team</w:t>
        </w:r>
        <w:r w:rsidR="003B1FE9">
          <w:rPr>
            <w:noProof/>
            <w:webHidden/>
          </w:rPr>
          <w:tab/>
        </w:r>
        <w:r w:rsidR="003B1FE9">
          <w:rPr>
            <w:noProof/>
            <w:webHidden/>
          </w:rPr>
          <w:fldChar w:fldCharType="begin"/>
        </w:r>
        <w:r w:rsidR="003B1FE9">
          <w:rPr>
            <w:noProof/>
            <w:webHidden/>
          </w:rPr>
          <w:instrText xml:space="preserve"> PAGEREF _Toc159923254 \h </w:instrText>
        </w:r>
        <w:r w:rsidR="003B1FE9">
          <w:rPr>
            <w:noProof/>
            <w:webHidden/>
          </w:rPr>
        </w:r>
        <w:r w:rsidR="003B1FE9">
          <w:rPr>
            <w:noProof/>
            <w:webHidden/>
          </w:rPr>
          <w:fldChar w:fldCharType="separate"/>
        </w:r>
        <w:r w:rsidR="00516DF5">
          <w:rPr>
            <w:noProof/>
            <w:webHidden/>
          </w:rPr>
          <w:t>17</w:t>
        </w:r>
        <w:r w:rsidR="003B1FE9">
          <w:rPr>
            <w:noProof/>
            <w:webHidden/>
          </w:rPr>
          <w:fldChar w:fldCharType="end"/>
        </w:r>
      </w:hyperlink>
    </w:p>
    <w:p w14:paraId="5FF3A895" w14:textId="3497A0D0"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55" w:history="1">
        <w:r w:rsidR="003B1FE9" w:rsidRPr="007C5D62">
          <w:rPr>
            <w:rStyle w:val="Hyperlink"/>
            <w:noProof/>
          </w:rPr>
          <w:t>Critical Response Chair</w:t>
        </w:r>
        <w:r w:rsidR="003B1FE9">
          <w:rPr>
            <w:noProof/>
            <w:webHidden/>
          </w:rPr>
          <w:tab/>
        </w:r>
        <w:r w:rsidR="003B1FE9">
          <w:rPr>
            <w:noProof/>
            <w:webHidden/>
          </w:rPr>
          <w:fldChar w:fldCharType="begin"/>
        </w:r>
        <w:r w:rsidR="003B1FE9">
          <w:rPr>
            <w:noProof/>
            <w:webHidden/>
          </w:rPr>
          <w:instrText xml:space="preserve"> PAGEREF _Toc159923255 \h </w:instrText>
        </w:r>
        <w:r w:rsidR="003B1FE9">
          <w:rPr>
            <w:noProof/>
            <w:webHidden/>
          </w:rPr>
        </w:r>
        <w:r w:rsidR="003B1FE9">
          <w:rPr>
            <w:noProof/>
            <w:webHidden/>
          </w:rPr>
          <w:fldChar w:fldCharType="separate"/>
        </w:r>
        <w:r w:rsidR="00516DF5">
          <w:rPr>
            <w:noProof/>
            <w:webHidden/>
          </w:rPr>
          <w:t>17</w:t>
        </w:r>
        <w:r w:rsidR="003B1FE9">
          <w:rPr>
            <w:noProof/>
            <w:webHidden/>
          </w:rPr>
          <w:fldChar w:fldCharType="end"/>
        </w:r>
      </w:hyperlink>
    </w:p>
    <w:p w14:paraId="2197518B" w14:textId="1AE8A16D"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56" w:history="1">
        <w:r w:rsidR="003B1FE9" w:rsidRPr="007C5D62">
          <w:rPr>
            <w:rStyle w:val="Hyperlink"/>
            <w:noProof/>
          </w:rPr>
          <w:t>Emergency Operations Center</w:t>
        </w:r>
        <w:r w:rsidR="003B1FE9">
          <w:rPr>
            <w:noProof/>
            <w:webHidden/>
          </w:rPr>
          <w:tab/>
        </w:r>
        <w:r w:rsidR="003B1FE9">
          <w:rPr>
            <w:noProof/>
            <w:webHidden/>
          </w:rPr>
          <w:fldChar w:fldCharType="begin"/>
        </w:r>
        <w:r w:rsidR="003B1FE9">
          <w:rPr>
            <w:noProof/>
            <w:webHidden/>
          </w:rPr>
          <w:instrText xml:space="preserve"> PAGEREF _Toc159923256 \h </w:instrText>
        </w:r>
        <w:r w:rsidR="003B1FE9">
          <w:rPr>
            <w:noProof/>
            <w:webHidden/>
          </w:rPr>
        </w:r>
        <w:r w:rsidR="003B1FE9">
          <w:rPr>
            <w:noProof/>
            <w:webHidden/>
          </w:rPr>
          <w:fldChar w:fldCharType="separate"/>
        </w:r>
        <w:r w:rsidR="00516DF5">
          <w:rPr>
            <w:noProof/>
            <w:webHidden/>
          </w:rPr>
          <w:t>17</w:t>
        </w:r>
        <w:r w:rsidR="003B1FE9">
          <w:rPr>
            <w:noProof/>
            <w:webHidden/>
          </w:rPr>
          <w:fldChar w:fldCharType="end"/>
        </w:r>
      </w:hyperlink>
    </w:p>
    <w:p w14:paraId="45200D2C" w14:textId="4435C466"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57" w:history="1">
        <w:r w:rsidR="003B1FE9" w:rsidRPr="007C5D62">
          <w:rPr>
            <w:rStyle w:val="Hyperlink"/>
            <w:noProof/>
          </w:rPr>
          <w:t>Administration, Finance and Logistics</w:t>
        </w:r>
        <w:r w:rsidR="003B1FE9">
          <w:rPr>
            <w:noProof/>
            <w:webHidden/>
          </w:rPr>
          <w:tab/>
        </w:r>
        <w:r w:rsidR="003B1FE9">
          <w:rPr>
            <w:noProof/>
            <w:webHidden/>
          </w:rPr>
          <w:fldChar w:fldCharType="begin"/>
        </w:r>
        <w:r w:rsidR="003B1FE9">
          <w:rPr>
            <w:noProof/>
            <w:webHidden/>
          </w:rPr>
          <w:instrText xml:space="preserve"> PAGEREF _Toc159923257 \h </w:instrText>
        </w:r>
        <w:r w:rsidR="003B1FE9">
          <w:rPr>
            <w:noProof/>
            <w:webHidden/>
          </w:rPr>
        </w:r>
        <w:r w:rsidR="003B1FE9">
          <w:rPr>
            <w:noProof/>
            <w:webHidden/>
          </w:rPr>
          <w:fldChar w:fldCharType="separate"/>
        </w:r>
        <w:r w:rsidR="00516DF5">
          <w:rPr>
            <w:noProof/>
            <w:webHidden/>
          </w:rPr>
          <w:t>18</w:t>
        </w:r>
        <w:r w:rsidR="003B1FE9">
          <w:rPr>
            <w:noProof/>
            <w:webHidden/>
          </w:rPr>
          <w:fldChar w:fldCharType="end"/>
        </w:r>
      </w:hyperlink>
    </w:p>
    <w:p w14:paraId="79A63C5A" w14:textId="1EB1919B"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58" w:history="1">
        <w:r w:rsidR="003B1FE9" w:rsidRPr="007C5D62">
          <w:rPr>
            <w:rStyle w:val="Hyperlink"/>
            <w:noProof/>
          </w:rPr>
          <w:t>Information Collection, Analysis, and Dissemination</w:t>
        </w:r>
        <w:r w:rsidR="003B1FE9">
          <w:rPr>
            <w:noProof/>
            <w:webHidden/>
          </w:rPr>
          <w:tab/>
        </w:r>
        <w:r w:rsidR="003B1FE9">
          <w:rPr>
            <w:noProof/>
            <w:webHidden/>
          </w:rPr>
          <w:fldChar w:fldCharType="begin"/>
        </w:r>
        <w:r w:rsidR="003B1FE9">
          <w:rPr>
            <w:noProof/>
            <w:webHidden/>
          </w:rPr>
          <w:instrText xml:space="preserve"> PAGEREF _Toc159923258 \h </w:instrText>
        </w:r>
        <w:r w:rsidR="003B1FE9">
          <w:rPr>
            <w:noProof/>
            <w:webHidden/>
          </w:rPr>
        </w:r>
        <w:r w:rsidR="003B1FE9">
          <w:rPr>
            <w:noProof/>
            <w:webHidden/>
          </w:rPr>
          <w:fldChar w:fldCharType="separate"/>
        </w:r>
        <w:r w:rsidR="00516DF5">
          <w:rPr>
            <w:noProof/>
            <w:webHidden/>
          </w:rPr>
          <w:t>18</w:t>
        </w:r>
        <w:r w:rsidR="003B1FE9">
          <w:rPr>
            <w:noProof/>
            <w:webHidden/>
          </w:rPr>
          <w:fldChar w:fldCharType="end"/>
        </w:r>
      </w:hyperlink>
    </w:p>
    <w:p w14:paraId="7966540F" w14:textId="2EA9CE00"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59" w:history="1">
        <w:r w:rsidR="003B1FE9" w:rsidRPr="007C5D62">
          <w:rPr>
            <w:rStyle w:val="Hyperlink"/>
            <w:noProof/>
          </w:rPr>
          <w:t>Internal Partners</w:t>
        </w:r>
        <w:r w:rsidR="003B1FE9">
          <w:rPr>
            <w:noProof/>
            <w:webHidden/>
          </w:rPr>
          <w:tab/>
        </w:r>
        <w:r w:rsidR="003B1FE9">
          <w:rPr>
            <w:noProof/>
            <w:webHidden/>
          </w:rPr>
          <w:fldChar w:fldCharType="begin"/>
        </w:r>
        <w:r w:rsidR="003B1FE9">
          <w:rPr>
            <w:noProof/>
            <w:webHidden/>
          </w:rPr>
          <w:instrText xml:space="preserve"> PAGEREF _Toc159923259 \h </w:instrText>
        </w:r>
        <w:r w:rsidR="003B1FE9">
          <w:rPr>
            <w:noProof/>
            <w:webHidden/>
          </w:rPr>
        </w:r>
        <w:r w:rsidR="003B1FE9">
          <w:rPr>
            <w:noProof/>
            <w:webHidden/>
          </w:rPr>
          <w:fldChar w:fldCharType="separate"/>
        </w:r>
        <w:r w:rsidR="00516DF5">
          <w:rPr>
            <w:noProof/>
            <w:webHidden/>
          </w:rPr>
          <w:t>18</w:t>
        </w:r>
        <w:r w:rsidR="003B1FE9">
          <w:rPr>
            <w:noProof/>
            <w:webHidden/>
          </w:rPr>
          <w:fldChar w:fldCharType="end"/>
        </w:r>
      </w:hyperlink>
    </w:p>
    <w:p w14:paraId="65B3BDF4" w14:textId="085169F9"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60" w:history="1">
        <w:r w:rsidR="003B1FE9" w:rsidRPr="007C5D62">
          <w:rPr>
            <w:rStyle w:val="Hyperlink"/>
            <w:noProof/>
          </w:rPr>
          <w:t>External Partners</w:t>
        </w:r>
        <w:r w:rsidR="003B1FE9">
          <w:rPr>
            <w:noProof/>
            <w:webHidden/>
          </w:rPr>
          <w:tab/>
        </w:r>
        <w:r w:rsidR="003B1FE9">
          <w:rPr>
            <w:noProof/>
            <w:webHidden/>
          </w:rPr>
          <w:fldChar w:fldCharType="begin"/>
        </w:r>
        <w:r w:rsidR="003B1FE9">
          <w:rPr>
            <w:noProof/>
            <w:webHidden/>
          </w:rPr>
          <w:instrText xml:space="preserve"> PAGEREF _Toc159923260 \h </w:instrText>
        </w:r>
        <w:r w:rsidR="003B1FE9">
          <w:rPr>
            <w:noProof/>
            <w:webHidden/>
          </w:rPr>
        </w:r>
        <w:r w:rsidR="003B1FE9">
          <w:rPr>
            <w:noProof/>
            <w:webHidden/>
          </w:rPr>
          <w:fldChar w:fldCharType="separate"/>
        </w:r>
        <w:r w:rsidR="00516DF5">
          <w:rPr>
            <w:noProof/>
            <w:webHidden/>
          </w:rPr>
          <w:t>19</w:t>
        </w:r>
        <w:r w:rsidR="003B1FE9">
          <w:rPr>
            <w:noProof/>
            <w:webHidden/>
          </w:rPr>
          <w:fldChar w:fldCharType="end"/>
        </w:r>
      </w:hyperlink>
    </w:p>
    <w:p w14:paraId="3B8B393E" w14:textId="61EDAE1E"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61" w:history="1">
        <w:r w:rsidR="003B1FE9" w:rsidRPr="007C5D62">
          <w:rPr>
            <w:rStyle w:val="Hyperlink"/>
            <w:noProof/>
          </w:rPr>
          <w:t>Additional Mechanisms for Information Sharing</w:t>
        </w:r>
        <w:r w:rsidR="003B1FE9">
          <w:rPr>
            <w:noProof/>
            <w:webHidden/>
          </w:rPr>
          <w:tab/>
        </w:r>
        <w:r w:rsidR="003B1FE9">
          <w:rPr>
            <w:noProof/>
            <w:webHidden/>
          </w:rPr>
          <w:fldChar w:fldCharType="begin"/>
        </w:r>
        <w:r w:rsidR="003B1FE9">
          <w:rPr>
            <w:noProof/>
            <w:webHidden/>
          </w:rPr>
          <w:instrText xml:space="preserve"> PAGEREF _Toc159923261 \h </w:instrText>
        </w:r>
        <w:r w:rsidR="003B1FE9">
          <w:rPr>
            <w:noProof/>
            <w:webHidden/>
          </w:rPr>
        </w:r>
        <w:r w:rsidR="003B1FE9">
          <w:rPr>
            <w:noProof/>
            <w:webHidden/>
          </w:rPr>
          <w:fldChar w:fldCharType="separate"/>
        </w:r>
        <w:r w:rsidR="00516DF5">
          <w:rPr>
            <w:noProof/>
            <w:webHidden/>
          </w:rPr>
          <w:t>19</w:t>
        </w:r>
        <w:r w:rsidR="003B1FE9">
          <w:rPr>
            <w:noProof/>
            <w:webHidden/>
          </w:rPr>
          <w:fldChar w:fldCharType="end"/>
        </w:r>
      </w:hyperlink>
    </w:p>
    <w:p w14:paraId="671FE62C" w14:textId="3293FA97"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62" w:history="1">
        <w:r w:rsidR="003B1FE9" w:rsidRPr="007C5D62">
          <w:rPr>
            <w:rStyle w:val="Hyperlink"/>
            <w:noProof/>
          </w:rPr>
          <w:t>Education, Training and Exercises</w:t>
        </w:r>
        <w:r w:rsidR="003B1FE9">
          <w:rPr>
            <w:noProof/>
            <w:webHidden/>
          </w:rPr>
          <w:tab/>
        </w:r>
        <w:r w:rsidR="003B1FE9">
          <w:rPr>
            <w:noProof/>
            <w:webHidden/>
          </w:rPr>
          <w:fldChar w:fldCharType="begin"/>
        </w:r>
        <w:r w:rsidR="003B1FE9">
          <w:rPr>
            <w:noProof/>
            <w:webHidden/>
          </w:rPr>
          <w:instrText xml:space="preserve"> PAGEREF _Toc159923262 \h </w:instrText>
        </w:r>
        <w:r w:rsidR="003B1FE9">
          <w:rPr>
            <w:noProof/>
            <w:webHidden/>
          </w:rPr>
        </w:r>
        <w:r w:rsidR="003B1FE9">
          <w:rPr>
            <w:noProof/>
            <w:webHidden/>
          </w:rPr>
          <w:fldChar w:fldCharType="separate"/>
        </w:r>
        <w:r w:rsidR="00516DF5">
          <w:rPr>
            <w:noProof/>
            <w:webHidden/>
          </w:rPr>
          <w:t>19</w:t>
        </w:r>
        <w:r w:rsidR="003B1FE9">
          <w:rPr>
            <w:noProof/>
            <w:webHidden/>
          </w:rPr>
          <w:fldChar w:fldCharType="end"/>
        </w:r>
      </w:hyperlink>
    </w:p>
    <w:p w14:paraId="4DCE2057" w14:textId="38130CE3"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63" w:history="1">
        <w:r w:rsidR="003B1FE9" w:rsidRPr="007C5D62">
          <w:rPr>
            <w:rStyle w:val="Hyperlink"/>
            <w:noProof/>
          </w:rPr>
          <w:t>Warning, Timely Notifications and Communications</w:t>
        </w:r>
        <w:r w:rsidR="003B1FE9">
          <w:rPr>
            <w:noProof/>
            <w:webHidden/>
          </w:rPr>
          <w:tab/>
        </w:r>
        <w:r w:rsidR="003B1FE9">
          <w:rPr>
            <w:noProof/>
            <w:webHidden/>
          </w:rPr>
          <w:fldChar w:fldCharType="begin"/>
        </w:r>
        <w:r w:rsidR="003B1FE9">
          <w:rPr>
            <w:noProof/>
            <w:webHidden/>
          </w:rPr>
          <w:instrText xml:space="preserve"> PAGEREF _Toc159923263 \h </w:instrText>
        </w:r>
        <w:r w:rsidR="003B1FE9">
          <w:rPr>
            <w:noProof/>
            <w:webHidden/>
          </w:rPr>
        </w:r>
        <w:r w:rsidR="003B1FE9">
          <w:rPr>
            <w:noProof/>
            <w:webHidden/>
          </w:rPr>
          <w:fldChar w:fldCharType="separate"/>
        </w:r>
        <w:r w:rsidR="00516DF5">
          <w:rPr>
            <w:noProof/>
            <w:webHidden/>
          </w:rPr>
          <w:t>20</w:t>
        </w:r>
        <w:r w:rsidR="003B1FE9">
          <w:rPr>
            <w:noProof/>
            <w:webHidden/>
          </w:rPr>
          <w:fldChar w:fldCharType="end"/>
        </w:r>
      </w:hyperlink>
    </w:p>
    <w:p w14:paraId="77BB9B32" w14:textId="79DB1FE7"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64" w:history="1">
        <w:r w:rsidR="003B1FE9" w:rsidRPr="007C5D62">
          <w:rPr>
            <w:rStyle w:val="Hyperlink"/>
            <w:noProof/>
          </w:rPr>
          <w:t>Command and Control</w:t>
        </w:r>
        <w:r w:rsidR="003B1FE9">
          <w:rPr>
            <w:noProof/>
            <w:webHidden/>
          </w:rPr>
          <w:tab/>
        </w:r>
        <w:r w:rsidR="003B1FE9">
          <w:rPr>
            <w:noProof/>
            <w:webHidden/>
          </w:rPr>
          <w:fldChar w:fldCharType="begin"/>
        </w:r>
        <w:r w:rsidR="003B1FE9">
          <w:rPr>
            <w:noProof/>
            <w:webHidden/>
          </w:rPr>
          <w:instrText xml:space="preserve"> PAGEREF _Toc159923264 \h </w:instrText>
        </w:r>
        <w:r w:rsidR="003B1FE9">
          <w:rPr>
            <w:noProof/>
            <w:webHidden/>
          </w:rPr>
        </w:r>
        <w:r w:rsidR="003B1FE9">
          <w:rPr>
            <w:noProof/>
            <w:webHidden/>
          </w:rPr>
          <w:fldChar w:fldCharType="separate"/>
        </w:r>
        <w:r w:rsidR="00516DF5">
          <w:rPr>
            <w:noProof/>
            <w:webHidden/>
          </w:rPr>
          <w:t>21</w:t>
        </w:r>
        <w:r w:rsidR="003B1FE9">
          <w:rPr>
            <w:noProof/>
            <w:webHidden/>
          </w:rPr>
          <w:fldChar w:fldCharType="end"/>
        </w:r>
      </w:hyperlink>
    </w:p>
    <w:p w14:paraId="733DB516" w14:textId="20027C8C"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65" w:history="1">
        <w:r w:rsidR="003B1FE9" w:rsidRPr="007C5D62">
          <w:rPr>
            <w:rStyle w:val="Hyperlink"/>
            <w:noProof/>
          </w:rPr>
          <w:t>Delegation of Authority</w:t>
        </w:r>
        <w:r w:rsidR="003B1FE9">
          <w:rPr>
            <w:noProof/>
            <w:webHidden/>
          </w:rPr>
          <w:tab/>
        </w:r>
        <w:r w:rsidR="003B1FE9">
          <w:rPr>
            <w:noProof/>
            <w:webHidden/>
          </w:rPr>
          <w:fldChar w:fldCharType="begin"/>
        </w:r>
        <w:r w:rsidR="003B1FE9">
          <w:rPr>
            <w:noProof/>
            <w:webHidden/>
          </w:rPr>
          <w:instrText xml:space="preserve"> PAGEREF _Toc159923265 \h </w:instrText>
        </w:r>
        <w:r w:rsidR="003B1FE9">
          <w:rPr>
            <w:noProof/>
            <w:webHidden/>
          </w:rPr>
        </w:r>
        <w:r w:rsidR="003B1FE9">
          <w:rPr>
            <w:noProof/>
            <w:webHidden/>
          </w:rPr>
          <w:fldChar w:fldCharType="separate"/>
        </w:r>
        <w:r w:rsidR="00516DF5">
          <w:rPr>
            <w:noProof/>
            <w:webHidden/>
          </w:rPr>
          <w:t>22</w:t>
        </w:r>
        <w:r w:rsidR="003B1FE9">
          <w:rPr>
            <w:noProof/>
            <w:webHidden/>
          </w:rPr>
          <w:fldChar w:fldCharType="end"/>
        </w:r>
      </w:hyperlink>
    </w:p>
    <w:p w14:paraId="21590ACD" w14:textId="732795B6"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66" w:history="1">
        <w:r w:rsidR="003B1FE9" w:rsidRPr="007C5D62">
          <w:rPr>
            <w:rStyle w:val="Hyperlink"/>
            <w:noProof/>
          </w:rPr>
          <w:t>Media, Press Releases, Public Disclosure Guidelines</w:t>
        </w:r>
        <w:r w:rsidR="003B1FE9">
          <w:rPr>
            <w:noProof/>
            <w:webHidden/>
          </w:rPr>
          <w:tab/>
        </w:r>
        <w:r w:rsidR="003B1FE9">
          <w:rPr>
            <w:noProof/>
            <w:webHidden/>
          </w:rPr>
          <w:fldChar w:fldCharType="begin"/>
        </w:r>
        <w:r w:rsidR="003B1FE9">
          <w:rPr>
            <w:noProof/>
            <w:webHidden/>
          </w:rPr>
          <w:instrText xml:space="preserve"> PAGEREF _Toc159923266 \h </w:instrText>
        </w:r>
        <w:r w:rsidR="003B1FE9">
          <w:rPr>
            <w:noProof/>
            <w:webHidden/>
          </w:rPr>
        </w:r>
        <w:r w:rsidR="003B1FE9">
          <w:rPr>
            <w:noProof/>
            <w:webHidden/>
          </w:rPr>
          <w:fldChar w:fldCharType="separate"/>
        </w:r>
        <w:r w:rsidR="00516DF5">
          <w:rPr>
            <w:noProof/>
            <w:webHidden/>
          </w:rPr>
          <w:t>22</w:t>
        </w:r>
        <w:r w:rsidR="003B1FE9">
          <w:rPr>
            <w:noProof/>
            <w:webHidden/>
          </w:rPr>
          <w:fldChar w:fldCharType="end"/>
        </w:r>
      </w:hyperlink>
    </w:p>
    <w:p w14:paraId="70000D0C" w14:textId="3F7BBA66"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67" w:history="1">
        <w:r w:rsidR="003B1FE9" w:rsidRPr="007C5D62">
          <w:rPr>
            <w:rStyle w:val="Hyperlink"/>
            <w:noProof/>
          </w:rPr>
          <w:t>School Planning Team Roles and Responsibilities</w:t>
        </w:r>
        <w:r w:rsidR="003B1FE9">
          <w:rPr>
            <w:noProof/>
            <w:webHidden/>
          </w:rPr>
          <w:tab/>
        </w:r>
        <w:r w:rsidR="003B1FE9">
          <w:rPr>
            <w:noProof/>
            <w:webHidden/>
          </w:rPr>
          <w:fldChar w:fldCharType="begin"/>
        </w:r>
        <w:r w:rsidR="003B1FE9">
          <w:rPr>
            <w:noProof/>
            <w:webHidden/>
          </w:rPr>
          <w:instrText xml:space="preserve"> PAGEREF _Toc159923267 \h </w:instrText>
        </w:r>
        <w:r w:rsidR="003B1FE9">
          <w:rPr>
            <w:noProof/>
            <w:webHidden/>
          </w:rPr>
        </w:r>
        <w:r w:rsidR="003B1FE9">
          <w:rPr>
            <w:noProof/>
            <w:webHidden/>
          </w:rPr>
          <w:fldChar w:fldCharType="separate"/>
        </w:r>
        <w:r w:rsidR="00516DF5">
          <w:rPr>
            <w:noProof/>
            <w:webHidden/>
          </w:rPr>
          <w:t>24</w:t>
        </w:r>
        <w:r w:rsidR="003B1FE9">
          <w:rPr>
            <w:noProof/>
            <w:webHidden/>
          </w:rPr>
          <w:fldChar w:fldCharType="end"/>
        </w:r>
      </w:hyperlink>
    </w:p>
    <w:p w14:paraId="4D017680" w14:textId="16B134F6"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68" w:history="1">
        <w:r w:rsidR="003B1FE9" w:rsidRPr="007C5D62">
          <w:rPr>
            <w:rStyle w:val="Hyperlink"/>
            <w:noProof/>
          </w:rPr>
          <w:t>Releasing Information in General</w:t>
        </w:r>
        <w:r w:rsidR="003B1FE9">
          <w:rPr>
            <w:noProof/>
            <w:webHidden/>
          </w:rPr>
          <w:tab/>
        </w:r>
        <w:r w:rsidR="003B1FE9">
          <w:rPr>
            <w:noProof/>
            <w:webHidden/>
          </w:rPr>
          <w:fldChar w:fldCharType="begin"/>
        </w:r>
        <w:r w:rsidR="003B1FE9">
          <w:rPr>
            <w:noProof/>
            <w:webHidden/>
          </w:rPr>
          <w:instrText xml:space="preserve"> PAGEREF _Toc159923268 \h </w:instrText>
        </w:r>
        <w:r w:rsidR="003B1FE9">
          <w:rPr>
            <w:noProof/>
            <w:webHidden/>
          </w:rPr>
        </w:r>
        <w:r w:rsidR="003B1FE9">
          <w:rPr>
            <w:noProof/>
            <w:webHidden/>
          </w:rPr>
          <w:fldChar w:fldCharType="separate"/>
        </w:r>
        <w:r w:rsidR="00516DF5">
          <w:rPr>
            <w:noProof/>
            <w:webHidden/>
          </w:rPr>
          <w:t>25</w:t>
        </w:r>
        <w:r w:rsidR="003B1FE9">
          <w:rPr>
            <w:noProof/>
            <w:webHidden/>
          </w:rPr>
          <w:fldChar w:fldCharType="end"/>
        </w:r>
      </w:hyperlink>
    </w:p>
    <w:p w14:paraId="4C2BF121" w14:textId="4C1685F9"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69" w:history="1">
        <w:r w:rsidR="003B1FE9" w:rsidRPr="007C5D62">
          <w:rPr>
            <w:rStyle w:val="Hyperlink"/>
            <w:noProof/>
          </w:rPr>
          <w:t>Handling The Effects Of A Crisis</w:t>
        </w:r>
        <w:r w:rsidR="003B1FE9">
          <w:rPr>
            <w:noProof/>
            <w:webHidden/>
          </w:rPr>
          <w:tab/>
        </w:r>
        <w:r w:rsidR="003B1FE9">
          <w:rPr>
            <w:noProof/>
            <w:webHidden/>
          </w:rPr>
          <w:fldChar w:fldCharType="begin"/>
        </w:r>
        <w:r w:rsidR="003B1FE9">
          <w:rPr>
            <w:noProof/>
            <w:webHidden/>
          </w:rPr>
          <w:instrText xml:space="preserve"> PAGEREF _Toc159923269 \h </w:instrText>
        </w:r>
        <w:r w:rsidR="003B1FE9">
          <w:rPr>
            <w:noProof/>
            <w:webHidden/>
          </w:rPr>
        </w:r>
        <w:r w:rsidR="003B1FE9">
          <w:rPr>
            <w:noProof/>
            <w:webHidden/>
          </w:rPr>
          <w:fldChar w:fldCharType="separate"/>
        </w:r>
        <w:r w:rsidR="00516DF5">
          <w:rPr>
            <w:noProof/>
            <w:webHidden/>
          </w:rPr>
          <w:t>25</w:t>
        </w:r>
        <w:r w:rsidR="003B1FE9">
          <w:rPr>
            <w:noProof/>
            <w:webHidden/>
          </w:rPr>
          <w:fldChar w:fldCharType="end"/>
        </w:r>
      </w:hyperlink>
    </w:p>
    <w:p w14:paraId="4CCE56A7" w14:textId="05591C36"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70" w:history="1">
        <w:r w:rsidR="003B1FE9" w:rsidRPr="007C5D62">
          <w:rPr>
            <w:rStyle w:val="Hyperlink"/>
            <w:noProof/>
          </w:rPr>
          <w:t>Working With the Media During A Crisis</w:t>
        </w:r>
        <w:r w:rsidR="003B1FE9">
          <w:rPr>
            <w:noProof/>
            <w:webHidden/>
          </w:rPr>
          <w:tab/>
        </w:r>
        <w:r w:rsidR="003B1FE9">
          <w:rPr>
            <w:noProof/>
            <w:webHidden/>
          </w:rPr>
          <w:fldChar w:fldCharType="begin"/>
        </w:r>
        <w:r w:rsidR="003B1FE9">
          <w:rPr>
            <w:noProof/>
            <w:webHidden/>
          </w:rPr>
          <w:instrText xml:space="preserve"> PAGEREF _Toc159923270 \h </w:instrText>
        </w:r>
        <w:r w:rsidR="003B1FE9">
          <w:rPr>
            <w:noProof/>
            <w:webHidden/>
          </w:rPr>
        </w:r>
        <w:r w:rsidR="003B1FE9">
          <w:rPr>
            <w:noProof/>
            <w:webHidden/>
          </w:rPr>
          <w:fldChar w:fldCharType="separate"/>
        </w:r>
        <w:r w:rsidR="00516DF5">
          <w:rPr>
            <w:noProof/>
            <w:webHidden/>
          </w:rPr>
          <w:t>27</w:t>
        </w:r>
        <w:r w:rsidR="003B1FE9">
          <w:rPr>
            <w:noProof/>
            <w:webHidden/>
          </w:rPr>
          <w:fldChar w:fldCharType="end"/>
        </w:r>
      </w:hyperlink>
    </w:p>
    <w:p w14:paraId="22DF3271" w14:textId="67970E92"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71" w:history="1">
        <w:r w:rsidR="003B1FE9" w:rsidRPr="007C5D62">
          <w:rPr>
            <w:rStyle w:val="Hyperlink"/>
            <w:noProof/>
          </w:rPr>
          <w:t>Record Of Distribution</w:t>
        </w:r>
        <w:r w:rsidR="003B1FE9">
          <w:rPr>
            <w:noProof/>
            <w:webHidden/>
          </w:rPr>
          <w:tab/>
        </w:r>
        <w:r w:rsidR="003B1FE9">
          <w:rPr>
            <w:noProof/>
            <w:webHidden/>
          </w:rPr>
          <w:fldChar w:fldCharType="begin"/>
        </w:r>
        <w:r w:rsidR="003B1FE9">
          <w:rPr>
            <w:noProof/>
            <w:webHidden/>
          </w:rPr>
          <w:instrText xml:space="preserve"> PAGEREF _Toc159923271 \h </w:instrText>
        </w:r>
        <w:r w:rsidR="003B1FE9">
          <w:rPr>
            <w:noProof/>
            <w:webHidden/>
          </w:rPr>
        </w:r>
        <w:r w:rsidR="003B1FE9">
          <w:rPr>
            <w:noProof/>
            <w:webHidden/>
          </w:rPr>
          <w:fldChar w:fldCharType="separate"/>
        </w:r>
        <w:r w:rsidR="00516DF5">
          <w:rPr>
            <w:noProof/>
            <w:webHidden/>
          </w:rPr>
          <w:t>27</w:t>
        </w:r>
        <w:r w:rsidR="003B1FE9">
          <w:rPr>
            <w:noProof/>
            <w:webHidden/>
          </w:rPr>
          <w:fldChar w:fldCharType="end"/>
        </w:r>
      </w:hyperlink>
    </w:p>
    <w:p w14:paraId="679ED07F" w14:textId="6EE190AC"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72" w:history="1">
        <w:r w:rsidR="003B1FE9" w:rsidRPr="007C5D62">
          <w:rPr>
            <w:rStyle w:val="Hyperlink"/>
            <w:noProof/>
          </w:rPr>
          <w:t>Record Of Changes</w:t>
        </w:r>
        <w:r w:rsidR="003B1FE9">
          <w:rPr>
            <w:noProof/>
            <w:webHidden/>
          </w:rPr>
          <w:tab/>
        </w:r>
        <w:r w:rsidR="003B1FE9">
          <w:rPr>
            <w:noProof/>
            <w:webHidden/>
          </w:rPr>
          <w:fldChar w:fldCharType="begin"/>
        </w:r>
        <w:r w:rsidR="003B1FE9">
          <w:rPr>
            <w:noProof/>
            <w:webHidden/>
          </w:rPr>
          <w:instrText xml:space="preserve"> PAGEREF _Toc159923272 \h </w:instrText>
        </w:r>
        <w:r w:rsidR="003B1FE9">
          <w:rPr>
            <w:noProof/>
            <w:webHidden/>
          </w:rPr>
        </w:r>
        <w:r w:rsidR="003B1FE9">
          <w:rPr>
            <w:noProof/>
            <w:webHidden/>
          </w:rPr>
          <w:fldChar w:fldCharType="separate"/>
        </w:r>
        <w:r w:rsidR="00516DF5">
          <w:rPr>
            <w:noProof/>
            <w:webHidden/>
          </w:rPr>
          <w:t>28</w:t>
        </w:r>
        <w:r w:rsidR="003B1FE9">
          <w:rPr>
            <w:noProof/>
            <w:webHidden/>
          </w:rPr>
          <w:fldChar w:fldCharType="end"/>
        </w:r>
      </w:hyperlink>
    </w:p>
    <w:p w14:paraId="52B181DC" w14:textId="3B28C7DE"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73" w:history="1">
        <w:r w:rsidR="003B1FE9" w:rsidRPr="007C5D62">
          <w:rPr>
            <w:rStyle w:val="Hyperlink"/>
            <w:noProof/>
          </w:rPr>
          <w:t>School Map</w:t>
        </w:r>
        <w:r w:rsidR="003B1FE9">
          <w:rPr>
            <w:noProof/>
            <w:webHidden/>
          </w:rPr>
          <w:tab/>
        </w:r>
        <w:r w:rsidR="003B1FE9">
          <w:rPr>
            <w:noProof/>
            <w:webHidden/>
          </w:rPr>
          <w:fldChar w:fldCharType="begin"/>
        </w:r>
        <w:r w:rsidR="003B1FE9">
          <w:rPr>
            <w:noProof/>
            <w:webHidden/>
          </w:rPr>
          <w:instrText xml:space="preserve"> PAGEREF _Toc159923273 \h </w:instrText>
        </w:r>
        <w:r w:rsidR="003B1FE9">
          <w:rPr>
            <w:noProof/>
            <w:webHidden/>
          </w:rPr>
        </w:r>
        <w:r w:rsidR="003B1FE9">
          <w:rPr>
            <w:noProof/>
            <w:webHidden/>
          </w:rPr>
          <w:fldChar w:fldCharType="separate"/>
        </w:r>
        <w:r w:rsidR="00516DF5">
          <w:rPr>
            <w:noProof/>
            <w:webHidden/>
          </w:rPr>
          <w:t>29</w:t>
        </w:r>
        <w:r w:rsidR="003B1FE9">
          <w:rPr>
            <w:noProof/>
            <w:webHidden/>
          </w:rPr>
          <w:fldChar w:fldCharType="end"/>
        </w:r>
      </w:hyperlink>
    </w:p>
    <w:p w14:paraId="7ECFBA12" w14:textId="58A2E4D5"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74" w:history="1">
        <w:r w:rsidR="003B1FE9" w:rsidRPr="007C5D62">
          <w:rPr>
            <w:rStyle w:val="Hyperlink"/>
            <w:noProof/>
          </w:rPr>
          <w:t>Threat-Specific Annexes</w:t>
        </w:r>
        <w:r w:rsidR="003B1FE9">
          <w:rPr>
            <w:noProof/>
            <w:webHidden/>
          </w:rPr>
          <w:tab/>
        </w:r>
        <w:r w:rsidR="003B1FE9">
          <w:rPr>
            <w:noProof/>
            <w:webHidden/>
          </w:rPr>
          <w:fldChar w:fldCharType="begin"/>
        </w:r>
        <w:r w:rsidR="003B1FE9">
          <w:rPr>
            <w:noProof/>
            <w:webHidden/>
          </w:rPr>
          <w:instrText xml:space="preserve"> PAGEREF _Toc159923274 \h </w:instrText>
        </w:r>
        <w:r w:rsidR="003B1FE9">
          <w:rPr>
            <w:noProof/>
            <w:webHidden/>
          </w:rPr>
        </w:r>
        <w:r w:rsidR="003B1FE9">
          <w:rPr>
            <w:noProof/>
            <w:webHidden/>
          </w:rPr>
          <w:fldChar w:fldCharType="separate"/>
        </w:r>
        <w:r w:rsidR="00516DF5">
          <w:rPr>
            <w:noProof/>
            <w:webHidden/>
          </w:rPr>
          <w:t>30</w:t>
        </w:r>
        <w:r w:rsidR="003B1FE9">
          <w:rPr>
            <w:noProof/>
            <w:webHidden/>
          </w:rPr>
          <w:fldChar w:fldCharType="end"/>
        </w:r>
      </w:hyperlink>
    </w:p>
    <w:p w14:paraId="02224CFD" w14:textId="190E85A5"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75" w:history="1">
        <w:r w:rsidR="003B1FE9" w:rsidRPr="007C5D62">
          <w:rPr>
            <w:rStyle w:val="Hyperlink"/>
            <w:noProof/>
          </w:rPr>
          <w:t>Emergency Support Functions (Annexes)</w:t>
        </w:r>
        <w:r w:rsidR="003B1FE9">
          <w:rPr>
            <w:noProof/>
            <w:webHidden/>
          </w:rPr>
          <w:tab/>
        </w:r>
        <w:r w:rsidR="003B1FE9">
          <w:rPr>
            <w:noProof/>
            <w:webHidden/>
          </w:rPr>
          <w:fldChar w:fldCharType="begin"/>
        </w:r>
        <w:r w:rsidR="003B1FE9">
          <w:rPr>
            <w:noProof/>
            <w:webHidden/>
          </w:rPr>
          <w:instrText xml:space="preserve"> PAGEREF _Toc159923275 \h </w:instrText>
        </w:r>
        <w:r w:rsidR="003B1FE9">
          <w:rPr>
            <w:noProof/>
            <w:webHidden/>
          </w:rPr>
        </w:r>
        <w:r w:rsidR="003B1FE9">
          <w:rPr>
            <w:noProof/>
            <w:webHidden/>
          </w:rPr>
          <w:fldChar w:fldCharType="separate"/>
        </w:r>
        <w:r w:rsidR="00516DF5">
          <w:rPr>
            <w:noProof/>
            <w:webHidden/>
          </w:rPr>
          <w:t>31</w:t>
        </w:r>
        <w:r w:rsidR="003B1FE9">
          <w:rPr>
            <w:noProof/>
            <w:webHidden/>
          </w:rPr>
          <w:fldChar w:fldCharType="end"/>
        </w:r>
      </w:hyperlink>
    </w:p>
    <w:p w14:paraId="78F0308B" w14:textId="252A642B"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76" w:history="1">
        <w:r w:rsidR="003B1FE9" w:rsidRPr="007C5D62">
          <w:rPr>
            <w:rStyle w:val="Hyperlink"/>
            <w:noProof/>
          </w:rPr>
          <w:t>Appendix A: Phone Log</w:t>
        </w:r>
        <w:r w:rsidR="003B1FE9">
          <w:rPr>
            <w:noProof/>
            <w:webHidden/>
          </w:rPr>
          <w:tab/>
        </w:r>
        <w:r w:rsidR="003B1FE9">
          <w:rPr>
            <w:noProof/>
            <w:webHidden/>
          </w:rPr>
          <w:fldChar w:fldCharType="begin"/>
        </w:r>
        <w:r w:rsidR="003B1FE9">
          <w:rPr>
            <w:noProof/>
            <w:webHidden/>
          </w:rPr>
          <w:instrText xml:space="preserve"> PAGEREF _Toc159923276 \h </w:instrText>
        </w:r>
        <w:r w:rsidR="003B1FE9">
          <w:rPr>
            <w:noProof/>
            <w:webHidden/>
          </w:rPr>
        </w:r>
        <w:r w:rsidR="003B1FE9">
          <w:rPr>
            <w:noProof/>
            <w:webHidden/>
          </w:rPr>
          <w:fldChar w:fldCharType="separate"/>
        </w:r>
        <w:r w:rsidR="00516DF5">
          <w:rPr>
            <w:noProof/>
            <w:webHidden/>
          </w:rPr>
          <w:t>32</w:t>
        </w:r>
        <w:r w:rsidR="003B1FE9">
          <w:rPr>
            <w:noProof/>
            <w:webHidden/>
          </w:rPr>
          <w:fldChar w:fldCharType="end"/>
        </w:r>
      </w:hyperlink>
    </w:p>
    <w:p w14:paraId="31832BE7" w14:textId="5E99C603"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77" w:history="1">
        <w:r w:rsidR="003B1FE9" w:rsidRPr="007C5D62">
          <w:rPr>
            <w:rStyle w:val="Hyperlink"/>
            <w:noProof/>
          </w:rPr>
          <w:t>Appendix B: Critical Resources &amp; School Board Contact Information</w:t>
        </w:r>
        <w:r w:rsidR="003B1FE9">
          <w:rPr>
            <w:noProof/>
            <w:webHidden/>
          </w:rPr>
          <w:tab/>
        </w:r>
        <w:r w:rsidR="003B1FE9">
          <w:rPr>
            <w:noProof/>
            <w:webHidden/>
          </w:rPr>
          <w:fldChar w:fldCharType="begin"/>
        </w:r>
        <w:r w:rsidR="003B1FE9">
          <w:rPr>
            <w:noProof/>
            <w:webHidden/>
          </w:rPr>
          <w:instrText xml:space="preserve"> PAGEREF _Toc159923277 \h </w:instrText>
        </w:r>
        <w:r w:rsidR="003B1FE9">
          <w:rPr>
            <w:noProof/>
            <w:webHidden/>
          </w:rPr>
        </w:r>
        <w:r w:rsidR="003B1FE9">
          <w:rPr>
            <w:noProof/>
            <w:webHidden/>
          </w:rPr>
          <w:fldChar w:fldCharType="separate"/>
        </w:r>
        <w:r w:rsidR="00516DF5">
          <w:rPr>
            <w:noProof/>
            <w:webHidden/>
          </w:rPr>
          <w:t>33</w:t>
        </w:r>
        <w:r w:rsidR="003B1FE9">
          <w:rPr>
            <w:noProof/>
            <w:webHidden/>
          </w:rPr>
          <w:fldChar w:fldCharType="end"/>
        </w:r>
      </w:hyperlink>
    </w:p>
    <w:p w14:paraId="1037FA96" w14:textId="716280AE"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78" w:history="1">
        <w:r w:rsidR="003B1FE9" w:rsidRPr="007C5D62">
          <w:rPr>
            <w:rStyle w:val="Hyperlink"/>
            <w:noProof/>
          </w:rPr>
          <w:t>Appendix C: Faculty &amp; Staff Contact Information</w:t>
        </w:r>
        <w:r w:rsidR="003B1FE9">
          <w:rPr>
            <w:noProof/>
            <w:webHidden/>
          </w:rPr>
          <w:tab/>
        </w:r>
        <w:r w:rsidR="003B1FE9">
          <w:rPr>
            <w:noProof/>
            <w:webHidden/>
          </w:rPr>
          <w:fldChar w:fldCharType="begin"/>
        </w:r>
        <w:r w:rsidR="003B1FE9">
          <w:rPr>
            <w:noProof/>
            <w:webHidden/>
          </w:rPr>
          <w:instrText xml:space="preserve"> PAGEREF _Toc159923278 \h </w:instrText>
        </w:r>
        <w:r w:rsidR="003B1FE9">
          <w:rPr>
            <w:noProof/>
            <w:webHidden/>
          </w:rPr>
        </w:r>
        <w:r w:rsidR="003B1FE9">
          <w:rPr>
            <w:noProof/>
            <w:webHidden/>
          </w:rPr>
          <w:fldChar w:fldCharType="separate"/>
        </w:r>
        <w:r w:rsidR="00516DF5">
          <w:rPr>
            <w:noProof/>
            <w:webHidden/>
          </w:rPr>
          <w:t>34</w:t>
        </w:r>
        <w:r w:rsidR="003B1FE9">
          <w:rPr>
            <w:noProof/>
            <w:webHidden/>
          </w:rPr>
          <w:fldChar w:fldCharType="end"/>
        </w:r>
      </w:hyperlink>
    </w:p>
    <w:p w14:paraId="4E9512C6" w14:textId="02E8E76A" w:rsidR="003B1FE9" w:rsidRDefault="00000000">
      <w:pPr>
        <w:pStyle w:val="TOC1"/>
        <w:tabs>
          <w:tab w:val="right" w:pos="9350"/>
        </w:tabs>
        <w:rPr>
          <w:rFonts w:asciiTheme="minorHAnsi" w:eastAsiaTheme="minorEastAsia" w:hAnsiTheme="minorHAnsi"/>
          <w:noProof/>
          <w:kern w:val="2"/>
          <w:sz w:val="22"/>
          <w14:ligatures w14:val="standardContextual"/>
        </w:rPr>
      </w:pPr>
      <w:hyperlink w:anchor="_Toc159923279" w:history="1">
        <w:r w:rsidR="003B1FE9" w:rsidRPr="007C5D62">
          <w:rPr>
            <w:rStyle w:val="Hyperlink"/>
            <w:noProof/>
          </w:rPr>
          <w:t>Appendix D: Alternate Template for Certain Independent Schools</w:t>
        </w:r>
        <w:r w:rsidR="003B1FE9">
          <w:rPr>
            <w:noProof/>
            <w:webHidden/>
          </w:rPr>
          <w:tab/>
        </w:r>
        <w:r w:rsidR="003B1FE9">
          <w:rPr>
            <w:noProof/>
            <w:webHidden/>
          </w:rPr>
          <w:fldChar w:fldCharType="begin"/>
        </w:r>
        <w:r w:rsidR="003B1FE9">
          <w:rPr>
            <w:noProof/>
            <w:webHidden/>
          </w:rPr>
          <w:instrText xml:space="preserve"> PAGEREF _Toc159923279 \h </w:instrText>
        </w:r>
        <w:r w:rsidR="003B1FE9">
          <w:rPr>
            <w:noProof/>
            <w:webHidden/>
          </w:rPr>
        </w:r>
        <w:r w:rsidR="003B1FE9">
          <w:rPr>
            <w:noProof/>
            <w:webHidden/>
          </w:rPr>
          <w:fldChar w:fldCharType="separate"/>
        </w:r>
        <w:r w:rsidR="00516DF5">
          <w:rPr>
            <w:noProof/>
            <w:webHidden/>
          </w:rPr>
          <w:t>35</w:t>
        </w:r>
        <w:r w:rsidR="003B1FE9">
          <w:rPr>
            <w:noProof/>
            <w:webHidden/>
          </w:rPr>
          <w:fldChar w:fldCharType="end"/>
        </w:r>
      </w:hyperlink>
    </w:p>
    <w:p w14:paraId="47FE1E4E" w14:textId="48A7C360"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80" w:history="1">
        <w:r w:rsidR="003B1FE9" w:rsidRPr="007C5D62">
          <w:rPr>
            <w:rStyle w:val="Hyperlink"/>
            <w:noProof/>
          </w:rPr>
          <w:t>Emergency Contact Information for School Faculty, Staff, Parent Community</w:t>
        </w:r>
        <w:r w:rsidR="003B1FE9">
          <w:rPr>
            <w:noProof/>
            <w:webHidden/>
          </w:rPr>
          <w:tab/>
        </w:r>
        <w:r w:rsidR="003B1FE9">
          <w:rPr>
            <w:noProof/>
            <w:webHidden/>
          </w:rPr>
          <w:fldChar w:fldCharType="begin"/>
        </w:r>
        <w:r w:rsidR="003B1FE9">
          <w:rPr>
            <w:noProof/>
            <w:webHidden/>
          </w:rPr>
          <w:instrText xml:space="preserve"> PAGEREF _Toc159923280 \h </w:instrText>
        </w:r>
        <w:r w:rsidR="003B1FE9">
          <w:rPr>
            <w:noProof/>
            <w:webHidden/>
          </w:rPr>
        </w:r>
        <w:r w:rsidR="003B1FE9">
          <w:rPr>
            <w:noProof/>
            <w:webHidden/>
          </w:rPr>
          <w:fldChar w:fldCharType="separate"/>
        </w:r>
        <w:r w:rsidR="00516DF5">
          <w:rPr>
            <w:noProof/>
            <w:webHidden/>
          </w:rPr>
          <w:t>35</w:t>
        </w:r>
        <w:r w:rsidR="003B1FE9">
          <w:rPr>
            <w:noProof/>
            <w:webHidden/>
          </w:rPr>
          <w:fldChar w:fldCharType="end"/>
        </w:r>
      </w:hyperlink>
    </w:p>
    <w:p w14:paraId="7ADD7125" w14:textId="614854CD"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81" w:history="1">
        <w:r w:rsidR="003B1FE9" w:rsidRPr="007C5D62">
          <w:rPr>
            <w:rStyle w:val="Hyperlink"/>
            <w:noProof/>
          </w:rPr>
          <w:t>Emergency Contact Information for Local First Responders</w:t>
        </w:r>
        <w:r w:rsidR="003B1FE9">
          <w:rPr>
            <w:noProof/>
            <w:webHidden/>
          </w:rPr>
          <w:tab/>
        </w:r>
        <w:r w:rsidR="003B1FE9">
          <w:rPr>
            <w:noProof/>
            <w:webHidden/>
          </w:rPr>
          <w:fldChar w:fldCharType="begin"/>
        </w:r>
        <w:r w:rsidR="003B1FE9">
          <w:rPr>
            <w:noProof/>
            <w:webHidden/>
          </w:rPr>
          <w:instrText xml:space="preserve"> PAGEREF _Toc159923281 \h </w:instrText>
        </w:r>
        <w:r w:rsidR="003B1FE9">
          <w:rPr>
            <w:noProof/>
            <w:webHidden/>
          </w:rPr>
        </w:r>
        <w:r w:rsidR="003B1FE9">
          <w:rPr>
            <w:noProof/>
            <w:webHidden/>
          </w:rPr>
          <w:fldChar w:fldCharType="separate"/>
        </w:r>
        <w:r w:rsidR="00516DF5">
          <w:rPr>
            <w:noProof/>
            <w:webHidden/>
          </w:rPr>
          <w:t>35</w:t>
        </w:r>
        <w:r w:rsidR="003B1FE9">
          <w:rPr>
            <w:noProof/>
            <w:webHidden/>
          </w:rPr>
          <w:fldChar w:fldCharType="end"/>
        </w:r>
      </w:hyperlink>
    </w:p>
    <w:p w14:paraId="1C4A9E57" w14:textId="6552ADA3"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82" w:history="1">
        <w:r w:rsidR="003B1FE9" w:rsidRPr="007C5D62">
          <w:rPr>
            <w:rStyle w:val="Hyperlink"/>
            <w:noProof/>
          </w:rPr>
          <w:t>Floor Plans Of School</w:t>
        </w:r>
        <w:r w:rsidR="003B1FE9">
          <w:rPr>
            <w:noProof/>
            <w:webHidden/>
          </w:rPr>
          <w:tab/>
        </w:r>
        <w:r w:rsidR="003B1FE9">
          <w:rPr>
            <w:noProof/>
            <w:webHidden/>
          </w:rPr>
          <w:fldChar w:fldCharType="begin"/>
        </w:r>
        <w:r w:rsidR="003B1FE9">
          <w:rPr>
            <w:noProof/>
            <w:webHidden/>
          </w:rPr>
          <w:instrText xml:space="preserve"> PAGEREF _Toc159923282 \h </w:instrText>
        </w:r>
        <w:r w:rsidR="003B1FE9">
          <w:rPr>
            <w:noProof/>
            <w:webHidden/>
          </w:rPr>
        </w:r>
        <w:r w:rsidR="003B1FE9">
          <w:rPr>
            <w:noProof/>
            <w:webHidden/>
          </w:rPr>
          <w:fldChar w:fldCharType="separate"/>
        </w:r>
        <w:r w:rsidR="00516DF5">
          <w:rPr>
            <w:noProof/>
            <w:webHidden/>
          </w:rPr>
          <w:t>35</w:t>
        </w:r>
        <w:r w:rsidR="003B1FE9">
          <w:rPr>
            <w:noProof/>
            <w:webHidden/>
          </w:rPr>
          <w:fldChar w:fldCharType="end"/>
        </w:r>
      </w:hyperlink>
    </w:p>
    <w:p w14:paraId="75A939DB" w14:textId="2F07F9BF"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83" w:history="1">
        <w:r w:rsidR="003B1FE9" w:rsidRPr="007C5D62">
          <w:rPr>
            <w:rStyle w:val="Hyperlink"/>
            <w:noProof/>
          </w:rPr>
          <w:t>Overhead Map of School That Details Evacuation Locations, Routes to Evacuation Locations And Family Reunification Sites</w:t>
        </w:r>
        <w:r w:rsidR="003B1FE9">
          <w:rPr>
            <w:noProof/>
            <w:webHidden/>
          </w:rPr>
          <w:tab/>
        </w:r>
        <w:r w:rsidR="003B1FE9">
          <w:rPr>
            <w:noProof/>
            <w:webHidden/>
          </w:rPr>
          <w:fldChar w:fldCharType="begin"/>
        </w:r>
        <w:r w:rsidR="003B1FE9">
          <w:rPr>
            <w:noProof/>
            <w:webHidden/>
          </w:rPr>
          <w:instrText xml:space="preserve"> PAGEREF _Toc159923283 \h </w:instrText>
        </w:r>
        <w:r w:rsidR="003B1FE9">
          <w:rPr>
            <w:noProof/>
            <w:webHidden/>
          </w:rPr>
        </w:r>
        <w:r w:rsidR="003B1FE9">
          <w:rPr>
            <w:noProof/>
            <w:webHidden/>
          </w:rPr>
          <w:fldChar w:fldCharType="separate"/>
        </w:r>
        <w:r w:rsidR="00516DF5">
          <w:rPr>
            <w:noProof/>
            <w:webHidden/>
          </w:rPr>
          <w:t>35</w:t>
        </w:r>
        <w:r w:rsidR="003B1FE9">
          <w:rPr>
            <w:noProof/>
            <w:webHidden/>
          </w:rPr>
          <w:fldChar w:fldCharType="end"/>
        </w:r>
      </w:hyperlink>
    </w:p>
    <w:p w14:paraId="781D86FC" w14:textId="340988B9"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84" w:history="1">
        <w:r w:rsidR="003B1FE9" w:rsidRPr="007C5D62">
          <w:rPr>
            <w:rStyle w:val="Hyperlink"/>
            <w:noProof/>
          </w:rPr>
          <w:t>Locations of Any Hazardous Materials Located Within the School</w:t>
        </w:r>
        <w:r w:rsidR="003B1FE9">
          <w:rPr>
            <w:noProof/>
            <w:webHidden/>
          </w:rPr>
          <w:tab/>
        </w:r>
        <w:r w:rsidR="003B1FE9">
          <w:rPr>
            <w:noProof/>
            <w:webHidden/>
          </w:rPr>
          <w:fldChar w:fldCharType="begin"/>
        </w:r>
        <w:r w:rsidR="003B1FE9">
          <w:rPr>
            <w:noProof/>
            <w:webHidden/>
          </w:rPr>
          <w:instrText xml:space="preserve"> PAGEREF _Toc159923284 \h </w:instrText>
        </w:r>
        <w:r w:rsidR="003B1FE9">
          <w:rPr>
            <w:noProof/>
            <w:webHidden/>
          </w:rPr>
        </w:r>
        <w:r w:rsidR="003B1FE9">
          <w:rPr>
            <w:noProof/>
            <w:webHidden/>
          </w:rPr>
          <w:fldChar w:fldCharType="separate"/>
        </w:r>
        <w:r w:rsidR="00516DF5">
          <w:rPr>
            <w:noProof/>
            <w:webHidden/>
          </w:rPr>
          <w:t>35</w:t>
        </w:r>
        <w:r w:rsidR="003B1FE9">
          <w:rPr>
            <w:noProof/>
            <w:webHidden/>
          </w:rPr>
          <w:fldChar w:fldCharType="end"/>
        </w:r>
      </w:hyperlink>
    </w:p>
    <w:p w14:paraId="1FD05847" w14:textId="5A98F781"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85" w:history="1">
        <w:r w:rsidR="003B1FE9" w:rsidRPr="007C5D62">
          <w:rPr>
            <w:rStyle w:val="Hyperlink"/>
            <w:noProof/>
          </w:rPr>
          <w:t>Incident Command Structure</w:t>
        </w:r>
        <w:r w:rsidR="003B1FE9">
          <w:rPr>
            <w:noProof/>
            <w:webHidden/>
          </w:rPr>
          <w:tab/>
        </w:r>
        <w:r w:rsidR="003B1FE9">
          <w:rPr>
            <w:noProof/>
            <w:webHidden/>
          </w:rPr>
          <w:fldChar w:fldCharType="begin"/>
        </w:r>
        <w:r w:rsidR="003B1FE9">
          <w:rPr>
            <w:noProof/>
            <w:webHidden/>
          </w:rPr>
          <w:instrText xml:space="preserve"> PAGEREF _Toc159923285 \h </w:instrText>
        </w:r>
        <w:r w:rsidR="003B1FE9">
          <w:rPr>
            <w:noProof/>
            <w:webHidden/>
          </w:rPr>
        </w:r>
        <w:r w:rsidR="003B1FE9">
          <w:rPr>
            <w:noProof/>
            <w:webHidden/>
          </w:rPr>
          <w:fldChar w:fldCharType="separate"/>
        </w:r>
        <w:r w:rsidR="00516DF5">
          <w:rPr>
            <w:noProof/>
            <w:webHidden/>
          </w:rPr>
          <w:t>35</w:t>
        </w:r>
        <w:r w:rsidR="003B1FE9">
          <w:rPr>
            <w:noProof/>
            <w:webHidden/>
          </w:rPr>
          <w:fldChar w:fldCharType="end"/>
        </w:r>
      </w:hyperlink>
    </w:p>
    <w:p w14:paraId="16D75078" w14:textId="1A1B0249"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86" w:history="1">
        <w:r w:rsidR="003B1FE9" w:rsidRPr="007C5D62">
          <w:rPr>
            <w:rStyle w:val="Hyperlink"/>
            <w:noProof/>
          </w:rPr>
          <w:t>Classroom Action Guide(S) Used to Cover Critical Incident Response</w:t>
        </w:r>
        <w:r w:rsidR="003B1FE9">
          <w:rPr>
            <w:noProof/>
            <w:webHidden/>
          </w:rPr>
          <w:tab/>
        </w:r>
        <w:r w:rsidR="003B1FE9">
          <w:rPr>
            <w:noProof/>
            <w:webHidden/>
          </w:rPr>
          <w:fldChar w:fldCharType="begin"/>
        </w:r>
        <w:r w:rsidR="003B1FE9">
          <w:rPr>
            <w:noProof/>
            <w:webHidden/>
          </w:rPr>
          <w:instrText xml:space="preserve"> PAGEREF _Toc159923286 \h </w:instrText>
        </w:r>
        <w:r w:rsidR="003B1FE9">
          <w:rPr>
            <w:noProof/>
            <w:webHidden/>
          </w:rPr>
        </w:r>
        <w:r w:rsidR="003B1FE9">
          <w:rPr>
            <w:noProof/>
            <w:webHidden/>
          </w:rPr>
          <w:fldChar w:fldCharType="separate"/>
        </w:r>
        <w:r w:rsidR="00516DF5">
          <w:rPr>
            <w:noProof/>
            <w:webHidden/>
          </w:rPr>
          <w:t>36</w:t>
        </w:r>
        <w:r w:rsidR="003B1FE9">
          <w:rPr>
            <w:noProof/>
            <w:webHidden/>
          </w:rPr>
          <w:fldChar w:fldCharType="end"/>
        </w:r>
      </w:hyperlink>
    </w:p>
    <w:p w14:paraId="5D36D9AB" w14:textId="627053E5" w:rsidR="003B1FE9" w:rsidRDefault="00000000">
      <w:pPr>
        <w:pStyle w:val="TOC2"/>
        <w:tabs>
          <w:tab w:val="right" w:pos="9350"/>
        </w:tabs>
        <w:rPr>
          <w:rFonts w:asciiTheme="minorHAnsi" w:eastAsiaTheme="minorEastAsia" w:hAnsiTheme="minorHAnsi" w:cstheme="minorBidi"/>
          <w:bCs w:val="0"/>
          <w:noProof/>
          <w:kern w:val="2"/>
          <w:sz w:val="22"/>
          <w:szCs w:val="22"/>
          <w14:ligatures w14:val="standardContextual"/>
        </w:rPr>
      </w:pPr>
      <w:hyperlink w:anchor="_Toc159923287" w:history="1">
        <w:r w:rsidR="003B1FE9" w:rsidRPr="007C5D62">
          <w:rPr>
            <w:rStyle w:val="Hyperlink"/>
            <w:noProof/>
          </w:rPr>
          <w:t>Additional Procedures (Not Otherwise Specified)</w:t>
        </w:r>
        <w:r w:rsidR="003B1FE9">
          <w:rPr>
            <w:noProof/>
            <w:webHidden/>
          </w:rPr>
          <w:tab/>
        </w:r>
        <w:r w:rsidR="003B1FE9">
          <w:rPr>
            <w:noProof/>
            <w:webHidden/>
          </w:rPr>
          <w:fldChar w:fldCharType="begin"/>
        </w:r>
        <w:r w:rsidR="003B1FE9">
          <w:rPr>
            <w:noProof/>
            <w:webHidden/>
          </w:rPr>
          <w:instrText xml:space="preserve"> PAGEREF _Toc159923287 \h </w:instrText>
        </w:r>
        <w:r w:rsidR="003B1FE9">
          <w:rPr>
            <w:noProof/>
            <w:webHidden/>
          </w:rPr>
        </w:r>
        <w:r w:rsidR="003B1FE9">
          <w:rPr>
            <w:noProof/>
            <w:webHidden/>
          </w:rPr>
          <w:fldChar w:fldCharType="separate"/>
        </w:r>
        <w:r w:rsidR="00516DF5">
          <w:rPr>
            <w:noProof/>
            <w:webHidden/>
          </w:rPr>
          <w:t>36</w:t>
        </w:r>
        <w:r w:rsidR="003B1FE9">
          <w:rPr>
            <w:noProof/>
            <w:webHidden/>
          </w:rPr>
          <w:fldChar w:fldCharType="end"/>
        </w:r>
      </w:hyperlink>
    </w:p>
    <w:p w14:paraId="005D4628" w14:textId="1C49594D" w:rsidR="00CC1F33" w:rsidRPr="00CC1F33" w:rsidRDefault="003B1FE9" w:rsidP="00CC1F33">
      <w:r>
        <w:fldChar w:fldCharType="end"/>
      </w:r>
    </w:p>
    <w:p w14:paraId="081E6EF4" w14:textId="77777777" w:rsidR="0093049A" w:rsidRDefault="0093049A" w:rsidP="00D24EE3">
      <w:pPr>
        <w:pStyle w:val="Heading1"/>
        <w:sectPr w:rsidR="0093049A" w:rsidSect="007A4D9A">
          <w:footerReference w:type="default" r:id="rId11"/>
          <w:headerReference w:type="first" r:id="rId12"/>
          <w:footerReference w:type="first" r:id="rId13"/>
          <w:pgSz w:w="12240" w:h="15840"/>
          <w:pgMar w:top="1440" w:right="1440" w:bottom="1440" w:left="1440" w:header="720" w:footer="360" w:gutter="0"/>
          <w:cols w:space="720"/>
          <w:titlePg/>
          <w:docGrid w:linePitch="360"/>
        </w:sectPr>
      </w:pPr>
      <w:bookmarkStart w:id="6" w:name="_Plan_Development_and"/>
      <w:bookmarkStart w:id="7" w:name="_Toc158120942"/>
      <w:bookmarkEnd w:id="6"/>
    </w:p>
    <w:p w14:paraId="254AB367" w14:textId="1D08581A" w:rsidR="00581393" w:rsidRPr="00581393" w:rsidRDefault="00D24EE3" w:rsidP="00D24EE3">
      <w:pPr>
        <w:pStyle w:val="Heading1"/>
      </w:pPr>
      <w:bookmarkStart w:id="8" w:name="_Toc159923071"/>
      <w:bookmarkStart w:id="9" w:name="_Toc159923236"/>
      <w:r w:rsidRPr="00D24EE3">
        <w:lastRenderedPageBreak/>
        <w:t>Plan Development and Maintenance</w:t>
      </w:r>
      <w:bookmarkEnd w:id="7"/>
      <w:bookmarkEnd w:id="8"/>
      <w:bookmarkEnd w:id="9"/>
    </w:p>
    <w:p w14:paraId="3DD133C9" w14:textId="617279D6" w:rsidR="00581393" w:rsidRPr="00581393" w:rsidRDefault="00581393" w:rsidP="00581393">
      <w:r w:rsidRPr="00581393">
        <w:t xml:space="preserve">The </w:t>
      </w:r>
      <w:sdt>
        <w:sdtPr>
          <w:rPr>
            <w:highlight w:val="lightGray"/>
          </w:rPr>
          <w:id w:val="-1484455540"/>
          <w:placeholder>
            <w:docPart w:val="78ECC9ED75AE4B01A161BC23078F2A07"/>
          </w:placeholder>
          <w:text/>
        </w:sdtPr>
        <w:sdtContent>
          <w:r w:rsidRPr="005F2B57">
            <w:rPr>
              <w:highlight w:val="lightGray"/>
            </w:rPr>
            <w:t xml:space="preserve">[SU/SD OR INDEPENDENT SCHOOL] </w:t>
          </w:r>
        </w:sdtContent>
      </w:sdt>
      <w:r w:rsidRPr="00581393">
        <w:t xml:space="preserve"> </w:t>
      </w:r>
      <w:sdt>
        <w:sdtPr>
          <w:rPr>
            <w:highlight w:val="lightGray"/>
          </w:rPr>
          <w:id w:val="-2107099352"/>
          <w:placeholder>
            <w:docPart w:val="7015766411A44F7F9091733E8B5A58AC"/>
          </w:placeholder>
          <w:text/>
        </w:sdtPr>
        <w:sdtContent>
          <w:r w:rsidRPr="005F2B57">
            <w:rPr>
              <w:highlight w:val="lightGray"/>
            </w:rPr>
            <w:t>[</w:t>
          </w:r>
          <w:r w:rsidR="00F103D3" w:rsidRPr="005F2B57">
            <w:rPr>
              <w:highlight w:val="lightGray"/>
            </w:rPr>
            <w:t>Superintendent</w:t>
          </w:r>
          <w:r w:rsidRPr="005F2B57">
            <w:rPr>
              <w:highlight w:val="lightGray"/>
            </w:rPr>
            <w:t xml:space="preserve"> or independent school head] </w:t>
          </w:r>
        </w:sdtContent>
      </w:sdt>
      <w:r w:rsidRPr="00581393">
        <w:t xml:space="preserve"> is responsible for the overall maintenance of the Plan structure, the </w:t>
      </w:r>
      <w:proofErr w:type="gramStart"/>
      <w:r w:rsidRPr="00581393">
        <w:t>School</w:t>
      </w:r>
      <w:proofErr w:type="gramEnd"/>
      <w:r w:rsidRPr="00581393">
        <w:t xml:space="preserve"> will maintain their own Plan with the approval of the Superintendent or </w:t>
      </w:r>
      <w:r w:rsidR="00665311">
        <w:t>r</w:t>
      </w:r>
      <w:r w:rsidRPr="00581393">
        <w:t xml:space="preserve">esponsible official.  </w:t>
      </w:r>
    </w:p>
    <w:p w14:paraId="1DBC76CB" w14:textId="77777777" w:rsidR="00581393" w:rsidRPr="00581393" w:rsidRDefault="00581393" w:rsidP="00581393">
      <w:r w:rsidRPr="00581393">
        <w:t>This Plan is based on Federal Emergency Management Agency’s “</w:t>
      </w:r>
      <w:hyperlink r:id="rId14" w:history="1">
        <w:r w:rsidRPr="00581393">
          <w:rPr>
            <w:rStyle w:val="Hyperlink"/>
            <w:rFonts w:cs="Calibri"/>
          </w:rPr>
          <w:t>Guide for Developing a High- Quality School Emergency Operations Plans</w:t>
        </w:r>
      </w:hyperlink>
      <w:r w:rsidRPr="00581393">
        <w:t xml:space="preserve">” </w:t>
      </w:r>
    </w:p>
    <w:p w14:paraId="62261C3E" w14:textId="5F864262" w:rsidR="00581393" w:rsidRPr="00581393" w:rsidRDefault="00581393" w:rsidP="00581393">
      <w:r w:rsidRPr="00581393">
        <w:t xml:space="preserve">The most recent </w:t>
      </w:r>
      <w:sdt>
        <w:sdtPr>
          <w:rPr>
            <w:highlight w:val="lightGray"/>
          </w:rPr>
          <w:id w:val="-388808029"/>
          <w:placeholder>
            <w:docPart w:val="678AD3C4FEC14621A08B6ADA3FAD0BE2"/>
          </w:placeholder>
          <w:text/>
        </w:sdtPr>
        <w:sdtContent>
          <w:r w:rsidRPr="005F2B57">
            <w:rPr>
              <w:highlight w:val="lightGray"/>
            </w:rPr>
            <w:t xml:space="preserve">[SU/SD OR INDEPENDENT SCHOOL] </w:t>
          </w:r>
        </w:sdtContent>
      </w:sdt>
      <w:r w:rsidRPr="00581393">
        <w:t xml:space="preserve"> Emergency Operations Plan (“EOP”) was developed in </w:t>
      </w:r>
      <w:sdt>
        <w:sdtPr>
          <w:rPr>
            <w:highlight w:val="lightGray"/>
          </w:rPr>
          <w:id w:val="912134360"/>
          <w:placeholder>
            <w:docPart w:val="EA85BA3CFD004B9F967F62F6CCA881DF"/>
          </w:placeholder>
          <w:text/>
        </w:sdtPr>
        <w:sdtContent>
          <w:r w:rsidR="00CC25C1" w:rsidRPr="005F2B57">
            <w:rPr>
              <w:highlight w:val="lightGray"/>
            </w:rPr>
            <w:t>[ENTER YEAR]</w:t>
          </w:r>
        </w:sdtContent>
      </w:sdt>
      <w:r w:rsidRPr="00581393">
        <w:t xml:space="preserve"> </w:t>
      </w:r>
      <w:r w:rsidR="00BA35F0" w:rsidRPr="00581393">
        <w:t>.</w:t>
      </w:r>
    </w:p>
    <w:p w14:paraId="5201B25D" w14:textId="50F10004" w:rsidR="00581393" w:rsidRPr="00581393" w:rsidRDefault="008761D4" w:rsidP="008761D4">
      <w:pPr>
        <w:pStyle w:val="Heading1"/>
      </w:pPr>
      <w:bookmarkStart w:id="10" w:name="_Approval_and_Implementation"/>
      <w:bookmarkStart w:id="11" w:name="_Toc525124294"/>
      <w:bookmarkStart w:id="12" w:name="_Toc158120943"/>
      <w:bookmarkStart w:id="13" w:name="_Toc159923072"/>
      <w:bookmarkStart w:id="14" w:name="_Toc159923237"/>
      <w:bookmarkEnd w:id="10"/>
      <w:r w:rsidRPr="00581393">
        <w:t xml:space="preserve">Approval </w:t>
      </w:r>
      <w:r>
        <w:t>a</w:t>
      </w:r>
      <w:r w:rsidRPr="00581393">
        <w:t>nd Implementation</w:t>
      </w:r>
      <w:bookmarkEnd w:id="11"/>
      <w:bookmarkEnd w:id="12"/>
      <w:bookmarkEnd w:id="13"/>
      <w:bookmarkEnd w:id="14"/>
    </w:p>
    <w:p w14:paraId="262469BC" w14:textId="77777777" w:rsidR="00581393" w:rsidRPr="00581393" w:rsidRDefault="00581393" w:rsidP="00581393">
      <w:pPr>
        <w:rPr>
          <w:lang w:bidi="en-US"/>
        </w:rPr>
      </w:pPr>
      <w:r w:rsidRPr="00581393">
        <w:t xml:space="preserve">This is the official Emergency Operations Plan (EOP) for </w:t>
      </w:r>
      <w:sdt>
        <w:sdtPr>
          <w:rPr>
            <w:highlight w:val="lightGray"/>
          </w:rPr>
          <w:id w:val="-1115059830"/>
          <w:placeholder>
            <w:docPart w:val="C78F3F3BE6D44325AA8A46090B073D03"/>
          </w:placeholder>
          <w:text/>
        </w:sdtPr>
        <w:sdtContent>
          <w:r w:rsidRPr="005F2B57">
            <w:rPr>
              <w:highlight w:val="lightGray"/>
            </w:rPr>
            <w:t xml:space="preserve">[SU/SD OR INDEPENDENT SCHOOL] </w:t>
          </w:r>
        </w:sdtContent>
      </w:sdt>
      <w:r w:rsidRPr="00581393">
        <w:t xml:space="preserve">. This Plan replaces and supersedes all previous </w:t>
      </w:r>
      <w:proofErr w:type="gramStart"/>
      <w:r w:rsidRPr="00581393">
        <w:t>EOPs</w:t>
      </w:r>
      <w:proofErr w:type="gramEnd"/>
      <w:r w:rsidRPr="00581393">
        <w:t xml:space="preserve"> or Emergency Action Plans/Guides implemented by the </w:t>
      </w:r>
      <w:sdt>
        <w:sdtPr>
          <w:rPr>
            <w:highlight w:val="lightGray"/>
          </w:rPr>
          <w:id w:val="-1633094929"/>
          <w:placeholder>
            <w:docPart w:val="BB43D793C03842CA82F1FFEBE33848C4"/>
          </w:placeholder>
          <w:text/>
        </w:sdtPr>
        <w:sdtContent>
          <w:r w:rsidRPr="005F2B57">
            <w:rPr>
              <w:highlight w:val="lightGray"/>
            </w:rPr>
            <w:t xml:space="preserve">[SU/SD OR INDEPENDENT SCHOOL] </w:t>
          </w:r>
        </w:sdtContent>
      </w:sdt>
      <w:r w:rsidRPr="00581393">
        <w:t xml:space="preserve">. This Plan is intended for the official use of the </w:t>
      </w:r>
      <w:r w:rsidRPr="00581393">
        <w:rPr>
          <w:lang w:bidi="en-US"/>
        </w:rPr>
        <w:t>school/district, employees and agencies that assist the district in the preparation, protection, mitigation, response and recovery from an emergency or disaster.</w:t>
      </w:r>
    </w:p>
    <w:p w14:paraId="5DF923DE" w14:textId="6AE44D8F" w:rsidR="00581393" w:rsidRPr="00581393" w:rsidRDefault="00581393" w:rsidP="00581393">
      <w:r w:rsidRPr="00581393">
        <w:t xml:space="preserve">Information within this document is confidential and is to be used solely by </w:t>
      </w:r>
      <w:sdt>
        <w:sdtPr>
          <w:rPr>
            <w:highlight w:val="lightGray"/>
          </w:rPr>
          <w:id w:val="1854688811"/>
          <w:placeholder>
            <w:docPart w:val="EC3E8BA3CD494919B45C483A0485B740"/>
          </w:placeholder>
          <w:text/>
        </w:sdtPr>
        <w:sdtContent>
          <w:r w:rsidRPr="005F2B57">
            <w:rPr>
              <w:highlight w:val="lightGray"/>
            </w:rPr>
            <w:t xml:space="preserve">[SU/SD OR INDEPENDENT SCHOOL] </w:t>
          </w:r>
        </w:sdtContent>
      </w:sdt>
      <w:r w:rsidRPr="00581393">
        <w:t xml:space="preserve"> school officials, local first responders, and selected staff. This document is not for public use and will not be redistributed without written permission of the </w:t>
      </w:r>
      <w:sdt>
        <w:sdtPr>
          <w:rPr>
            <w:highlight w:val="lightGray"/>
          </w:rPr>
          <w:id w:val="1092361781"/>
          <w:placeholder>
            <w:docPart w:val="FDE9990FF8F24A8A9EE02CF3D1A1CF7B"/>
          </w:placeholder>
          <w:text/>
        </w:sdtPr>
        <w:sdtContent>
          <w:r w:rsidR="00F008C3" w:rsidRPr="005F2B57">
            <w:rPr>
              <w:highlight w:val="lightGray"/>
            </w:rPr>
            <w:t xml:space="preserve">[SU/SD OR INDEPENDENT SCHOOL] </w:t>
          </w:r>
        </w:sdtContent>
      </w:sdt>
      <w:r w:rsidR="00F008C3">
        <w:t>.</w:t>
      </w:r>
      <w:r w:rsidRPr="00581393">
        <w:t xml:space="preserve">School officials listed in this document, </w:t>
      </w:r>
      <w:sdt>
        <w:sdtPr>
          <w:rPr>
            <w:highlight w:val="lightGray"/>
          </w:rPr>
          <w:id w:val="1366639303"/>
          <w:placeholder>
            <w:docPart w:val="84E71A56F5C14B5C86C0838AFA4CB74F"/>
          </w:placeholder>
          <w:text/>
        </w:sdtPr>
        <w:sdtContent>
          <w:r w:rsidRPr="005F2B57">
            <w:rPr>
              <w:highlight w:val="lightGray"/>
            </w:rPr>
            <w:t xml:space="preserve">[TOWN or </w:t>
          </w:r>
          <w:r w:rsidR="005F2B57">
            <w:rPr>
              <w:highlight w:val="lightGray"/>
            </w:rPr>
            <w:t>CITY</w:t>
          </w:r>
          <w:r w:rsidRPr="005F2B57">
            <w:rPr>
              <w:highlight w:val="lightGray"/>
            </w:rPr>
            <w:t xml:space="preserve">] </w:t>
          </w:r>
        </w:sdtContent>
      </w:sdt>
      <w:r w:rsidRPr="00581393">
        <w:t xml:space="preserve"> Emergency Management Director, or an appointed designee. Please refrain from disseminating this document to any agency or individual not aﬃliated with the district or associated with any of the </w:t>
      </w:r>
      <w:proofErr w:type="gramStart"/>
      <w:r w:rsidRPr="00581393">
        <w:t>aforementioned emergency</w:t>
      </w:r>
      <w:proofErr w:type="gramEnd"/>
      <w:r w:rsidRPr="00581393">
        <w:t xml:space="preserve"> actions without prior approval from the Superintendent.</w:t>
      </w:r>
    </w:p>
    <w:p w14:paraId="39E1DBEF" w14:textId="77777777" w:rsidR="00581393" w:rsidRPr="00581393" w:rsidRDefault="00581393" w:rsidP="00581393">
      <w:r w:rsidRPr="00581393">
        <w:t xml:space="preserve">This All-Hazards Emergency Operations Plan has been approved by the </w:t>
      </w:r>
      <w:sdt>
        <w:sdtPr>
          <w:rPr>
            <w:highlight w:val="lightGray"/>
          </w:rPr>
          <w:id w:val="982744182"/>
          <w:placeholder>
            <w:docPart w:val="B1AB63F8DF524DA6A23FAD359321A047"/>
          </w:placeholder>
          <w:text/>
        </w:sdtPr>
        <w:sdtContent>
          <w:r w:rsidRPr="005F2B57">
            <w:rPr>
              <w:highlight w:val="lightGray"/>
            </w:rPr>
            <w:t xml:space="preserve">[SU/SD OR INDEPENDENT SCHOOL] </w:t>
          </w:r>
        </w:sdtContent>
      </w:sdt>
      <w:r w:rsidRPr="00581393">
        <w:t>.</w:t>
      </w:r>
    </w:p>
    <w:p w14:paraId="540A007B" w14:textId="041678BA" w:rsidR="00E01E0F" w:rsidRDefault="00581393" w:rsidP="00581393">
      <w:r w:rsidRPr="00581393">
        <w:t xml:space="preserve">It is understood that the following agencies will be the immediate initial responders to emergencies within the </w:t>
      </w:r>
      <w:sdt>
        <w:sdtPr>
          <w:rPr>
            <w:highlight w:val="lightGray"/>
          </w:rPr>
          <w:id w:val="-322356631"/>
          <w:placeholder>
            <w:docPart w:val="A9ED5C5C6CE44405B480991CA9027441"/>
          </w:placeholder>
          <w:text/>
        </w:sdtPr>
        <w:sdtContent>
          <w:r w:rsidRPr="005F2B57">
            <w:rPr>
              <w:highlight w:val="lightGray"/>
            </w:rPr>
            <w:t xml:space="preserve">[SU/SD OR INDEPENDENT SCHOOL] </w:t>
          </w:r>
        </w:sdtContent>
      </w:sdt>
      <w:r w:rsidRPr="00581393">
        <w:t xml:space="preserve">. The </w:t>
      </w:r>
      <w:r w:rsidR="00F008C3" w:rsidRPr="00581393">
        <w:t>undersigned</w:t>
      </w:r>
      <w:r w:rsidRPr="00581393">
        <w:t xml:space="preserve"> have approved the contents of the All-Hazards EOP affirming that the agency head or their </w:t>
      </w:r>
      <w:proofErr w:type="gramStart"/>
      <w:r w:rsidRPr="00581393">
        <w:t>designee</w:t>
      </w:r>
      <w:proofErr w:type="gramEnd"/>
      <w:r w:rsidRPr="00581393">
        <w:t xml:space="preserve"> shall carry out the responsibilities outlined within the School Crisis Emergency Response Plan.</w:t>
      </w:r>
      <w:bookmarkStart w:id="15" w:name="_Toc525124295"/>
    </w:p>
    <w:p w14:paraId="3312A1AC" w14:textId="77156E55" w:rsidR="00581393" w:rsidRPr="00581393" w:rsidRDefault="00E01E0F" w:rsidP="00E01E0F">
      <w:pPr>
        <w:spacing w:before="0" w:after="200" w:line="276" w:lineRule="auto"/>
      </w:pPr>
      <w:r>
        <w:br w:type="page"/>
      </w:r>
    </w:p>
    <w:p w14:paraId="7686DFAE" w14:textId="77777777" w:rsidR="00581393" w:rsidRPr="00581393" w:rsidRDefault="00000000" w:rsidP="00581393">
      <w:sdt>
        <w:sdtPr>
          <w:rPr>
            <w:highlight w:val="lightGray"/>
          </w:rPr>
          <w:id w:val="1638521056"/>
          <w:placeholder>
            <w:docPart w:val="DE6A196D2D95418786D9639CFABD42B7"/>
          </w:placeholder>
          <w:text/>
        </w:sdtPr>
        <w:sdtContent>
          <w:r w:rsidR="00581393" w:rsidRPr="005F2B57">
            <w:rPr>
              <w:highlight w:val="lightGray"/>
            </w:rPr>
            <w:t xml:space="preserve">[SUPERINTENDENT/IS SCHOOL HEAD] </w:t>
          </w:r>
        </w:sdtContent>
      </w:sdt>
      <w:r w:rsidR="00581393" w:rsidRPr="00581393">
        <w:tab/>
      </w:r>
      <w:r w:rsidR="00581393" w:rsidRPr="00581393">
        <w:tab/>
      </w:r>
      <w:sdt>
        <w:sdtPr>
          <w:rPr>
            <w:highlight w:val="lightGray"/>
          </w:rPr>
          <w:id w:val="-1966346289"/>
          <w:placeholder>
            <w:docPart w:val="56F1759900EB44548BD2490813E02AE7"/>
          </w:placeholder>
          <w:text/>
        </w:sdtPr>
        <w:sdtContent>
          <w:r w:rsidR="00581393" w:rsidRPr="005F2B57">
            <w:rPr>
              <w:highlight w:val="lightGray"/>
            </w:rPr>
            <w:t xml:space="preserve">[TITLE] </w:t>
          </w:r>
        </w:sdtContent>
      </w:sdt>
      <w:r w:rsidR="00581393" w:rsidRPr="00581393">
        <w:tab/>
      </w:r>
    </w:p>
    <w:p w14:paraId="2F3FFEBD" w14:textId="533DB70A" w:rsidR="00581393" w:rsidRPr="00581393" w:rsidRDefault="00000000" w:rsidP="00581393">
      <w:sdt>
        <w:sdtPr>
          <w:rPr>
            <w:highlight w:val="lightGray"/>
          </w:rPr>
          <w:id w:val="-2128545891"/>
          <w:placeholder>
            <w:docPart w:val="5E27BAD6786F4C9DA1D8D1E4FCD38A60"/>
          </w:placeholder>
          <w:text/>
        </w:sdtPr>
        <w:sdtContent>
          <w:r w:rsidR="00581393" w:rsidRPr="005F2B57">
            <w:rPr>
              <w:highlight w:val="lightGray"/>
            </w:rPr>
            <w:t xml:space="preserve">[SU/SD OR INDEPENDENT SCHOOL] </w:t>
          </w:r>
        </w:sdtContent>
      </w:sdt>
      <w:r w:rsidR="00581393" w:rsidRPr="00581393">
        <w:tab/>
      </w:r>
      <w:r w:rsidR="00160B83">
        <w:tab/>
      </w:r>
      <w:r w:rsidR="00581393" w:rsidRPr="00581393">
        <w:tab/>
      </w:r>
      <w:sdt>
        <w:sdtPr>
          <w:rPr>
            <w:highlight w:val="lightGray"/>
          </w:rPr>
          <w:id w:val="1144400086"/>
          <w:placeholder>
            <w:docPart w:val="DC2FC5F387124C12AFA19B02C4A36922"/>
          </w:placeholder>
          <w:text/>
        </w:sdtPr>
        <w:sdtContent>
          <w:r w:rsidR="00581393" w:rsidRPr="005F2B57">
            <w:rPr>
              <w:highlight w:val="lightGray"/>
            </w:rPr>
            <w:t>[</w:t>
          </w:r>
          <w:r w:rsidR="008761D4" w:rsidRPr="005F2B57">
            <w:rPr>
              <w:highlight w:val="lightGray"/>
            </w:rPr>
            <w:t>Organization</w:t>
          </w:r>
          <w:r w:rsidR="00581393" w:rsidRPr="005F2B57">
            <w:rPr>
              <w:highlight w:val="lightGray"/>
            </w:rPr>
            <w:t xml:space="preserve"> name] </w:t>
          </w:r>
        </w:sdtContent>
      </w:sdt>
      <w:r w:rsidR="00581393" w:rsidRPr="00581393">
        <w:tab/>
      </w:r>
    </w:p>
    <w:p w14:paraId="451C5B1F" w14:textId="77777777" w:rsidR="00581393" w:rsidRPr="00581393" w:rsidRDefault="00581393" w:rsidP="00581393"/>
    <w:p w14:paraId="6BE09285" w14:textId="674E2631" w:rsidR="00581393" w:rsidRPr="00581393" w:rsidRDefault="00581393" w:rsidP="00581393">
      <w:pPr>
        <w:rPr>
          <w:u w:val="single"/>
        </w:rPr>
      </w:pPr>
      <w:r w:rsidRPr="00581393">
        <w:rPr>
          <w:u w:val="single"/>
        </w:rPr>
        <w:tab/>
      </w:r>
      <w:r w:rsidR="00160B83">
        <w:rPr>
          <w:u w:val="single"/>
        </w:rPr>
        <w:tab/>
      </w:r>
      <w:r w:rsidR="00160B83">
        <w:rPr>
          <w:u w:val="single"/>
        </w:rPr>
        <w:tab/>
      </w:r>
      <w:r w:rsidR="00160B83">
        <w:rPr>
          <w:u w:val="single"/>
        </w:rPr>
        <w:tab/>
      </w:r>
      <w:r w:rsidRPr="00581393">
        <w:tab/>
        <w:t xml:space="preserve">        </w:t>
      </w:r>
      <w:r w:rsidR="00160B83">
        <w:tab/>
      </w:r>
      <w:r w:rsidR="00160B83">
        <w:tab/>
      </w:r>
      <w:r w:rsidR="00160B83">
        <w:tab/>
      </w:r>
      <w:r w:rsidRPr="00581393">
        <w:rPr>
          <w:u w:val="single"/>
        </w:rPr>
        <w:tab/>
      </w:r>
      <w:r w:rsidR="00160B83">
        <w:rPr>
          <w:u w:val="single"/>
        </w:rPr>
        <w:tab/>
      </w:r>
      <w:r w:rsidR="00160B83">
        <w:rPr>
          <w:u w:val="single"/>
        </w:rPr>
        <w:tab/>
      </w:r>
      <w:r w:rsidR="00160B83">
        <w:rPr>
          <w:u w:val="single"/>
        </w:rPr>
        <w:tab/>
      </w:r>
    </w:p>
    <w:p w14:paraId="2161E57D" w14:textId="25ACF824" w:rsidR="00581393" w:rsidRPr="00581393" w:rsidRDefault="00000000" w:rsidP="00581393">
      <w:sdt>
        <w:sdtPr>
          <w:rPr>
            <w:highlight w:val="lightGray"/>
          </w:rPr>
          <w:id w:val="-734932296"/>
          <w:placeholder>
            <w:docPart w:val="732B38288FCF4C3081FA1C76658A48FF"/>
          </w:placeholder>
          <w:text/>
        </w:sdtPr>
        <w:sdtContent>
          <w:r w:rsidR="00581393" w:rsidRPr="005F2B57">
            <w:rPr>
              <w:highlight w:val="lightGray"/>
            </w:rPr>
            <w:t xml:space="preserve">[TITLE] </w:t>
          </w:r>
        </w:sdtContent>
      </w:sdt>
      <w:r w:rsidR="00581393" w:rsidRPr="00581393">
        <w:tab/>
      </w:r>
      <w:r w:rsidR="00160B83">
        <w:tab/>
      </w:r>
      <w:r w:rsidR="00160B83">
        <w:tab/>
      </w:r>
      <w:r w:rsidR="00160B83">
        <w:tab/>
      </w:r>
      <w:r w:rsidR="00160B83">
        <w:tab/>
      </w:r>
      <w:r w:rsidR="00160B83">
        <w:tab/>
      </w:r>
      <w:r w:rsidR="00581393" w:rsidRPr="00581393">
        <w:tab/>
      </w:r>
      <w:sdt>
        <w:sdtPr>
          <w:rPr>
            <w:highlight w:val="lightGray"/>
          </w:rPr>
          <w:id w:val="-655915114"/>
          <w:placeholder>
            <w:docPart w:val="BA6B534E486B41F38105923B4E577C61"/>
          </w:placeholder>
          <w:text/>
        </w:sdtPr>
        <w:sdtContent>
          <w:r w:rsidR="00581393" w:rsidRPr="005F2B57">
            <w:rPr>
              <w:highlight w:val="lightGray"/>
            </w:rPr>
            <w:t xml:space="preserve">[TITLE] </w:t>
          </w:r>
        </w:sdtContent>
      </w:sdt>
      <w:r w:rsidR="00581393" w:rsidRPr="00581393">
        <w:tab/>
      </w:r>
    </w:p>
    <w:p w14:paraId="7A9BADF0" w14:textId="030E977F" w:rsidR="00581393" w:rsidRPr="00581393" w:rsidRDefault="00000000" w:rsidP="00581393">
      <w:sdt>
        <w:sdtPr>
          <w:rPr>
            <w:highlight w:val="lightGray"/>
          </w:rPr>
          <w:id w:val="770130498"/>
          <w:placeholder>
            <w:docPart w:val="DC4F398B12F5484AABCB3636A630EADF"/>
          </w:placeholder>
          <w:text/>
        </w:sdtPr>
        <w:sdtContent>
          <w:r w:rsidR="00581393" w:rsidRPr="005F2B57">
            <w:rPr>
              <w:highlight w:val="lightGray"/>
            </w:rPr>
            <w:t>[</w:t>
          </w:r>
          <w:r w:rsidR="00E01E0F" w:rsidRPr="005F2B57">
            <w:rPr>
              <w:highlight w:val="lightGray"/>
            </w:rPr>
            <w:t>Organization</w:t>
          </w:r>
          <w:r w:rsidR="00581393" w:rsidRPr="005F2B57">
            <w:rPr>
              <w:highlight w:val="lightGray"/>
            </w:rPr>
            <w:t xml:space="preserve"> name] </w:t>
          </w:r>
        </w:sdtContent>
      </w:sdt>
      <w:r w:rsidR="00581393" w:rsidRPr="00581393">
        <w:tab/>
      </w:r>
      <w:r w:rsidR="00160B83">
        <w:tab/>
      </w:r>
      <w:r w:rsidR="00160B83">
        <w:tab/>
      </w:r>
      <w:r w:rsidR="00160B83">
        <w:tab/>
      </w:r>
      <w:r w:rsidR="00581393" w:rsidRPr="00581393">
        <w:tab/>
      </w:r>
      <w:sdt>
        <w:sdtPr>
          <w:rPr>
            <w:highlight w:val="lightGray"/>
          </w:rPr>
          <w:id w:val="-774012017"/>
          <w:placeholder>
            <w:docPart w:val="FE3FCB9CDF254C5083503A49BF38746D"/>
          </w:placeholder>
          <w:text/>
        </w:sdtPr>
        <w:sdtContent>
          <w:r w:rsidR="00581393" w:rsidRPr="005F2B57">
            <w:rPr>
              <w:highlight w:val="lightGray"/>
            </w:rPr>
            <w:t>[</w:t>
          </w:r>
          <w:r w:rsidR="008761D4" w:rsidRPr="005F2B57">
            <w:rPr>
              <w:highlight w:val="lightGray"/>
            </w:rPr>
            <w:t>Organization</w:t>
          </w:r>
          <w:r w:rsidR="00581393" w:rsidRPr="005F2B57">
            <w:rPr>
              <w:highlight w:val="lightGray"/>
            </w:rPr>
            <w:t xml:space="preserve"> name] </w:t>
          </w:r>
        </w:sdtContent>
      </w:sdt>
      <w:r w:rsidR="00581393" w:rsidRPr="00581393">
        <w:tab/>
        <w:t xml:space="preserve">                                                                                    </w:t>
      </w:r>
    </w:p>
    <w:p w14:paraId="416CD496" w14:textId="571D719C" w:rsidR="00581393" w:rsidRPr="00581393" w:rsidRDefault="00F103D3" w:rsidP="00F103D3">
      <w:pPr>
        <w:pStyle w:val="Heading1"/>
        <w:rPr>
          <w:bCs/>
          <w:i/>
        </w:rPr>
      </w:pPr>
      <w:bookmarkStart w:id="16" w:name="_Promulgation"/>
      <w:bookmarkStart w:id="17" w:name="_Toc158120944"/>
      <w:bookmarkStart w:id="18" w:name="_Toc159923073"/>
      <w:bookmarkStart w:id="19" w:name="_Toc159923238"/>
      <w:bookmarkEnd w:id="16"/>
      <w:r w:rsidRPr="00581393">
        <w:t>Promulgation</w:t>
      </w:r>
      <w:bookmarkEnd w:id="15"/>
      <w:bookmarkEnd w:id="17"/>
      <w:bookmarkEnd w:id="18"/>
      <w:bookmarkEnd w:id="19"/>
      <w:r w:rsidRPr="00581393">
        <w:t xml:space="preserve"> </w:t>
      </w:r>
    </w:p>
    <w:p w14:paraId="072456D6" w14:textId="6D0255DC" w:rsidR="00581393" w:rsidRPr="00581393" w:rsidRDefault="00581393" w:rsidP="00581393">
      <w:r w:rsidRPr="00581393">
        <w:t xml:space="preserve">The </w:t>
      </w:r>
      <w:sdt>
        <w:sdtPr>
          <w:rPr>
            <w:highlight w:val="lightGray"/>
          </w:rPr>
          <w:id w:val="445502110"/>
          <w:placeholder>
            <w:docPart w:val="5AE16AF1031D421ABFE796B24DDD73FB"/>
          </w:placeholder>
          <w:text/>
        </w:sdtPr>
        <w:sdtContent>
          <w:r w:rsidRPr="005F2B57">
            <w:rPr>
              <w:highlight w:val="lightGray"/>
            </w:rPr>
            <w:t xml:space="preserve">[SU/SD OR INDEPENDENT SCHOOL] </w:t>
          </w:r>
        </w:sdtContent>
      </w:sdt>
      <w:r w:rsidRPr="00581393">
        <w:t xml:space="preserve"> Emergency Operations Plan (EOP) is designed as a multi-hazard mitigation plan to:</w:t>
      </w:r>
    </w:p>
    <w:p w14:paraId="18240924" w14:textId="0DA4C499" w:rsidR="00581393" w:rsidRPr="00581393" w:rsidRDefault="00581393" w:rsidP="00F103D3">
      <w:pPr>
        <w:pStyle w:val="AOEBulletedList"/>
      </w:pPr>
      <w:r w:rsidRPr="00581393">
        <w:t xml:space="preserve">Protect and preserve life </w:t>
      </w:r>
      <w:r w:rsidR="00F008C3">
        <w:t xml:space="preserve">in </w:t>
      </w:r>
      <w:r w:rsidRPr="00581393">
        <w:t xml:space="preserve">school and at school- related events </w:t>
      </w:r>
      <w:proofErr w:type="gramStart"/>
      <w:r w:rsidRPr="00581393">
        <w:t>off</w:t>
      </w:r>
      <w:proofErr w:type="gramEnd"/>
      <w:r w:rsidRPr="00581393">
        <w:t xml:space="preserve"> school. </w:t>
      </w:r>
    </w:p>
    <w:p w14:paraId="66FE1934" w14:textId="557EB251" w:rsidR="00581393" w:rsidRPr="00581393" w:rsidRDefault="00581393" w:rsidP="00AE0311">
      <w:pPr>
        <w:pStyle w:val="AOEBulletedList"/>
      </w:pPr>
      <w:r w:rsidRPr="00581393">
        <w:rPr>
          <w:rFonts w:eastAsia="Times New Roman"/>
        </w:rPr>
        <w:t>Protect and preserve property and the environment.</w:t>
      </w:r>
    </w:p>
    <w:p w14:paraId="21A8ED92" w14:textId="58182962" w:rsidR="00581393" w:rsidRPr="00581393" w:rsidRDefault="00581393" w:rsidP="00AE0311">
      <w:pPr>
        <w:pStyle w:val="AOEBulletedList"/>
      </w:pPr>
      <w:r w:rsidRPr="00581393">
        <w:rPr>
          <w:rFonts w:eastAsia="Times New Roman"/>
        </w:rPr>
        <w:t>Stabilize the emergency incident or disaster.</w:t>
      </w:r>
    </w:p>
    <w:p w14:paraId="117424EB" w14:textId="4129868A" w:rsidR="00581393" w:rsidRPr="00581393" w:rsidRDefault="00581393" w:rsidP="00581393">
      <w:pPr>
        <w:pStyle w:val="AOEBulletedList"/>
      </w:pPr>
      <w:r w:rsidRPr="00581393">
        <w:rPr>
          <w:rFonts w:eastAsia="Times New Roman"/>
        </w:rPr>
        <w:t>Recover to pre-incident operating conditions</w:t>
      </w:r>
      <w:r w:rsidRPr="00581393">
        <w:t>.</w:t>
      </w:r>
    </w:p>
    <w:p w14:paraId="2FB915ED" w14:textId="77777777" w:rsidR="00581393" w:rsidRPr="00581393" w:rsidRDefault="00581393" w:rsidP="00581393">
      <w:r w:rsidRPr="00581393">
        <w:t xml:space="preserve">This document outlines the roles and responsibilities of individuals, departments, and community partners </w:t>
      </w:r>
      <w:proofErr w:type="gramStart"/>
      <w:r w:rsidRPr="00581393">
        <w:t>in the event that</w:t>
      </w:r>
      <w:proofErr w:type="gramEnd"/>
      <w:r w:rsidRPr="00581393">
        <w:t xml:space="preserve"> an incident should affect the normal operations of the </w:t>
      </w:r>
      <w:sdt>
        <w:sdtPr>
          <w:rPr>
            <w:highlight w:val="lightGray"/>
          </w:rPr>
          <w:id w:val="-196167587"/>
          <w:placeholder>
            <w:docPart w:val="583E569E832E42EE9236BF2AA1CEBDA6"/>
          </w:placeholder>
          <w:text/>
        </w:sdtPr>
        <w:sdtContent>
          <w:r w:rsidRPr="005F2B57">
            <w:rPr>
              <w:highlight w:val="lightGray"/>
            </w:rPr>
            <w:t xml:space="preserve">[SU/SD OR INDEPENDENT SCHOOL] </w:t>
          </w:r>
        </w:sdtContent>
      </w:sdt>
      <w:r w:rsidRPr="00581393">
        <w:t>. This document further describes the appropriate authorities and best practices for the management of situations ranging from small, isolated incidents to large-scale catastrophic events.</w:t>
      </w:r>
    </w:p>
    <w:p w14:paraId="6A8AF4AB" w14:textId="77777777" w:rsidR="00581393" w:rsidRPr="00581393" w:rsidRDefault="00581393" w:rsidP="00581393">
      <w:r w:rsidRPr="00581393">
        <w:t xml:space="preserve">This All-Hazards EOP was developed in collaboration with internal and external stakeholders and according to local, </w:t>
      </w:r>
      <w:proofErr w:type="gramStart"/>
      <w:r w:rsidRPr="00581393">
        <w:t>state</w:t>
      </w:r>
      <w:proofErr w:type="gramEnd"/>
      <w:r w:rsidRPr="00581393">
        <w:t xml:space="preserve"> and federal guidelines, directives and law. </w:t>
      </w:r>
    </w:p>
    <w:p w14:paraId="6FD94093" w14:textId="77777777" w:rsidR="00581393" w:rsidRPr="00581393" w:rsidRDefault="00581393" w:rsidP="00581393">
      <w:r w:rsidRPr="00581393">
        <w:t xml:space="preserve">The All-Hazards EOP has been reviewed by local emergency response agencies and local emergency management officials who are partners with the district in </w:t>
      </w:r>
      <w:proofErr w:type="gramStart"/>
      <w:r w:rsidRPr="00581393">
        <w:t>providing for</w:t>
      </w:r>
      <w:proofErr w:type="gramEnd"/>
      <w:r w:rsidRPr="00581393">
        <w:t xml:space="preserve"> a safe and secure community.</w:t>
      </w:r>
    </w:p>
    <w:p w14:paraId="7C8F3C49" w14:textId="679C7D47" w:rsidR="00581393" w:rsidRPr="00581393" w:rsidRDefault="00F103D3" w:rsidP="00F103D3">
      <w:pPr>
        <w:pStyle w:val="Heading1"/>
        <w:rPr>
          <w:bCs/>
          <w:i/>
        </w:rPr>
      </w:pPr>
      <w:bookmarkStart w:id="20" w:name="_Introduction_and_Purpose"/>
      <w:bookmarkStart w:id="21" w:name="_Toc525124296"/>
      <w:bookmarkEnd w:id="20"/>
      <w:r w:rsidRPr="00581393">
        <w:t xml:space="preserve"> </w:t>
      </w:r>
      <w:bookmarkStart w:id="22" w:name="_Toc158120945"/>
      <w:bookmarkStart w:id="23" w:name="_Toc159923074"/>
      <w:bookmarkStart w:id="24" w:name="_Toc159923239"/>
      <w:r w:rsidRPr="00581393">
        <w:t xml:space="preserve">Introduction </w:t>
      </w:r>
      <w:r>
        <w:t>a</w:t>
      </w:r>
      <w:r w:rsidRPr="00581393">
        <w:t>nd Purpose</w:t>
      </w:r>
      <w:bookmarkEnd w:id="21"/>
      <w:bookmarkEnd w:id="22"/>
      <w:bookmarkEnd w:id="23"/>
      <w:bookmarkEnd w:id="24"/>
    </w:p>
    <w:p w14:paraId="1E08CA83" w14:textId="77777777" w:rsidR="00581393" w:rsidRPr="00581393" w:rsidRDefault="00581393" w:rsidP="00581393">
      <w:r w:rsidRPr="00581393">
        <w:t xml:space="preserve">The </w:t>
      </w:r>
      <w:sdt>
        <w:sdtPr>
          <w:rPr>
            <w:highlight w:val="lightGray"/>
          </w:rPr>
          <w:id w:val="-623392532"/>
          <w:placeholder>
            <w:docPart w:val="627F01599838448A8775D82841FDD3A3"/>
          </w:placeholder>
          <w:text/>
        </w:sdtPr>
        <w:sdtContent>
          <w:r w:rsidRPr="005F2B57">
            <w:rPr>
              <w:highlight w:val="lightGray"/>
            </w:rPr>
            <w:t xml:space="preserve">[SU/SD OR INDEPENDENT SCHOOL] </w:t>
          </w:r>
        </w:sdtContent>
      </w:sdt>
      <w:r w:rsidRPr="00581393">
        <w:t xml:space="preserve"> strives to provide a safe and secure learning and teaching environment while maintaining an open and welcoming school. </w:t>
      </w:r>
      <w:sdt>
        <w:sdtPr>
          <w:rPr>
            <w:highlight w:val="lightGray"/>
          </w:rPr>
          <w:id w:val="-1431108521"/>
          <w:placeholder>
            <w:docPart w:val="B1E61FDA86EB46058E797AE1B787220C"/>
          </w:placeholder>
          <w:text/>
        </w:sdtPr>
        <w:sdtContent>
          <w:r w:rsidRPr="005F2B57">
            <w:rPr>
              <w:highlight w:val="lightGray"/>
            </w:rPr>
            <w:t xml:space="preserve">[SU/SD OR INDEPENDENT SCHOOL] </w:t>
          </w:r>
        </w:sdtContent>
      </w:sdt>
      <w:r w:rsidRPr="00581393">
        <w:t xml:space="preserve"> is exposed to different hazards that have the potential to disrupt normal operations within the </w:t>
      </w:r>
      <w:sdt>
        <w:sdtPr>
          <w:rPr>
            <w:highlight w:val="lightGray"/>
          </w:rPr>
          <w:id w:val="-1242720252"/>
          <w:placeholder>
            <w:docPart w:val="FABF665F8F3A4C3A804087F3E2DA449B"/>
          </w:placeholder>
          <w:text/>
        </w:sdtPr>
        <w:sdtContent>
          <w:r w:rsidRPr="005F2B57">
            <w:rPr>
              <w:highlight w:val="lightGray"/>
            </w:rPr>
            <w:t xml:space="preserve">[SU/SD OR INDEPENDENT SCHOOL] </w:t>
          </w:r>
        </w:sdtContent>
      </w:sdt>
      <w:r w:rsidRPr="00581393">
        <w:t xml:space="preserve"> and local community.</w:t>
      </w:r>
    </w:p>
    <w:p w14:paraId="524DBF28" w14:textId="77777777" w:rsidR="00581393" w:rsidRPr="00581393" w:rsidRDefault="00581393" w:rsidP="00581393">
      <w:r w:rsidRPr="00581393">
        <w:t xml:space="preserve">This multi-hazard mitigation plan addresses emergency incidents that range from a single person, single facility accident/incident through and including catastrophic incidents (involving multiple people, injuries, and/or maintenance) which may require large-scale response including securing the entire </w:t>
      </w:r>
      <w:sdt>
        <w:sdtPr>
          <w:rPr>
            <w:highlight w:val="lightGray"/>
          </w:rPr>
          <w:id w:val="1979566154"/>
          <w:placeholder>
            <w:docPart w:val="9E6628B659434EB48FC593A05AD17E2D"/>
          </w:placeholder>
          <w:text/>
        </w:sdtPr>
        <w:sdtContent>
          <w:r w:rsidRPr="005F2B57">
            <w:rPr>
              <w:highlight w:val="lightGray"/>
            </w:rPr>
            <w:t xml:space="preserve">[SU/SD OR INDEPENDENT SCHOOL] </w:t>
          </w:r>
        </w:sdtContent>
      </w:sdt>
      <w:r w:rsidRPr="00581393">
        <w:t xml:space="preserve"> or the evacuation of a school district.</w:t>
      </w:r>
    </w:p>
    <w:p w14:paraId="0BAB4AE2" w14:textId="77777777" w:rsidR="00581393" w:rsidRPr="00581393" w:rsidRDefault="00581393" w:rsidP="00581393">
      <w:r w:rsidRPr="00581393">
        <w:lastRenderedPageBreak/>
        <w:t xml:space="preserve">The All-Hazards Emergency Operations Plan is the basis for emergency management of school operations. It contains critical information designed to establish a framework for coordinating an effective and efficient response to any situation that threatens lives and/or property within the </w:t>
      </w:r>
      <w:sdt>
        <w:sdtPr>
          <w:rPr>
            <w:highlight w:val="lightGray"/>
          </w:rPr>
          <w:id w:val="-1376615158"/>
          <w:placeholder>
            <w:docPart w:val="43E5A8D5EF3749B59B663BEC6E70A3D2"/>
          </w:placeholder>
          <w:text/>
        </w:sdtPr>
        <w:sdtContent>
          <w:r w:rsidRPr="005F2B57">
            <w:rPr>
              <w:highlight w:val="lightGray"/>
            </w:rPr>
            <w:t xml:space="preserve">[SU/SD OR INDEPENDENT SCHOOL] </w:t>
          </w:r>
        </w:sdtContent>
      </w:sdt>
      <w:r w:rsidRPr="00581393">
        <w:t xml:space="preserve"> community. This plan is also designed to provide guidelines during an emergency and aid in recovery, including the restoration of essential </w:t>
      </w:r>
      <w:sdt>
        <w:sdtPr>
          <w:rPr>
            <w:highlight w:val="lightGray"/>
          </w:rPr>
          <w:id w:val="-1670556679"/>
          <w:placeholder>
            <w:docPart w:val="7DB5B763442E48E88446D7AC927DDF62"/>
          </w:placeholder>
          <w:text/>
        </w:sdtPr>
        <w:sdtContent>
          <w:r w:rsidRPr="005F2B57">
            <w:rPr>
              <w:highlight w:val="lightGray"/>
            </w:rPr>
            <w:t xml:space="preserve">[SU/SD OR INDEPENDENT SCHOOL] </w:t>
          </w:r>
        </w:sdtContent>
      </w:sdt>
      <w:r w:rsidRPr="00581393">
        <w:t xml:space="preserve"> services should an emergency incident alter or suspend normal business operations.</w:t>
      </w:r>
    </w:p>
    <w:p w14:paraId="4564826A" w14:textId="77777777" w:rsidR="00581393" w:rsidRPr="00581393" w:rsidRDefault="00581393" w:rsidP="00581393">
      <w:r w:rsidRPr="00581393">
        <w:t xml:space="preserve">The effectiveness of the </w:t>
      </w:r>
      <w:sdt>
        <w:sdtPr>
          <w:rPr>
            <w:highlight w:val="lightGray"/>
          </w:rPr>
          <w:id w:val="-776869571"/>
          <w:placeholder>
            <w:docPart w:val="09494D3C76A44B579E955E3F79A403B1"/>
          </w:placeholder>
          <w:text/>
        </w:sdtPr>
        <w:sdtContent>
          <w:r w:rsidRPr="005F2B57">
            <w:rPr>
              <w:highlight w:val="lightGray"/>
            </w:rPr>
            <w:t xml:space="preserve">[SU/SD OR INDEPENDENT SCHOOL] </w:t>
          </w:r>
        </w:sdtContent>
      </w:sdt>
      <w:r w:rsidRPr="00581393">
        <w:t xml:space="preserve"> All-Hazards Emergency Operations Plan is the shared responsibility of </w:t>
      </w:r>
      <w:proofErr w:type="gramStart"/>
      <w:r w:rsidRPr="00581393">
        <w:t>each and every</w:t>
      </w:r>
      <w:proofErr w:type="gramEnd"/>
      <w:r w:rsidRPr="00581393">
        <w:t xml:space="preserve"> member of the </w:t>
      </w:r>
      <w:sdt>
        <w:sdtPr>
          <w:rPr>
            <w:highlight w:val="lightGray"/>
          </w:rPr>
          <w:id w:val="1549187057"/>
          <w:placeholder>
            <w:docPart w:val="1269FBF2EBCA47A19C5912789CD99154"/>
          </w:placeholder>
          <w:text/>
        </w:sdtPr>
        <w:sdtContent>
          <w:r w:rsidRPr="005F2B57">
            <w:rPr>
              <w:highlight w:val="lightGray"/>
            </w:rPr>
            <w:t xml:space="preserve">[SU/SD OR INDEPENDENT SCHOOL] </w:t>
          </w:r>
        </w:sdtContent>
      </w:sdt>
      <w:r w:rsidRPr="00581393">
        <w:t xml:space="preserve"> community. Every member must know their role and responsibility in an emergency, which is reinforced by ongoing training and educational efforts. </w:t>
      </w:r>
      <w:sdt>
        <w:sdtPr>
          <w:rPr>
            <w:highlight w:val="lightGray"/>
          </w:rPr>
          <w:id w:val="1676302447"/>
          <w:placeholder>
            <w:docPart w:val="DE43EBBA9C314D449B9E541CC77A2611"/>
          </w:placeholder>
          <w:text/>
        </w:sdtPr>
        <w:sdtContent>
          <w:r w:rsidRPr="005F2B57">
            <w:rPr>
              <w:highlight w:val="lightGray"/>
            </w:rPr>
            <w:t xml:space="preserve">[SU/SD OR INDEPENDENT SCHOOL] </w:t>
          </w:r>
        </w:sdtContent>
      </w:sdt>
      <w:r w:rsidRPr="00581393">
        <w:t xml:space="preserve"> is committed to providing a safe and secure learning and teaching environment while maintaining open and welcoming schools.</w:t>
      </w:r>
    </w:p>
    <w:p w14:paraId="3BEBECD5" w14:textId="67DCCFD8" w:rsidR="00581393" w:rsidRPr="00581393" w:rsidRDefault="00B463E9" w:rsidP="00B463E9">
      <w:pPr>
        <w:pStyle w:val="Heading1"/>
        <w:rPr>
          <w:bCs/>
          <w:i/>
        </w:rPr>
      </w:pPr>
      <w:bookmarkStart w:id="25" w:name="_Situation_Overview"/>
      <w:bookmarkStart w:id="26" w:name="_Toc525124297"/>
      <w:bookmarkStart w:id="27" w:name="_Toc158120946"/>
      <w:bookmarkStart w:id="28" w:name="_Toc159923075"/>
      <w:bookmarkStart w:id="29" w:name="_Toc159923240"/>
      <w:bookmarkEnd w:id="25"/>
      <w:r w:rsidRPr="00581393">
        <w:t>Situation Overview</w:t>
      </w:r>
      <w:bookmarkEnd w:id="26"/>
      <w:bookmarkEnd w:id="27"/>
      <w:bookmarkEnd w:id="28"/>
      <w:bookmarkEnd w:id="29"/>
    </w:p>
    <w:p w14:paraId="64E9766D" w14:textId="77777777" w:rsidR="00581393" w:rsidRPr="00581393" w:rsidRDefault="00581393" w:rsidP="00581393">
      <w:r w:rsidRPr="00581393">
        <w:t xml:space="preserve">The content of the </w:t>
      </w:r>
      <w:sdt>
        <w:sdtPr>
          <w:rPr>
            <w:highlight w:val="lightGray"/>
          </w:rPr>
          <w:id w:val="-1124082426"/>
          <w:placeholder>
            <w:docPart w:val="D9A858D4473242E481653DF0DDAB3B18"/>
          </w:placeholder>
          <w:text/>
        </w:sdtPr>
        <w:sdtContent>
          <w:r w:rsidRPr="005F2B57">
            <w:rPr>
              <w:highlight w:val="lightGray"/>
            </w:rPr>
            <w:t xml:space="preserve">[SU/SD OR INDEPENDENT SCHOOL] </w:t>
          </w:r>
        </w:sdtContent>
      </w:sdt>
      <w:r w:rsidRPr="00581393">
        <w:t xml:space="preserve"> All-Hazards EOP will be based on a risk assessment and related background information provided by the </w:t>
      </w:r>
      <w:sdt>
        <w:sdtPr>
          <w:rPr>
            <w:highlight w:val="lightGray"/>
          </w:rPr>
          <w:id w:val="740606812"/>
          <w:placeholder>
            <w:docPart w:val="A5817BCD071A4A74B5F9966A0FE0113B"/>
          </w:placeholder>
          <w:text/>
        </w:sdtPr>
        <w:sdtContent>
          <w:r w:rsidRPr="005F2B57">
            <w:rPr>
              <w:highlight w:val="lightGray"/>
            </w:rPr>
            <w:t xml:space="preserve">[SU/SD OR INDEPENDENT SCHOOL] </w:t>
          </w:r>
        </w:sdtContent>
      </w:sdt>
      <w:r w:rsidRPr="00581393">
        <w:t xml:space="preserve"> and community statistics, including but not limited to the following:</w:t>
      </w:r>
    </w:p>
    <w:p w14:paraId="6B7125A3" w14:textId="77777777" w:rsidR="00581393" w:rsidRPr="00581393" w:rsidRDefault="00581393" w:rsidP="00B463E9">
      <w:pPr>
        <w:pStyle w:val="Heading2"/>
      </w:pPr>
      <w:bookmarkStart w:id="30" w:name="_Location_and_Demographics"/>
      <w:bookmarkStart w:id="31" w:name="_Toc158120947"/>
      <w:bookmarkStart w:id="32" w:name="_Toc159923076"/>
      <w:bookmarkStart w:id="33" w:name="_Toc159923241"/>
      <w:bookmarkEnd w:id="30"/>
      <w:r w:rsidRPr="00581393">
        <w:t>Location and Demographics</w:t>
      </w:r>
      <w:bookmarkEnd w:id="31"/>
      <w:bookmarkEnd w:id="32"/>
      <w:bookmarkEnd w:id="33"/>
    </w:p>
    <w:p w14:paraId="6EBDC996" w14:textId="77777777" w:rsidR="00581393" w:rsidRPr="00581393" w:rsidRDefault="00581393" w:rsidP="00737BCA">
      <w:pPr>
        <w:pStyle w:val="AOENumberedList"/>
      </w:pPr>
      <w:r w:rsidRPr="00581393">
        <w:t>Location</w:t>
      </w:r>
    </w:p>
    <w:sdt>
      <w:sdtPr>
        <w:rPr>
          <w:highlight w:val="lightGray"/>
        </w:rPr>
        <w:id w:val="1587498923"/>
        <w:placeholder>
          <w:docPart w:val="5DE469A6799242F88D563014E0DA388B"/>
        </w:placeholder>
      </w:sdtPr>
      <w:sdtContent>
        <w:p w14:paraId="01EB6493" w14:textId="77777777" w:rsidR="00581393" w:rsidRPr="00581393" w:rsidRDefault="00581393" w:rsidP="00AE0311">
          <w:pPr>
            <w:numPr>
              <w:ilvl w:val="1"/>
              <w:numId w:val="4"/>
            </w:numPr>
          </w:pPr>
          <w:r w:rsidRPr="005F2B57">
            <w:rPr>
              <w:highlight w:val="lightGray"/>
            </w:rPr>
            <w:t xml:space="preserve"> </w:t>
          </w:r>
          <w:r w:rsidRPr="005F2B57">
            <w:rPr>
              <w:highlight w:val="lightGray"/>
              <w:lang w:val="x-none"/>
            </w:rPr>
            <w:t>[</w:t>
          </w:r>
          <w:r w:rsidRPr="005F2B57">
            <w:rPr>
              <w:highlight w:val="lightGray"/>
            </w:rPr>
            <w:t xml:space="preserve">Insert the names and addresses of all schools or learning facilities within the </w:t>
          </w:r>
          <w:r w:rsidRPr="005F2B57">
            <w:rPr>
              <w:highlight w:val="lightGray"/>
              <w:lang w:val="x-none"/>
            </w:rPr>
            <w:t>SU/SD or Independent School</w:t>
          </w:r>
          <w:r w:rsidRPr="005F2B57">
            <w:rPr>
              <w:highlight w:val="lightGray"/>
            </w:rPr>
            <w:t>]</w:t>
          </w:r>
        </w:p>
      </w:sdtContent>
    </w:sdt>
    <w:p w14:paraId="3E7E103A" w14:textId="77777777" w:rsidR="00581393" w:rsidRPr="00581393" w:rsidRDefault="00581393" w:rsidP="00737BCA">
      <w:pPr>
        <w:pStyle w:val="AOENumberedList"/>
      </w:pPr>
      <w:r w:rsidRPr="00581393">
        <w:t>Geographic</w:t>
      </w:r>
    </w:p>
    <w:p w14:paraId="05415D17" w14:textId="77777777" w:rsidR="00581393" w:rsidRPr="00581393" w:rsidRDefault="00581393" w:rsidP="00AE0311">
      <w:pPr>
        <w:numPr>
          <w:ilvl w:val="1"/>
          <w:numId w:val="4"/>
        </w:numPr>
      </w:pPr>
      <w:r w:rsidRPr="00581393">
        <w:t xml:space="preserve">The </w:t>
      </w:r>
      <w:sdt>
        <w:sdtPr>
          <w:rPr>
            <w:highlight w:val="lightGray"/>
          </w:rPr>
          <w:id w:val="-499810568"/>
          <w:placeholder>
            <w:docPart w:val="B2F07962767248CEB3BEB037433DB5A8"/>
          </w:placeholder>
          <w:text/>
        </w:sdtPr>
        <w:sdtContent>
          <w:r w:rsidRPr="005F2B57">
            <w:rPr>
              <w:highlight w:val="lightGray"/>
            </w:rPr>
            <w:t xml:space="preserve">[SU/SD OR INDEPENDENT SCHOOL] </w:t>
          </w:r>
        </w:sdtContent>
      </w:sdt>
      <w:r w:rsidRPr="00581393">
        <w:t xml:space="preserve"> sits in the</w:t>
      </w:r>
      <w:sdt>
        <w:sdtPr>
          <w:rPr>
            <w:highlight w:val="lightGray"/>
          </w:rPr>
          <w:id w:val="1656566684"/>
          <w:placeholder>
            <w:docPart w:val="5DE469A6799242F88D563014E0DA388B"/>
          </w:placeholder>
        </w:sdtPr>
        <w:sdtContent>
          <w:r w:rsidRPr="005F2B57">
            <w:rPr>
              <w:highlight w:val="lightGray"/>
            </w:rPr>
            <w:t xml:space="preserve"> [Directional]</w:t>
          </w:r>
        </w:sdtContent>
      </w:sdt>
      <w:r w:rsidRPr="00581393">
        <w:t xml:space="preserve"> corner of Vermont. </w:t>
      </w:r>
    </w:p>
    <w:sdt>
      <w:sdtPr>
        <w:rPr>
          <w:highlight w:val="lightGray"/>
        </w:rPr>
        <w:id w:val="-1803228558"/>
        <w:placeholder>
          <w:docPart w:val="5DE469A6799242F88D563014E0DA388B"/>
        </w:placeholder>
      </w:sdtPr>
      <w:sdtContent>
        <w:p w14:paraId="379CE192" w14:textId="77777777" w:rsidR="00581393" w:rsidRPr="00581393" w:rsidRDefault="00581393" w:rsidP="00AE0311">
          <w:pPr>
            <w:numPr>
              <w:ilvl w:val="1"/>
              <w:numId w:val="4"/>
            </w:numPr>
          </w:pPr>
          <w:r w:rsidRPr="005F2B57">
            <w:rPr>
              <w:highlight w:val="lightGray"/>
            </w:rPr>
            <w:t>Include maps of the district/school facilities or links to such documents</w:t>
          </w:r>
        </w:p>
      </w:sdtContent>
    </w:sdt>
    <w:p w14:paraId="188669F2" w14:textId="77777777" w:rsidR="00581393" w:rsidRPr="00581393" w:rsidRDefault="00581393" w:rsidP="00737BCA">
      <w:pPr>
        <w:pStyle w:val="AOENumberedList"/>
      </w:pPr>
      <w:r w:rsidRPr="00581393">
        <w:t>Student Population</w:t>
      </w:r>
    </w:p>
    <w:p w14:paraId="779B1C76" w14:textId="77777777" w:rsidR="00581393" w:rsidRPr="00581393" w:rsidRDefault="00000000" w:rsidP="00AE0311">
      <w:pPr>
        <w:numPr>
          <w:ilvl w:val="1"/>
          <w:numId w:val="4"/>
        </w:numPr>
      </w:pPr>
      <w:sdt>
        <w:sdtPr>
          <w:rPr>
            <w:highlight w:val="lightGray"/>
          </w:rPr>
          <w:id w:val="-2083214586"/>
          <w:placeholder>
            <w:docPart w:val="CB5E144F659A43309F2A50E330E52A6E"/>
          </w:placeholder>
          <w:text/>
        </w:sdtPr>
        <w:sdtContent>
          <w:r w:rsidR="00581393" w:rsidRPr="005F2B57">
            <w:rPr>
              <w:highlight w:val="lightGray"/>
            </w:rPr>
            <w:t xml:space="preserve">[SU/SD OR INDEPENDENT SCHOOL] </w:t>
          </w:r>
        </w:sdtContent>
      </w:sdt>
      <w:r w:rsidR="00581393" w:rsidRPr="00581393">
        <w:t xml:space="preserve"> current population</w:t>
      </w:r>
    </w:p>
    <w:p w14:paraId="149FD9E0" w14:textId="77777777" w:rsidR="00581393" w:rsidRPr="00581393" w:rsidRDefault="00000000" w:rsidP="00AE0311">
      <w:pPr>
        <w:numPr>
          <w:ilvl w:val="1"/>
          <w:numId w:val="4"/>
        </w:numPr>
      </w:pPr>
      <w:sdt>
        <w:sdtPr>
          <w:id w:val="1385215156"/>
          <w:placeholder>
            <w:docPart w:val="A66419A8523B49EE9BB0DC677C51E7D0"/>
          </w:placeholder>
          <w:showingPlcHdr/>
          <w:text/>
        </w:sdtPr>
        <w:sdtContent>
          <w:r w:rsidR="00581393" w:rsidRPr="00581393">
            <w:rPr>
              <w:highlight w:val="lightGray"/>
            </w:rPr>
            <w:t xml:space="preserve">[Enter grade levels included in district/school] </w:t>
          </w:r>
        </w:sdtContent>
      </w:sdt>
      <w:r w:rsidR="00581393" w:rsidRPr="00581393">
        <w:t xml:space="preserve"> </w:t>
      </w:r>
    </w:p>
    <w:p w14:paraId="5376155B" w14:textId="77777777" w:rsidR="00581393" w:rsidRPr="00581393" w:rsidRDefault="00000000" w:rsidP="00AE0311">
      <w:pPr>
        <w:numPr>
          <w:ilvl w:val="1"/>
          <w:numId w:val="4"/>
        </w:numPr>
      </w:pPr>
      <w:sdt>
        <w:sdtPr>
          <w:id w:val="-1917156244"/>
          <w:placeholder>
            <w:docPart w:val="438F60A9C9E249A79036EA1BCD9CA530"/>
          </w:placeholder>
          <w:showingPlcHdr/>
          <w:text/>
        </w:sdtPr>
        <w:sdtContent>
          <w:r w:rsidR="00581393" w:rsidRPr="00581393">
            <w:rPr>
              <w:highlight w:val="lightGray"/>
            </w:rPr>
            <w:t xml:space="preserve">[Enter short description of building(s)] </w:t>
          </w:r>
        </w:sdtContent>
      </w:sdt>
    </w:p>
    <w:p w14:paraId="741E19A0" w14:textId="77777777" w:rsidR="00581393" w:rsidRPr="00581393" w:rsidRDefault="00581393" w:rsidP="00AE0311">
      <w:pPr>
        <w:numPr>
          <w:ilvl w:val="1"/>
          <w:numId w:val="4"/>
        </w:numPr>
      </w:pPr>
      <w:r w:rsidRPr="00581393">
        <w:t>These students are supported by a committed staff and faculty consisting of:</w:t>
      </w:r>
    </w:p>
    <w:p w14:paraId="41C9F999" w14:textId="77777777" w:rsidR="00581393" w:rsidRPr="00581393" w:rsidRDefault="00581393" w:rsidP="00AE0311">
      <w:pPr>
        <w:numPr>
          <w:ilvl w:val="2"/>
          <w:numId w:val="4"/>
        </w:numPr>
      </w:pPr>
      <w:r w:rsidRPr="00581393">
        <w:t xml:space="preserve">Teachers and specialists </w:t>
      </w:r>
      <w:sdt>
        <w:sdtPr>
          <w:rPr>
            <w:highlight w:val="lightGray"/>
          </w:rPr>
          <w:id w:val="799728294"/>
          <w:placeholder>
            <w:docPart w:val="8B65D359D35F4A3EADB9ED815DAA6EF5"/>
          </w:placeholder>
          <w:showingPlcHdr/>
          <w:text/>
        </w:sdtPr>
        <w:sdtContent>
          <w:r w:rsidRPr="005F2B57">
            <w:rPr>
              <w:highlight w:val="lightGray"/>
            </w:rPr>
            <w:t xml:space="preserve"># </w:t>
          </w:r>
        </w:sdtContent>
      </w:sdt>
    </w:p>
    <w:p w14:paraId="7C7940C3" w14:textId="77777777" w:rsidR="00581393" w:rsidRPr="00581393" w:rsidRDefault="00581393" w:rsidP="00AE0311">
      <w:pPr>
        <w:numPr>
          <w:ilvl w:val="2"/>
          <w:numId w:val="4"/>
        </w:numPr>
      </w:pPr>
      <w:r w:rsidRPr="00581393">
        <w:lastRenderedPageBreak/>
        <w:t xml:space="preserve">Administrators </w:t>
      </w:r>
      <w:sdt>
        <w:sdtPr>
          <w:rPr>
            <w:highlight w:val="lightGray"/>
          </w:rPr>
          <w:id w:val="552971989"/>
          <w:placeholder>
            <w:docPart w:val="E5D76B5D962D475BA531F4224065127C"/>
          </w:placeholder>
          <w:showingPlcHdr/>
          <w:text/>
        </w:sdtPr>
        <w:sdtContent>
          <w:r w:rsidRPr="005F2B57">
            <w:rPr>
              <w:highlight w:val="lightGray"/>
            </w:rPr>
            <w:t xml:space="preserve"># </w:t>
          </w:r>
        </w:sdtContent>
      </w:sdt>
    </w:p>
    <w:p w14:paraId="52B68568" w14:textId="77777777" w:rsidR="00581393" w:rsidRPr="00581393" w:rsidRDefault="00581393" w:rsidP="00AE0311">
      <w:pPr>
        <w:numPr>
          <w:ilvl w:val="2"/>
          <w:numId w:val="4"/>
        </w:numPr>
      </w:pPr>
      <w:r w:rsidRPr="00581393">
        <w:t xml:space="preserve">Office/support staff </w:t>
      </w:r>
      <w:sdt>
        <w:sdtPr>
          <w:rPr>
            <w:highlight w:val="lightGray"/>
          </w:rPr>
          <w:id w:val="-1436663225"/>
          <w:placeholder>
            <w:docPart w:val="0EB2D4DB5022488DA786FD814C3BFE44"/>
          </w:placeholder>
          <w:showingPlcHdr/>
          <w:text/>
        </w:sdtPr>
        <w:sdtContent>
          <w:r w:rsidRPr="005F2B57">
            <w:rPr>
              <w:highlight w:val="lightGray"/>
            </w:rPr>
            <w:t xml:space="preserve"># </w:t>
          </w:r>
        </w:sdtContent>
      </w:sdt>
    </w:p>
    <w:p w14:paraId="3F28B754" w14:textId="77777777" w:rsidR="00581393" w:rsidRPr="00581393" w:rsidRDefault="00581393" w:rsidP="00AE0311">
      <w:pPr>
        <w:numPr>
          <w:ilvl w:val="2"/>
          <w:numId w:val="4"/>
        </w:numPr>
      </w:pPr>
      <w:r w:rsidRPr="00581393">
        <w:t xml:space="preserve">Instructional Assistants </w:t>
      </w:r>
      <w:sdt>
        <w:sdtPr>
          <w:rPr>
            <w:highlight w:val="lightGray"/>
          </w:rPr>
          <w:id w:val="-2077579407"/>
          <w:placeholder>
            <w:docPart w:val="E4A985B8C8CF4B659D8E813BCDD9B739"/>
          </w:placeholder>
          <w:showingPlcHdr/>
          <w:text/>
        </w:sdtPr>
        <w:sdtContent>
          <w:r w:rsidRPr="005F2B57">
            <w:rPr>
              <w:highlight w:val="lightGray"/>
            </w:rPr>
            <w:t xml:space="preserve"># </w:t>
          </w:r>
        </w:sdtContent>
      </w:sdt>
    </w:p>
    <w:p w14:paraId="180DF579" w14:textId="77777777" w:rsidR="00581393" w:rsidRPr="00581393" w:rsidRDefault="00581393" w:rsidP="00AE0311">
      <w:pPr>
        <w:numPr>
          <w:ilvl w:val="2"/>
          <w:numId w:val="4"/>
        </w:numPr>
      </w:pPr>
      <w:r w:rsidRPr="00581393">
        <w:t xml:space="preserve">Food Service staff </w:t>
      </w:r>
      <w:sdt>
        <w:sdtPr>
          <w:rPr>
            <w:highlight w:val="lightGray"/>
          </w:rPr>
          <w:id w:val="1520507375"/>
          <w:placeholder>
            <w:docPart w:val="1095F432A0C2425892D4098C08B412AD"/>
          </w:placeholder>
          <w:showingPlcHdr/>
          <w:text/>
        </w:sdtPr>
        <w:sdtContent>
          <w:r w:rsidRPr="005F2B57">
            <w:rPr>
              <w:highlight w:val="lightGray"/>
            </w:rPr>
            <w:t xml:space="preserve"># </w:t>
          </w:r>
        </w:sdtContent>
      </w:sdt>
    </w:p>
    <w:p w14:paraId="6A8EE245" w14:textId="77777777" w:rsidR="00581393" w:rsidRPr="00581393" w:rsidRDefault="00581393" w:rsidP="00AE0311">
      <w:pPr>
        <w:numPr>
          <w:ilvl w:val="2"/>
          <w:numId w:val="4"/>
        </w:numPr>
      </w:pPr>
      <w:r w:rsidRPr="00581393">
        <w:t xml:space="preserve">Maintenance and custodial staff </w:t>
      </w:r>
      <w:sdt>
        <w:sdtPr>
          <w:rPr>
            <w:highlight w:val="lightGray"/>
          </w:rPr>
          <w:id w:val="1147247417"/>
          <w:placeholder>
            <w:docPart w:val="649B7DDD7B274BFDB534B1BCB3CB99F0"/>
          </w:placeholder>
          <w:showingPlcHdr/>
          <w:text/>
        </w:sdtPr>
        <w:sdtContent>
          <w:r w:rsidRPr="005F2B57">
            <w:rPr>
              <w:highlight w:val="lightGray"/>
            </w:rPr>
            <w:t xml:space="preserve"># </w:t>
          </w:r>
        </w:sdtContent>
      </w:sdt>
    </w:p>
    <w:p w14:paraId="068B5D91" w14:textId="77777777" w:rsidR="00581393" w:rsidRPr="00581393" w:rsidRDefault="00581393" w:rsidP="00AE0311">
      <w:pPr>
        <w:numPr>
          <w:ilvl w:val="2"/>
          <w:numId w:val="4"/>
        </w:numPr>
      </w:pPr>
      <w:r w:rsidRPr="00581393">
        <w:t>Other staff (</w:t>
      </w:r>
      <w:sdt>
        <w:sdtPr>
          <w:id w:val="80038219"/>
          <w:placeholder>
            <w:docPart w:val="AAE99E59EA604A21B6F7C0411F77B4ED"/>
          </w:placeholder>
          <w:showingPlcHdr/>
          <w:text/>
        </w:sdtPr>
        <w:sdtContent>
          <w:r w:rsidRPr="00581393">
            <w:rPr>
              <w:highlight w:val="lightGray"/>
            </w:rPr>
            <w:t xml:space="preserve">Describe) </w:t>
          </w:r>
        </w:sdtContent>
      </w:sdt>
      <w:r w:rsidRPr="00581393">
        <w:t xml:space="preserve"> </w:t>
      </w:r>
      <w:sdt>
        <w:sdtPr>
          <w:rPr>
            <w:highlight w:val="lightGray"/>
          </w:rPr>
          <w:id w:val="-1152052237"/>
          <w:placeholder>
            <w:docPart w:val="66416C8B132D40EABA56E23228277D6A"/>
          </w:placeholder>
          <w:showingPlcHdr/>
          <w:text/>
        </w:sdtPr>
        <w:sdtContent>
          <w:r w:rsidRPr="005F2B57">
            <w:rPr>
              <w:highlight w:val="lightGray"/>
            </w:rPr>
            <w:t xml:space="preserve"># </w:t>
          </w:r>
        </w:sdtContent>
      </w:sdt>
    </w:p>
    <w:p w14:paraId="2B9137C1" w14:textId="77777777" w:rsidR="00581393" w:rsidRPr="00581393" w:rsidRDefault="00581393" w:rsidP="00AE0311">
      <w:pPr>
        <w:numPr>
          <w:ilvl w:val="1"/>
          <w:numId w:val="4"/>
        </w:numPr>
      </w:pPr>
      <w:r w:rsidRPr="00581393">
        <w:t xml:space="preserve">A master schedule of where classes, grade levels, and staff are located during the day is available in the </w:t>
      </w:r>
      <w:sdt>
        <w:sdtPr>
          <w:id w:val="1341595179"/>
          <w:placeholder>
            <w:docPart w:val="D5032F6A645F45D7A7712C5B74847143"/>
          </w:placeholder>
          <w:showingPlcHdr/>
          <w:text/>
        </w:sdtPr>
        <w:sdtContent>
          <w:r w:rsidRPr="00581393">
            <w:rPr>
              <w:highlight w:val="lightGray"/>
            </w:rPr>
            <w:t xml:space="preserve">Enter Location </w:t>
          </w:r>
        </w:sdtContent>
      </w:sdt>
      <w:r w:rsidRPr="00581393">
        <w:t xml:space="preserve">. The master schedule is also located in the appendix </w:t>
      </w:r>
      <w:sdt>
        <w:sdtPr>
          <w:id w:val="631680995"/>
          <w:placeholder>
            <w:docPart w:val="0897AB5E76194C359ED0AE2440A09565"/>
          </w:placeholder>
          <w:showingPlcHdr/>
          <w:text/>
        </w:sdtPr>
        <w:sdtContent>
          <w:r w:rsidRPr="00581393">
            <w:rPr>
              <w:highlight w:val="lightGray"/>
            </w:rPr>
            <w:t xml:space="preserve">Appendix Reference </w:t>
          </w:r>
        </w:sdtContent>
      </w:sdt>
      <w:r w:rsidRPr="00581393">
        <w:t>.</w:t>
      </w:r>
    </w:p>
    <w:p w14:paraId="7D14A3CD" w14:textId="77777777" w:rsidR="00581393" w:rsidRPr="00581393" w:rsidRDefault="00581393" w:rsidP="00737BCA">
      <w:pPr>
        <w:pStyle w:val="AOENumberedList"/>
      </w:pPr>
      <w:r w:rsidRPr="00581393">
        <w:t>Designated Areas of Interest</w:t>
      </w:r>
    </w:p>
    <w:p w14:paraId="1BDCF49F" w14:textId="77777777" w:rsidR="00581393" w:rsidRPr="00581393" w:rsidRDefault="00581393" w:rsidP="00AE0311">
      <w:pPr>
        <w:numPr>
          <w:ilvl w:val="1"/>
          <w:numId w:val="4"/>
        </w:numPr>
      </w:pPr>
      <w:r w:rsidRPr="00581393">
        <w:t xml:space="preserve">It is recognized that any part of the school, both inside and/or out, could contain students. </w:t>
      </w:r>
      <w:proofErr w:type="gramStart"/>
      <w:r w:rsidRPr="00581393">
        <w:t>All of</w:t>
      </w:r>
      <w:proofErr w:type="gramEnd"/>
      <w:r w:rsidRPr="00581393">
        <w:t xml:space="preserve"> these areas are to be considered during an emergency response.</w:t>
      </w:r>
    </w:p>
    <w:sdt>
      <w:sdtPr>
        <w:rPr>
          <w:highlight w:val="lightGray"/>
        </w:rPr>
        <w:id w:val="-603105188"/>
        <w:placeholder>
          <w:docPart w:val="5DE469A6799242F88D563014E0DA388B"/>
        </w:placeholder>
      </w:sdtPr>
      <w:sdtContent>
        <w:p w14:paraId="06A14910" w14:textId="77777777" w:rsidR="00581393" w:rsidRPr="00581393" w:rsidRDefault="00581393" w:rsidP="00AE0311">
          <w:pPr>
            <w:numPr>
              <w:ilvl w:val="1"/>
              <w:numId w:val="4"/>
            </w:numPr>
          </w:pPr>
          <w:r w:rsidRPr="005F2B57">
            <w:rPr>
              <w:highlight w:val="lightGray"/>
            </w:rPr>
            <w:t>[Include floor plans for each referenced location or links to such documents]</w:t>
          </w:r>
        </w:p>
      </w:sdtContent>
    </w:sdt>
    <w:p w14:paraId="747CA15C" w14:textId="77777777" w:rsidR="00581393" w:rsidRPr="00581393" w:rsidRDefault="00581393" w:rsidP="00737BCA">
      <w:pPr>
        <w:pStyle w:val="AOENumberedList"/>
      </w:pPr>
      <w:r w:rsidRPr="00581393">
        <w:t>Special Events</w:t>
      </w:r>
    </w:p>
    <w:p w14:paraId="6C472940" w14:textId="77777777" w:rsidR="00581393" w:rsidRPr="00581393" w:rsidRDefault="00581393" w:rsidP="00AE0311">
      <w:pPr>
        <w:numPr>
          <w:ilvl w:val="1"/>
          <w:numId w:val="4"/>
        </w:numPr>
      </w:pPr>
      <w:r w:rsidRPr="00581393">
        <w:t xml:space="preserve">Increased numbers of students, staff, and </w:t>
      </w:r>
      <w:proofErr w:type="gramStart"/>
      <w:r w:rsidRPr="00581393">
        <w:t>general public</w:t>
      </w:r>
      <w:proofErr w:type="gramEnd"/>
      <w:r w:rsidRPr="00581393">
        <w:t xml:space="preserve"> are expected during special events that may take place. Examples include but are not limited to sporting events, concerts, </w:t>
      </w:r>
      <w:proofErr w:type="gramStart"/>
      <w:r w:rsidRPr="00581393">
        <w:t>productions</w:t>
      </w:r>
      <w:proofErr w:type="gramEnd"/>
      <w:r w:rsidRPr="00581393">
        <w:t xml:space="preserve"> and graduations.</w:t>
      </w:r>
    </w:p>
    <w:p w14:paraId="01066C92" w14:textId="77777777" w:rsidR="00581393" w:rsidRPr="00581393" w:rsidRDefault="00000000" w:rsidP="00581393">
      <w:sdt>
        <w:sdtPr>
          <w:rPr>
            <w:highlight w:val="lightGray"/>
          </w:rPr>
          <w:id w:val="-1302839227"/>
          <w:placeholder>
            <w:docPart w:val="2F10695F6AD64955A1D860805A99F20C"/>
          </w:placeholder>
          <w:text/>
        </w:sdtPr>
        <w:sdtContent>
          <w:r w:rsidR="00581393" w:rsidRPr="005F2B57">
            <w:rPr>
              <w:highlight w:val="lightGray"/>
            </w:rPr>
            <w:t xml:space="preserve">[SU/SD OR INDEPENDENT SCHOOL] </w:t>
          </w:r>
        </w:sdtContent>
      </w:sdt>
      <w:r w:rsidR="00581393" w:rsidRPr="00581393">
        <w:t xml:space="preserve">is committed to the safe evacuation and transport of students and staff with access and functional needs, which includes students/staff with:  </w:t>
      </w:r>
    </w:p>
    <w:p w14:paraId="6E7FDB4D" w14:textId="77777777" w:rsidR="00581393" w:rsidRPr="00581393" w:rsidRDefault="00581393" w:rsidP="00B463E9">
      <w:pPr>
        <w:pStyle w:val="AOEBulletedList"/>
      </w:pPr>
      <w:r w:rsidRPr="00581393">
        <w:t xml:space="preserve">Limited English proficiency, </w:t>
      </w:r>
    </w:p>
    <w:p w14:paraId="3A0D1701" w14:textId="77777777" w:rsidR="00581393" w:rsidRPr="00581393" w:rsidRDefault="00581393" w:rsidP="00B463E9">
      <w:pPr>
        <w:pStyle w:val="AOEBulletedList"/>
      </w:pPr>
      <w:r w:rsidRPr="00581393">
        <w:t xml:space="preserve">Visual disabilities, </w:t>
      </w:r>
    </w:p>
    <w:p w14:paraId="23385450" w14:textId="77777777" w:rsidR="00581393" w:rsidRPr="00581393" w:rsidRDefault="00581393" w:rsidP="00B463E9">
      <w:pPr>
        <w:pStyle w:val="AOEBulletedList"/>
      </w:pPr>
      <w:r w:rsidRPr="00581393">
        <w:t xml:space="preserve">Cognitive or emotional disabilities, </w:t>
      </w:r>
    </w:p>
    <w:p w14:paraId="43073776" w14:textId="77777777" w:rsidR="00581393" w:rsidRPr="00581393" w:rsidRDefault="00581393" w:rsidP="00B463E9">
      <w:pPr>
        <w:pStyle w:val="AOEBulletedList"/>
      </w:pPr>
      <w:r w:rsidRPr="00581393">
        <w:t xml:space="preserve">Deafness or hearing loss, </w:t>
      </w:r>
    </w:p>
    <w:p w14:paraId="06E77EC4" w14:textId="77777777" w:rsidR="00581393" w:rsidRPr="00581393" w:rsidRDefault="00581393" w:rsidP="00B463E9">
      <w:pPr>
        <w:pStyle w:val="AOEBulletedList"/>
      </w:pPr>
      <w:r w:rsidRPr="00581393">
        <w:t xml:space="preserve">Mobility/physical disabilities (permanent and temporary), </w:t>
      </w:r>
    </w:p>
    <w:p w14:paraId="79F6D0F5" w14:textId="77777777" w:rsidR="00581393" w:rsidRPr="00581393" w:rsidRDefault="00581393" w:rsidP="00B463E9">
      <w:pPr>
        <w:pStyle w:val="AOEBulletedList"/>
      </w:pPr>
      <w:r w:rsidRPr="00581393">
        <w:t>Medical health (including asthma and severe allergies), and</w:t>
      </w:r>
    </w:p>
    <w:p w14:paraId="081A88D5" w14:textId="568220E4" w:rsidR="00581393" w:rsidRPr="00581393" w:rsidRDefault="00581393" w:rsidP="00B463E9">
      <w:pPr>
        <w:pStyle w:val="AOEBulletedList"/>
      </w:pPr>
      <w:r w:rsidRPr="00581393">
        <w:t xml:space="preserve">Any other disabilities as provided under the ADA and ADAAA. </w:t>
      </w:r>
    </w:p>
    <w:p w14:paraId="7D0001FB" w14:textId="4296D08C" w:rsidR="00581393" w:rsidRPr="00581393" w:rsidRDefault="00581393" w:rsidP="00581393">
      <w:r w:rsidRPr="00581393">
        <w:t xml:space="preserve">The school’s current enrollment of students with access and functional needs is approximately </w:t>
      </w:r>
      <w:sdt>
        <w:sdtPr>
          <w:rPr>
            <w:highlight w:val="lightGray"/>
          </w:rPr>
          <w:id w:val="-2052685369"/>
          <w:placeholder>
            <w:docPart w:val="D54E12098A294DBCA14E3759D7C65A04"/>
          </w:placeholder>
          <w:showingPlcHdr/>
          <w:text/>
        </w:sdtPr>
        <w:sdtContent>
          <w:r w:rsidRPr="005F2B57">
            <w:rPr>
              <w:highlight w:val="lightGray"/>
            </w:rPr>
            <w:t>#’s</w:t>
          </w:r>
        </w:sdtContent>
      </w:sdt>
      <w:r w:rsidRPr="00581393">
        <w:t>; however, this number will fluctuate. The school’s current number of staff with access and functional needs is approximately</w:t>
      </w:r>
      <w:sdt>
        <w:sdtPr>
          <w:rPr>
            <w:highlight w:val="lightGray"/>
          </w:rPr>
          <w:id w:val="605078353"/>
          <w:placeholder>
            <w:docPart w:val="26BA6CA0C32E454D9F73F8E7D3422BF8"/>
          </w:placeholder>
          <w:showingPlcHdr/>
          <w:text/>
        </w:sdtPr>
        <w:sdtContent>
          <w:r w:rsidRPr="005F2B57">
            <w:rPr>
              <w:highlight w:val="lightGray"/>
            </w:rPr>
            <w:t xml:space="preserve"> #’s</w:t>
          </w:r>
        </w:sdtContent>
      </w:sdt>
      <w:r w:rsidRPr="00581393">
        <w:t xml:space="preserve">; however, this number may also fluctuate. Students and/or staff may require additional assistance due to other temporary physical limitations such as crutches, wearing casts, etc. </w:t>
      </w:r>
    </w:p>
    <w:p w14:paraId="2D1F4D51" w14:textId="77777777" w:rsidR="00B463E9" w:rsidRDefault="00B463E9">
      <w:pPr>
        <w:spacing w:before="0" w:after="200" w:line="276" w:lineRule="auto"/>
        <w:rPr>
          <w:rFonts w:ascii="Franklin Gothic Demi" w:hAnsi="Franklin Gothic Demi"/>
          <w:bCs w:val="0"/>
          <w:sz w:val="28"/>
        </w:rPr>
      </w:pPr>
      <w:bookmarkStart w:id="34" w:name="_Toc158120948"/>
      <w:r>
        <w:br w:type="page"/>
      </w:r>
    </w:p>
    <w:p w14:paraId="0458F9A4" w14:textId="100F1181" w:rsidR="00581393" w:rsidRPr="00B463E9" w:rsidRDefault="00581393" w:rsidP="00B463E9">
      <w:pPr>
        <w:pStyle w:val="Heading2"/>
      </w:pPr>
      <w:bookmarkStart w:id="35" w:name="_Building_Information"/>
      <w:bookmarkStart w:id="36" w:name="_Toc159923077"/>
      <w:bookmarkStart w:id="37" w:name="_Toc159923242"/>
      <w:bookmarkEnd w:id="35"/>
      <w:r w:rsidRPr="00B463E9">
        <w:lastRenderedPageBreak/>
        <w:t>Building Information</w:t>
      </w:r>
      <w:bookmarkEnd w:id="34"/>
      <w:bookmarkEnd w:id="36"/>
      <w:bookmarkEnd w:id="37"/>
      <w:r w:rsidRPr="00B463E9">
        <w:t xml:space="preserve"> </w:t>
      </w:r>
    </w:p>
    <w:p w14:paraId="646DBB01" w14:textId="77777777" w:rsidR="00581393" w:rsidRPr="00581393" w:rsidRDefault="00581393" w:rsidP="00581393">
      <w:r w:rsidRPr="00581393">
        <w:t>[</w:t>
      </w:r>
      <w:r w:rsidRPr="00581393">
        <w:rPr>
          <w:i/>
        </w:rPr>
        <w:t xml:space="preserve"> </w:t>
      </w:r>
      <w:sdt>
        <w:sdtPr>
          <w:rPr>
            <w:i/>
            <w:highlight w:val="lightGray"/>
          </w:rPr>
          <w:id w:val="-803471510"/>
          <w:placeholder>
            <w:docPart w:val="CA8AC5639E39469785B6F5AC7FB854D5"/>
          </w:placeholder>
          <w:showingPlcHdr/>
          <w:text w:multiLine="1"/>
        </w:sdtPr>
        <w:sdtContent>
          <w:r w:rsidRPr="005F2B57">
            <w:rPr>
              <w:highlight w:val="lightGray"/>
            </w:rPr>
            <w:t>Provide a brief description of the school building, and adjacent facilities located within the school property, i.e. sports fields, parking lots, temporary buildings, etc.</w:t>
          </w:r>
        </w:sdtContent>
      </w:sdt>
      <w:r w:rsidRPr="00581393">
        <w:t>]</w:t>
      </w:r>
    </w:p>
    <w:p w14:paraId="60ABF891" w14:textId="7464236F" w:rsidR="00581393" w:rsidRPr="00581393" w:rsidRDefault="00581393" w:rsidP="00581393">
      <w:pPr>
        <w:rPr>
          <w:i/>
        </w:rPr>
      </w:pPr>
      <w:r w:rsidRPr="00581393">
        <w:t xml:space="preserve">A map of the buildings annotated with evacuation routes, shelter locations, first aid kits, hazardous materials storage, and utility shutoffs is included in appendix </w:t>
      </w:r>
      <w:sdt>
        <w:sdtPr>
          <w:rPr>
            <w:highlight w:val="lightGray"/>
          </w:rPr>
          <w:id w:val="533006328"/>
          <w:placeholder>
            <w:docPart w:val="5DE469A6799242F88D563014E0DA388B"/>
          </w:placeholder>
        </w:sdtPr>
        <w:sdtContent>
          <w:r w:rsidRPr="005F2B57">
            <w:rPr>
              <w:highlight w:val="lightGray"/>
            </w:rPr>
            <w:t>[ENTER APPENDIX REFERENCE NUMBER HERE]</w:t>
          </w:r>
        </w:sdtContent>
      </w:sdt>
      <w:r w:rsidRPr="00581393">
        <w:t xml:space="preserve">. All appropriate staff members are required to know these locations as well as how to operate the utility shutoffs. </w:t>
      </w:r>
    </w:p>
    <w:p w14:paraId="406BBF66" w14:textId="77777777" w:rsidR="00581393" w:rsidRPr="00581393" w:rsidRDefault="00581393" w:rsidP="00752DD0">
      <w:pPr>
        <w:pStyle w:val="Heading2"/>
      </w:pPr>
      <w:bookmarkStart w:id="38" w:name="_Threat/Hazard_Assessments_Summary"/>
      <w:bookmarkStart w:id="39" w:name="_Toc158120949"/>
      <w:bookmarkStart w:id="40" w:name="_Toc159923078"/>
      <w:bookmarkStart w:id="41" w:name="_Toc159923243"/>
      <w:bookmarkEnd w:id="38"/>
      <w:r w:rsidRPr="00581393">
        <w:t>Threat/Hazard Assessments Summary</w:t>
      </w:r>
      <w:bookmarkEnd w:id="39"/>
      <w:bookmarkEnd w:id="40"/>
      <w:bookmarkEnd w:id="41"/>
      <w:r w:rsidRPr="00581393">
        <w:t xml:space="preserve"> </w:t>
      </w:r>
    </w:p>
    <w:p w14:paraId="009A750A" w14:textId="77777777" w:rsidR="00581393" w:rsidRPr="00581393" w:rsidRDefault="00000000" w:rsidP="00581393">
      <w:sdt>
        <w:sdtPr>
          <w:rPr>
            <w:highlight w:val="lightGray"/>
          </w:rPr>
          <w:id w:val="-410313731"/>
          <w:placeholder>
            <w:docPart w:val="AED76F571EF746A2A72474AED31F6177"/>
          </w:placeholder>
          <w:text/>
        </w:sdtPr>
        <w:sdtContent>
          <w:r w:rsidR="00581393" w:rsidRPr="005F2B57">
            <w:rPr>
              <w:highlight w:val="lightGray"/>
            </w:rPr>
            <w:t>[SU/SD OR INDEPENDENT SCHOOL]</w:t>
          </w:r>
        </w:sdtContent>
      </w:sdt>
      <w:r w:rsidR="00581393" w:rsidRPr="00581393">
        <w:t xml:space="preserve"> is exposed to many threats, hazards, and vulnerabilities. All of these have the potential for disrupting the school community, causing casualties, and damaging or destroying public or private property. </w:t>
      </w:r>
    </w:p>
    <w:p w14:paraId="4088B0F6" w14:textId="77777777" w:rsidR="00581393" w:rsidRPr="00581393" w:rsidRDefault="00581393" w:rsidP="00581393">
      <w:r w:rsidRPr="00581393">
        <w:t xml:space="preserve">Disaster conditions could be a result of </w:t>
      </w:r>
      <w:proofErr w:type="gramStart"/>
      <w:r w:rsidRPr="00581393">
        <w:t>a number of</w:t>
      </w:r>
      <w:proofErr w:type="gramEnd"/>
      <w:r w:rsidRPr="00581393">
        <w:t xml:space="preserve"> natural phenomena such as earthquakes, floods, severe thunderstorms, severe winter weather, fires, epidemics, severe heat, or high winds. Apart from natural disasters, </w:t>
      </w:r>
      <w:sdt>
        <w:sdtPr>
          <w:rPr>
            <w:highlight w:val="lightGray"/>
          </w:rPr>
          <w:id w:val="152576073"/>
          <w:placeholder>
            <w:docPart w:val="0B6BA71F37F14C74BEFFADD34A4AAC06"/>
          </w:placeholder>
          <w:text/>
        </w:sdtPr>
        <w:sdtContent>
          <w:r w:rsidRPr="005F2B57">
            <w:rPr>
              <w:highlight w:val="lightGray"/>
            </w:rPr>
            <w:t>[SU/SD OR INDEPENDENT SCHOOL]</w:t>
          </w:r>
        </w:sdtContent>
      </w:sdt>
      <w:r w:rsidRPr="00581393">
        <w:t xml:space="preserve"> facilities are subject to a myriad of other disaster contingencies, such as derailments, accidents, transportation accidents involving chemicals and other hazardous materials, chemical oil and other hazardous material spills, leaks or pollution problems, utility service interruptions, civil disturbances or riots, terrorism, warfare, applicable criminal acts, or a combination of any of these.</w:t>
      </w:r>
    </w:p>
    <w:p w14:paraId="56F9AD47" w14:textId="77777777" w:rsidR="00581393" w:rsidRPr="00581393" w:rsidRDefault="00581393" w:rsidP="00581393">
      <w:r w:rsidRPr="00581393">
        <w:t xml:space="preserve">On </w:t>
      </w:r>
      <w:sdt>
        <w:sdtPr>
          <w:rPr>
            <w:highlight w:val="lightGray"/>
          </w:rPr>
          <w:id w:val="-1976449236"/>
          <w:placeholder>
            <w:docPart w:val="092B019E2B494DD9BD0A089CA85301C6"/>
          </w:placeholder>
          <w:showingPlcHdr/>
          <w:date>
            <w:dateFormat w:val="M/d/yyyy"/>
            <w:lid w:val="en-US"/>
            <w:storeMappedDataAs w:val="dateTime"/>
            <w:calendar w:val="gregorian"/>
          </w:date>
        </w:sdtPr>
        <w:sdtContent>
          <w:r w:rsidRPr="005F2B57">
            <w:rPr>
              <w:highlight w:val="lightGray"/>
            </w:rPr>
            <w:t>Click or tap to enter a date.</w:t>
          </w:r>
        </w:sdtContent>
      </w:sdt>
      <w:r w:rsidRPr="00581393">
        <w:t xml:space="preserve">, the </w:t>
      </w:r>
      <w:sdt>
        <w:sdtPr>
          <w:rPr>
            <w:highlight w:val="lightGray"/>
          </w:rPr>
          <w:id w:val="437641851"/>
          <w:placeholder>
            <w:docPart w:val="5DE469A6799242F88D563014E0DA388B"/>
          </w:placeholder>
        </w:sdtPr>
        <w:sdtContent>
          <w:r w:rsidRPr="005F2B57">
            <w:rPr>
              <w:highlight w:val="lightGray"/>
            </w:rPr>
            <w:t>[SU/SD OR INDEPENDENT SCHOOL]</w:t>
          </w:r>
        </w:sdtContent>
      </w:sdt>
      <w:r w:rsidRPr="00581393">
        <w:t xml:space="preserve"> Crisis Planning team completed a thorough site assessment to identify any circumstances in the school or near the campus that may present unique problems or potential risk to people or property. The interior and exterior portions of all school buildings and school grounds have been assessed for potential threats/hazards that may impact the site, the staff, and the students. Identified threats/hazards have been assessed by risk and likelihood and ranked accordingly. </w:t>
      </w:r>
    </w:p>
    <w:p w14:paraId="43794EEA" w14:textId="77777777" w:rsidR="00581393" w:rsidRPr="00581393" w:rsidRDefault="00581393" w:rsidP="00581393">
      <w:r w:rsidRPr="00581393">
        <w:t xml:space="preserve">The </w:t>
      </w:r>
      <w:sdt>
        <w:sdtPr>
          <w:rPr>
            <w:highlight w:val="lightGray"/>
          </w:rPr>
          <w:id w:val="-2033710032"/>
          <w:placeholder>
            <w:docPart w:val="5F2B23458A9F4012B021C0A10DAB0D56"/>
          </w:placeholder>
        </w:sdtPr>
        <w:sdtContent>
          <w:r w:rsidRPr="005F2B57">
            <w:rPr>
              <w:highlight w:val="lightGray"/>
            </w:rPr>
            <w:t>[SU/SD OR INDEPENDENT SCHOOL]</w:t>
          </w:r>
        </w:sdtContent>
      </w:sdt>
      <w:r w:rsidRPr="00581393">
        <w:t xml:space="preserve"> Crisis Planning Team also conducted a culture and climate assessment on </w:t>
      </w:r>
      <w:sdt>
        <w:sdtPr>
          <w:id w:val="1108938858"/>
          <w:placeholder>
            <w:docPart w:val="F42B588BB799460DA6EF70ABA2808686"/>
          </w:placeholder>
          <w:showingPlcHdr/>
          <w:date>
            <w:dateFormat w:val="M/d/yyyy"/>
            <w:lid w:val="en-US"/>
            <w:storeMappedDataAs w:val="dateTime"/>
            <w:calendar w:val="gregorian"/>
          </w:date>
        </w:sdtPr>
        <w:sdtContent>
          <w:r w:rsidRPr="00581393">
            <w:t>Click or tap to enter a date.</w:t>
          </w:r>
        </w:sdtContent>
      </w:sdt>
      <w:r w:rsidRPr="00581393">
        <w:t xml:space="preserve"> to determine student and staff perceptions of safety and to identify problem behaviors needing to be addressed. </w:t>
      </w:r>
    </w:p>
    <w:p w14:paraId="1FD543D9" w14:textId="77777777" w:rsidR="00581393" w:rsidRPr="00581393" w:rsidRDefault="00581393" w:rsidP="00581393">
      <w:r w:rsidRPr="00581393">
        <w:t xml:space="preserve">The following page briefly discusses </w:t>
      </w:r>
      <w:sdt>
        <w:sdtPr>
          <w:rPr>
            <w:highlight w:val="lightGray"/>
          </w:rPr>
          <w:id w:val="703141182"/>
          <w:placeholder>
            <w:docPart w:val="4D75313E2F8A4EDB8D03A05C53E7E27D"/>
          </w:placeholder>
          <w:text/>
        </w:sdtPr>
        <w:sdtContent>
          <w:r w:rsidRPr="005F2B57">
            <w:rPr>
              <w:highlight w:val="lightGray"/>
            </w:rPr>
            <w:t>[SU/SD OR INDEPENDENT SCHOOL]</w:t>
          </w:r>
        </w:sdtContent>
      </w:sdt>
      <w:r w:rsidRPr="00581393">
        <w:t xml:space="preserve"> high-priority threats/hazards of </w:t>
      </w:r>
      <w:sdt>
        <w:sdtPr>
          <w:id w:val="189958009"/>
          <w:placeholder>
            <w:docPart w:val="70E52269125E424F8BB57F8C3AAD1539"/>
          </w:placeholder>
          <w:showingPlcHdr/>
          <w:text w:multiLine="1"/>
        </w:sdtPr>
        <w:sdtContent>
          <w:r w:rsidRPr="00581393">
            <w:rPr>
              <w:highlight w:val="lightGray"/>
            </w:rPr>
            <w:t>[Enter list of high-priority threats or hazards, i.e. flood, active shooter, tornado]</w:t>
          </w:r>
        </w:sdtContent>
      </w:sdt>
      <w:r w:rsidRPr="00581393">
        <w:t xml:space="preserve">. Threat-specific annexes, addressing specific procedures for each identified hazard, begin on page </w:t>
      </w:r>
      <w:sdt>
        <w:sdtPr>
          <w:rPr>
            <w:highlight w:val="lightGray"/>
          </w:rPr>
          <w:id w:val="-982158332"/>
          <w:placeholder>
            <w:docPart w:val="5DE469A6799242F88D563014E0DA388B"/>
          </w:placeholder>
        </w:sdtPr>
        <w:sdtContent>
          <w:r w:rsidRPr="005F2B57">
            <w:rPr>
              <w:highlight w:val="lightGray"/>
            </w:rPr>
            <w:t>[page #]</w:t>
          </w:r>
        </w:sdtContent>
      </w:sdt>
      <w:r w:rsidRPr="00581393">
        <w:t xml:space="preserve">. </w:t>
      </w:r>
    </w:p>
    <w:p w14:paraId="53989154" w14:textId="77777777" w:rsidR="00581393" w:rsidRPr="00581393" w:rsidRDefault="00581393" w:rsidP="00581393"/>
    <w:p w14:paraId="1F0C37E2" w14:textId="77777777" w:rsidR="00581393" w:rsidRPr="00581393" w:rsidRDefault="00581393" w:rsidP="00581393">
      <w:pPr>
        <w:rPr>
          <w:b/>
          <w:u w:val="single"/>
        </w:rPr>
      </w:pPr>
      <w:r w:rsidRPr="00581393">
        <w:rPr>
          <w:b/>
          <w:u w:val="single"/>
        </w:rPr>
        <w:br w:type="page"/>
      </w:r>
    </w:p>
    <w:p w14:paraId="32C88FF3" w14:textId="77777777" w:rsidR="00581393" w:rsidRPr="00581393" w:rsidRDefault="00581393" w:rsidP="00A51B50">
      <w:pPr>
        <w:pStyle w:val="Heading2"/>
      </w:pPr>
      <w:bookmarkStart w:id="42" w:name="_High_Priority_Hazards"/>
      <w:bookmarkStart w:id="43" w:name="_Toc158120950"/>
      <w:bookmarkStart w:id="44" w:name="_Toc159923079"/>
      <w:bookmarkStart w:id="45" w:name="_Toc159923244"/>
      <w:bookmarkEnd w:id="42"/>
      <w:r w:rsidRPr="00581393">
        <w:lastRenderedPageBreak/>
        <w:t>High Priority Hazards</w:t>
      </w:r>
      <w:bookmarkEnd w:id="43"/>
      <w:bookmarkEnd w:id="44"/>
      <w:bookmarkEnd w:id="45"/>
    </w:p>
    <w:tbl>
      <w:tblPr>
        <w:tblStyle w:val="TableGrid"/>
        <w:tblW w:w="0" w:type="auto"/>
        <w:tblLook w:val="04A0" w:firstRow="1" w:lastRow="0" w:firstColumn="1" w:lastColumn="0" w:noHBand="0" w:noVBand="1"/>
      </w:tblPr>
      <w:tblGrid>
        <w:gridCol w:w="1623"/>
        <w:gridCol w:w="7727"/>
      </w:tblGrid>
      <w:tr w:rsidR="00581393" w:rsidRPr="00581393" w14:paraId="6451B39D" w14:textId="77777777" w:rsidTr="00A51B50">
        <w:trPr>
          <w:tblHeader/>
        </w:trPr>
        <w:tc>
          <w:tcPr>
            <w:tcW w:w="1638" w:type="dxa"/>
            <w:shd w:val="clear" w:color="auto" w:fill="174A7C"/>
          </w:tcPr>
          <w:p w14:paraId="5347359E" w14:textId="77777777" w:rsidR="00581393" w:rsidRPr="00581393" w:rsidRDefault="00581393" w:rsidP="00581393">
            <w:pPr>
              <w:rPr>
                <w:b/>
                <w:color w:val="FFFFFF" w:themeColor="background1"/>
              </w:rPr>
            </w:pPr>
            <w:r w:rsidRPr="00581393">
              <w:rPr>
                <w:b/>
                <w:color w:val="FFFFFF" w:themeColor="background1"/>
              </w:rPr>
              <w:t>Hazard Type</w:t>
            </w:r>
          </w:p>
        </w:tc>
        <w:tc>
          <w:tcPr>
            <w:tcW w:w="7938" w:type="dxa"/>
            <w:shd w:val="clear" w:color="auto" w:fill="174A7C"/>
          </w:tcPr>
          <w:p w14:paraId="6DE0CE28" w14:textId="77777777" w:rsidR="00581393" w:rsidRPr="00581393" w:rsidRDefault="00581393" w:rsidP="00581393">
            <w:pPr>
              <w:rPr>
                <w:b/>
                <w:color w:val="FFFFFF" w:themeColor="background1"/>
              </w:rPr>
            </w:pPr>
            <w:r w:rsidRPr="00581393">
              <w:rPr>
                <w:b/>
                <w:color w:val="FFFFFF" w:themeColor="background1"/>
              </w:rPr>
              <w:t>Description</w:t>
            </w:r>
          </w:p>
        </w:tc>
      </w:tr>
      <w:tr w:rsidR="00581393" w:rsidRPr="00581393" w14:paraId="145A858B" w14:textId="77777777">
        <w:tc>
          <w:tcPr>
            <w:tcW w:w="1638" w:type="dxa"/>
          </w:tcPr>
          <w:p w14:paraId="2D647B35" w14:textId="77777777" w:rsidR="00581393" w:rsidRPr="00581393" w:rsidRDefault="00581393" w:rsidP="00581393">
            <w:r w:rsidRPr="00581393">
              <w:t>Example: Severe Storm</w:t>
            </w:r>
          </w:p>
        </w:tc>
        <w:tc>
          <w:tcPr>
            <w:tcW w:w="7938" w:type="dxa"/>
          </w:tcPr>
          <w:p w14:paraId="02D76CAF" w14:textId="77777777" w:rsidR="00581393" w:rsidRPr="00581393" w:rsidRDefault="00581393" w:rsidP="00581393">
            <w:r w:rsidRPr="00581393">
              <w:t xml:space="preserve">Springfield and its surrounding areas are vulnerable to severe local storms. The effects are generally transportation problems and loss of utilities, but can vary with the intensity of the storm, the level of preparation by Springfield School, and the equipment and staff available to perform tasks to lessen the effects of severe local storms. </w:t>
            </w:r>
          </w:p>
          <w:p w14:paraId="1D71338B" w14:textId="77777777" w:rsidR="00581393" w:rsidRPr="00581393" w:rsidRDefault="00581393" w:rsidP="00581393">
            <w:r w:rsidRPr="00581393">
              <w:t xml:space="preserve"> During the 2012-13 school year winter storms, high snowfall, and cold </w:t>
            </w:r>
          </w:p>
          <w:p w14:paraId="1AD3174B" w14:textId="77777777" w:rsidR="00581393" w:rsidRPr="00581393" w:rsidRDefault="00581393" w:rsidP="00581393">
            <w:r w:rsidRPr="00581393">
              <w:t xml:space="preserve">temperatures resulted in significant snow accumulations. The accumulations </w:t>
            </w:r>
          </w:p>
          <w:p w14:paraId="2F3160C7" w14:textId="77777777" w:rsidR="00581393" w:rsidRPr="00581393" w:rsidRDefault="00581393" w:rsidP="00581393">
            <w:r w:rsidRPr="00581393">
              <w:t>aggravated by rain, drifting snow, and ice in roof drains caused excessive weight and the collapse of a shed located near the soccer field. The collapse resulted in over $3,000 in damage to sports equipment.</w:t>
            </w:r>
          </w:p>
        </w:tc>
      </w:tr>
      <w:tr w:rsidR="00581393" w:rsidRPr="00581393" w14:paraId="2056F28E" w14:textId="77777777">
        <w:tc>
          <w:tcPr>
            <w:tcW w:w="1638" w:type="dxa"/>
          </w:tcPr>
          <w:p w14:paraId="6FC1D167" w14:textId="77777777" w:rsidR="00581393" w:rsidRPr="00581393" w:rsidRDefault="00581393" w:rsidP="00581393">
            <w:r w:rsidRPr="00581393">
              <w:t>Example: Fire</w:t>
            </w:r>
          </w:p>
        </w:tc>
        <w:tc>
          <w:tcPr>
            <w:tcW w:w="7938" w:type="dxa"/>
          </w:tcPr>
          <w:p w14:paraId="798B4730" w14:textId="77777777" w:rsidR="00581393" w:rsidRPr="00581393" w:rsidRDefault="00581393" w:rsidP="00581393">
            <w:r w:rsidRPr="00581393">
              <w:t xml:space="preserve">Fire hazards are the most prevalent </w:t>
            </w:r>
            <w:proofErr w:type="gramStart"/>
            <w:r w:rsidRPr="00581393">
              <w:t>types</w:t>
            </w:r>
            <w:proofErr w:type="gramEnd"/>
            <w:r w:rsidRPr="00581393">
              <w:t xml:space="preserve"> of threat/</w:t>
            </w:r>
            <w:proofErr w:type="gramStart"/>
            <w:r w:rsidRPr="00581393">
              <w:t>hazard</w:t>
            </w:r>
            <w:proofErr w:type="gramEnd"/>
            <w:r w:rsidRPr="00581393">
              <w:t xml:space="preserve">. </w:t>
            </w:r>
          </w:p>
          <w:p w14:paraId="2A9B3BEE" w14:textId="27A04EB3" w:rsidR="00581393" w:rsidRPr="00581393" w:rsidRDefault="00581393" w:rsidP="00581393">
            <w:r w:rsidRPr="00581393">
              <w:t xml:space="preserve">A 2003 fire at Mitchell School in Columbia County reiterated the importance of fire preparedness and prevention efforts. That fire, started in a science laboratory, caused $20,000 in </w:t>
            </w:r>
            <w:proofErr w:type="gramStart"/>
            <w:r w:rsidRPr="00581393">
              <w:t>damages</w:t>
            </w:r>
            <w:proofErr w:type="gramEnd"/>
            <w:r w:rsidRPr="00581393">
              <w:t xml:space="preserve">. </w:t>
            </w:r>
          </w:p>
        </w:tc>
      </w:tr>
      <w:tr w:rsidR="00581393" w:rsidRPr="00581393" w14:paraId="090C81E0" w14:textId="77777777">
        <w:tc>
          <w:tcPr>
            <w:tcW w:w="1638" w:type="dxa"/>
          </w:tcPr>
          <w:p w14:paraId="42A3E3F0" w14:textId="77777777" w:rsidR="00581393" w:rsidRPr="00581393" w:rsidRDefault="00581393" w:rsidP="00581393">
            <w:r w:rsidRPr="00581393">
              <w:t>Example: Active Shooter</w:t>
            </w:r>
          </w:p>
        </w:tc>
        <w:tc>
          <w:tcPr>
            <w:tcW w:w="7938" w:type="dxa"/>
          </w:tcPr>
          <w:p w14:paraId="69700213" w14:textId="3AD9E415" w:rsidR="00581393" w:rsidRPr="00581393" w:rsidRDefault="00581393" w:rsidP="00581393">
            <w:r w:rsidRPr="00581393">
              <w:t>While an active shooter incident has never occurred in a Columbia County school, Springfield School, like any school, is vulnerable.</w:t>
            </w:r>
          </w:p>
        </w:tc>
      </w:tr>
      <w:tr w:rsidR="00581393" w:rsidRPr="00581393" w14:paraId="45879C43" w14:textId="77777777">
        <w:sdt>
          <w:sdtPr>
            <w:id w:val="2093342068"/>
            <w:placeholder>
              <w:docPart w:val="4DEE527851AC49FFBF32610359E5BF9F"/>
            </w:placeholder>
            <w:showingPlcHdr/>
            <w:text w:multiLine="1"/>
          </w:sdtPr>
          <w:sdtContent>
            <w:tc>
              <w:tcPr>
                <w:tcW w:w="1638" w:type="dxa"/>
              </w:tcPr>
              <w:p w14:paraId="3FDF223A" w14:textId="77777777" w:rsidR="00581393" w:rsidRPr="00581393" w:rsidRDefault="00581393" w:rsidP="00581393">
                <w:r w:rsidRPr="005F2B57">
                  <w:rPr>
                    <w:highlight w:val="lightGray"/>
                  </w:rPr>
                  <w:t>Click here to enter text.</w:t>
                </w:r>
              </w:p>
            </w:tc>
          </w:sdtContent>
        </w:sdt>
        <w:tc>
          <w:tcPr>
            <w:tcW w:w="7938" w:type="dxa"/>
          </w:tcPr>
          <w:p w14:paraId="6E30D938" w14:textId="77777777" w:rsidR="00581393" w:rsidRPr="00581393" w:rsidRDefault="00581393" w:rsidP="00581393"/>
          <w:p w14:paraId="630A247D" w14:textId="77777777" w:rsidR="00581393" w:rsidRPr="00581393" w:rsidRDefault="00000000" w:rsidP="00581393">
            <w:sdt>
              <w:sdtPr>
                <w:id w:val="-664856541"/>
                <w:placeholder>
                  <w:docPart w:val="82213F9EF777446497B6D1D8D049BDA8"/>
                </w:placeholder>
                <w:showingPlcHdr/>
                <w:text w:multiLine="1"/>
              </w:sdtPr>
              <w:sdtContent>
                <w:r w:rsidR="00581393" w:rsidRPr="005F2B57">
                  <w:rPr>
                    <w:highlight w:val="lightGray"/>
                  </w:rPr>
                  <w:t>Click here to enter text.</w:t>
                </w:r>
              </w:sdtContent>
            </w:sdt>
          </w:p>
          <w:p w14:paraId="1726C606" w14:textId="77777777" w:rsidR="00581393" w:rsidRPr="00581393" w:rsidRDefault="00581393" w:rsidP="00581393"/>
        </w:tc>
      </w:tr>
      <w:tr w:rsidR="00581393" w:rsidRPr="00581393" w14:paraId="4E4049A4" w14:textId="77777777">
        <w:sdt>
          <w:sdtPr>
            <w:id w:val="2008945112"/>
            <w:placeholder>
              <w:docPart w:val="43FC6CB68990493EAA39D01A2D1B0A1F"/>
            </w:placeholder>
            <w:showingPlcHdr/>
            <w:text w:multiLine="1"/>
          </w:sdtPr>
          <w:sdtContent>
            <w:tc>
              <w:tcPr>
                <w:tcW w:w="1638" w:type="dxa"/>
              </w:tcPr>
              <w:p w14:paraId="7E828623" w14:textId="77777777" w:rsidR="00581393" w:rsidRPr="00581393" w:rsidRDefault="00581393" w:rsidP="00581393">
                <w:r w:rsidRPr="005F2B57">
                  <w:rPr>
                    <w:highlight w:val="lightGray"/>
                  </w:rPr>
                  <w:t>Click here to enter text.</w:t>
                </w:r>
              </w:p>
            </w:tc>
          </w:sdtContent>
        </w:sdt>
        <w:sdt>
          <w:sdtPr>
            <w:id w:val="-1554539134"/>
            <w:placeholder>
              <w:docPart w:val="1FD83BA269554DA48E40B6FC03BAE6BD"/>
            </w:placeholder>
            <w:showingPlcHdr/>
            <w:text w:multiLine="1"/>
          </w:sdtPr>
          <w:sdtContent>
            <w:tc>
              <w:tcPr>
                <w:tcW w:w="7938" w:type="dxa"/>
              </w:tcPr>
              <w:p w14:paraId="7060D7B6" w14:textId="77777777" w:rsidR="00581393" w:rsidRPr="00581393" w:rsidRDefault="00581393" w:rsidP="00581393">
                <w:r w:rsidRPr="005F2B57">
                  <w:rPr>
                    <w:highlight w:val="lightGray"/>
                  </w:rPr>
                  <w:t>Click here to enter text.</w:t>
                </w:r>
              </w:p>
            </w:tc>
          </w:sdtContent>
        </w:sdt>
      </w:tr>
      <w:tr w:rsidR="00581393" w:rsidRPr="00581393" w14:paraId="14209C05" w14:textId="77777777">
        <w:sdt>
          <w:sdtPr>
            <w:id w:val="1129360204"/>
            <w:placeholder>
              <w:docPart w:val="38E2F5046BF546809C48F94095F361A2"/>
            </w:placeholder>
            <w:showingPlcHdr/>
            <w:text w:multiLine="1"/>
          </w:sdtPr>
          <w:sdtContent>
            <w:tc>
              <w:tcPr>
                <w:tcW w:w="1638" w:type="dxa"/>
              </w:tcPr>
              <w:p w14:paraId="13560168" w14:textId="77777777" w:rsidR="00581393" w:rsidRPr="00581393" w:rsidRDefault="00581393" w:rsidP="00581393">
                <w:r w:rsidRPr="005F2B57">
                  <w:rPr>
                    <w:highlight w:val="lightGray"/>
                  </w:rPr>
                  <w:t>Click here to enter text.</w:t>
                </w:r>
              </w:p>
            </w:tc>
          </w:sdtContent>
        </w:sdt>
        <w:sdt>
          <w:sdtPr>
            <w:id w:val="1189566235"/>
            <w:placeholder>
              <w:docPart w:val="1281A1E490B545F299A3CE5F62534D06"/>
            </w:placeholder>
            <w:showingPlcHdr/>
            <w:text w:multiLine="1"/>
          </w:sdtPr>
          <w:sdtContent>
            <w:tc>
              <w:tcPr>
                <w:tcW w:w="7938" w:type="dxa"/>
              </w:tcPr>
              <w:p w14:paraId="6580AAAD" w14:textId="77777777" w:rsidR="00581393" w:rsidRPr="00581393" w:rsidRDefault="00581393" w:rsidP="00581393">
                <w:r w:rsidRPr="005F2B57">
                  <w:rPr>
                    <w:highlight w:val="lightGray"/>
                  </w:rPr>
                  <w:t>Click here to enter text.</w:t>
                </w:r>
              </w:p>
            </w:tc>
          </w:sdtContent>
        </w:sdt>
      </w:tr>
      <w:tr w:rsidR="00581393" w:rsidRPr="00581393" w14:paraId="61923B5A" w14:textId="77777777">
        <w:sdt>
          <w:sdtPr>
            <w:id w:val="-1503039681"/>
            <w:placeholder>
              <w:docPart w:val="D4106A681C08415EA4EC5FE101F74119"/>
            </w:placeholder>
            <w:showingPlcHdr/>
            <w:text w:multiLine="1"/>
          </w:sdtPr>
          <w:sdtContent>
            <w:tc>
              <w:tcPr>
                <w:tcW w:w="1638" w:type="dxa"/>
              </w:tcPr>
              <w:p w14:paraId="420E383E" w14:textId="77777777" w:rsidR="00581393" w:rsidRPr="00581393" w:rsidRDefault="00581393" w:rsidP="00581393">
                <w:r w:rsidRPr="005F2B57">
                  <w:rPr>
                    <w:highlight w:val="lightGray"/>
                  </w:rPr>
                  <w:t>Click here to enter text.</w:t>
                </w:r>
              </w:p>
            </w:tc>
          </w:sdtContent>
        </w:sdt>
        <w:sdt>
          <w:sdtPr>
            <w:id w:val="-917549198"/>
            <w:placeholder>
              <w:docPart w:val="0ECF18669ED34079A9E8029231BC876F"/>
            </w:placeholder>
            <w:showingPlcHdr/>
            <w:text w:multiLine="1"/>
          </w:sdtPr>
          <w:sdtContent>
            <w:tc>
              <w:tcPr>
                <w:tcW w:w="7938" w:type="dxa"/>
              </w:tcPr>
              <w:p w14:paraId="369086DA" w14:textId="77777777" w:rsidR="00581393" w:rsidRPr="00581393" w:rsidRDefault="00581393" w:rsidP="00581393">
                <w:r w:rsidRPr="005F2B57">
                  <w:rPr>
                    <w:highlight w:val="lightGray"/>
                  </w:rPr>
                  <w:t>Click here to enter text.</w:t>
                </w:r>
              </w:p>
            </w:tc>
          </w:sdtContent>
        </w:sdt>
      </w:tr>
      <w:tr w:rsidR="00581393" w:rsidRPr="00581393" w14:paraId="60690948" w14:textId="77777777">
        <w:sdt>
          <w:sdtPr>
            <w:id w:val="-1030875363"/>
            <w:placeholder>
              <w:docPart w:val="CD9C206169F14335830A562DB2833780"/>
            </w:placeholder>
            <w:showingPlcHdr/>
            <w:text w:multiLine="1"/>
          </w:sdtPr>
          <w:sdtContent>
            <w:tc>
              <w:tcPr>
                <w:tcW w:w="1638" w:type="dxa"/>
              </w:tcPr>
              <w:p w14:paraId="41FBC396" w14:textId="77777777" w:rsidR="00581393" w:rsidRPr="00581393" w:rsidRDefault="00581393" w:rsidP="00581393">
                <w:r w:rsidRPr="005F2B57">
                  <w:rPr>
                    <w:highlight w:val="lightGray"/>
                  </w:rPr>
                  <w:t>Click here to enter text.</w:t>
                </w:r>
              </w:p>
            </w:tc>
          </w:sdtContent>
        </w:sdt>
        <w:sdt>
          <w:sdtPr>
            <w:rPr>
              <w:highlight w:val="lightGray"/>
            </w:rPr>
            <w:id w:val="-461270471"/>
            <w:placeholder>
              <w:docPart w:val="38FDB087989747A39A66A72F360E5452"/>
            </w:placeholder>
            <w:showingPlcHdr/>
            <w:text w:multiLine="1"/>
          </w:sdtPr>
          <w:sdtContent>
            <w:tc>
              <w:tcPr>
                <w:tcW w:w="7938" w:type="dxa"/>
              </w:tcPr>
              <w:p w14:paraId="728B2DCD" w14:textId="77777777" w:rsidR="00581393" w:rsidRPr="00581393" w:rsidRDefault="00581393" w:rsidP="00581393">
                <w:r w:rsidRPr="005F2B57">
                  <w:rPr>
                    <w:highlight w:val="lightGray"/>
                  </w:rPr>
                  <w:t>Click here to enter text.</w:t>
                </w:r>
              </w:p>
            </w:tc>
          </w:sdtContent>
        </w:sdt>
      </w:tr>
      <w:tr w:rsidR="00581393" w:rsidRPr="00581393" w14:paraId="78840F28" w14:textId="77777777">
        <w:sdt>
          <w:sdtPr>
            <w:id w:val="-528645156"/>
            <w:placeholder>
              <w:docPart w:val="AA84517FA5DC4A5D8EAD6786DC14C65F"/>
            </w:placeholder>
            <w:showingPlcHdr/>
            <w:text w:multiLine="1"/>
          </w:sdtPr>
          <w:sdtContent>
            <w:tc>
              <w:tcPr>
                <w:tcW w:w="1638" w:type="dxa"/>
              </w:tcPr>
              <w:p w14:paraId="3895FA14" w14:textId="77777777" w:rsidR="00581393" w:rsidRPr="00581393" w:rsidRDefault="00581393" w:rsidP="00581393">
                <w:r w:rsidRPr="005F2B57">
                  <w:rPr>
                    <w:highlight w:val="lightGray"/>
                  </w:rPr>
                  <w:t>Click here to enter text.</w:t>
                </w:r>
              </w:p>
            </w:tc>
          </w:sdtContent>
        </w:sdt>
        <w:sdt>
          <w:sdtPr>
            <w:id w:val="-800379125"/>
            <w:placeholder>
              <w:docPart w:val="95F8E129DC644FB8B703AF1FA7A10139"/>
            </w:placeholder>
            <w:showingPlcHdr/>
            <w:text w:multiLine="1"/>
          </w:sdtPr>
          <w:sdtContent>
            <w:tc>
              <w:tcPr>
                <w:tcW w:w="7938" w:type="dxa"/>
              </w:tcPr>
              <w:p w14:paraId="6CA7B2D2" w14:textId="77777777" w:rsidR="00581393" w:rsidRPr="00581393" w:rsidRDefault="00581393" w:rsidP="00581393">
                <w:r w:rsidRPr="00581393">
                  <w:rPr>
                    <w:highlight w:val="lightGray"/>
                  </w:rPr>
                  <w:t>Click here to enter text.</w:t>
                </w:r>
              </w:p>
            </w:tc>
          </w:sdtContent>
        </w:sdt>
      </w:tr>
      <w:tr w:rsidR="00581393" w:rsidRPr="00581393" w14:paraId="5CEECD95" w14:textId="77777777">
        <w:sdt>
          <w:sdtPr>
            <w:id w:val="149184869"/>
            <w:placeholder>
              <w:docPart w:val="71A9A044EE164CE289F50F0917CAB706"/>
            </w:placeholder>
            <w:showingPlcHdr/>
            <w:text w:multiLine="1"/>
          </w:sdtPr>
          <w:sdtContent>
            <w:tc>
              <w:tcPr>
                <w:tcW w:w="1638" w:type="dxa"/>
              </w:tcPr>
              <w:p w14:paraId="7D466EE2" w14:textId="77777777" w:rsidR="00581393" w:rsidRPr="00581393" w:rsidRDefault="00581393" w:rsidP="00581393">
                <w:r w:rsidRPr="005F2B57">
                  <w:rPr>
                    <w:highlight w:val="lightGray"/>
                  </w:rPr>
                  <w:t>Click here to enter text.</w:t>
                </w:r>
              </w:p>
            </w:tc>
          </w:sdtContent>
        </w:sdt>
        <w:sdt>
          <w:sdtPr>
            <w:rPr>
              <w:highlight w:val="lightGray"/>
            </w:rPr>
            <w:id w:val="-35586934"/>
            <w:placeholder>
              <w:docPart w:val="334E317CCDAD407EADE70EB9E02CF627"/>
            </w:placeholder>
            <w:showingPlcHdr/>
            <w:text w:multiLine="1"/>
          </w:sdtPr>
          <w:sdtContent>
            <w:tc>
              <w:tcPr>
                <w:tcW w:w="7938" w:type="dxa"/>
              </w:tcPr>
              <w:p w14:paraId="1218CFF6" w14:textId="77777777" w:rsidR="00581393" w:rsidRPr="00581393" w:rsidRDefault="00581393" w:rsidP="00581393">
                <w:r w:rsidRPr="005F2B57">
                  <w:rPr>
                    <w:highlight w:val="lightGray"/>
                  </w:rPr>
                  <w:t>Click here to enter text.</w:t>
                </w:r>
              </w:p>
            </w:tc>
          </w:sdtContent>
        </w:sdt>
      </w:tr>
    </w:tbl>
    <w:p w14:paraId="69CC8F40" w14:textId="77777777" w:rsidR="00581393" w:rsidRPr="00581393" w:rsidRDefault="00581393" w:rsidP="00660286">
      <w:pPr>
        <w:pStyle w:val="Heading2"/>
      </w:pPr>
      <w:bookmarkStart w:id="46" w:name="_Resources"/>
      <w:bookmarkStart w:id="47" w:name="_Toc158120951"/>
      <w:bookmarkStart w:id="48" w:name="_Toc159923080"/>
      <w:bookmarkStart w:id="49" w:name="_Toc159923245"/>
      <w:bookmarkEnd w:id="46"/>
      <w:r w:rsidRPr="00581393">
        <w:t>Resources</w:t>
      </w:r>
      <w:bookmarkEnd w:id="47"/>
      <w:bookmarkEnd w:id="48"/>
      <w:bookmarkEnd w:id="49"/>
      <w:r w:rsidRPr="00581393">
        <w:t xml:space="preserve"> </w:t>
      </w:r>
    </w:p>
    <w:p w14:paraId="67A0892D" w14:textId="77777777" w:rsidR="00581393" w:rsidRPr="00581393" w:rsidRDefault="00000000" w:rsidP="00581393">
      <w:sdt>
        <w:sdtPr>
          <w:rPr>
            <w:highlight w:val="lightGray"/>
          </w:rPr>
          <w:id w:val="631841649"/>
          <w:placeholder>
            <w:docPart w:val="227434C3D568409F9E6FC6EE4D9D0D95"/>
          </w:placeholder>
          <w:text/>
        </w:sdtPr>
        <w:sdtContent>
          <w:r w:rsidR="00581393" w:rsidRPr="005F2B57">
            <w:rPr>
              <w:highlight w:val="lightGray"/>
            </w:rPr>
            <w:t>[SU/SD OR INDEPENDENT SCHOOL]</w:t>
          </w:r>
        </w:sdtContent>
      </w:sdt>
      <w:r w:rsidR="00581393" w:rsidRPr="00581393">
        <w:t xml:space="preserve"> leadership and planning team realize the importance of having formal/informal agreements in advance </w:t>
      </w:r>
      <w:proofErr w:type="gramStart"/>
      <w:r w:rsidR="00581393" w:rsidRPr="00581393">
        <w:t>in order to</w:t>
      </w:r>
      <w:proofErr w:type="gramEnd"/>
      <w:r w:rsidR="00581393" w:rsidRPr="00581393">
        <w:t xml:space="preserve"> access critical resources in the case of an incident. </w:t>
      </w:r>
      <w:sdt>
        <w:sdtPr>
          <w:rPr>
            <w:highlight w:val="lightGray"/>
          </w:rPr>
          <w:id w:val="1497757801"/>
          <w:placeholder>
            <w:docPart w:val="17E852B6A9C042D2BF13821C9BC6F91E"/>
          </w:placeholder>
          <w:text/>
        </w:sdtPr>
        <w:sdtContent>
          <w:r w:rsidR="00581393" w:rsidRPr="005F2B57">
            <w:rPr>
              <w:highlight w:val="lightGray"/>
            </w:rPr>
            <w:t xml:space="preserve">[ENTER SCHOOL NAME] </w:t>
          </w:r>
        </w:sdtContent>
      </w:sdt>
      <w:r w:rsidR="00581393" w:rsidRPr="00581393">
        <w:t xml:space="preserve">has the following agreements in place, with: </w:t>
      </w:r>
    </w:p>
    <w:p w14:paraId="14BB7804" w14:textId="77777777" w:rsidR="00581393" w:rsidRPr="00581393" w:rsidRDefault="00000000" w:rsidP="00660286">
      <w:pPr>
        <w:pStyle w:val="AOEBulletedList"/>
      </w:pPr>
      <w:sdt>
        <w:sdtPr>
          <w:id w:val="-1475672225"/>
          <w:placeholder>
            <w:docPart w:val="2D8FB14EE416490CB17BB35CC98029C1"/>
          </w:placeholder>
          <w:showingPlcHdr/>
          <w:text/>
        </w:sdtPr>
        <w:sdtContent>
          <w:r w:rsidR="00581393" w:rsidRPr="005F2B57">
            <w:rPr>
              <w:highlight w:val="lightGray"/>
            </w:rPr>
            <w:t>Click here to enter text.</w:t>
          </w:r>
        </w:sdtContent>
      </w:sdt>
    </w:p>
    <w:p w14:paraId="76F7DDCF" w14:textId="77777777" w:rsidR="00581393" w:rsidRPr="00581393" w:rsidRDefault="00581393" w:rsidP="00660286">
      <w:pPr>
        <w:pStyle w:val="AOEBulletedList"/>
      </w:pPr>
      <w:r w:rsidRPr="00581393">
        <w:t xml:space="preserve"> </w:t>
      </w:r>
      <w:sdt>
        <w:sdtPr>
          <w:id w:val="410046216"/>
          <w:placeholder>
            <w:docPart w:val="2C3469BA9EEC4D47BF35DA658B934653"/>
          </w:placeholder>
          <w:showingPlcHdr/>
          <w:text w:multiLine="1"/>
        </w:sdtPr>
        <w:sdtContent>
          <w:r w:rsidRPr="005F2B57">
            <w:rPr>
              <w:highlight w:val="lightGray"/>
            </w:rPr>
            <w:t>Click here to enter text.</w:t>
          </w:r>
        </w:sdtContent>
      </w:sdt>
    </w:p>
    <w:p w14:paraId="1E053C6C" w14:textId="77777777" w:rsidR="00581393" w:rsidRPr="00581393" w:rsidRDefault="00581393" w:rsidP="00660286">
      <w:pPr>
        <w:pStyle w:val="AOEBulletedList"/>
      </w:pPr>
      <w:r w:rsidRPr="00581393">
        <w:t xml:space="preserve"> </w:t>
      </w:r>
      <w:sdt>
        <w:sdtPr>
          <w:id w:val="1906868856"/>
          <w:placeholder>
            <w:docPart w:val="56659AFAFFEE49A6AAEFD45409F04B44"/>
          </w:placeholder>
          <w:showingPlcHdr/>
          <w:text w:multiLine="1"/>
        </w:sdtPr>
        <w:sdtContent>
          <w:r w:rsidRPr="005F2B57">
            <w:rPr>
              <w:highlight w:val="lightGray"/>
            </w:rPr>
            <w:t>Click here to enter text.</w:t>
          </w:r>
        </w:sdtContent>
      </w:sdt>
    </w:p>
    <w:p w14:paraId="49EBB634" w14:textId="24FAE1CD" w:rsidR="00581393" w:rsidRPr="00581393" w:rsidRDefault="00581393" w:rsidP="00660286">
      <w:pPr>
        <w:pStyle w:val="AOEBulletedList"/>
      </w:pPr>
      <w:r w:rsidRPr="00581393">
        <w:t xml:space="preserve"> </w:t>
      </w:r>
      <w:sdt>
        <w:sdtPr>
          <w:id w:val="1708756605"/>
          <w:placeholder>
            <w:docPart w:val="10092AD3FC2E43EA898474C856E97007"/>
          </w:placeholder>
          <w:showingPlcHdr/>
          <w:text w:multiLine="1"/>
        </w:sdtPr>
        <w:sdtContent>
          <w:r w:rsidRPr="005F2B57">
            <w:rPr>
              <w:highlight w:val="lightGray"/>
            </w:rPr>
            <w:t>Click here to enter text.</w:t>
          </w:r>
        </w:sdtContent>
      </w:sdt>
    </w:p>
    <w:p w14:paraId="72B9C0DB" w14:textId="77777777" w:rsidR="00581393" w:rsidRPr="00581393" w:rsidRDefault="00581393" w:rsidP="00581393">
      <w:r w:rsidRPr="00581393">
        <w:t>Examples:</w:t>
      </w:r>
    </w:p>
    <w:p w14:paraId="5B2874D6" w14:textId="4B61E31A" w:rsidR="00581393" w:rsidRPr="00581393" w:rsidRDefault="00581393" w:rsidP="00581393">
      <w:pPr>
        <w:rPr>
          <w:i/>
        </w:rPr>
      </w:pPr>
      <w:r w:rsidRPr="00581393">
        <w:rPr>
          <w:i/>
        </w:rPr>
        <w:t xml:space="preserve">Vermont </w:t>
      </w:r>
      <w:r w:rsidR="001D1FE5">
        <w:rPr>
          <w:i/>
        </w:rPr>
        <w:t>S</w:t>
      </w:r>
      <w:r w:rsidRPr="00581393">
        <w:rPr>
          <w:i/>
        </w:rPr>
        <w:t>tate Police offer primary law enforcement coverage for our school</w:t>
      </w:r>
      <w:r w:rsidR="001D1FE5">
        <w:rPr>
          <w:i/>
        </w:rPr>
        <w:t>.</w:t>
      </w:r>
    </w:p>
    <w:p w14:paraId="3A172982" w14:textId="77777777" w:rsidR="00581393" w:rsidRPr="00581393" w:rsidRDefault="00581393" w:rsidP="00581393">
      <w:pPr>
        <w:rPr>
          <w:i/>
        </w:rPr>
      </w:pPr>
      <w:r w:rsidRPr="00581393">
        <w:rPr>
          <w:i/>
        </w:rPr>
        <w:t>(State Designated Agency) provides mental health resources to our school.</w:t>
      </w:r>
    </w:p>
    <w:p w14:paraId="25A02C0E" w14:textId="154D02BC" w:rsidR="00581393" w:rsidRPr="00581393" w:rsidRDefault="00581393" w:rsidP="00581393">
      <w:pPr>
        <w:rPr>
          <w:i/>
        </w:rPr>
      </w:pPr>
      <w:r w:rsidRPr="00581393">
        <w:rPr>
          <w:i/>
        </w:rPr>
        <w:t>Essex Alliance Church has been designated as our reunification site</w:t>
      </w:r>
      <w:r w:rsidR="001D1FE5">
        <w:rPr>
          <w:i/>
        </w:rPr>
        <w:t>.</w:t>
      </w:r>
    </w:p>
    <w:p w14:paraId="45C057AB" w14:textId="7389C1BD" w:rsidR="00581393" w:rsidRPr="00581393" w:rsidRDefault="00581393" w:rsidP="00581393">
      <w:pPr>
        <w:rPr>
          <w:i/>
        </w:rPr>
      </w:pPr>
      <w:proofErr w:type="gramStart"/>
      <w:r w:rsidRPr="00581393">
        <w:rPr>
          <w:i/>
        </w:rPr>
        <w:t>Town</w:t>
      </w:r>
      <w:proofErr w:type="gramEnd"/>
      <w:r w:rsidRPr="00581393">
        <w:rPr>
          <w:i/>
        </w:rPr>
        <w:t xml:space="preserve"> Clerks office and municipal building have been designated as our evacuation locations</w:t>
      </w:r>
      <w:r w:rsidR="001D1FE5">
        <w:rPr>
          <w:i/>
        </w:rPr>
        <w:t>.</w:t>
      </w:r>
    </w:p>
    <w:p w14:paraId="7EF01003" w14:textId="77777777" w:rsidR="00581393" w:rsidRPr="00581393" w:rsidRDefault="00581393" w:rsidP="00581393">
      <w:r w:rsidRPr="00581393">
        <w:t>All pre-negotiated agreements and contracts are included in the appendix section. (If applicable.)</w:t>
      </w:r>
    </w:p>
    <w:p w14:paraId="5AA33B93" w14:textId="77777777" w:rsidR="00581393" w:rsidRPr="00581393" w:rsidRDefault="00581393" w:rsidP="00660286">
      <w:pPr>
        <w:pStyle w:val="Heading2"/>
      </w:pPr>
      <w:bookmarkStart w:id="50" w:name="_Planning_Assumptions"/>
      <w:bookmarkStart w:id="51" w:name="_Toc158120952"/>
      <w:bookmarkStart w:id="52" w:name="_Toc159923081"/>
      <w:bookmarkStart w:id="53" w:name="_Toc159923246"/>
      <w:bookmarkEnd w:id="50"/>
      <w:r w:rsidRPr="00581393">
        <w:t>Planning Assumptions</w:t>
      </w:r>
      <w:bookmarkEnd w:id="51"/>
      <w:bookmarkEnd w:id="52"/>
      <w:bookmarkEnd w:id="53"/>
    </w:p>
    <w:p w14:paraId="4331533D" w14:textId="77777777" w:rsidR="00581393" w:rsidRPr="00581393" w:rsidRDefault="00581393" w:rsidP="00660286">
      <w:pPr>
        <w:pStyle w:val="AOENumberedList"/>
      </w:pPr>
      <w:r w:rsidRPr="00581393">
        <w:t>Effective prediction and warning systems have been established that make it possible to anticipate certain emergency situations that may occur throughout the area.</w:t>
      </w:r>
    </w:p>
    <w:p w14:paraId="56532705" w14:textId="77777777" w:rsidR="00581393" w:rsidRPr="00581393" w:rsidRDefault="00581393" w:rsidP="00660286">
      <w:pPr>
        <w:pStyle w:val="AOENumberedList"/>
      </w:pPr>
      <w:r w:rsidRPr="00581393">
        <w:t>An emergency could occur at any time. In many cases, dissemination of warning to the public and implementation of increased readiness measures may be possible; however, some emergency situations occur with little or no warning.</w:t>
      </w:r>
    </w:p>
    <w:sdt>
      <w:sdtPr>
        <w:rPr>
          <w:highlight w:val="lightGray"/>
        </w:rPr>
        <w:id w:val="-870920054"/>
        <w:placeholder>
          <w:docPart w:val="5DE469A6799242F88D563014E0DA388B"/>
        </w:placeholder>
      </w:sdtPr>
      <w:sdtContent>
        <w:p w14:paraId="4F0CDF2E" w14:textId="77777777" w:rsidR="00581393" w:rsidRPr="00581393" w:rsidRDefault="00581393" w:rsidP="00660286">
          <w:pPr>
            <w:pStyle w:val="AOENumberedList"/>
          </w:pPr>
          <w:r w:rsidRPr="00293421">
            <w:rPr>
              <w:highlight w:val="lightGray"/>
            </w:rPr>
            <w:t>[Enter additional assumptions made during planning process]</w:t>
          </w:r>
        </w:p>
      </w:sdtContent>
    </w:sdt>
    <w:sdt>
      <w:sdtPr>
        <w:rPr>
          <w:highlight w:val="lightGray"/>
        </w:rPr>
        <w:id w:val="211240354"/>
        <w:placeholder>
          <w:docPart w:val="4AF182A15E084BA5863282E29B62C2C6"/>
        </w:placeholder>
      </w:sdtPr>
      <w:sdtContent>
        <w:p w14:paraId="3BDAC4EC" w14:textId="75477FDD" w:rsidR="00581393" w:rsidRPr="00581393" w:rsidRDefault="00581393" w:rsidP="00660286">
          <w:pPr>
            <w:pStyle w:val="AOENumberedList"/>
          </w:pPr>
          <w:r w:rsidRPr="00293421">
            <w:rPr>
              <w:highlight w:val="lightGray"/>
            </w:rPr>
            <w:t>[Enter additional assumptions made during planning process]</w:t>
          </w:r>
        </w:p>
      </w:sdtContent>
    </w:sdt>
    <w:p w14:paraId="610F3AA9" w14:textId="233F460B" w:rsidR="00581393" w:rsidRPr="00581393" w:rsidRDefault="00617A63" w:rsidP="00617A63">
      <w:pPr>
        <w:pStyle w:val="Heading1"/>
        <w:rPr>
          <w:bCs/>
        </w:rPr>
      </w:pPr>
      <w:bookmarkStart w:id="54" w:name="_Concept_of_Operations"/>
      <w:bookmarkStart w:id="55" w:name="_Toc158120953"/>
      <w:bookmarkStart w:id="56" w:name="_Toc159923082"/>
      <w:bookmarkStart w:id="57" w:name="_Toc159923247"/>
      <w:bookmarkEnd w:id="54"/>
      <w:r w:rsidRPr="00581393">
        <w:lastRenderedPageBreak/>
        <w:t xml:space="preserve">Concept </w:t>
      </w:r>
      <w:r>
        <w:t>o</w:t>
      </w:r>
      <w:r w:rsidRPr="00581393">
        <w:t>f Operations</w:t>
      </w:r>
      <w:bookmarkEnd w:id="55"/>
      <w:bookmarkEnd w:id="56"/>
      <w:bookmarkEnd w:id="57"/>
    </w:p>
    <w:p w14:paraId="204A447B" w14:textId="77777777" w:rsidR="00581393" w:rsidRPr="00581393" w:rsidRDefault="00581393" w:rsidP="00AD1CEF">
      <w:pPr>
        <w:pStyle w:val="Heading2"/>
      </w:pPr>
      <w:bookmarkStart w:id="58" w:name="_General"/>
      <w:bookmarkStart w:id="59" w:name="_Toc158120954"/>
      <w:bookmarkStart w:id="60" w:name="_Toc159923083"/>
      <w:bookmarkStart w:id="61" w:name="_Toc159923248"/>
      <w:bookmarkEnd w:id="58"/>
      <w:r w:rsidRPr="00581393">
        <w:t>General</w:t>
      </w:r>
      <w:bookmarkEnd w:id="59"/>
      <w:bookmarkEnd w:id="60"/>
      <w:bookmarkEnd w:id="61"/>
    </w:p>
    <w:p w14:paraId="5C31E96A" w14:textId="2F948446" w:rsidR="00581393" w:rsidRPr="00581393" w:rsidRDefault="00581393" w:rsidP="00AE0311">
      <w:pPr>
        <w:pStyle w:val="AOENumberedList"/>
        <w:numPr>
          <w:ilvl w:val="0"/>
          <w:numId w:val="6"/>
        </w:numPr>
      </w:pPr>
      <w:r w:rsidRPr="00581393">
        <w:t xml:space="preserve">The Emergency Operations Plan, based on input from many internal and external stakeholders, is built around the five mission areas of emergency management: </w:t>
      </w:r>
    </w:p>
    <w:p w14:paraId="01D47355" w14:textId="77777777" w:rsidR="00581393" w:rsidRPr="00581393" w:rsidRDefault="00581393" w:rsidP="00AE0311">
      <w:pPr>
        <w:numPr>
          <w:ilvl w:val="1"/>
          <w:numId w:val="6"/>
        </w:numPr>
      </w:pPr>
      <w:r w:rsidRPr="00581393">
        <w:rPr>
          <w:b/>
        </w:rPr>
        <w:t>Prevention:</w:t>
      </w:r>
      <w:r w:rsidRPr="00581393">
        <w:t xml:space="preserve"> Avoid, </w:t>
      </w:r>
      <w:proofErr w:type="gramStart"/>
      <w:r w:rsidRPr="00581393">
        <w:t>deter</w:t>
      </w:r>
      <w:proofErr w:type="gramEnd"/>
      <w:r w:rsidRPr="00581393">
        <w:t xml:space="preserve"> or stop an imminent crime or threatened or actual incident.</w:t>
      </w:r>
    </w:p>
    <w:p w14:paraId="4E5945F7" w14:textId="77777777" w:rsidR="00581393" w:rsidRPr="00581393" w:rsidRDefault="00581393" w:rsidP="00AE0311">
      <w:pPr>
        <w:numPr>
          <w:ilvl w:val="1"/>
          <w:numId w:val="6"/>
        </w:numPr>
      </w:pPr>
      <w:r w:rsidRPr="00581393">
        <w:rPr>
          <w:b/>
        </w:rPr>
        <w:t>Protection:</w:t>
      </w:r>
      <w:r w:rsidRPr="00581393">
        <w:t xml:space="preserve"> Secure the </w:t>
      </w:r>
      <w:sdt>
        <w:sdtPr>
          <w:rPr>
            <w:highlight w:val="lightGray"/>
          </w:rPr>
          <w:id w:val="1714923257"/>
          <w:placeholder>
            <w:docPart w:val="5FDF6A4DB3F24C0BBF17D56E916A36B5"/>
          </w:placeholder>
          <w:text/>
        </w:sdtPr>
        <w:sdtContent>
          <w:r w:rsidRPr="00293421">
            <w:rPr>
              <w:highlight w:val="lightGray"/>
            </w:rPr>
            <w:t xml:space="preserve">[SU/SD OR INDEPENDENT SCHOOL] </w:t>
          </w:r>
        </w:sdtContent>
      </w:sdt>
      <w:r w:rsidRPr="00581393">
        <w:t xml:space="preserve"> against acts of violence and manmade or natural disasters. (Protection focuses on ongoing actions that protect students, teachers, staff, visitors, networks and property from a threat or hazard.)</w:t>
      </w:r>
    </w:p>
    <w:p w14:paraId="51DDF683" w14:textId="6B16A124" w:rsidR="00581393" w:rsidRPr="00581393" w:rsidRDefault="00581393" w:rsidP="00AE0311">
      <w:pPr>
        <w:numPr>
          <w:ilvl w:val="1"/>
          <w:numId w:val="6"/>
        </w:numPr>
      </w:pPr>
      <w:r w:rsidRPr="00581393">
        <w:rPr>
          <w:b/>
        </w:rPr>
        <w:t>Mitigation:</w:t>
      </w:r>
      <w:r w:rsidRPr="00581393">
        <w:t xml:space="preserve"> Eliminate or reduce the loss of life and property damage by lessening </w:t>
      </w:r>
      <w:r w:rsidR="001D1FE5" w:rsidRPr="00581393">
        <w:t>the impact</w:t>
      </w:r>
      <w:r w:rsidRPr="00581393">
        <w:t xml:space="preserve"> of an event or emergency.</w:t>
      </w:r>
    </w:p>
    <w:p w14:paraId="4B46F201" w14:textId="77777777" w:rsidR="00581393" w:rsidRPr="00581393" w:rsidRDefault="00581393" w:rsidP="00AE0311">
      <w:pPr>
        <w:numPr>
          <w:ilvl w:val="1"/>
          <w:numId w:val="6"/>
        </w:numPr>
      </w:pPr>
      <w:r w:rsidRPr="00581393">
        <w:rPr>
          <w:b/>
        </w:rPr>
        <w:t>Response:</w:t>
      </w:r>
      <w:r w:rsidRPr="00581393">
        <w:t xml:space="preserve"> Stabilize an emergency once it has already happened or is certain to happen in an unpreventable way; establish a safe and secure environment; save lives and property; and facilitate the transition to recovery.</w:t>
      </w:r>
    </w:p>
    <w:p w14:paraId="7BBEF836" w14:textId="77777777" w:rsidR="00581393" w:rsidRPr="00581393" w:rsidRDefault="00581393" w:rsidP="00AE0311">
      <w:pPr>
        <w:numPr>
          <w:ilvl w:val="1"/>
          <w:numId w:val="6"/>
        </w:numPr>
      </w:pPr>
      <w:r w:rsidRPr="00581393">
        <w:rPr>
          <w:b/>
        </w:rPr>
        <w:t>Recovery:</w:t>
      </w:r>
      <w:r w:rsidRPr="00581393">
        <w:t xml:space="preserve"> Assist the school affected by an event or emergency in restoring the learning environment as well as business continuity.</w:t>
      </w:r>
    </w:p>
    <w:p w14:paraId="68452660" w14:textId="5E30DC49" w:rsidR="00581393" w:rsidRPr="00581393" w:rsidRDefault="00581393" w:rsidP="00AE0311">
      <w:pPr>
        <w:numPr>
          <w:ilvl w:val="0"/>
          <w:numId w:val="6"/>
        </w:numPr>
      </w:pPr>
      <w:r w:rsidRPr="00581393">
        <w:t xml:space="preserve">The incident may require coordinated operations with others. The key to successful operations is an organized command structure. It is important to understand that the school’s command of the incident and the school’s incident management structure may change once local emergency responders arrive on the scene. The school may transition command of the incident to a more qualified Incident Commander (IC).  </w:t>
      </w:r>
    </w:p>
    <w:p w14:paraId="3FDE2D55" w14:textId="77777777" w:rsidR="00581393" w:rsidRPr="00581393" w:rsidRDefault="00581393" w:rsidP="00AE0311">
      <w:pPr>
        <w:numPr>
          <w:ilvl w:val="0"/>
          <w:numId w:val="6"/>
        </w:numPr>
      </w:pPr>
      <w:r w:rsidRPr="00581393">
        <w:t>It is critical for school administration officials and all segments of the community emergency response system to work together in advance of an incident to develop a working relationship and understanding of how the school’s initial response would transition into the overall response to a critical incident at the school.</w:t>
      </w:r>
    </w:p>
    <w:p w14:paraId="497DE467" w14:textId="77507DCF" w:rsidR="00581393" w:rsidRPr="00581393" w:rsidRDefault="00707C17" w:rsidP="00707C17">
      <w:pPr>
        <w:pStyle w:val="Heading1"/>
        <w:rPr>
          <w:bCs/>
        </w:rPr>
      </w:pPr>
      <w:bookmarkStart w:id="62" w:name="_Direction,_Control_and"/>
      <w:bookmarkStart w:id="63" w:name="_Toc525124305"/>
      <w:bookmarkStart w:id="64" w:name="_Toc158120955"/>
      <w:bookmarkStart w:id="65" w:name="_Toc159923084"/>
      <w:bookmarkStart w:id="66" w:name="_Toc159923249"/>
      <w:bookmarkEnd w:id="62"/>
      <w:r w:rsidRPr="00581393">
        <w:t>Direction, Control and Coordination</w:t>
      </w:r>
      <w:bookmarkEnd w:id="63"/>
      <w:bookmarkEnd w:id="64"/>
      <w:bookmarkEnd w:id="65"/>
      <w:bookmarkEnd w:id="66"/>
    </w:p>
    <w:p w14:paraId="7DB02B0A" w14:textId="77777777" w:rsidR="00581393" w:rsidRPr="00581393" w:rsidRDefault="00581393" w:rsidP="00707C17">
      <w:pPr>
        <w:pStyle w:val="Heading2"/>
      </w:pPr>
      <w:bookmarkStart w:id="67" w:name="_National_Incident_Management"/>
      <w:bookmarkStart w:id="68" w:name="_Toc525124306"/>
      <w:bookmarkStart w:id="69" w:name="_Toc158120956"/>
      <w:bookmarkStart w:id="70" w:name="_Toc159923085"/>
      <w:bookmarkStart w:id="71" w:name="_Toc159923250"/>
      <w:bookmarkEnd w:id="67"/>
      <w:r w:rsidRPr="00581393">
        <w:t>National Incident Management System (NIMS)</w:t>
      </w:r>
      <w:bookmarkEnd w:id="68"/>
      <w:bookmarkEnd w:id="69"/>
      <w:bookmarkEnd w:id="70"/>
      <w:bookmarkEnd w:id="71"/>
      <w:r w:rsidRPr="00581393">
        <w:t xml:space="preserve"> </w:t>
      </w:r>
    </w:p>
    <w:p w14:paraId="6A7026DA" w14:textId="137FC041" w:rsidR="00581393" w:rsidRPr="00581393" w:rsidRDefault="00581393" w:rsidP="00581393">
      <w:r w:rsidRPr="00581393">
        <w:t xml:space="preserve">The National Incident Management System (NIMS) is a set of principles that provides a systematic, proactive approach guiding government agencies, nongovernmental </w:t>
      </w:r>
      <w:proofErr w:type="gramStart"/>
      <w:r w:rsidRPr="00581393">
        <w:t>organizations</w:t>
      </w:r>
      <w:proofErr w:type="gramEnd"/>
      <w:r w:rsidRPr="00581393">
        <w:t xml:space="preserve"> and the private sector to work seamlessly to prevent, protect against, respond to, recover from and mitigate the effects of incidents, regardless of cause, size, </w:t>
      </w:r>
      <w:r w:rsidRPr="00581393">
        <w:lastRenderedPageBreak/>
        <w:t>location, or complexity, to reduce the loss of life or property and harm to the environment. This system ensures that those involved in incident response/recovery understand their roles and have the tools they need to be effective.</w:t>
      </w:r>
    </w:p>
    <w:p w14:paraId="6B8F5BB9" w14:textId="26FF2806" w:rsidR="00581393" w:rsidRPr="00581393" w:rsidRDefault="00581393" w:rsidP="00581393">
      <w:r w:rsidRPr="00581393">
        <w:t>Staff may be the initial first responders during an incident. Adopting NIMS enables staff and students to respond more effectively to an incident and enhances cooperation, coordination, and communication among school officials, first responders, and emergency managers.</w:t>
      </w:r>
    </w:p>
    <w:p w14:paraId="75BEC2F0" w14:textId="77777777" w:rsidR="00581393" w:rsidRPr="00581393" w:rsidRDefault="00581393" w:rsidP="00581393">
      <w:r w:rsidRPr="00581393">
        <w:t>All activities necessary in managing an incident must be organized and coordinated to ensure the most efficient response. The Incident Command System (ICS) will be used to manage all incidents.</w:t>
      </w:r>
    </w:p>
    <w:p w14:paraId="32495F68" w14:textId="77777777" w:rsidR="00581393" w:rsidRPr="00581393" w:rsidRDefault="00581393" w:rsidP="00581393">
      <w:r w:rsidRPr="00581393">
        <w:t xml:space="preserve">As part of its NIMS implementation, all </w:t>
      </w:r>
      <w:sdt>
        <w:sdtPr>
          <w:rPr>
            <w:highlight w:val="lightGray"/>
          </w:rPr>
          <w:id w:val="-202481409"/>
          <w:placeholder>
            <w:docPart w:val="7D5D34C7AE194A8FB69B8B9B7095350C"/>
          </w:placeholder>
        </w:sdtPr>
        <w:sdtContent>
          <w:r w:rsidRPr="00293421">
            <w:rPr>
              <w:highlight w:val="lightGray"/>
            </w:rPr>
            <w:t>[SU/SD or Independent School]</w:t>
          </w:r>
        </w:sdtContent>
      </w:sdt>
      <w:r w:rsidRPr="00581393">
        <w:t xml:space="preserve"> and </w:t>
      </w:r>
      <w:sdt>
        <w:sdtPr>
          <w:rPr>
            <w:highlight w:val="lightGray"/>
          </w:rPr>
          <w:id w:val="390862648"/>
          <w:placeholder>
            <w:docPart w:val="7D5D34C7AE194A8FB69B8B9B7095350C"/>
          </w:placeholder>
        </w:sdtPr>
        <w:sdtContent>
          <w:r w:rsidRPr="00293421">
            <w:rPr>
              <w:highlight w:val="lightGray"/>
            </w:rPr>
            <w:t>[Town/City Name(s)]</w:t>
          </w:r>
        </w:sdtContent>
      </w:sdt>
      <w:r w:rsidRPr="00581393">
        <w:t xml:space="preserve"> responders shall adopt the use of the Incident Command System (ICS).  </w:t>
      </w:r>
    </w:p>
    <w:p w14:paraId="43DDFA1D" w14:textId="77777777" w:rsidR="00581393" w:rsidRPr="00581393" w:rsidRDefault="00581393" w:rsidP="00581393">
      <w:r w:rsidRPr="00581393">
        <w:t xml:space="preserve">All agencies and staff that may have a leadership role in this plan will have Incident Command training at a minimum level of </w:t>
      </w:r>
      <w:bookmarkStart w:id="72" w:name="_Hlk153955762"/>
      <w:r w:rsidRPr="00581393">
        <w:t xml:space="preserve">ICS-100 </w:t>
      </w:r>
      <w:bookmarkEnd w:id="72"/>
      <w:r w:rsidRPr="00581393">
        <w:t xml:space="preserve">with documentation. </w:t>
      </w:r>
    </w:p>
    <w:p w14:paraId="35D10280" w14:textId="77777777" w:rsidR="00581393" w:rsidRPr="00581393" w:rsidRDefault="00581393" w:rsidP="00581393">
      <w:r w:rsidRPr="00581393">
        <w:t xml:space="preserve">All local and </w:t>
      </w:r>
      <w:sdt>
        <w:sdtPr>
          <w:rPr>
            <w:highlight w:val="lightGray"/>
          </w:rPr>
          <w:id w:val="1442105853"/>
          <w:placeholder>
            <w:docPart w:val="7D5D34C7AE194A8FB69B8B9B7095350C"/>
          </w:placeholder>
        </w:sdtPr>
        <w:sdtContent>
          <w:r w:rsidRPr="00293421">
            <w:rPr>
              <w:highlight w:val="lightGray"/>
            </w:rPr>
            <w:t>[SU/SD or Independent School]</w:t>
          </w:r>
        </w:sdtContent>
      </w:sdt>
      <w:r w:rsidRPr="00581393">
        <w:t xml:space="preserve"> responders who assume roles described in this plan, are expected to participate in training and exercising the plan’s procedures.</w:t>
      </w:r>
    </w:p>
    <w:p w14:paraId="2E59CBC8" w14:textId="77777777" w:rsidR="00581393" w:rsidRPr="00581393" w:rsidRDefault="00581393" w:rsidP="00581393">
      <w:r w:rsidRPr="00581393">
        <w:t xml:space="preserve">In a major emergency or disaster, </w:t>
      </w:r>
      <w:sdt>
        <w:sdtPr>
          <w:rPr>
            <w:highlight w:val="lightGray"/>
          </w:rPr>
          <w:id w:val="379984396"/>
          <w:placeholder>
            <w:docPart w:val="7D5D34C7AE194A8FB69B8B9B7095350C"/>
          </w:placeholder>
        </w:sdtPr>
        <w:sdtContent>
          <w:r w:rsidRPr="00293421">
            <w:rPr>
              <w:highlight w:val="lightGray"/>
            </w:rPr>
            <w:t>[SU/SD or Independent School]</w:t>
          </w:r>
        </w:sdtContent>
      </w:sdt>
      <w:r w:rsidRPr="00581393">
        <w:t xml:space="preserve"> schools may be damaged or need to be evacuated, people may be injured, and/or other incident management activities may need to be initiated. School officials and staff are expected to take charge and manage the incident until it is </w:t>
      </w:r>
      <w:proofErr w:type="gramStart"/>
      <w:r w:rsidRPr="00581393">
        <w:t>resolved</w:t>
      </w:r>
      <w:proofErr w:type="gramEnd"/>
      <w:r w:rsidRPr="00581393">
        <w:t xml:space="preserve"> or command is transferred to someone more qualified, usually an emergency responder agency with legal authority to assume responsibility. School personnel will seek guidance and direction from local officials and technical assistance from state and federal agencies where appropriate.</w:t>
      </w:r>
    </w:p>
    <w:p w14:paraId="45EB84FB" w14:textId="77777777" w:rsidR="00581393" w:rsidRPr="00581393" w:rsidRDefault="00581393" w:rsidP="00581393">
      <w:r w:rsidRPr="00581393">
        <w:t xml:space="preserve">Until non-school emergency responders arrive on-scene, the </w:t>
      </w:r>
      <w:sdt>
        <w:sdtPr>
          <w:rPr>
            <w:highlight w:val="lightGray"/>
          </w:rPr>
          <w:id w:val="33852022"/>
          <w:placeholder>
            <w:docPart w:val="5F2B23458A9F4012B021C0A10DAB0D56"/>
          </w:placeholder>
        </w:sdtPr>
        <w:sdtContent>
          <w:r w:rsidRPr="00293421">
            <w:rPr>
              <w:highlight w:val="lightGray"/>
            </w:rPr>
            <w:t>[SU/SD or Independent School]</w:t>
          </w:r>
        </w:sdtContent>
      </w:sdt>
      <w:r w:rsidRPr="00581393">
        <w:t xml:space="preserve"> Decision-Maker (normally the </w:t>
      </w:r>
      <w:sdt>
        <w:sdtPr>
          <w:rPr>
            <w:highlight w:val="lightGray"/>
          </w:rPr>
          <w:id w:val="-1158614854"/>
          <w:placeholder>
            <w:docPart w:val="7D5D34C7AE194A8FB69B8B9B7095350C"/>
          </w:placeholder>
        </w:sdtPr>
        <w:sdtContent>
          <w:r w:rsidRPr="00293421">
            <w:rPr>
              <w:highlight w:val="lightGray"/>
            </w:rPr>
            <w:t>[Superintendent/Independent School Head]</w:t>
          </w:r>
        </w:sdtContent>
      </w:sdt>
      <w:r w:rsidRPr="00581393">
        <w:t xml:space="preserve"> or designee) is responsible for activating the All-Hazards Emergency Operations Plan, including common and/or specialized procedures, as well as hazard-specific incident plans. The </w:t>
      </w:r>
      <w:sdt>
        <w:sdtPr>
          <w:rPr>
            <w:highlight w:val="lightGray"/>
          </w:rPr>
          <w:id w:val="-1540436074"/>
          <w:placeholder>
            <w:docPart w:val="7D5D34C7AE194A8FB69B8B9B7095350C"/>
          </w:placeholder>
        </w:sdtPr>
        <w:sdtContent>
          <w:r w:rsidRPr="00293421">
            <w:rPr>
              <w:highlight w:val="lightGray"/>
            </w:rPr>
            <w:t>[SU/SD or Independent School]</w:t>
          </w:r>
        </w:sdtContent>
      </w:sdt>
      <w:r w:rsidRPr="00581393">
        <w:t xml:space="preserve"> Decision-Maker shall designate a </w:t>
      </w:r>
      <w:sdt>
        <w:sdtPr>
          <w:rPr>
            <w:highlight w:val="lightGray"/>
          </w:rPr>
          <w:id w:val="222408984"/>
          <w:placeholder>
            <w:docPart w:val="7D5D34C7AE194A8FB69B8B9B7095350C"/>
          </w:placeholder>
        </w:sdtPr>
        <w:sdtContent>
          <w:r w:rsidRPr="00293421">
            <w:rPr>
              <w:highlight w:val="lightGray"/>
            </w:rPr>
            <w:t>[SU/SD or Independent School]</w:t>
          </w:r>
        </w:sdtContent>
      </w:sdt>
      <w:r w:rsidRPr="00581393">
        <w:t xml:space="preserve"> Incident Commander with authority to direct all incident activities. The designated </w:t>
      </w:r>
      <w:sdt>
        <w:sdtPr>
          <w:rPr>
            <w:highlight w:val="lightGray"/>
          </w:rPr>
          <w:id w:val="-320272577"/>
          <w:placeholder>
            <w:docPart w:val="7D5D34C7AE194A8FB69B8B9B7095350C"/>
          </w:placeholder>
        </w:sdtPr>
        <w:sdtContent>
          <w:r w:rsidRPr="00293421">
            <w:rPr>
              <w:highlight w:val="lightGray"/>
            </w:rPr>
            <w:t>[SU/SD or Independent School]</w:t>
          </w:r>
        </w:sdtContent>
      </w:sdt>
      <w:r w:rsidRPr="00581393">
        <w:t xml:space="preserve"> Incident Commander should be the person most qualified to manage the specific type of incident.</w:t>
      </w:r>
    </w:p>
    <w:p w14:paraId="77597C67" w14:textId="77777777" w:rsidR="00581393" w:rsidRPr="00581393" w:rsidRDefault="00581393" w:rsidP="00581393">
      <w:r w:rsidRPr="00581393">
        <w:t xml:space="preserve">Once a local municipal emergency responder agency with legal authority to assume responsibility arrives on scene, the </w:t>
      </w:r>
      <w:sdt>
        <w:sdtPr>
          <w:rPr>
            <w:highlight w:val="lightGray"/>
          </w:rPr>
          <w:id w:val="445889083"/>
          <w:placeholder>
            <w:docPart w:val="7D5D34C7AE194A8FB69B8B9B7095350C"/>
          </w:placeholder>
        </w:sdtPr>
        <w:sdtContent>
          <w:r w:rsidRPr="00293421">
            <w:rPr>
              <w:highlight w:val="lightGray"/>
            </w:rPr>
            <w:t>[SU/SD or Independent School]</w:t>
          </w:r>
        </w:sdtContent>
      </w:sdt>
      <w:r w:rsidRPr="00581393">
        <w:t xml:space="preserve"> Incident Commander should transition command to that Incident Commander and move to serving within the incident command structure as a representative of the </w:t>
      </w:r>
      <w:sdt>
        <w:sdtPr>
          <w:rPr>
            <w:highlight w:val="lightGray"/>
          </w:rPr>
          <w:id w:val="-771628551"/>
          <w:placeholder>
            <w:docPart w:val="7D5D34C7AE194A8FB69B8B9B7095350C"/>
          </w:placeholder>
        </w:sdtPr>
        <w:sdtContent>
          <w:r w:rsidRPr="00293421">
            <w:rPr>
              <w:highlight w:val="lightGray"/>
            </w:rPr>
            <w:t>[SU/SD or Independent School]</w:t>
          </w:r>
        </w:sdtContent>
      </w:sdt>
      <w:r w:rsidRPr="00581393">
        <w:t>.</w:t>
      </w:r>
    </w:p>
    <w:p w14:paraId="3F0678D9" w14:textId="77777777" w:rsidR="00581393" w:rsidRPr="00581393" w:rsidRDefault="00581393" w:rsidP="00581393">
      <w:r w:rsidRPr="00581393">
        <w:t xml:space="preserve">It is critical that local and school officials and all segments of the community emergency response system work together in advance of an incident to develop a working </w:t>
      </w:r>
      <w:r w:rsidRPr="00581393">
        <w:lastRenderedPageBreak/>
        <w:t>relationship and understanding of how the school’s initial response would transition into the overall response to a critical incident at the school.</w:t>
      </w:r>
    </w:p>
    <w:p w14:paraId="7656F95E" w14:textId="77777777" w:rsidR="00581393" w:rsidRPr="00581393" w:rsidRDefault="00581393" w:rsidP="00707C17">
      <w:pPr>
        <w:pStyle w:val="Heading2"/>
      </w:pPr>
      <w:bookmarkStart w:id="73" w:name="_Incident_Command_System"/>
      <w:bookmarkStart w:id="74" w:name="_Toc525124307"/>
      <w:bookmarkStart w:id="75" w:name="_Toc158120957"/>
      <w:bookmarkStart w:id="76" w:name="_Toc159923086"/>
      <w:bookmarkStart w:id="77" w:name="_Toc159923251"/>
      <w:bookmarkEnd w:id="73"/>
      <w:r w:rsidRPr="00581393">
        <w:t>Incident Command System (ICS)</w:t>
      </w:r>
      <w:bookmarkEnd w:id="74"/>
      <w:bookmarkEnd w:id="75"/>
      <w:bookmarkEnd w:id="76"/>
      <w:bookmarkEnd w:id="77"/>
    </w:p>
    <w:p w14:paraId="5C741A22" w14:textId="02ED99F1" w:rsidR="00581393" w:rsidRPr="00581393" w:rsidRDefault="00581393" w:rsidP="00581393">
      <w:r w:rsidRPr="00581393">
        <w:t xml:space="preserve">One component of NIMS is the Incident Command System (ICS), which provides a standardized approach for incident management, regardless of cause, size, location, or complexity. </w:t>
      </w:r>
      <w:sdt>
        <w:sdtPr>
          <w:rPr>
            <w:highlight w:val="lightGray"/>
          </w:rPr>
          <w:id w:val="-1704310969"/>
          <w:placeholder>
            <w:docPart w:val="5DE469A6799242F88D563014E0DA388B"/>
          </w:placeholder>
        </w:sdtPr>
        <w:sdtContent>
          <w:r w:rsidRPr="0035248A">
            <w:rPr>
              <w:highlight w:val="lightGray"/>
            </w:rPr>
            <w:t>[SU/SD or Independent School]</w:t>
          </w:r>
        </w:sdtContent>
      </w:sdt>
      <w:r w:rsidRPr="00581393">
        <w:t xml:space="preserve"> School Crisis and Public Safety Teams are organized using the ICS framework to work more efficiently with the responders and stakeholders in the community.</w:t>
      </w:r>
    </w:p>
    <w:p w14:paraId="6D1B7400" w14:textId="77777777" w:rsidR="00581393" w:rsidRPr="00581393" w:rsidRDefault="00581393" w:rsidP="00581393">
      <w:r w:rsidRPr="00581393">
        <w:t>Each member of the Incident Command System understands their role as outlined by the specific duties of the command staff and general staff:</w:t>
      </w:r>
    </w:p>
    <w:p w14:paraId="513E0DA6" w14:textId="77777777" w:rsidR="00581393" w:rsidRPr="00581393" w:rsidRDefault="00581393" w:rsidP="00581393">
      <w:pPr>
        <w:rPr>
          <w:b/>
          <w:i/>
          <w:iCs/>
        </w:rPr>
      </w:pPr>
      <w:bookmarkStart w:id="78" w:name="_Toc525124308"/>
      <w:r w:rsidRPr="00581393">
        <w:rPr>
          <w:b/>
          <w:i/>
          <w:iCs/>
        </w:rPr>
        <w:t>School Incident Commander:</w:t>
      </w:r>
      <w:bookmarkEnd w:id="78"/>
      <w:r w:rsidRPr="00581393">
        <w:rPr>
          <w:b/>
          <w:i/>
          <w:iCs/>
        </w:rPr>
        <w:t xml:space="preserve"> </w:t>
      </w:r>
    </w:p>
    <w:p w14:paraId="549E77A3" w14:textId="77777777" w:rsidR="00581393" w:rsidRPr="00581393" w:rsidRDefault="00581393" w:rsidP="00581393">
      <w:r w:rsidRPr="00581393">
        <w:t xml:space="preserve">Commands the incident and is the decision-making final authority. </w:t>
      </w:r>
    </w:p>
    <w:p w14:paraId="5E609C5A" w14:textId="77777777" w:rsidR="00581393" w:rsidRPr="00581393" w:rsidRDefault="00581393" w:rsidP="007C419C">
      <w:pPr>
        <w:pStyle w:val="AOEBulletedList"/>
      </w:pPr>
      <w:r w:rsidRPr="00581393">
        <w:t xml:space="preserve">Assesses the situation and engages appropriate crisis response </w:t>
      </w:r>
      <w:proofErr w:type="gramStart"/>
      <w:r w:rsidRPr="00581393">
        <w:t>protocol</w:t>
      </w:r>
      <w:proofErr w:type="gramEnd"/>
      <w:r w:rsidRPr="00581393">
        <w:t xml:space="preserve"> </w:t>
      </w:r>
    </w:p>
    <w:p w14:paraId="3B5B175D" w14:textId="77777777" w:rsidR="00581393" w:rsidRPr="00581393" w:rsidRDefault="00581393" w:rsidP="007C419C">
      <w:pPr>
        <w:pStyle w:val="AOEBulletedList"/>
      </w:pPr>
      <w:r w:rsidRPr="00581393">
        <w:t>Communicates with school board (if appropriate)</w:t>
      </w:r>
    </w:p>
    <w:p w14:paraId="309C2F7D" w14:textId="77777777" w:rsidR="00581393" w:rsidRPr="00581393" w:rsidRDefault="00581393" w:rsidP="007C419C">
      <w:pPr>
        <w:pStyle w:val="AOEBulletedList"/>
      </w:pPr>
      <w:r w:rsidRPr="00581393">
        <w:t>Monitors implementation of the response plan</w:t>
      </w:r>
    </w:p>
    <w:p w14:paraId="72D6AD0B" w14:textId="77777777" w:rsidR="00581393" w:rsidRPr="00581393" w:rsidRDefault="00581393" w:rsidP="007C419C">
      <w:pPr>
        <w:pStyle w:val="AOEBulletedList"/>
      </w:pPr>
      <w:r w:rsidRPr="00581393">
        <w:t xml:space="preserve">Assigns duties to team according to team </w:t>
      </w:r>
      <w:proofErr w:type="gramStart"/>
      <w:r w:rsidRPr="00581393">
        <w:t>structure</w:t>
      </w:r>
      <w:proofErr w:type="gramEnd"/>
    </w:p>
    <w:p w14:paraId="30B968A5" w14:textId="77777777" w:rsidR="00581393" w:rsidRPr="00581393" w:rsidRDefault="00581393" w:rsidP="007C419C">
      <w:pPr>
        <w:pStyle w:val="AOEBulletedList"/>
      </w:pPr>
      <w:r w:rsidRPr="00581393">
        <w:t xml:space="preserve">Reviews and approves public information releases with District Communications Coordinator </w:t>
      </w:r>
    </w:p>
    <w:p w14:paraId="53F06046" w14:textId="77777777" w:rsidR="00581393" w:rsidRPr="00581393" w:rsidRDefault="00581393" w:rsidP="007C419C">
      <w:pPr>
        <w:pStyle w:val="AOEBulletedList"/>
      </w:pPr>
      <w:r w:rsidRPr="00581393">
        <w:t>Coordinates with Director of Operations for the safety of students and staff</w:t>
      </w:r>
    </w:p>
    <w:p w14:paraId="47AA5192" w14:textId="77777777" w:rsidR="00581393" w:rsidRPr="00581393" w:rsidRDefault="00581393" w:rsidP="007C419C">
      <w:pPr>
        <w:pStyle w:val="AOEBulletedList"/>
      </w:pPr>
      <w:r w:rsidRPr="00581393">
        <w:t xml:space="preserve">Coordinates with the Communications Coordinator to review and approve communication with staff and </w:t>
      </w:r>
      <w:proofErr w:type="gramStart"/>
      <w:r w:rsidRPr="00581393">
        <w:t>students</w:t>
      </w:r>
      <w:proofErr w:type="gramEnd"/>
    </w:p>
    <w:p w14:paraId="0D4E12AD" w14:textId="14A7E79B" w:rsidR="00581393" w:rsidRPr="00581393" w:rsidRDefault="00581393" w:rsidP="00581393">
      <w:pPr>
        <w:pStyle w:val="AOEBulletedList"/>
      </w:pPr>
      <w:r w:rsidRPr="00581393">
        <w:t xml:space="preserve">Approves appropriate requests for additional </w:t>
      </w:r>
      <w:proofErr w:type="gramStart"/>
      <w:r w:rsidRPr="00581393">
        <w:t>resources</w:t>
      </w:r>
      <w:proofErr w:type="gramEnd"/>
    </w:p>
    <w:p w14:paraId="072F2F1F" w14:textId="77777777" w:rsidR="00581393" w:rsidRPr="00581393" w:rsidRDefault="00581393" w:rsidP="00581393">
      <w:pPr>
        <w:rPr>
          <w:b/>
          <w:i/>
          <w:iCs/>
        </w:rPr>
      </w:pPr>
      <w:r w:rsidRPr="00581393">
        <w:rPr>
          <w:b/>
          <w:i/>
          <w:iCs/>
        </w:rPr>
        <w:t>District Public Information Officer</w:t>
      </w:r>
    </w:p>
    <w:p w14:paraId="382F7B8C" w14:textId="77777777" w:rsidR="00581393" w:rsidRPr="00581393" w:rsidRDefault="00581393" w:rsidP="00581393">
      <w:r w:rsidRPr="00581393">
        <w:t>Serves as the conduit of information to and from internal and external stakeholders including the Superintendent and the media. Is also responsible for ensuring the command staff is kept apprised of what is being said or reported. Works closely with Incident Commander and parents/community.</w:t>
      </w:r>
    </w:p>
    <w:p w14:paraId="10A3880C" w14:textId="77777777" w:rsidR="00581393" w:rsidRPr="00581393" w:rsidRDefault="00581393" w:rsidP="007C419C">
      <w:pPr>
        <w:pStyle w:val="AOEBulletedList"/>
      </w:pPr>
      <w:r w:rsidRPr="00581393">
        <w:t>Works as the media contact for the school</w:t>
      </w:r>
    </w:p>
    <w:p w14:paraId="6CA6F432" w14:textId="77777777" w:rsidR="00581393" w:rsidRPr="00581393" w:rsidRDefault="00581393" w:rsidP="007C419C">
      <w:pPr>
        <w:pStyle w:val="AOEBulletedList"/>
      </w:pPr>
      <w:r w:rsidRPr="00581393">
        <w:t>Coordinates with the Incident Commander for statements to the press</w:t>
      </w:r>
    </w:p>
    <w:p w14:paraId="5BF31913" w14:textId="77777777" w:rsidR="00581393" w:rsidRPr="00581393" w:rsidRDefault="00581393" w:rsidP="007C419C">
      <w:pPr>
        <w:pStyle w:val="AOEBulletedList"/>
      </w:pPr>
      <w:r w:rsidRPr="00581393">
        <w:t>Briefs the media after approval from Incident Commander</w:t>
      </w:r>
    </w:p>
    <w:p w14:paraId="1815D1EF" w14:textId="77777777" w:rsidR="00581393" w:rsidRPr="00581393" w:rsidRDefault="00581393" w:rsidP="007C419C">
      <w:pPr>
        <w:pStyle w:val="AOEBulletedList"/>
      </w:pPr>
      <w:r w:rsidRPr="00581393">
        <w:t xml:space="preserve">Serves as link with the town/state Communications Coordinator </w:t>
      </w:r>
    </w:p>
    <w:p w14:paraId="1823841C" w14:textId="77777777" w:rsidR="00581393" w:rsidRPr="00581393" w:rsidRDefault="00581393" w:rsidP="007C419C">
      <w:pPr>
        <w:pStyle w:val="AOEBulletedList"/>
      </w:pPr>
      <w:r w:rsidRPr="00581393">
        <w:t xml:space="preserve">Provides written statements to use for student, staff, and parent notification (works with </w:t>
      </w:r>
      <w:sdt>
        <w:sdtPr>
          <w:rPr>
            <w:highlight w:val="lightGray"/>
          </w:rPr>
          <w:id w:val="1037468726"/>
          <w:placeholder>
            <w:docPart w:val="5DE469A6799242F88D563014E0DA388B"/>
          </w:placeholder>
        </w:sdtPr>
        <w:sdtContent>
          <w:r w:rsidRPr="0035248A">
            <w:rPr>
              <w:highlight w:val="lightGray"/>
            </w:rPr>
            <w:t>[SU/SD or Independent School]</w:t>
          </w:r>
        </w:sdtContent>
      </w:sdt>
      <w:r w:rsidRPr="00581393">
        <w:t xml:space="preserve"> Liaison, as needed)</w:t>
      </w:r>
    </w:p>
    <w:p w14:paraId="258FE830" w14:textId="77777777" w:rsidR="00581393" w:rsidRPr="00581393" w:rsidRDefault="00581393" w:rsidP="007C419C">
      <w:pPr>
        <w:pStyle w:val="AOEBulletedList"/>
      </w:pPr>
      <w:r w:rsidRPr="00581393">
        <w:t xml:space="preserve">Coordinates the communication content and dissemination to students and staff during a crisis event (works with </w:t>
      </w:r>
      <w:sdt>
        <w:sdtPr>
          <w:rPr>
            <w:highlight w:val="lightGray"/>
          </w:rPr>
          <w:id w:val="-1240942562"/>
          <w:placeholder>
            <w:docPart w:val="5DE469A6799242F88D563014E0DA388B"/>
          </w:placeholder>
        </w:sdtPr>
        <w:sdtContent>
          <w:r w:rsidRPr="0035248A">
            <w:rPr>
              <w:highlight w:val="lightGray"/>
            </w:rPr>
            <w:t>[SU/SD or Independent School]</w:t>
          </w:r>
        </w:sdtContent>
      </w:sdt>
      <w:r w:rsidRPr="00581393">
        <w:t xml:space="preserve"> Liaison)</w:t>
      </w:r>
    </w:p>
    <w:p w14:paraId="1CCB2DE4" w14:textId="77777777" w:rsidR="00581393" w:rsidRPr="00581393" w:rsidRDefault="00581393" w:rsidP="007C419C">
      <w:pPr>
        <w:pStyle w:val="AOEBulletedList"/>
      </w:pPr>
      <w:r w:rsidRPr="00581393">
        <w:t xml:space="preserve">Keeps records of communication requested and </w:t>
      </w:r>
      <w:proofErr w:type="gramStart"/>
      <w:r w:rsidRPr="00581393">
        <w:t>released</w:t>
      </w:r>
      <w:proofErr w:type="gramEnd"/>
    </w:p>
    <w:p w14:paraId="39AC3D00" w14:textId="77777777" w:rsidR="00581393" w:rsidRPr="00581393" w:rsidRDefault="00581393" w:rsidP="007C419C">
      <w:pPr>
        <w:pStyle w:val="AOEBulletedList"/>
      </w:pPr>
      <w:r w:rsidRPr="00581393">
        <w:t xml:space="preserve">Engages and monitors communication with victims and </w:t>
      </w:r>
      <w:proofErr w:type="gramStart"/>
      <w:r w:rsidRPr="00581393">
        <w:t>families</w:t>
      </w:r>
      <w:proofErr w:type="gramEnd"/>
    </w:p>
    <w:p w14:paraId="48F9FECE" w14:textId="77777777" w:rsidR="00581393" w:rsidRPr="00581393" w:rsidRDefault="00581393" w:rsidP="00581393">
      <w:pPr>
        <w:rPr>
          <w:b/>
          <w:i/>
          <w:iCs/>
        </w:rPr>
      </w:pPr>
      <w:bookmarkStart w:id="79" w:name="_Toc525124311"/>
      <w:r w:rsidRPr="00581393">
        <w:rPr>
          <w:b/>
          <w:i/>
          <w:iCs/>
        </w:rPr>
        <w:lastRenderedPageBreak/>
        <w:t>Student Care and Recovery Officer:</w:t>
      </w:r>
      <w:bookmarkEnd w:id="79"/>
      <w:r w:rsidRPr="00581393">
        <w:rPr>
          <w:b/>
          <w:i/>
          <w:iCs/>
        </w:rPr>
        <w:t xml:space="preserve"> </w:t>
      </w:r>
    </w:p>
    <w:p w14:paraId="39B10F89" w14:textId="77777777" w:rsidR="00581393" w:rsidRPr="00581393" w:rsidRDefault="00581393" w:rsidP="00581393">
      <w:r w:rsidRPr="00581393">
        <w:t>Serves as the primary contact for supporting agencies. Works closely with Incident Commander and PIO.</w:t>
      </w:r>
    </w:p>
    <w:p w14:paraId="58ADC76C" w14:textId="77777777" w:rsidR="00581393" w:rsidRPr="00581393" w:rsidRDefault="00581393" w:rsidP="007C419C">
      <w:pPr>
        <w:pStyle w:val="AOEBulletedList"/>
      </w:pPr>
      <w:r w:rsidRPr="00581393">
        <w:t>Translates and serves as a cultural interpreter for the crisis team and/or community.</w:t>
      </w:r>
    </w:p>
    <w:p w14:paraId="1DC84D1C" w14:textId="77777777" w:rsidR="00581393" w:rsidRPr="00581393" w:rsidRDefault="00581393" w:rsidP="007C419C">
      <w:pPr>
        <w:pStyle w:val="AOEBulletedList"/>
      </w:pPr>
      <w:r w:rsidRPr="00581393">
        <w:t>Helps with culturally competent responses and trains staff on cultural awareness.</w:t>
      </w:r>
    </w:p>
    <w:p w14:paraId="2842DA9A" w14:textId="77777777" w:rsidR="00581393" w:rsidRPr="00581393" w:rsidRDefault="00581393" w:rsidP="007C419C">
      <w:pPr>
        <w:pStyle w:val="AOEBulletedList"/>
      </w:pPr>
      <w:r w:rsidRPr="00581393">
        <w:t>Helps facilitate meetings with students, parents, and community, as needed.</w:t>
      </w:r>
    </w:p>
    <w:p w14:paraId="27C91EF6" w14:textId="108580FF" w:rsidR="00581393" w:rsidRPr="00581393" w:rsidRDefault="00581393" w:rsidP="007C419C">
      <w:pPr>
        <w:pStyle w:val="AOEBulletedList"/>
      </w:pPr>
      <w:r w:rsidRPr="00581393">
        <w:t>Coordinates the communication content and dissemination to student and staff during a crisis event (works with PIO)</w:t>
      </w:r>
    </w:p>
    <w:p w14:paraId="69B5951D" w14:textId="77777777" w:rsidR="00581393" w:rsidRPr="00581393" w:rsidRDefault="00581393" w:rsidP="007C419C">
      <w:pPr>
        <w:pStyle w:val="AOEBulletedList"/>
      </w:pPr>
      <w:r w:rsidRPr="00581393">
        <w:t xml:space="preserve">Provides onsite counseling and </w:t>
      </w:r>
      <w:proofErr w:type="gramStart"/>
      <w:r w:rsidRPr="00581393">
        <w:t>intervention</w:t>
      </w:r>
      <w:proofErr w:type="gramEnd"/>
    </w:p>
    <w:p w14:paraId="762659E4" w14:textId="77777777" w:rsidR="00581393" w:rsidRPr="00581393" w:rsidRDefault="00581393" w:rsidP="007C419C">
      <w:pPr>
        <w:pStyle w:val="AOEBulletedList"/>
      </w:pPr>
      <w:r w:rsidRPr="00581393">
        <w:t xml:space="preserve">Determines need for outside mental health </w:t>
      </w:r>
      <w:proofErr w:type="gramStart"/>
      <w:r w:rsidRPr="00581393">
        <w:t>support</w:t>
      </w:r>
      <w:proofErr w:type="gramEnd"/>
    </w:p>
    <w:p w14:paraId="3853704C" w14:textId="77777777" w:rsidR="00581393" w:rsidRPr="00581393" w:rsidRDefault="00581393" w:rsidP="007C419C">
      <w:pPr>
        <w:pStyle w:val="AOEBulletedList"/>
      </w:pPr>
      <w:r w:rsidRPr="00581393">
        <w:t xml:space="preserve">May need to reach out to outside firm for </w:t>
      </w:r>
      <w:proofErr w:type="gramStart"/>
      <w:r w:rsidRPr="00581393">
        <w:t>assistance</w:t>
      </w:r>
      <w:proofErr w:type="gramEnd"/>
      <w:r w:rsidRPr="00581393">
        <w:t xml:space="preserve"> </w:t>
      </w:r>
    </w:p>
    <w:p w14:paraId="7407DFCF" w14:textId="77777777" w:rsidR="00581393" w:rsidRPr="00581393" w:rsidRDefault="00581393" w:rsidP="00581393">
      <w:pPr>
        <w:rPr>
          <w:b/>
          <w:i/>
          <w:iCs/>
        </w:rPr>
      </w:pPr>
      <w:bookmarkStart w:id="80" w:name="_Toc525124312"/>
      <w:r w:rsidRPr="00581393">
        <w:rPr>
          <w:b/>
          <w:i/>
          <w:iCs/>
        </w:rPr>
        <w:t>Operations Team Leader:</w:t>
      </w:r>
      <w:bookmarkEnd w:id="80"/>
      <w:r w:rsidRPr="00581393">
        <w:rPr>
          <w:b/>
          <w:i/>
          <w:iCs/>
        </w:rPr>
        <w:t xml:space="preserve"> </w:t>
      </w:r>
    </w:p>
    <w:p w14:paraId="6D21FDFC" w14:textId="77777777" w:rsidR="00581393" w:rsidRPr="00581393" w:rsidRDefault="00581393" w:rsidP="00581393">
      <w:r w:rsidRPr="00581393">
        <w:t>Directs all actions to meet the incident objectives. Works closely with the Incident Commander (IC). Monitors evacuation and Parent/Student Reunification.</w:t>
      </w:r>
    </w:p>
    <w:p w14:paraId="4C199B11" w14:textId="77777777" w:rsidR="00581393" w:rsidRPr="00581393" w:rsidRDefault="00581393" w:rsidP="007C419C">
      <w:pPr>
        <w:pStyle w:val="AOEBulletedList"/>
      </w:pPr>
      <w:r w:rsidRPr="00581393">
        <w:t>Assists Incident Commander</w:t>
      </w:r>
    </w:p>
    <w:p w14:paraId="0D5EB205" w14:textId="77777777" w:rsidR="00581393" w:rsidRPr="00581393" w:rsidRDefault="00581393" w:rsidP="007C419C">
      <w:pPr>
        <w:pStyle w:val="AOEBulletedList"/>
      </w:pPr>
      <w:r w:rsidRPr="00581393">
        <w:t xml:space="preserve">Chairs or co-chairs the </w:t>
      </w:r>
      <w:sdt>
        <w:sdtPr>
          <w:rPr>
            <w:highlight w:val="lightGray"/>
          </w:rPr>
          <w:id w:val="-2113962973"/>
          <w:placeholder>
            <w:docPart w:val="5DE469A6799242F88D563014E0DA388B"/>
          </w:placeholder>
        </w:sdtPr>
        <w:sdtContent>
          <w:r w:rsidRPr="0035248A">
            <w:rPr>
              <w:highlight w:val="lightGray"/>
            </w:rPr>
            <w:t>[SU/SD or Independent School]</w:t>
          </w:r>
        </w:sdtContent>
      </w:sdt>
      <w:r w:rsidRPr="00581393">
        <w:t xml:space="preserve"> Planning Team meetings</w:t>
      </w:r>
      <w:r w:rsidRPr="00581393">
        <w:softHyphen/>
      </w:r>
    </w:p>
    <w:p w14:paraId="04E0314D" w14:textId="77777777" w:rsidR="00581393" w:rsidRPr="00581393" w:rsidRDefault="00581393" w:rsidP="007C419C">
      <w:pPr>
        <w:pStyle w:val="AOEBulletedList"/>
      </w:pPr>
      <w:r w:rsidRPr="00581393">
        <w:t xml:space="preserve">Provides expertise in linking team to the appropriate critical response </w:t>
      </w:r>
      <w:proofErr w:type="gramStart"/>
      <w:r w:rsidRPr="00581393">
        <w:t>guidelines</w:t>
      </w:r>
      <w:proofErr w:type="gramEnd"/>
    </w:p>
    <w:p w14:paraId="27D01564" w14:textId="77777777" w:rsidR="00581393" w:rsidRPr="00581393" w:rsidRDefault="00581393" w:rsidP="007C419C">
      <w:pPr>
        <w:pStyle w:val="AOEBulletedList"/>
      </w:pPr>
      <w:r w:rsidRPr="00581393">
        <w:t xml:space="preserve">Leads the development of the response and intervention to include physical and psychological </w:t>
      </w:r>
      <w:proofErr w:type="gramStart"/>
      <w:r w:rsidRPr="00581393">
        <w:t>interventions</w:t>
      </w:r>
      <w:proofErr w:type="gramEnd"/>
    </w:p>
    <w:p w14:paraId="74D15C91" w14:textId="77777777" w:rsidR="00581393" w:rsidRPr="00581393" w:rsidRDefault="00581393" w:rsidP="007C419C">
      <w:pPr>
        <w:pStyle w:val="AOEBulletedList"/>
      </w:pPr>
      <w:r w:rsidRPr="00581393">
        <w:t xml:space="preserve">Leads or provides the functions in the </w:t>
      </w:r>
      <w:proofErr w:type="gramStart"/>
      <w:r w:rsidRPr="00581393">
        <w:t>Operations</w:t>
      </w:r>
      <w:proofErr w:type="gramEnd"/>
      <w:r w:rsidRPr="00581393">
        <w:t xml:space="preserve"> section</w:t>
      </w:r>
    </w:p>
    <w:p w14:paraId="1ED90C35" w14:textId="77777777" w:rsidR="00581393" w:rsidRPr="00581393" w:rsidRDefault="00581393" w:rsidP="007C419C">
      <w:pPr>
        <w:pStyle w:val="AOEBulletedList"/>
      </w:pPr>
      <w:r w:rsidRPr="00581393">
        <w:t>Reviews effectiveness of response and interventions</w:t>
      </w:r>
    </w:p>
    <w:p w14:paraId="07B60587" w14:textId="77777777" w:rsidR="00581393" w:rsidRPr="00581393" w:rsidRDefault="00581393" w:rsidP="007C419C">
      <w:pPr>
        <w:pStyle w:val="AOEBulletedList"/>
      </w:pPr>
      <w:r w:rsidRPr="00581393">
        <w:t xml:space="preserve">Coordinates with Planning and Logistics coordinator to assure resources are </w:t>
      </w:r>
      <w:proofErr w:type="gramStart"/>
      <w:r w:rsidRPr="00581393">
        <w:t>available</w:t>
      </w:r>
      <w:proofErr w:type="gramEnd"/>
    </w:p>
    <w:p w14:paraId="6CFECF53" w14:textId="77777777" w:rsidR="00581393" w:rsidRPr="00581393" w:rsidRDefault="00581393" w:rsidP="007C419C">
      <w:pPr>
        <w:pStyle w:val="AOEBulletedList"/>
      </w:pPr>
      <w:r w:rsidRPr="00581393">
        <w:t xml:space="preserve">Leads team in debriefing after a crisis </w:t>
      </w:r>
      <w:proofErr w:type="gramStart"/>
      <w:r w:rsidRPr="00581393">
        <w:t>occurs</w:t>
      </w:r>
      <w:proofErr w:type="gramEnd"/>
    </w:p>
    <w:p w14:paraId="0664A7B4" w14:textId="77777777" w:rsidR="00581393" w:rsidRPr="00581393" w:rsidRDefault="00581393" w:rsidP="007C419C">
      <w:pPr>
        <w:pStyle w:val="AOEBulletedList"/>
      </w:pPr>
      <w:r w:rsidRPr="00581393">
        <w:t>Documents activities</w:t>
      </w:r>
    </w:p>
    <w:p w14:paraId="5E82644E" w14:textId="77777777" w:rsidR="00581393" w:rsidRPr="00581393" w:rsidRDefault="00581393" w:rsidP="007C419C">
      <w:pPr>
        <w:pStyle w:val="AOEBulletedList"/>
      </w:pPr>
      <w:r w:rsidRPr="00581393">
        <w:t>Provides accounting and long-term care for all students until reunited with parents/</w:t>
      </w:r>
      <w:proofErr w:type="gramStart"/>
      <w:r w:rsidRPr="00581393">
        <w:t>caretakers</w:t>
      </w:r>
      <w:proofErr w:type="gramEnd"/>
    </w:p>
    <w:p w14:paraId="4B4EDBDA" w14:textId="77777777" w:rsidR="00581393" w:rsidRPr="00581393" w:rsidRDefault="00581393" w:rsidP="007C419C">
      <w:pPr>
        <w:pStyle w:val="AOEBulletedList"/>
      </w:pPr>
      <w:r w:rsidRPr="00581393">
        <w:t>Designates a Reunification Site/Center</w:t>
      </w:r>
    </w:p>
    <w:p w14:paraId="2B551A08" w14:textId="77777777" w:rsidR="00581393" w:rsidRPr="00581393" w:rsidRDefault="00581393" w:rsidP="007C419C">
      <w:pPr>
        <w:pStyle w:val="AOEBulletedList"/>
      </w:pPr>
      <w:r w:rsidRPr="00581393">
        <w:t>Provides for systematic and efficient reunification of students with parents/caretakers (checks and verifies ID with name listed on student emergency card)</w:t>
      </w:r>
    </w:p>
    <w:p w14:paraId="7AD46498" w14:textId="77777777" w:rsidR="00581393" w:rsidRPr="00581393" w:rsidRDefault="00581393" w:rsidP="007C419C">
      <w:pPr>
        <w:pStyle w:val="AOEBulletedList"/>
      </w:pPr>
      <w:r w:rsidRPr="00581393">
        <w:t xml:space="preserve">Maintains a student release </w:t>
      </w:r>
      <w:proofErr w:type="gramStart"/>
      <w:r w:rsidRPr="00581393">
        <w:t>log</w:t>
      </w:r>
      <w:proofErr w:type="gramEnd"/>
    </w:p>
    <w:p w14:paraId="1DC1B813" w14:textId="3748EA8B" w:rsidR="00581393" w:rsidRPr="00581393" w:rsidRDefault="00581393" w:rsidP="00581393">
      <w:pPr>
        <w:pStyle w:val="AOEBulletedList"/>
      </w:pPr>
      <w:r w:rsidRPr="00581393">
        <w:t xml:space="preserve">Coordinates proper documentation for authorization for medical transportation and </w:t>
      </w:r>
      <w:proofErr w:type="gramStart"/>
      <w:r w:rsidRPr="00581393">
        <w:t>treatment</w:t>
      </w:r>
      <w:proofErr w:type="gramEnd"/>
    </w:p>
    <w:p w14:paraId="2BBF7670" w14:textId="77777777" w:rsidR="00581393" w:rsidRPr="00581393" w:rsidRDefault="00581393" w:rsidP="00581393">
      <w:pPr>
        <w:rPr>
          <w:b/>
          <w:i/>
          <w:iCs/>
        </w:rPr>
      </w:pPr>
      <w:r w:rsidRPr="00581393">
        <w:rPr>
          <w:b/>
          <w:i/>
        </w:rPr>
        <w:t>School Safety Officer</w:t>
      </w:r>
      <w:r w:rsidRPr="00581393">
        <w:rPr>
          <w:b/>
          <w:i/>
          <w:iCs/>
        </w:rPr>
        <w:t xml:space="preserve">: </w:t>
      </w:r>
    </w:p>
    <w:p w14:paraId="6B2F6FBE" w14:textId="77777777" w:rsidR="00581393" w:rsidRPr="00581393" w:rsidRDefault="00581393" w:rsidP="00581393">
      <w:r w:rsidRPr="00581393">
        <w:t>Works under the direction of Operations Team Leader</w:t>
      </w:r>
    </w:p>
    <w:p w14:paraId="15DEA9B0" w14:textId="77777777" w:rsidR="00581393" w:rsidRPr="00581393" w:rsidRDefault="00581393" w:rsidP="007C419C">
      <w:pPr>
        <w:pStyle w:val="AOEBulletedList"/>
      </w:pPr>
      <w:r w:rsidRPr="00581393">
        <w:t>Security or designee will verify all doors are locked in person, if necessary</w:t>
      </w:r>
    </w:p>
    <w:p w14:paraId="1A207A84" w14:textId="77777777" w:rsidR="00581393" w:rsidRPr="00581393" w:rsidRDefault="00581393" w:rsidP="007C419C">
      <w:pPr>
        <w:pStyle w:val="AOEBulletedList"/>
      </w:pPr>
      <w:r w:rsidRPr="00581393">
        <w:lastRenderedPageBreak/>
        <w:t xml:space="preserve">Crowd management plans must anticipate many scenarios, including the need to cordon off areas to preserve physical evidence or to manage increased vehicular and pedestrian </w:t>
      </w:r>
      <w:proofErr w:type="gramStart"/>
      <w:r w:rsidRPr="00581393">
        <w:t>traffic</w:t>
      </w:r>
      <w:proofErr w:type="gramEnd"/>
    </w:p>
    <w:p w14:paraId="6B08C88E" w14:textId="77777777" w:rsidR="00581393" w:rsidRPr="00581393" w:rsidRDefault="00581393" w:rsidP="007C419C">
      <w:pPr>
        <w:pStyle w:val="AOEBulletedList"/>
      </w:pPr>
      <w:r w:rsidRPr="00581393">
        <w:t xml:space="preserve">Collaborates with first </w:t>
      </w:r>
      <w:proofErr w:type="gramStart"/>
      <w:r w:rsidRPr="00581393">
        <w:t>responders</w:t>
      </w:r>
      <w:proofErr w:type="gramEnd"/>
    </w:p>
    <w:p w14:paraId="4B02EF0A" w14:textId="77777777" w:rsidR="00581393" w:rsidRPr="00581393" w:rsidRDefault="00581393" w:rsidP="007C419C">
      <w:pPr>
        <w:pStyle w:val="AOEBulletedList"/>
      </w:pPr>
      <w:r w:rsidRPr="00581393">
        <w:t xml:space="preserve">Secures incident site, </w:t>
      </w:r>
      <w:proofErr w:type="gramStart"/>
      <w:r w:rsidRPr="00581393">
        <w:t>perimeter</w:t>
      </w:r>
      <w:proofErr w:type="gramEnd"/>
    </w:p>
    <w:p w14:paraId="4A992B6C" w14:textId="77777777" w:rsidR="00581393" w:rsidRPr="00581393" w:rsidRDefault="00581393" w:rsidP="007C419C">
      <w:pPr>
        <w:pStyle w:val="AOEBulletedList"/>
      </w:pPr>
      <w:r w:rsidRPr="00581393">
        <w:t>Works with local law enforcement</w:t>
      </w:r>
    </w:p>
    <w:p w14:paraId="7123B170" w14:textId="77777777" w:rsidR="00581393" w:rsidRPr="00581393" w:rsidRDefault="00581393" w:rsidP="007C419C">
      <w:pPr>
        <w:pStyle w:val="AOEBulletedList"/>
      </w:pPr>
      <w:r w:rsidRPr="00581393">
        <w:t xml:space="preserve">Supervises crowd and traffic control and access </w:t>
      </w:r>
      <w:proofErr w:type="gramStart"/>
      <w:r w:rsidRPr="00581393">
        <w:t>management</w:t>
      </w:r>
      <w:proofErr w:type="gramEnd"/>
      <w:r w:rsidRPr="00581393">
        <w:t xml:space="preserve"> </w:t>
      </w:r>
    </w:p>
    <w:p w14:paraId="015B026A" w14:textId="77777777" w:rsidR="00581393" w:rsidRPr="00581393" w:rsidRDefault="00581393" w:rsidP="007C419C">
      <w:pPr>
        <w:pStyle w:val="AOEBulletedList"/>
      </w:pPr>
      <w:r w:rsidRPr="00581393">
        <w:t xml:space="preserve">Supervises safe and organized movement of students and staff, as </w:t>
      </w:r>
      <w:proofErr w:type="gramStart"/>
      <w:r w:rsidRPr="00581393">
        <w:t>needed</w:t>
      </w:r>
      <w:proofErr w:type="gramEnd"/>
    </w:p>
    <w:p w14:paraId="6F1D6530" w14:textId="4AF63582" w:rsidR="00581393" w:rsidRPr="007C419C" w:rsidRDefault="00581393" w:rsidP="00581393">
      <w:pPr>
        <w:pStyle w:val="AOEBulletedList"/>
      </w:pPr>
      <w:r w:rsidRPr="00581393">
        <w:t xml:space="preserve">Assist in verifying emergency authorized person(s) to authorize student </w:t>
      </w:r>
      <w:proofErr w:type="gramStart"/>
      <w:r w:rsidRPr="00581393">
        <w:t>pick</w:t>
      </w:r>
      <w:r w:rsidR="001D1FE5">
        <w:t>-</w:t>
      </w:r>
      <w:r w:rsidRPr="00581393">
        <w:t>up</w:t>
      </w:r>
      <w:proofErr w:type="gramEnd"/>
    </w:p>
    <w:p w14:paraId="55BFC9BA" w14:textId="77777777" w:rsidR="00581393" w:rsidRPr="00581393" w:rsidRDefault="00581393" w:rsidP="00581393">
      <w:pPr>
        <w:rPr>
          <w:b/>
          <w:i/>
          <w:iCs/>
        </w:rPr>
      </w:pPr>
      <w:bookmarkStart w:id="81" w:name="_Toc525124319"/>
      <w:r w:rsidRPr="00581393">
        <w:rPr>
          <w:b/>
          <w:i/>
          <w:iCs/>
        </w:rPr>
        <w:t>P</w:t>
      </w:r>
      <w:bookmarkEnd w:id="81"/>
      <w:r w:rsidRPr="00581393">
        <w:rPr>
          <w:b/>
          <w:i/>
          <w:iCs/>
        </w:rPr>
        <w:t>lanning:</w:t>
      </w:r>
    </w:p>
    <w:p w14:paraId="65BC5ACC" w14:textId="66200DBB" w:rsidR="00581393" w:rsidRPr="00581393" w:rsidRDefault="00581393" w:rsidP="00581393">
      <w:pPr>
        <w:rPr>
          <w:lang w:bidi="en-US"/>
        </w:rPr>
      </w:pPr>
      <w:r w:rsidRPr="00581393">
        <w:rPr>
          <w:lang w:bidi="en-US"/>
        </w:rPr>
        <w:t xml:space="preserve">Collects, </w:t>
      </w:r>
      <w:proofErr w:type="gramStart"/>
      <w:r w:rsidRPr="00581393">
        <w:rPr>
          <w:lang w:bidi="en-US"/>
        </w:rPr>
        <w:t>evaluates</w:t>
      </w:r>
      <w:proofErr w:type="gramEnd"/>
      <w:r w:rsidRPr="00581393">
        <w:rPr>
          <w:lang w:bidi="en-US"/>
        </w:rPr>
        <w:t xml:space="preserve"> and documents information about </w:t>
      </w:r>
      <w:proofErr w:type="gramStart"/>
      <w:r w:rsidRPr="00581393">
        <w:rPr>
          <w:lang w:bidi="en-US"/>
        </w:rPr>
        <w:t>incident</w:t>
      </w:r>
      <w:proofErr w:type="gramEnd"/>
      <w:r w:rsidRPr="00581393">
        <w:rPr>
          <w:lang w:bidi="en-US"/>
        </w:rPr>
        <w:t>, including status of students, staff and maintenance; coordinates demobilization of Incident Command System (ICS) response.</w:t>
      </w:r>
    </w:p>
    <w:p w14:paraId="05F43C39" w14:textId="77777777" w:rsidR="00581393" w:rsidRPr="00581393" w:rsidRDefault="00581393" w:rsidP="007C419C">
      <w:pPr>
        <w:pStyle w:val="AOEBulletedList"/>
        <w:rPr>
          <w:lang w:bidi="en-US"/>
        </w:rPr>
      </w:pPr>
      <w:r w:rsidRPr="00581393">
        <w:rPr>
          <w:lang w:bidi="en-US"/>
        </w:rPr>
        <w:t xml:space="preserve">Processes and organizes all incident information, including staff, student and facility </w:t>
      </w:r>
      <w:proofErr w:type="gramStart"/>
      <w:r w:rsidRPr="00581393">
        <w:rPr>
          <w:lang w:bidi="en-US"/>
        </w:rPr>
        <w:t>status</w:t>
      </w:r>
      <w:proofErr w:type="gramEnd"/>
    </w:p>
    <w:p w14:paraId="05B710B5" w14:textId="77777777" w:rsidR="00581393" w:rsidRPr="00581393" w:rsidRDefault="00581393" w:rsidP="007C419C">
      <w:pPr>
        <w:pStyle w:val="AOEBulletedList"/>
        <w:rPr>
          <w:lang w:bidi="en-US"/>
        </w:rPr>
      </w:pPr>
      <w:r w:rsidRPr="00581393">
        <w:rPr>
          <w:lang w:bidi="en-US"/>
        </w:rPr>
        <w:t xml:space="preserve">Maintains ICS status boards and </w:t>
      </w:r>
      <w:sdt>
        <w:sdtPr>
          <w:rPr>
            <w:highlight w:val="lightGray"/>
            <w:lang w:bidi="en-US"/>
          </w:rPr>
          <w:id w:val="2138831617"/>
          <w:placeholder>
            <w:docPart w:val="5DE469A6799242F88D563014E0DA388B"/>
          </w:placeholder>
        </w:sdtPr>
        <w:sdtContent>
          <w:r w:rsidRPr="0035248A">
            <w:rPr>
              <w:highlight w:val="lightGray"/>
              <w:lang w:bidi="en-US"/>
            </w:rPr>
            <w:t>[SU/SD or Independent School]</w:t>
          </w:r>
        </w:sdtContent>
      </w:sdt>
      <w:r w:rsidRPr="00581393">
        <w:rPr>
          <w:lang w:bidi="en-US"/>
        </w:rPr>
        <w:t xml:space="preserve"> site </w:t>
      </w:r>
      <w:proofErr w:type="gramStart"/>
      <w:r w:rsidRPr="00581393">
        <w:rPr>
          <w:lang w:bidi="en-US"/>
        </w:rPr>
        <w:t>map</w:t>
      </w:r>
      <w:proofErr w:type="gramEnd"/>
    </w:p>
    <w:p w14:paraId="5B08937E" w14:textId="77777777" w:rsidR="00581393" w:rsidRPr="00581393" w:rsidRDefault="00581393" w:rsidP="007C419C">
      <w:pPr>
        <w:pStyle w:val="AOEBulletedList"/>
        <w:rPr>
          <w:lang w:bidi="en-US"/>
        </w:rPr>
      </w:pPr>
      <w:r w:rsidRPr="00581393">
        <w:rPr>
          <w:lang w:bidi="en-US"/>
        </w:rPr>
        <w:t xml:space="preserve">Collects and archives all incident </w:t>
      </w:r>
      <w:proofErr w:type="gramStart"/>
      <w:r w:rsidRPr="00581393">
        <w:rPr>
          <w:lang w:bidi="en-US"/>
        </w:rPr>
        <w:t>documents</w:t>
      </w:r>
      <w:proofErr w:type="gramEnd"/>
    </w:p>
    <w:p w14:paraId="730F3B43" w14:textId="77777777" w:rsidR="00581393" w:rsidRPr="00581393" w:rsidRDefault="00581393" w:rsidP="007C419C">
      <w:pPr>
        <w:pStyle w:val="AOEBulletedList"/>
      </w:pPr>
      <w:r w:rsidRPr="00581393">
        <w:rPr>
          <w:rFonts w:eastAsia="Times New Roman"/>
          <w:lang w:bidi="en-US"/>
        </w:rPr>
        <w:t xml:space="preserve">Keeps records of communication requested and </w:t>
      </w:r>
      <w:proofErr w:type="gramStart"/>
      <w:r w:rsidRPr="00581393">
        <w:rPr>
          <w:rFonts w:eastAsia="Times New Roman"/>
          <w:lang w:bidi="en-US"/>
        </w:rPr>
        <w:t>released</w:t>
      </w:r>
      <w:proofErr w:type="gramEnd"/>
    </w:p>
    <w:p w14:paraId="2A616829" w14:textId="77777777" w:rsidR="00581393" w:rsidRPr="00581393" w:rsidRDefault="00581393" w:rsidP="007C419C">
      <w:pPr>
        <w:pStyle w:val="AOEBulletedList"/>
      </w:pPr>
      <w:r w:rsidRPr="00581393">
        <w:t xml:space="preserve">Tracks equipment and personnel assigned to the </w:t>
      </w:r>
      <w:proofErr w:type="gramStart"/>
      <w:r w:rsidRPr="00581393">
        <w:t>incident</w:t>
      </w:r>
      <w:proofErr w:type="gramEnd"/>
    </w:p>
    <w:p w14:paraId="75E5B93E" w14:textId="77777777" w:rsidR="00581393" w:rsidRPr="00581393" w:rsidRDefault="00581393" w:rsidP="007C419C">
      <w:pPr>
        <w:pStyle w:val="AOEBulletedList"/>
      </w:pPr>
      <w:r w:rsidRPr="00581393">
        <w:t xml:space="preserve">Checks in all resources (incoming equipment, </w:t>
      </w:r>
      <w:proofErr w:type="gramStart"/>
      <w:r w:rsidRPr="00581393">
        <w:t>personnel</w:t>
      </w:r>
      <w:proofErr w:type="gramEnd"/>
      <w:r w:rsidRPr="00581393">
        <w:t xml:space="preserve"> and volunteers)</w:t>
      </w:r>
    </w:p>
    <w:p w14:paraId="09008340" w14:textId="77777777" w:rsidR="00581393" w:rsidRPr="00581393" w:rsidRDefault="00581393" w:rsidP="007C419C">
      <w:pPr>
        <w:pStyle w:val="AOEBulletedList"/>
      </w:pPr>
      <w:r w:rsidRPr="00581393">
        <w:t xml:space="preserve">Coordinates orderly and safe release of assigned resources and deactivation of incident response at the </w:t>
      </w:r>
      <w:proofErr w:type="gramStart"/>
      <w:r w:rsidRPr="00581393">
        <w:t>site</w:t>
      </w:r>
      <w:proofErr w:type="gramEnd"/>
    </w:p>
    <w:p w14:paraId="73B7EE50" w14:textId="77777777" w:rsidR="00581393" w:rsidRPr="00581393" w:rsidRDefault="00581393" w:rsidP="00581393">
      <w:pPr>
        <w:rPr>
          <w:b/>
          <w:i/>
          <w:iCs/>
        </w:rPr>
      </w:pPr>
      <w:bookmarkStart w:id="82" w:name="_Toc525124324"/>
      <w:r w:rsidRPr="00581393">
        <w:rPr>
          <w:b/>
          <w:i/>
          <w:iCs/>
        </w:rPr>
        <w:t>Logistics:</w:t>
      </w:r>
      <w:bookmarkEnd w:id="82"/>
      <w:r w:rsidRPr="00581393">
        <w:rPr>
          <w:b/>
          <w:i/>
          <w:iCs/>
        </w:rPr>
        <w:t xml:space="preserve"> </w:t>
      </w:r>
    </w:p>
    <w:p w14:paraId="723E5883" w14:textId="77777777" w:rsidR="00581393" w:rsidRPr="00581393" w:rsidRDefault="00581393" w:rsidP="00581393">
      <w:r w:rsidRPr="00581393">
        <w:t>Provides all resources, services and support required by the incident. Works closely with IC and Logistics Director.</w:t>
      </w:r>
    </w:p>
    <w:p w14:paraId="5CD697B1" w14:textId="77777777" w:rsidR="00581393" w:rsidRPr="00581393" w:rsidRDefault="00581393" w:rsidP="007C419C">
      <w:pPr>
        <w:pStyle w:val="AOEBulletedList"/>
      </w:pPr>
      <w:r w:rsidRPr="00581393">
        <w:t xml:space="preserve">Leads or provides the functions of the </w:t>
      </w:r>
      <w:proofErr w:type="gramStart"/>
      <w:r w:rsidRPr="00581393">
        <w:t>Logistics</w:t>
      </w:r>
      <w:proofErr w:type="gramEnd"/>
      <w:r w:rsidRPr="00581393">
        <w:t xml:space="preserve"> section</w:t>
      </w:r>
    </w:p>
    <w:p w14:paraId="2F86561E" w14:textId="77777777" w:rsidR="00581393" w:rsidRPr="00581393" w:rsidRDefault="00581393" w:rsidP="007C419C">
      <w:pPr>
        <w:pStyle w:val="AOEBulletedList"/>
      </w:pPr>
      <w:r w:rsidRPr="00581393">
        <w:t xml:space="preserve">Works with </w:t>
      </w:r>
      <w:sdt>
        <w:sdtPr>
          <w:rPr>
            <w:highlight w:val="lightGray"/>
          </w:rPr>
          <w:id w:val="-1387484619"/>
          <w:placeholder>
            <w:docPart w:val="5DE469A6799242F88D563014E0DA388B"/>
          </w:placeholder>
        </w:sdtPr>
        <w:sdtContent>
          <w:r w:rsidRPr="0035248A">
            <w:rPr>
              <w:highlight w:val="lightGray"/>
            </w:rPr>
            <w:t>[SU/SD or Independent School]</w:t>
          </w:r>
        </w:sdtContent>
      </w:sdt>
      <w:r w:rsidRPr="00581393">
        <w:t xml:space="preserve"> Maintenance</w:t>
      </w:r>
    </w:p>
    <w:p w14:paraId="4FA27731" w14:textId="77777777" w:rsidR="00581393" w:rsidRPr="00581393" w:rsidRDefault="00581393" w:rsidP="007C419C">
      <w:pPr>
        <w:pStyle w:val="AOEBulletedList"/>
      </w:pPr>
      <w:r w:rsidRPr="00581393">
        <w:t xml:space="preserve">Works with office personnel for supplies and equipment </w:t>
      </w:r>
      <w:proofErr w:type="gramStart"/>
      <w:r w:rsidRPr="00581393">
        <w:t>needs</w:t>
      </w:r>
      <w:proofErr w:type="gramEnd"/>
    </w:p>
    <w:p w14:paraId="26C378C8" w14:textId="77777777" w:rsidR="00581393" w:rsidRPr="00581393" w:rsidRDefault="00581393" w:rsidP="007C419C">
      <w:pPr>
        <w:pStyle w:val="AOEBulletedList"/>
      </w:pPr>
      <w:r w:rsidRPr="00581393">
        <w:t xml:space="preserve">Monitors supplies and equipment </w:t>
      </w:r>
      <w:proofErr w:type="gramStart"/>
      <w:r w:rsidRPr="00581393">
        <w:t>needs</w:t>
      </w:r>
      <w:proofErr w:type="gramEnd"/>
    </w:p>
    <w:p w14:paraId="33FD4C4D" w14:textId="77777777" w:rsidR="00581393" w:rsidRPr="00581393" w:rsidRDefault="00581393" w:rsidP="007C419C">
      <w:pPr>
        <w:pStyle w:val="AOEBulletedList"/>
      </w:pPr>
      <w:r w:rsidRPr="00581393">
        <w:t xml:space="preserve">Coordinates access with </w:t>
      </w:r>
      <w:sdt>
        <w:sdtPr>
          <w:rPr>
            <w:highlight w:val="lightGray"/>
          </w:rPr>
          <w:id w:val="1613639057"/>
          <w:placeholder>
            <w:docPart w:val="5DE469A6799242F88D563014E0DA388B"/>
          </w:placeholder>
        </w:sdtPr>
        <w:sdtContent>
          <w:r w:rsidRPr="0035248A">
            <w:rPr>
              <w:highlight w:val="lightGray"/>
            </w:rPr>
            <w:t>[SU/SD or Independent School]</w:t>
          </w:r>
        </w:sdtContent>
      </w:sdt>
      <w:r w:rsidRPr="00581393">
        <w:t xml:space="preserve"> personnel</w:t>
      </w:r>
    </w:p>
    <w:p w14:paraId="1764EFEE" w14:textId="77777777" w:rsidR="00581393" w:rsidRPr="00581393" w:rsidRDefault="00581393" w:rsidP="007C419C">
      <w:pPr>
        <w:pStyle w:val="AOEBulletedList"/>
      </w:pPr>
      <w:r w:rsidRPr="00581393">
        <w:t>Coordinates access to and distribution of supplies during an emergency</w:t>
      </w:r>
    </w:p>
    <w:p w14:paraId="16553BA7" w14:textId="77777777" w:rsidR="00581393" w:rsidRPr="00581393" w:rsidRDefault="00581393" w:rsidP="007C419C">
      <w:pPr>
        <w:pStyle w:val="AOEBulletedList"/>
      </w:pPr>
      <w:r w:rsidRPr="00581393">
        <w:t>Documents activities of Logistics section</w:t>
      </w:r>
    </w:p>
    <w:p w14:paraId="5EDE465D" w14:textId="77777777" w:rsidR="00581393" w:rsidRPr="00581393" w:rsidRDefault="00581393" w:rsidP="007C419C">
      <w:pPr>
        <w:pStyle w:val="AOEBulletedList"/>
      </w:pPr>
      <w:r w:rsidRPr="00581393">
        <w:t xml:space="preserve">Implements School Planning Team, as </w:t>
      </w:r>
      <w:proofErr w:type="gramStart"/>
      <w:r w:rsidRPr="00581393">
        <w:t>needed</w:t>
      </w:r>
      <w:proofErr w:type="gramEnd"/>
    </w:p>
    <w:p w14:paraId="103E4FAE" w14:textId="77777777" w:rsidR="00581393" w:rsidRPr="00581393" w:rsidRDefault="00581393" w:rsidP="007C419C">
      <w:pPr>
        <w:pStyle w:val="AOEBulletedList"/>
      </w:pPr>
      <w:r w:rsidRPr="00581393">
        <w:t xml:space="preserve">Coordinates the communication content and dissemination to student and staff during a crisis </w:t>
      </w:r>
      <w:proofErr w:type="gramStart"/>
      <w:r w:rsidRPr="00581393">
        <w:t>event</w:t>
      </w:r>
      <w:proofErr w:type="gramEnd"/>
    </w:p>
    <w:p w14:paraId="41837D49" w14:textId="77777777" w:rsidR="00581393" w:rsidRPr="00581393" w:rsidRDefault="00581393" w:rsidP="007C419C">
      <w:pPr>
        <w:pStyle w:val="AOEBulletedList"/>
      </w:pPr>
      <w:r w:rsidRPr="00581393">
        <w:t xml:space="preserve">Works with and Student Care &amp; Recovery Coordinator to determine appropriate content and means of </w:t>
      </w:r>
      <w:proofErr w:type="gramStart"/>
      <w:r w:rsidRPr="00581393">
        <w:t>communication</w:t>
      </w:r>
      <w:proofErr w:type="gramEnd"/>
    </w:p>
    <w:p w14:paraId="6C6A2066" w14:textId="77777777" w:rsidR="00581393" w:rsidRPr="00581393" w:rsidRDefault="00581393" w:rsidP="007C419C">
      <w:pPr>
        <w:pStyle w:val="AOEBulletedList"/>
      </w:pPr>
      <w:r w:rsidRPr="00581393">
        <w:t>Provides written statements to use for student, staff, and parent notification (works with Communications officer as needed) (i.e. fact sheet, parent letter)</w:t>
      </w:r>
    </w:p>
    <w:p w14:paraId="3E69E2D0" w14:textId="77777777" w:rsidR="00581393" w:rsidRPr="00581393" w:rsidRDefault="00581393" w:rsidP="007C419C">
      <w:pPr>
        <w:pStyle w:val="AOEBulletedList"/>
      </w:pPr>
      <w:r w:rsidRPr="00581393">
        <w:lastRenderedPageBreak/>
        <w:t>Monitors communication dissemination plan</w:t>
      </w:r>
    </w:p>
    <w:p w14:paraId="7F2F25D8" w14:textId="77777777" w:rsidR="00581393" w:rsidRPr="00581393" w:rsidRDefault="00581393" w:rsidP="007C419C">
      <w:pPr>
        <w:pStyle w:val="AOEBulletedList"/>
      </w:pPr>
      <w:r w:rsidRPr="00581393">
        <w:t xml:space="preserve">Considers information and responses needed by office </w:t>
      </w:r>
      <w:proofErr w:type="gramStart"/>
      <w:r w:rsidRPr="00581393">
        <w:t>personnel</w:t>
      </w:r>
      <w:proofErr w:type="gramEnd"/>
    </w:p>
    <w:p w14:paraId="4ECBB8F8" w14:textId="77777777" w:rsidR="00581393" w:rsidRPr="00581393" w:rsidRDefault="00581393" w:rsidP="007C419C">
      <w:pPr>
        <w:pStyle w:val="AOEBulletedList"/>
      </w:pPr>
      <w:r w:rsidRPr="00581393">
        <w:t>Coordinates requests for copying, documentation instruments, parent letters, etc.</w:t>
      </w:r>
    </w:p>
    <w:p w14:paraId="7883D257" w14:textId="77777777" w:rsidR="00581393" w:rsidRPr="00581393" w:rsidRDefault="00581393" w:rsidP="007C419C">
      <w:pPr>
        <w:pStyle w:val="AOEBulletedList"/>
      </w:pPr>
      <w:r w:rsidRPr="00581393">
        <w:t xml:space="preserve">Locates identified support supplies to help implement critical response </w:t>
      </w:r>
      <w:proofErr w:type="gramStart"/>
      <w:r w:rsidRPr="00581393">
        <w:t>plan</w:t>
      </w:r>
      <w:proofErr w:type="gramEnd"/>
    </w:p>
    <w:p w14:paraId="7429420C" w14:textId="77777777" w:rsidR="00581393" w:rsidRPr="00581393" w:rsidRDefault="00581393" w:rsidP="007C419C">
      <w:pPr>
        <w:pStyle w:val="AOEBulletedList"/>
      </w:pPr>
      <w:r w:rsidRPr="00581393">
        <w:t xml:space="preserve">Purchases or delegates to procurement to purchase necessary </w:t>
      </w:r>
      <w:proofErr w:type="gramStart"/>
      <w:r w:rsidRPr="00581393">
        <w:t>supplies</w:t>
      </w:r>
      <w:proofErr w:type="gramEnd"/>
    </w:p>
    <w:p w14:paraId="6DD7BCAB" w14:textId="77777777" w:rsidR="00581393" w:rsidRPr="00581393" w:rsidRDefault="00581393" w:rsidP="007C419C">
      <w:pPr>
        <w:pStyle w:val="AOEBulletedList"/>
      </w:pPr>
      <w:r w:rsidRPr="00581393">
        <w:t xml:space="preserve">Coordinates the acquisition, preparation and distribution of food and water during secure </w:t>
      </w:r>
      <w:proofErr w:type="gramStart"/>
      <w:r w:rsidRPr="00581393">
        <w:t>school</w:t>
      </w:r>
      <w:proofErr w:type="gramEnd"/>
    </w:p>
    <w:p w14:paraId="086DE522" w14:textId="77777777" w:rsidR="00581393" w:rsidRPr="00581393" w:rsidRDefault="00581393" w:rsidP="007C419C">
      <w:pPr>
        <w:pStyle w:val="AOEBulletedList"/>
      </w:pPr>
      <w:r w:rsidRPr="00581393">
        <w:t xml:space="preserve">Assesses supply resources at site, including food and </w:t>
      </w:r>
      <w:proofErr w:type="gramStart"/>
      <w:r w:rsidRPr="00581393">
        <w:t>water</w:t>
      </w:r>
      <w:proofErr w:type="gramEnd"/>
    </w:p>
    <w:p w14:paraId="7AFC0A50" w14:textId="77777777" w:rsidR="00581393" w:rsidRPr="00581393" w:rsidRDefault="00581393" w:rsidP="007C419C">
      <w:pPr>
        <w:pStyle w:val="AOEBulletedList"/>
        <w:rPr>
          <w:lang w:bidi="en-US"/>
        </w:rPr>
      </w:pPr>
      <w:r w:rsidRPr="00581393">
        <w:rPr>
          <w:lang w:bidi="en-US"/>
        </w:rPr>
        <w:t xml:space="preserve">Procures supplies and provides personnel, as requested, including </w:t>
      </w:r>
      <w:proofErr w:type="gramStart"/>
      <w:r w:rsidRPr="00581393">
        <w:rPr>
          <w:lang w:bidi="en-US"/>
        </w:rPr>
        <w:t>volunteers</w:t>
      </w:r>
      <w:proofErr w:type="gramEnd"/>
    </w:p>
    <w:p w14:paraId="32248B69" w14:textId="77777777" w:rsidR="00581393" w:rsidRPr="00581393" w:rsidRDefault="00581393" w:rsidP="007C419C">
      <w:pPr>
        <w:pStyle w:val="AOEBulletedList"/>
        <w:rPr>
          <w:lang w:bidi="en-US"/>
        </w:rPr>
      </w:pPr>
      <w:r w:rsidRPr="00581393">
        <w:rPr>
          <w:lang w:bidi="en-US"/>
        </w:rPr>
        <w:t xml:space="preserve">Arranges transportation for staff, students and </w:t>
      </w:r>
      <w:proofErr w:type="gramStart"/>
      <w:r w:rsidRPr="00581393">
        <w:rPr>
          <w:lang w:bidi="en-US"/>
        </w:rPr>
        <w:t>supplies</w:t>
      </w:r>
      <w:proofErr w:type="gramEnd"/>
    </w:p>
    <w:p w14:paraId="3F08EFFB" w14:textId="2D33CE2F" w:rsidR="00581393" w:rsidRPr="007C419C" w:rsidRDefault="00581393" w:rsidP="00581393">
      <w:pPr>
        <w:pStyle w:val="AOEBulletedList"/>
        <w:rPr>
          <w:i/>
          <w:iCs/>
        </w:rPr>
      </w:pPr>
      <w:r w:rsidRPr="00581393">
        <w:t xml:space="preserve">Coordinates the assembly and transport of </w:t>
      </w:r>
      <w:proofErr w:type="gramStart"/>
      <w:r w:rsidRPr="00581393">
        <w:t>students</w:t>
      </w:r>
      <w:proofErr w:type="gramEnd"/>
    </w:p>
    <w:p w14:paraId="54EB45FA" w14:textId="77777777" w:rsidR="00581393" w:rsidRPr="00581393" w:rsidRDefault="00581393" w:rsidP="00581393">
      <w:pPr>
        <w:rPr>
          <w:b/>
          <w:i/>
          <w:iCs/>
        </w:rPr>
      </w:pPr>
      <w:bookmarkStart w:id="83" w:name="_Toc525124327"/>
      <w:r w:rsidRPr="00581393">
        <w:rPr>
          <w:b/>
          <w:i/>
          <w:iCs/>
        </w:rPr>
        <w:t>Maintenance:</w:t>
      </w:r>
      <w:bookmarkEnd w:id="83"/>
    </w:p>
    <w:p w14:paraId="60E860D5" w14:textId="77777777" w:rsidR="00581393" w:rsidRPr="00581393" w:rsidRDefault="00581393" w:rsidP="007C419C">
      <w:pPr>
        <w:pStyle w:val="AOEBulletedList"/>
        <w:rPr>
          <w:lang w:bidi="en-US"/>
        </w:rPr>
      </w:pPr>
      <w:r w:rsidRPr="00581393">
        <w:rPr>
          <w:lang w:bidi="en-US"/>
        </w:rPr>
        <w:t xml:space="preserve">Coordinates site repairs and use of </w:t>
      </w:r>
      <w:sdt>
        <w:sdtPr>
          <w:rPr>
            <w:highlight w:val="lightGray"/>
            <w:lang w:bidi="en-US"/>
          </w:rPr>
          <w:id w:val="217170656"/>
          <w:placeholder>
            <w:docPart w:val="5DE469A6799242F88D563014E0DA388B"/>
          </w:placeholder>
        </w:sdtPr>
        <w:sdtContent>
          <w:r w:rsidRPr="0035248A">
            <w:rPr>
              <w:highlight w:val="lightGray"/>
              <w:lang w:bidi="en-US"/>
            </w:rPr>
            <w:t>[SU/SD or Independent School]</w:t>
          </w:r>
        </w:sdtContent>
      </w:sdt>
      <w:r w:rsidRPr="00581393">
        <w:rPr>
          <w:lang w:bidi="en-US"/>
        </w:rPr>
        <w:t xml:space="preserve"> maintenance</w:t>
      </w:r>
    </w:p>
    <w:p w14:paraId="4DD7C37D" w14:textId="77777777" w:rsidR="00581393" w:rsidRPr="00581393" w:rsidRDefault="00581393" w:rsidP="007C419C">
      <w:pPr>
        <w:pStyle w:val="AOEBulletedList"/>
      </w:pPr>
      <w:r w:rsidRPr="00581393">
        <w:t>Knows floor plan of building and locations of shut-off valves (e.g. gas, electrical, furnace, alarm system)</w:t>
      </w:r>
    </w:p>
    <w:p w14:paraId="697372C4" w14:textId="77777777" w:rsidR="00581393" w:rsidRPr="00581393" w:rsidRDefault="00581393" w:rsidP="007C419C">
      <w:pPr>
        <w:pStyle w:val="AOEBulletedList"/>
        <w:rPr>
          <w:lang w:bidi="en-US"/>
        </w:rPr>
      </w:pPr>
      <w:r w:rsidRPr="00581393">
        <w:rPr>
          <w:lang w:bidi="en-US"/>
        </w:rPr>
        <w:t xml:space="preserve">Restores </w:t>
      </w:r>
      <w:proofErr w:type="gramStart"/>
      <w:r w:rsidRPr="00581393">
        <w:rPr>
          <w:lang w:bidi="en-US"/>
        </w:rPr>
        <w:t>utilities</w:t>
      </w:r>
      <w:proofErr w:type="gramEnd"/>
    </w:p>
    <w:p w14:paraId="0D06B9AD" w14:textId="77777777" w:rsidR="00581393" w:rsidRPr="00581393" w:rsidRDefault="00581393" w:rsidP="007C419C">
      <w:pPr>
        <w:pStyle w:val="AOEBulletedList"/>
        <w:rPr>
          <w:lang w:bidi="en-US"/>
        </w:rPr>
      </w:pPr>
      <w:r w:rsidRPr="00581393">
        <w:rPr>
          <w:lang w:bidi="en-US"/>
        </w:rPr>
        <w:t>Arranges for debris removal.</w:t>
      </w:r>
    </w:p>
    <w:p w14:paraId="560DC79C" w14:textId="77777777" w:rsidR="00581393" w:rsidRPr="00581393" w:rsidRDefault="00581393" w:rsidP="00581393">
      <w:pPr>
        <w:rPr>
          <w:b/>
          <w:i/>
          <w:iCs/>
        </w:rPr>
      </w:pPr>
      <w:r w:rsidRPr="00581393">
        <w:rPr>
          <w:b/>
          <w:i/>
          <w:iCs/>
        </w:rPr>
        <w:t>Emergency Medical Coordinator:</w:t>
      </w:r>
    </w:p>
    <w:p w14:paraId="69AF9A7D" w14:textId="77777777" w:rsidR="00581393" w:rsidRPr="00581393" w:rsidRDefault="00581393" w:rsidP="007C419C">
      <w:pPr>
        <w:pStyle w:val="AOEBulletedList"/>
      </w:pPr>
      <w:r w:rsidRPr="00581393">
        <w:t xml:space="preserve">Assists first responder with triage and medical </w:t>
      </w:r>
      <w:proofErr w:type="gramStart"/>
      <w:r w:rsidRPr="00581393">
        <w:t>care</w:t>
      </w:r>
      <w:proofErr w:type="gramEnd"/>
    </w:p>
    <w:p w14:paraId="2EF6E91E" w14:textId="2775FD01" w:rsidR="00581393" w:rsidRPr="00581393" w:rsidRDefault="00581393" w:rsidP="00581393">
      <w:pPr>
        <w:pStyle w:val="AOEBulletedList"/>
      </w:pPr>
      <w:r w:rsidRPr="00581393">
        <w:t xml:space="preserve">Establishes safe triage </w:t>
      </w:r>
      <w:proofErr w:type="gramStart"/>
      <w:r w:rsidRPr="00581393">
        <w:t>area</w:t>
      </w:r>
      <w:proofErr w:type="gramEnd"/>
    </w:p>
    <w:p w14:paraId="5159E7EF" w14:textId="77777777" w:rsidR="00581393" w:rsidRPr="00581393" w:rsidRDefault="00581393" w:rsidP="007D55B8">
      <w:pPr>
        <w:jc w:val="center"/>
        <w:rPr>
          <w:lang w:bidi="en-US"/>
        </w:rPr>
      </w:pPr>
      <w:r w:rsidRPr="0035248A">
        <w:rPr>
          <w:highlight w:val="lightGray"/>
          <w:lang w:bidi="en-US"/>
        </w:rPr>
        <w:t>[PLACEHOLDER FOR GRAPHIC OR VISUAL OF SU/SD OR INDEPENDENT SCHOOL ICS STRUCTURE]</w:t>
      </w:r>
    </w:p>
    <w:p w14:paraId="012392F8" w14:textId="309A55ED" w:rsidR="00581393" w:rsidRPr="00581393" w:rsidRDefault="007D55B8" w:rsidP="007D55B8">
      <w:pPr>
        <w:pStyle w:val="Heading1"/>
      </w:pPr>
      <w:bookmarkStart w:id="84" w:name="_Organization_and_Assignment"/>
      <w:bookmarkStart w:id="85" w:name="_Toc525124335"/>
      <w:bookmarkStart w:id="86" w:name="_Toc158120958"/>
      <w:bookmarkStart w:id="87" w:name="_Toc159923087"/>
      <w:bookmarkStart w:id="88" w:name="_Toc159923252"/>
      <w:bookmarkEnd w:id="84"/>
      <w:r w:rsidRPr="00581393">
        <w:t xml:space="preserve">Organization </w:t>
      </w:r>
      <w:r>
        <w:t>a</w:t>
      </w:r>
      <w:r w:rsidRPr="00581393">
        <w:t>nd Assignment of Responsibilities</w:t>
      </w:r>
      <w:bookmarkEnd w:id="85"/>
      <w:bookmarkEnd w:id="86"/>
      <w:bookmarkEnd w:id="87"/>
      <w:bookmarkEnd w:id="88"/>
    </w:p>
    <w:p w14:paraId="4CC9F116" w14:textId="77777777" w:rsidR="00581393" w:rsidRPr="00581393" w:rsidRDefault="00581393" w:rsidP="00581393">
      <w:r w:rsidRPr="00581393">
        <w:t xml:space="preserve">The responsibility for the safety and security of the </w:t>
      </w:r>
      <w:sdt>
        <w:sdtPr>
          <w:rPr>
            <w:highlight w:val="lightGray"/>
          </w:rPr>
          <w:id w:val="-1227066806"/>
          <w:placeholder>
            <w:docPart w:val="5DE469A6799242F88D563014E0DA388B"/>
          </w:placeholder>
        </w:sdtPr>
        <w:sdtContent>
          <w:r w:rsidRPr="0035248A">
            <w:rPr>
              <w:highlight w:val="lightGray"/>
            </w:rPr>
            <w:t>[SU/SD or Independent School]</w:t>
          </w:r>
        </w:sdtContent>
      </w:sdt>
      <w:r w:rsidRPr="00581393">
        <w:t xml:space="preserve"> community is a shared responsibility between the School Board, administration, faculty, staff, students, families, community responders and partners. Each party must know their role and responsibility in an emergency within the Incident Command System from the Incident Commander to those directly responsible for supervising students, the teachers.</w:t>
      </w:r>
    </w:p>
    <w:p w14:paraId="7A32AD49" w14:textId="0840C27A" w:rsidR="00581393" w:rsidRPr="00581393" w:rsidRDefault="00581393" w:rsidP="00B8184C">
      <w:pPr>
        <w:pStyle w:val="Heading2"/>
      </w:pPr>
      <w:bookmarkStart w:id="89" w:name="_Faculty_And_Staff"/>
      <w:bookmarkStart w:id="90" w:name="_Toc158120959"/>
      <w:bookmarkStart w:id="91" w:name="_Toc159923088"/>
      <w:bookmarkStart w:id="92" w:name="_Toc159923253"/>
      <w:bookmarkEnd w:id="89"/>
      <w:r w:rsidRPr="00581393">
        <w:t>Faculty And Staff Responsibilities</w:t>
      </w:r>
      <w:bookmarkEnd w:id="90"/>
      <w:bookmarkEnd w:id="91"/>
      <w:bookmarkEnd w:id="92"/>
    </w:p>
    <w:p w14:paraId="052EBC17" w14:textId="77777777" w:rsidR="00581393" w:rsidRPr="00581393" w:rsidRDefault="00581393" w:rsidP="00B8184C">
      <w:pPr>
        <w:pStyle w:val="AOEBulletedList"/>
      </w:pPr>
      <w:r w:rsidRPr="00581393">
        <w:t xml:space="preserve">Know the emergency operations documents. </w:t>
      </w:r>
    </w:p>
    <w:p w14:paraId="6CF2677D" w14:textId="77777777" w:rsidR="00581393" w:rsidRPr="00581393" w:rsidRDefault="00581393" w:rsidP="00B8184C">
      <w:pPr>
        <w:pStyle w:val="AOEBulletedList"/>
      </w:pPr>
      <w:r w:rsidRPr="00581393">
        <w:t xml:space="preserve">Direct students to inside or outside lockdown/shelter/assembly/evacuation locations according to </w:t>
      </w:r>
      <w:sdt>
        <w:sdtPr>
          <w:rPr>
            <w:highlight w:val="lightGray"/>
          </w:rPr>
          <w:id w:val="-1382482504"/>
          <w:placeholder>
            <w:docPart w:val="5DE469A6799242F88D563014E0DA388B"/>
          </w:placeholder>
        </w:sdtPr>
        <w:sdtContent>
          <w:r w:rsidRPr="0035248A">
            <w:rPr>
              <w:highlight w:val="lightGray"/>
            </w:rPr>
            <w:t>[SU/SD or Independent School]</w:t>
          </w:r>
        </w:sdtContent>
      </w:sdt>
      <w:r w:rsidRPr="00581393">
        <w:t xml:space="preserve"> guidelines and/or instruction provided by the Incident Commander or designee.</w:t>
      </w:r>
    </w:p>
    <w:p w14:paraId="2A791BE6" w14:textId="77777777" w:rsidR="00581393" w:rsidRPr="00581393" w:rsidRDefault="00581393" w:rsidP="00B8184C">
      <w:pPr>
        <w:pStyle w:val="AOEBulletedList"/>
      </w:pPr>
      <w:r w:rsidRPr="00581393">
        <w:t>Account for students and report to the Operations Team Leader.</w:t>
      </w:r>
    </w:p>
    <w:p w14:paraId="03301934" w14:textId="77777777" w:rsidR="00581393" w:rsidRPr="00581393" w:rsidRDefault="00581393" w:rsidP="00B8184C">
      <w:pPr>
        <w:pStyle w:val="AOEBulletedList"/>
      </w:pPr>
      <w:r w:rsidRPr="00581393">
        <w:t>Obtain first-aid services for injured students; and rendering first aid within their scope of training and/or certification.</w:t>
      </w:r>
    </w:p>
    <w:p w14:paraId="287BD7AD" w14:textId="041D9E4A" w:rsidR="00581393" w:rsidRPr="00581393" w:rsidRDefault="00581393" w:rsidP="00581393">
      <w:pPr>
        <w:pStyle w:val="AOEBulletedList"/>
      </w:pPr>
      <w:r w:rsidRPr="00581393">
        <w:lastRenderedPageBreak/>
        <w:t>Assist in the safe and secure reunification of students and their parents as needed.</w:t>
      </w:r>
    </w:p>
    <w:p w14:paraId="320DC91D" w14:textId="77777777" w:rsidR="00581393" w:rsidRPr="00581393" w:rsidRDefault="00581393" w:rsidP="00581393">
      <w:r w:rsidRPr="00581393">
        <w:t>Other roles and responsibilities are outlined within the Incident Command System under Direction, Control and Coordination.</w:t>
      </w:r>
    </w:p>
    <w:bookmarkStart w:id="93" w:name="_SU/SD_or_Independent"/>
    <w:bookmarkStart w:id="94" w:name="_Toc158120960"/>
    <w:bookmarkStart w:id="95" w:name="_Toc159923089"/>
    <w:bookmarkStart w:id="96" w:name="_Toc159923254"/>
    <w:bookmarkEnd w:id="93"/>
    <w:p w14:paraId="55E91907" w14:textId="517A89CB" w:rsidR="00581393" w:rsidRPr="00581393" w:rsidRDefault="00000000" w:rsidP="00B8184C">
      <w:pPr>
        <w:pStyle w:val="Heading2"/>
      </w:pPr>
      <w:sdt>
        <w:sdtPr>
          <w:rPr>
            <w:highlight w:val="lightGray"/>
          </w:rPr>
          <w:id w:val="-905372401"/>
          <w:placeholder>
            <w:docPart w:val="DefaultPlaceholder_-1854013440"/>
          </w:placeholder>
        </w:sdtPr>
        <w:sdtContent>
          <w:r w:rsidR="00581393" w:rsidRPr="0035248A">
            <w:rPr>
              <w:highlight w:val="lightGray"/>
            </w:rPr>
            <w:t>SU/SD or Independent School</w:t>
          </w:r>
        </w:sdtContent>
      </w:sdt>
      <w:r w:rsidR="00581393" w:rsidRPr="00581393">
        <w:t xml:space="preserve"> Crisis Team</w:t>
      </w:r>
      <w:bookmarkEnd w:id="94"/>
      <w:bookmarkEnd w:id="95"/>
      <w:bookmarkEnd w:id="96"/>
    </w:p>
    <w:p w14:paraId="6A7203EC" w14:textId="77777777" w:rsidR="00581393" w:rsidRPr="00581393" w:rsidRDefault="00000000" w:rsidP="00581393">
      <w:sdt>
        <w:sdtPr>
          <w:rPr>
            <w:highlight w:val="lightGray"/>
          </w:rPr>
          <w:id w:val="1184477596"/>
          <w:placeholder>
            <w:docPart w:val="5DE469A6799242F88D563014E0DA388B"/>
          </w:placeholder>
        </w:sdtPr>
        <w:sdtContent>
          <w:r w:rsidR="00581393" w:rsidRPr="0035248A">
            <w:rPr>
              <w:highlight w:val="lightGray"/>
            </w:rPr>
            <w:t>[SU/SD or Independent School]</w:t>
          </w:r>
        </w:sdtContent>
      </w:sdt>
      <w:r w:rsidR="00581393" w:rsidRPr="00581393">
        <w:t xml:space="preserve"> has established a team of senior leadership that would lead the </w:t>
      </w:r>
      <w:sdt>
        <w:sdtPr>
          <w:rPr>
            <w:highlight w:val="lightGray"/>
          </w:rPr>
          <w:id w:val="-1391027598"/>
          <w:placeholder>
            <w:docPart w:val="5DE469A6799242F88D563014E0DA388B"/>
          </w:placeholder>
        </w:sdtPr>
        <w:sdtContent>
          <w:r w:rsidR="00581393" w:rsidRPr="0035248A">
            <w:rPr>
              <w:highlight w:val="lightGray"/>
            </w:rPr>
            <w:t>[SU/SD or Independent School]</w:t>
          </w:r>
        </w:sdtContent>
      </w:sdt>
      <w:r w:rsidR="00581393" w:rsidRPr="00581393">
        <w:t xml:space="preserve">’s response during an emergency/critical incident. This team includes the following individuals: </w:t>
      </w:r>
    </w:p>
    <w:p w14:paraId="330D6188" w14:textId="77777777" w:rsidR="00581393" w:rsidRPr="00581393" w:rsidRDefault="00000000" w:rsidP="00581393">
      <w:sdt>
        <w:sdtPr>
          <w:rPr>
            <w:highlight w:val="lightGray"/>
          </w:rPr>
          <w:id w:val="-1390721443"/>
          <w:placeholder>
            <w:docPart w:val="5DE469A6799242F88D563014E0DA388B"/>
          </w:placeholder>
        </w:sdtPr>
        <w:sdtContent>
          <w:r w:rsidR="00581393" w:rsidRPr="0035248A">
            <w:rPr>
              <w:highlight w:val="lightGray"/>
            </w:rPr>
            <w:t>Title, Name</w:t>
          </w:r>
        </w:sdtContent>
      </w:sdt>
      <w:r w:rsidR="00581393" w:rsidRPr="00581393">
        <w:tab/>
      </w:r>
    </w:p>
    <w:sdt>
      <w:sdtPr>
        <w:rPr>
          <w:highlight w:val="lightGray"/>
        </w:rPr>
        <w:id w:val="1541239353"/>
        <w:placeholder>
          <w:docPart w:val="DF0BA2DA85C74A71A0CA0789A21C80B8"/>
        </w:placeholder>
      </w:sdtPr>
      <w:sdtContent>
        <w:p w14:paraId="23636E5B" w14:textId="77777777" w:rsidR="00581393" w:rsidRPr="00581393" w:rsidRDefault="00581393" w:rsidP="00581393">
          <w:r w:rsidRPr="0035248A">
            <w:rPr>
              <w:highlight w:val="lightGray"/>
            </w:rPr>
            <w:t>Title, Name</w:t>
          </w:r>
        </w:p>
      </w:sdtContent>
    </w:sdt>
    <w:sdt>
      <w:sdtPr>
        <w:rPr>
          <w:highlight w:val="lightGray"/>
        </w:rPr>
        <w:id w:val="639310255"/>
        <w:placeholder>
          <w:docPart w:val="B91E5A4737EA41EAB03D7E752B616621"/>
        </w:placeholder>
      </w:sdtPr>
      <w:sdtContent>
        <w:p w14:paraId="388D6BA1" w14:textId="77777777" w:rsidR="00581393" w:rsidRPr="00581393" w:rsidRDefault="00581393" w:rsidP="00581393">
          <w:r w:rsidRPr="0035248A">
            <w:rPr>
              <w:highlight w:val="lightGray"/>
            </w:rPr>
            <w:t>Title, Name</w:t>
          </w:r>
        </w:p>
      </w:sdtContent>
    </w:sdt>
    <w:sdt>
      <w:sdtPr>
        <w:rPr>
          <w:highlight w:val="lightGray"/>
        </w:rPr>
        <w:id w:val="46886816"/>
        <w:placeholder>
          <w:docPart w:val="D3E4BA885F9E4DAD9DF6E1426E2446B9"/>
        </w:placeholder>
      </w:sdtPr>
      <w:sdtContent>
        <w:p w14:paraId="2466DFC6" w14:textId="77777777" w:rsidR="00581393" w:rsidRPr="00581393" w:rsidRDefault="00581393" w:rsidP="00581393">
          <w:r w:rsidRPr="0035248A">
            <w:rPr>
              <w:highlight w:val="lightGray"/>
            </w:rPr>
            <w:t>Title, Name</w:t>
          </w:r>
        </w:p>
      </w:sdtContent>
    </w:sdt>
    <w:sdt>
      <w:sdtPr>
        <w:rPr>
          <w:highlight w:val="lightGray"/>
        </w:rPr>
        <w:id w:val="392469183"/>
        <w:placeholder>
          <w:docPart w:val="5F07DEF1C4674F7EB05DFCE6A4A30D0E"/>
        </w:placeholder>
      </w:sdtPr>
      <w:sdtContent>
        <w:p w14:paraId="19A37211" w14:textId="77777777" w:rsidR="00581393" w:rsidRPr="00581393" w:rsidRDefault="00581393" w:rsidP="00581393">
          <w:r w:rsidRPr="0035248A">
            <w:rPr>
              <w:highlight w:val="lightGray"/>
            </w:rPr>
            <w:t>Title, Name</w:t>
          </w:r>
        </w:p>
      </w:sdtContent>
    </w:sdt>
    <w:sdt>
      <w:sdtPr>
        <w:rPr>
          <w:highlight w:val="lightGray"/>
        </w:rPr>
        <w:id w:val="222795122"/>
        <w:placeholder>
          <w:docPart w:val="621E85CAD16744899DB0547AAE6B79E2"/>
        </w:placeholder>
      </w:sdtPr>
      <w:sdtContent>
        <w:p w14:paraId="2E5BC66D" w14:textId="77777777" w:rsidR="00581393" w:rsidRPr="00581393" w:rsidRDefault="00581393" w:rsidP="00581393">
          <w:r w:rsidRPr="0035248A">
            <w:rPr>
              <w:highlight w:val="lightGray"/>
            </w:rPr>
            <w:t>Title, Name</w:t>
          </w:r>
        </w:p>
      </w:sdtContent>
    </w:sdt>
    <w:sdt>
      <w:sdtPr>
        <w:rPr>
          <w:highlight w:val="lightGray"/>
        </w:rPr>
        <w:id w:val="1094046789"/>
        <w:placeholder>
          <w:docPart w:val="8F59037E73C846E7BA2FFC2DE3505108"/>
        </w:placeholder>
      </w:sdtPr>
      <w:sdtContent>
        <w:p w14:paraId="11D80BAF" w14:textId="77777777" w:rsidR="00581393" w:rsidRPr="00581393" w:rsidRDefault="00581393" w:rsidP="00581393">
          <w:r w:rsidRPr="0035248A">
            <w:rPr>
              <w:highlight w:val="lightGray"/>
            </w:rPr>
            <w:t>Title, Name</w:t>
          </w:r>
        </w:p>
      </w:sdtContent>
    </w:sdt>
    <w:sdt>
      <w:sdtPr>
        <w:rPr>
          <w:highlight w:val="lightGray"/>
        </w:rPr>
        <w:id w:val="-1753423165"/>
        <w:placeholder>
          <w:docPart w:val="CA50295F66564DD7AC065AEA9C6E1338"/>
        </w:placeholder>
      </w:sdtPr>
      <w:sdtContent>
        <w:p w14:paraId="759F51B9" w14:textId="4D615C7A" w:rsidR="00581393" w:rsidRPr="00581393" w:rsidRDefault="00581393" w:rsidP="00581393">
          <w:r w:rsidRPr="0035248A">
            <w:rPr>
              <w:highlight w:val="lightGray"/>
            </w:rPr>
            <w:t>Title, Name</w:t>
          </w:r>
        </w:p>
      </w:sdtContent>
    </w:sdt>
    <w:p w14:paraId="7C0F0EBB" w14:textId="77777777" w:rsidR="00581393" w:rsidRPr="00581393" w:rsidRDefault="00581393" w:rsidP="00B8184C">
      <w:pPr>
        <w:pStyle w:val="Heading2"/>
      </w:pPr>
      <w:bookmarkStart w:id="97" w:name="_Critical_Response_Chair"/>
      <w:bookmarkStart w:id="98" w:name="_Toc158120961"/>
      <w:bookmarkStart w:id="99" w:name="_Toc159923090"/>
      <w:bookmarkStart w:id="100" w:name="_Toc159923255"/>
      <w:bookmarkEnd w:id="97"/>
      <w:r w:rsidRPr="00581393">
        <w:t>Critical Response Chair</w:t>
      </w:r>
      <w:bookmarkEnd w:id="98"/>
      <w:bookmarkEnd w:id="99"/>
      <w:bookmarkEnd w:id="100"/>
    </w:p>
    <w:p w14:paraId="68B504C2" w14:textId="77777777" w:rsidR="00581393" w:rsidRPr="00581393" w:rsidRDefault="00581393" w:rsidP="00B8184C">
      <w:pPr>
        <w:pStyle w:val="AOEBulletedList"/>
      </w:pPr>
      <w:r w:rsidRPr="00581393">
        <w:t>Convenes scheduled and emergency team meetings, oversees both broad and specific team functions.</w:t>
      </w:r>
    </w:p>
    <w:p w14:paraId="091C4D57" w14:textId="7BC30E72" w:rsidR="00581393" w:rsidRPr="00581393" w:rsidRDefault="00581393" w:rsidP="00581393">
      <w:pPr>
        <w:pStyle w:val="AOEBulletedList"/>
      </w:pPr>
      <w:r w:rsidRPr="00581393">
        <w:t>Ensures that the required resources are available to each member for assigned duties.</w:t>
      </w:r>
    </w:p>
    <w:p w14:paraId="1DCFCAEA" w14:textId="77777777" w:rsidR="00581393" w:rsidRPr="00581393" w:rsidRDefault="00581393" w:rsidP="00581393">
      <w:r w:rsidRPr="00581393">
        <w:t>Assigned Chair:</w:t>
      </w:r>
    </w:p>
    <w:sdt>
      <w:sdtPr>
        <w:rPr>
          <w:highlight w:val="lightGray"/>
        </w:rPr>
        <w:id w:val="-398511609"/>
        <w:placeholder>
          <w:docPart w:val="557E738B23794CF5970B06B099F63F4D"/>
        </w:placeholder>
      </w:sdtPr>
      <w:sdtContent>
        <w:p w14:paraId="47A83159" w14:textId="77777777" w:rsidR="00581393" w:rsidRPr="00581393" w:rsidRDefault="00581393" w:rsidP="00581393">
          <w:r w:rsidRPr="0035248A">
            <w:rPr>
              <w:highlight w:val="lightGray"/>
            </w:rPr>
            <w:t>Title, Name</w:t>
          </w:r>
        </w:p>
      </w:sdtContent>
    </w:sdt>
    <w:p w14:paraId="1A7A01F8" w14:textId="77777777" w:rsidR="00581393" w:rsidRPr="00581393" w:rsidRDefault="00581393" w:rsidP="00EE5523">
      <w:pPr>
        <w:pStyle w:val="Heading2"/>
        <w:rPr>
          <w:i/>
        </w:rPr>
      </w:pPr>
      <w:bookmarkStart w:id="101" w:name="_Emergency_Operations_Center"/>
      <w:bookmarkStart w:id="102" w:name="_Toc525124337"/>
      <w:bookmarkStart w:id="103" w:name="_Toc158120962"/>
      <w:bookmarkStart w:id="104" w:name="_Toc159923091"/>
      <w:bookmarkStart w:id="105" w:name="_Toc159923256"/>
      <w:bookmarkEnd w:id="101"/>
      <w:r w:rsidRPr="00581393">
        <w:t>Emergency Operations Center</w:t>
      </w:r>
      <w:bookmarkEnd w:id="102"/>
      <w:bookmarkEnd w:id="103"/>
      <w:bookmarkEnd w:id="104"/>
      <w:bookmarkEnd w:id="105"/>
    </w:p>
    <w:p w14:paraId="55AA4A61" w14:textId="77777777" w:rsidR="00581393" w:rsidRPr="00581393" w:rsidRDefault="00581393" w:rsidP="00581393">
      <w:r w:rsidRPr="00581393">
        <w:t xml:space="preserve">Depending upon the location and scope of the incident, the </w:t>
      </w:r>
      <w:sdt>
        <w:sdtPr>
          <w:rPr>
            <w:highlight w:val="lightGray"/>
          </w:rPr>
          <w:id w:val="1898863365"/>
          <w:placeholder>
            <w:docPart w:val="5DE469A6799242F88D563014E0DA388B"/>
          </w:placeholder>
        </w:sdtPr>
        <w:sdtContent>
          <w:r w:rsidRPr="0035248A">
            <w:rPr>
              <w:highlight w:val="lightGray"/>
            </w:rPr>
            <w:t>[SU/SD or Independent School]</w:t>
          </w:r>
        </w:sdtContent>
      </w:sdt>
      <w:r w:rsidRPr="00581393">
        <w:t xml:space="preserve"> has identified the following locations for an Emergency Operations Center. </w:t>
      </w:r>
    </w:p>
    <w:sdt>
      <w:sdtPr>
        <w:rPr>
          <w:highlight w:val="lightGray"/>
        </w:rPr>
        <w:id w:val="1404263725"/>
        <w:placeholder>
          <w:docPart w:val="5DE469A6799242F88D563014E0DA388B"/>
        </w:placeholder>
      </w:sdtPr>
      <w:sdtContent>
        <w:p w14:paraId="00F4496D" w14:textId="77777777" w:rsidR="00581393" w:rsidRPr="00581393" w:rsidRDefault="00581393" w:rsidP="00581393">
          <w:r w:rsidRPr="0035248A">
            <w:rPr>
              <w:highlight w:val="lightGray"/>
            </w:rPr>
            <w:t>ONSITE LOCATION</w:t>
          </w:r>
        </w:p>
      </w:sdtContent>
    </w:sdt>
    <w:sdt>
      <w:sdtPr>
        <w:rPr>
          <w:highlight w:val="lightGray"/>
        </w:rPr>
        <w:id w:val="-1209716074"/>
        <w:placeholder>
          <w:docPart w:val="5DE469A6799242F88D563014E0DA388B"/>
        </w:placeholder>
      </w:sdtPr>
      <w:sdtContent>
        <w:p w14:paraId="36B19A70" w14:textId="77777777" w:rsidR="00581393" w:rsidRPr="00581393" w:rsidRDefault="00581393" w:rsidP="00581393">
          <w:r w:rsidRPr="0035248A">
            <w:rPr>
              <w:highlight w:val="lightGray"/>
            </w:rPr>
            <w:t>OFFSITE LOCATION</w:t>
          </w:r>
        </w:p>
      </w:sdtContent>
    </w:sdt>
    <w:p w14:paraId="567E8B3C" w14:textId="47DB1FC0" w:rsidR="00581393" w:rsidRDefault="00581393" w:rsidP="00581393">
      <w:r w:rsidRPr="00581393">
        <w:t xml:space="preserve">Activation of the EOC will be determined by the Incident Commander, </w:t>
      </w:r>
      <w:sdt>
        <w:sdtPr>
          <w:id w:val="2090333799"/>
          <w:placeholder>
            <w:docPart w:val="DefaultPlaceholder_-1854013440"/>
          </w:placeholder>
        </w:sdtPr>
        <w:sdtEndPr>
          <w:rPr>
            <w:highlight w:val="lightGray"/>
          </w:rPr>
        </w:sdtEndPr>
        <w:sdtContent>
          <w:r w:rsidR="00FE41C0">
            <w:t>[</w:t>
          </w:r>
          <w:r w:rsidRPr="0035248A">
            <w:rPr>
              <w:highlight w:val="lightGray"/>
            </w:rPr>
            <w:t>Superintendent/Independent School Head</w:t>
          </w:r>
          <w:r w:rsidR="00FE41C0">
            <w:rPr>
              <w:highlight w:val="lightGray"/>
            </w:rPr>
            <w:t>]</w:t>
          </w:r>
        </w:sdtContent>
      </w:sdt>
      <w:r w:rsidRPr="00581393">
        <w:t xml:space="preserve">, or designee. </w:t>
      </w:r>
    </w:p>
    <w:p w14:paraId="1496234B" w14:textId="6A082EBB" w:rsidR="00EE5523" w:rsidRDefault="00EE5523">
      <w:pPr>
        <w:spacing w:before="0" w:after="200" w:line="276" w:lineRule="auto"/>
      </w:pPr>
      <w:r>
        <w:br w:type="page"/>
      </w:r>
    </w:p>
    <w:p w14:paraId="4FB06C37" w14:textId="6A082EBB" w:rsidR="00581393" w:rsidRPr="00581393" w:rsidRDefault="00EE5523" w:rsidP="00EE5523">
      <w:pPr>
        <w:pStyle w:val="Heading1"/>
      </w:pPr>
      <w:bookmarkStart w:id="106" w:name="_Administration,_Finance_and"/>
      <w:bookmarkStart w:id="107" w:name="_Toc158120963"/>
      <w:bookmarkStart w:id="108" w:name="_Toc159923092"/>
      <w:bookmarkStart w:id="109" w:name="_Toc159923257"/>
      <w:bookmarkEnd w:id="106"/>
      <w:r w:rsidRPr="00581393">
        <w:lastRenderedPageBreak/>
        <w:t>Administration, Finance and Logistics</w:t>
      </w:r>
      <w:bookmarkEnd w:id="107"/>
      <w:bookmarkEnd w:id="108"/>
      <w:bookmarkEnd w:id="109"/>
    </w:p>
    <w:p w14:paraId="3E3457A4" w14:textId="0BBE76C6" w:rsidR="00581393" w:rsidRPr="00581393" w:rsidRDefault="00000000" w:rsidP="00581393">
      <w:sdt>
        <w:sdtPr>
          <w:rPr>
            <w:highlight w:val="lightGray"/>
          </w:rPr>
          <w:id w:val="1855533245"/>
          <w:placeholder>
            <w:docPart w:val="5DE469A6799242F88D563014E0DA388B"/>
          </w:placeholder>
        </w:sdtPr>
        <w:sdtContent>
          <w:r w:rsidR="00581393" w:rsidRPr="0035248A">
            <w:rPr>
              <w:highlight w:val="lightGray"/>
            </w:rPr>
            <w:t>[SU/SD or Independent School]</w:t>
          </w:r>
        </w:sdtContent>
      </w:sdt>
      <w:r w:rsidR="00581393" w:rsidRPr="00581393">
        <w:t xml:space="preserve"> is responsible for establishing the administrative controls necessary to manage the expenditure of funds and to provide reasonable accountability and justification for expenditures made to support incident management operations. These administrative controls will be implemented in accordance with the established fiscal policies and standard cost accounting procedures.</w:t>
      </w:r>
    </w:p>
    <w:p w14:paraId="79130A5D" w14:textId="1C875A89" w:rsidR="00581393" w:rsidRPr="00581393" w:rsidRDefault="00581393" w:rsidP="000E69AC">
      <w:pPr>
        <w:pStyle w:val="AOEBulletedList"/>
      </w:pPr>
      <w:r w:rsidRPr="00581393">
        <w:t>The Section Chiefs assigned to the Emergency Operations Center (</w:t>
      </w:r>
      <w:sdt>
        <w:sdtPr>
          <w:rPr>
            <w:highlight w:val="lightGray"/>
          </w:rPr>
          <w:id w:val="2014025416"/>
          <w:placeholder>
            <w:docPart w:val="5DE469A6799242F88D563014E0DA388B"/>
          </w:placeholder>
        </w:sdtPr>
        <w:sdtContent>
          <w:r w:rsidR="00FE41C0">
            <w:rPr>
              <w:highlight w:val="lightGray"/>
            </w:rPr>
            <w:t>[</w:t>
          </w:r>
          <w:r w:rsidRPr="00FE41C0">
            <w:rPr>
              <w:highlight w:val="lightGray"/>
            </w:rPr>
            <w:t>Superintendent/Independent School Head</w:t>
          </w:r>
          <w:r w:rsidR="00FE41C0">
            <w:rPr>
              <w:highlight w:val="lightGray"/>
            </w:rPr>
            <w:t>]</w:t>
          </w:r>
        </w:sdtContent>
      </w:sdt>
      <w:r w:rsidRPr="00581393">
        <w:t xml:space="preserve"> Office or alternate location) will maintain accurate logs recording key incident management activities including:</w:t>
      </w:r>
    </w:p>
    <w:p w14:paraId="6A817F2E" w14:textId="77777777" w:rsidR="00581393" w:rsidRPr="00581393" w:rsidRDefault="00581393" w:rsidP="00AE0311">
      <w:pPr>
        <w:pStyle w:val="AOEBulletedList"/>
        <w:numPr>
          <w:ilvl w:val="1"/>
          <w:numId w:val="1"/>
        </w:numPr>
      </w:pPr>
      <w:r w:rsidRPr="00581393">
        <w:t xml:space="preserve">Significant changes in the incident </w:t>
      </w:r>
      <w:proofErr w:type="gramStart"/>
      <w:r w:rsidRPr="00581393">
        <w:t>situation;</w:t>
      </w:r>
      <w:proofErr w:type="gramEnd"/>
    </w:p>
    <w:p w14:paraId="04F8E90C" w14:textId="77777777" w:rsidR="00581393" w:rsidRPr="00581393" w:rsidRDefault="00581393" w:rsidP="00AE0311">
      <w:pPr>
        <w:pStyle w:val="AOEBulletedList"/>
        <w:numPr>
          <w:ilvl w:val="1"/>
          <w:numId w:val="1"/>
        </w:numPr>
      </w:pPr>
      <w:r w:rsidRPr="00581393">
        <w:t xml:space="preserve">Major commitments of resource or requests for additional resources from external </w:t>
      </w:r>
      <w:proofErr w:type="gramStart"/>
      <w:r w:rsidRPr="00581393">
        <w:t>sources;</w:t>
      </w:r>
      <w:proofErr w:type="gramEnd"/>
    </w:p>
    <w:p w14:paraId="5C1122F6" w14:textId="77777777" w:rsidR="00581393" w:rsidRPr="00581393" w:rsidRDefault="00581393" w:rsidP="00AE0311">
      <w:pPr>
        <w:pStyle w:val="AOEBulletedList"/>
        <w:numPr>
          <w:ilvl w:val="1"/>
          <w:numId w:val="1"/>
        </w:numPr>
      </w:pPr>
      <w:r w:rsidRPr="00581393">
        <w:t xml:space="preserve">Issuance of protective action recommendations to the staff and </w:t>
      </w:r>
      <w:proofErr w:type="gramStart"/>
      <w:r w:rsidRPr="00581393">
        <w:t>students;</w:t>
      </w:r>
      <w:proofErr w:type="gramEnd"/>
    </w:p>
    <w:p w14:paraId="18771AA6" w14:textId="77777777" w:rsidR="00581393" w:rsidRPr="00581393" w:rsidRDefault="00581393" w:rsidP="00AE0311">
      <w:pPr>
        <w:pStyle w:val="AOEBulletedList"/>
        <w:numPr>
          <w:ilvl w:val="1"/>
          <w:numId w:val="1"/>
        </w:numPr>
      </w:pPr>
      <w:proofErr w:type="gramStart"/>
      <w:r w:rsidRPr="00581393">
        <w:t>Evacuations;</w:t>
      </w:r>
      <w:proofErr w:type="gramEnd"/>
    </w:p>
    <w:p w14:paraId="2C461FA2" w14:textId="77777777" w:rsidR="00581393" w:rsidRPr="00581393" w:rsidRDefault="00581393" w:rsidP="00AE0311">
      <w:pPr>
        <w:pStyle w:val="AOEBulletedList"/>
        <w:numPr>
          <w:ilvl w:val="1"/>
          <w:numId w:val="1"/>
        </w:numPr>
      </w:pPr>
      <w:r w:rsidRPr="00581393">
        <w:t xml:space="preserve">Casualties among students, faculty, staff, or </w:t>
      </w:r>
      <w:proofErr w:type="gramStart"/>
      <w:r w:rsidRPr="00581393">
        <w:t>visitors;</w:t>
      </w:r>
      <w:proofErr w:type="gramEnd"/>
    </w:p>
    <w:p w14:paraId="20307330" w14:textId="2E628A87" w:rsidR="00581393" w:rsidRPr="00581393" w:rsidRDefault="00581393" w:rsidP="00AE0311">
      <w:pPr>
        <w:pStyle w:val="AOEBulletedList"/>
        <w:numPr>
          <w:ilvl w:val="1"/>
          <w:numId w:val="1"/>
        </w:numPr>
      </w:pPr>
      <w:r w:rsidRPr="00581393">
        <w:t>Containment or termination of the incident.</w:t>
      </w:r>
    </w:p>
    <w:p w14:paraId="7DBFAE75" w14:textId="23BE37CC" w:rsidR="00581393" w:rsidRPr="00581393" w:rsidRDefault="00581393" w:rsidP="000E69AC">
      <w:pPr>
        <w:pStyle w:val="AOEBulletedList"/>
      </w:pPr>
      <w:r w:rsidRPr="00581393">
        <w:t xml:space="preserve">If </w:t>
      </w:r>
      <w:sdt>
        <w:sdtPr>
          <w:rPr>
            <w:highlight w:val="lightGray"/>
          </w:rPr>
          <w:id w:val="-56479525"/>
          <w:placeholder>
            <w:docPart w:val="5DE469A6799242F88D563014E0DA388B"/>
          </w:placeholder>
        </w:sdtPr>
        <w:sdtContent>
          <w:r w:rsidRPr="00FE41C0">
            <w:rPr>
              <w:highlight w:val="lightGray"/>
            </w:rPr>
            <w:t>[SU/SD or Independent School]</w:t>
          </w:r>
        </w:sdtContent>
      </w:sdt>
      <w:r w:rsidRPr="00581393">
        <w:t xml:space="preserve">resources prove to be inadequate during an incident, </w:t>
      </w:r>
      <w:sdt>
        <w:sdtPr>
          <w:rPr>
            <w:highlight w:val="lightGray"/>
          </w:rPr>
          <w:id w:val="-1167555189"/>
          <w:placeholder>
            <w:docPart w:val="5DE469A6799242F88D563014E0DA388B"/>
          </w:placeholder>
        </w:sdtPr>
        <w:sdtContent>
          <w:r w:rsidRPr="00FE41C0">
            <w:rPr>
              <w:highlight w:val="lightGray"/>
            </w:rPr>
            <w:t>[SU/SD or Independent School]</w:t>
          </w:r>
        </w:sdtContent>
      </w:sdt>
      <w:r w:rsidRPr="00581393">
        <w:t xml:space="preserve"> will request assistance from local emergency services, other agencies, and business in accordance with existing mutual aid agreements and contracts. </w:t>
      </w:r>
      <w:r w:rsidR="001D1FE5">
        <w:t>Such</w:t>
      </w:r>
      <w:r w:rsidR="001D1FE5" w:rsidRPr="00581393">
        <w:t xml:space="preserve"> </w:t>
      </w:r>
      <w:r w:rsidRPr="00581393">
        <w:t xml:space="preserve">assistance includes equipment, supplies, and/or personnel. All agreements are entered into by the </w:t>
      </w:r>
      <w:sdt>
        <w:sdtPr>
          <w:rPr>
            <w:highlight w:val="lightGray"/>
          </w:rPr>
          <w:id w:val="-1610272184"/>
          <w:placeholder>
            <w:docPart w:val="5DE469A6799242F88D563014E0DA388B"/>
          </w:placeholder>
        </w:sdtPr>
        <w:sdtContent>
          <w:r w:rsidR="00FE41C0" w:rsidRPr="00FE41C0">
            <w:rPr>
              <w:highlight w:val="lightGray"/>
            </w:rPr>
            <w:t>[</w:t>
          </w:r>
          <w:r w:rsidRPr="00FE41C0">
            <w:rPr>
              <w:highlight w:val="lightGray"/>
            </w:rPr>
            <w:t>Superintendent/Independent School Head</w:t>
          </w:r>
          <w:r w:rsidR="00FE41C0" w:rsidRPr="00FE41C0">
            <w:rPr>
              <w:highlight w:val="lightGray"/>
            </w:rPr>
            <w:t>]</w:t>
          </w:r>
        </w:sdtContent>
      </w:sdt>
      <w:r w:rsidRPr="00581393">
        <w:t xml:space="preserve"> or designee only and must be in writing. Agreements and contracts will identify the appropriate </w:t>
      </w:r>
      <w:sdt>
        <w:sdtPr>
          <w:rPr>
            <w:highlight w:val="lightGray"/>
          </w:rPr>
          <w:id w:val="-1909762783"/>
          <w:placeholder>
            <w:docPart w:val="5DE469A6799242F88D563014E0DA388B"/>
          </w:placeholder>
        </w:sdtPr>
        <w:sdtContent>
          <w:r w:rsidRPr="00FE41C0">
            <w:rPr>
              <w:highlight w:val="lightGray"/>
            </w:rPr>
            <w:t>[SU/SD or Independent School]</w:t>
          </w:r>
        </w:sdtContent>
      </w:sdt>
      <w:r w:rsidRPr="00581393">
        <w:t xml:space="preserve"> administrators who are authorized to request assistance pursuant to those documents.</w:t>
      </w:r>
      <w:bookmarkStart w:id="110" w:name="_Toc525124298"/>
    </w:p>
    <w:p w14:paraId="3D94BD48" w14:textId="6494E243" w:rsidR="00581393" w:rsidRPr="00581393" w:rsidRDefault="000E69AC" w:rsidP="000E69AC">
      <w:pPr>
        <w:pStyle w:val="Heading1"/>
        <w:rPr>
          <w:bCs/>
        </w:rPr>
      </w:pPr>
      <w:bookmarkStart w:id="111" w:name="_Information_Collection,_Analysis,"/>
      <w:bookmarkStart w:id="112" w:name="_Toc158120964"/>
      <w:bookmarkStart w:id="113" w:name="_Toc159923093"/>
      <w:bookmarkStart w:id="114" w:name="_Toc159923258"/>
      <w:bookmarkEnd w:id="111"/>
      <w:r w:rsidRPr="00581393">
        <w:t xml:space="preserve">Information Collection, Analysis, </w:t>
      </w:r>
      <w:r>
        <w:t>a</w:t>
      </w:r>
      <w:r w:rsidRPr="00581393">
        <w:t>nd Dissemination</w:t>
      </w:r>
      <w:bookmarkEnd w:id="110"/>
      <w:bookmarkEnd w:id="112"/>
      <w:bookmarkEnd w:id="113"/>
      <w:bookmarkEnd w:id="114"/>
    </w:p>
    <w:p w14:paraId="0E2E59E3" w14:textId="77777777" w:rsidR="00581393" w:rsidRPr="00581393" w:rsidRDefault="00581393" w:rsidP="00BC24F6">
      <w:pPr>
        <w:pStyle w:val="Heading2"/>
      </w:pPr>
      <w:bookmarkStart w:id="115" w:name="_Internal_Partners"/>
      <w:bookmarkStart w:id="116" w:name="_Toc158120965"/>
      <w:bookmarkStart w:id="117" w:name="_Toc159923094"/>
      <w:bookmarkStart w:id="118" w:name="_Toc159923259"/>
      <w:bookmarkEnd w:id="115"/>
      <w:r w:rsidRPr="00581393">
        <w:t>Internal Partners</w:t>
      </w:r>
      <w:bookmarkEnd w:id="116"/>
      <w:bookmarkEnd w:id="117"/>
      <w:bookmarkEnd w:id="118"/>
    </w:p>
    <w:p w14:paraId="233B0E11" w14:textId="4A5C237D" w:rsidR="00581393" w:rsidRPr="00581393" w:rsidRDefault="00581393" w:rsidP="00581393">
      <w:r w:rsidRPr="00581393">
        <w:t xml:space="preserve">The </w:t>
      </w:r>
      <w:sdt>
        <w:sdtPr>
          <w:rPr>
            <w:highlight w:val="lightGray"/>
          </w:rPr>
          <w:id w:val="568012770"/>
          <w:placeholder>
            <w:docPart w:val="5DE469A6799242F88D563014E0DA388B"/>
          </w:placeholder>
        </w:sdtPr>
        <w:sdtContent>
          <w:r w:rsidRPr="00FE41C0">
            <w:rPr>
              <w:highlight w:val="lightGray"/>
            </w:rPr>
            <w:t>[SU/SD or Independent School]</w:t>
          </w:r>
        </w:sdtContent>
      </w:sdt>
      <w:r w:rsidRPr="00581393">
        <w:t xml:space="preserve"> Crisis Planning Team develops and oversees the emergency planning efforts at </w:t>
      </w:r>
      <w:sdt>
        <w:sdtPr>
          <w:rPr>
            <w:highlight w:val="lightGray"/>
          </w:rPr>
          <w:id w:val="2014101566"/>
          <w:placeholder>
            <w:docPart w:val="5DE469A6799242F88D563014E0DA388B"/>
          </w:placeholder>
        </w:sdtPr>
        <w:sdtContent>
          <w:r w:rsidRPr="00FE41C0">
            <w:rPr>
              <w:highlight w:val="lightGray"/>
            </w:rPr>
            <w:t>[SU/SD or Independent School]</w:t>
          </w:r>
        </w:sdtContent>
      </w:sdt>
      <w:r w:rsidRPr="00581393">
        <w:t>. The following groups also support these efforts:</w:t>
      </w:r>
    </w:p>
    <w:p w14:paraId="6AAED774" w14:textId="5566232F" w:rsidR="00581393" w:rsidRPr="00581393" w:rsidRDefault="00000000" w:rsidP="00581393">
      <w:pPr>
        <w:pStyle w:val="AOEBulletedList"/>
      </w:pPr>
      <w:sdt>
        <w:sdtPr>
          <w:rPr>
            <w:highlight w:val="lightGray"/>
          </w:rPr>
          <w:id w:val="764811237"/>
          <w:placeholder>
            <w:docPart w:val="5DE469A6799242F88D563014E0DA388B"/>
          </w:placeholder>
        </w:sdtPr>
        <w:sdtContent>
          <w:r w:rsidR="00581393" w:rsidRPr="00FE41C0">
            <w:rPr>
              <w:highlight w:val="lightGray"/>
            </w:rPr>
            <w:t>[Superintendent/Independent School Head]</w:t>
          </w:r>
        </w:sdtContent>
      </w:sdt>
      <w:r w:rsidR="00581393" w:rsidRPr="00581393">
        <w:t xml:space="preserve"> Responsible for carrying out the priorities of the school plan and leading the school planning team. </w:t>
      </w:r>
    </w:p>
    <w:p w14:paraId="6826D483" w14:textId="1CCCF460" w:rsidR="00BC24F6" w:rsidRDefault="00000000" w:rsidP="00581393">
      <w:pPr>
        <w:pStyle w:val="AOEBulletedList"/>
      </w:pPr>
      <w:sdt>
        <w:sdtPr>
          <w:rPr>
            <w:highlight w:val="lightGray"/>
          </w:rPr>
          <w:id w:val="146029795"/>
          <w:placeholder>
            <w:docPart w:val="5DE469A6799242F88D563014E0DA388B"/>
          </w:placeholder>
        </w:sdtPr>
        <w:sdtContent>
          <w:r w:rsidR="00581393" w:rsidRPr="00FE41C0">
            <w:rPr>
              <w:highlight w:val="lightGray"/>
            </w:rPr>
            <w:t xml:space="preserve">[Principal/Vice Principal]: </w:t>
          </w:r>
        </w:sdtContent>
      </w:sdt>
      <w:r w:rsidR="00581393" w:rsidRPr="00581393">
        <w:t xml:space="preserve">Supports leadership or may act as a delegate for </w:t>
      </w:r>
      <w:sdt>
        <w:sdtPr>
          <w:id w:val="-1462571352"/>
          <w:placeholder>
            <w:docPart w:val="DefaultPlaceholder_-1854013440"/>
          </w:placeholder>
        </w:sdtPr>
        <w:sdtContent>
          <w:r w:rsidR="00FE41C0">
            <w:t>[</w:t>
          </w:r>
          <w:r w:rsidR="00581393" w:rsidRPr="00581393">
            <w:t>Superintendent/Independent School Head</w:t>
          </w:r>
          <w:r w:rsidR="00FE41C0">
            <w:t>]</w:t>
          </w:r>
        </w:sdtContent>
      </w:sdt>
      <w:r w:rsidR="00581393" w:rsidRPr="00581393">
        <w:t xml:space="preserve"> in certain emergency situations. During incident response, oversees attendance and safety of students and staff for their assigned location.</w:t>
      </w:r>
    </w:p>
    <w:p w14:paraId="1353D7B8" w14:textId="3F52D79F" w:rsidR="00581393" w:rsidRPr="00581393" w:rsidRDefault="00581393" w:rsidP="00581393">
      <w:pPr>
        <w:pStyle w:val="AOEBulletedList"/>
      </w:pPr>
      <w:r w:rsidRPr="00581393">
        <w:t xml:space="preserve"> </w:t>
      </w:r>
      <w:sdt>
        <w:sdtPr>
          <w:rPr>
            <w:highlight w:val="lightGray"/>
          </w:rPr>
          <w:id w:val="1746538649"/>
          <w:placeholder>
            <w:docPart w:val="5F2B23458A9F4012B021C0A10DAB0D56"/>
          </w:placeholder>
        </w:sdtPr>
        <w:sdtContent>
          <w:r w:rsidRPr="00A21090">
            <w:rPr>
              <w:highlight w:val="lightGray"/>
            </w:rPr>
            <w:t>ADD ADDITIONAL POSITIONS AS APPLICABLE</w:t>
          </w:r>
        </w:sdtContent>
      </w:sdt>
    </w:p>
    <w:p w14:paraId="12875E1A" w14:textId="77777777" w:rsidR="00581393" w:rsidRPr="00581393" w:rsidRDefault="00581393" w:rsidP="00581393"/>
    <w:p w14:paraId="6E31BE05" w14:textId="77777777" w:rsidR="00581393" w:rsidRPr="00581393" w:rsidRDefault="00581393" w:rsidP="00A346DA">
      <w:pPr>
        <w:pStyle w:val="Heading2"/>
      </w:pPr>
      <w:bookmarkStart w:id="119" w:name="_External_Partners"/>
      <w:bookmarkStart w:id="120" w:name="_Toc158120966"/>
      <w:bookmarkStart w:id="121" w:name="_Toc159923095"/>
      <w:bookmarkStart w:id="122" w:name="_Toc159923260"/>
      <w:bookmarkEnd w:id="119"/>
      <w:r w:rsidRPr="00581393">
        <w:lastRenderedPageBreak/>
        <w:t>External Partners</w:t>
      </w:r>
      <w:bookmarkEnd w:id="120"/>
      <w:bookmarkEnd w:id="121"/>
      <w:bookmarkEnd w:id="122"/>
    </w:p>
    <w:sdt>
      <w:sdtPr>
        <w:id w:val="-650914998"/>
        <w:placeholder>
          <w:docPart w:val="5DE469A6799242F88D563014E0DA388B"/>
        </w:placeholder>
      </w:sdtPr>
      <w:sdtContent>
        <w:p w14:paraId="779EB9A1" w14:textId="7B559DE8" w:rsidR="00581393" w:rsidRPr="00581393" w:rsidRDefault="00581393" w:rsidP="00A346DA">
          <w:pPr>
            <w:pStyle w:val="AOEBulletedList"/>
          </w:pPr>
          <w:r w:rsidRPr="00581393">
            <w:t xml:space="preserve">State Agency Education Partners: Includes relevant State of Vermont Agencies, such as the Agency of Education, Department of Public Safety, Vermont School Safety Center to streamline communication with State leaders and connect districts with technical supports in certain emergency situations. </w:t>
          </w:r>
        </w:p>
      </w:sdtContent>
    </w:sdt>
    <w:sdt>
      <w:sdtPr>
        <w:id w:val="-2029707581"/>
        <w:placeholder>
          <w:docPart w:val="5DE469A6799242F88D563014E0DA388B"/>
        </w:placeholder>
      </w:sdtPr>
      <w:sdtContent>
        <w:p w14:paraId="1F445385" w14:textId="77777777" w:rsidR="00581393" w:rsidRPr="00581393" w:rsidRDefault="00581393" w:rsidP="00AE0311">
          <w:pPr>
            <w:numPr>
              <w:ilvl w:val="0"/>
              <w:numId w:val="3"/>
            </w:numPr>
          </w:pPr>
          <w:r w:rsidRPr="00581393">
            <w:t xml:space="preserve">Other State Agencies and Partners: Agency of Transportation, Department of Mental Health, Vermont Department of Health, Vermont Hazardous Materials Response Team, etc. Incident and district specific. </w:t>
          </w:r>
        </w:p>
      </w:sdtContent>
    </w:sdt>
    <w:sdt>
      <w:sdtPr>
        <w:rPr>
          <w:highlight w:val="lightGray"/>
        </w:rPr>
        <w:id w:val="767976260"/>
        <w:placeholder>
          <w:docPart w:val="5F2B23458A9F4012B021C0A10DAB0D56"/>
        </w:placeholder>
      </w:sdtPr>
      <w:sdtContent>
        <w:p w14:paraId="3BDA42C2" w14:textId="24F00179" w:rsidR="00581393" w:rsidRPr="00A21090" w:rsidRDefault="00581393" w:rsidP="00AE0311">
          <w:pPr>
            <w:numPr>
              <w:ilvl w:val="0"/>
              <w:numId w:val="3"/>
            </w:numPr>
            <w:rPr>
              <w:highlight w:val="lightGray"/>
            </w:rPr>
          </w:pPr>
          <w:r w:rsidRPr="00A21090">
            <w:rPr>
              <w:highlight w:val="lightGray"/>
            </w:rPr>
            <w:t>ADD ADDITIONAL POSITIONS AS APPLICABLE</w:t>
          </w:r>
        </w:p>
      </w:sdtContent>
    </w:sdt>
    <w:p w14:paraId="3F3FEDF5" w14:textId="77777777" w:rsidR="00581393" w:rsidRPr="00581393" w:rsidRDefault="00581393" w:rsidP="00A346DA">
      <w:pPr>
        <w:pStyle w:val="Heading2"/>
      </w:pPr>
      <w:bookmarkStart w:id="123" w:name="_Additional_Mechanisms_for"/>
      <w:bookmarkStart w:id="124" w:name="_Toc158120967"/>
      <w:bookmarkStart w:id="125" w:name="_Toc159923096"/>
      <w:bookmarkStart w:id="126" w:name="_Toc159923261"/>
      <w:bookmarkEnd w:id="123"/>
      <w:r w:rsidRPr="00581393">
        <w:t>Additional Mechanisms for Information Sharing</w:t>
      </w:r>
      <w:bookmarkEnd w:id="124"/>
      <w:bookmarkEnd w:id="125"/>
      <w:bookmarkEnd w:id="126"/>
    </w:p>
    <w:p w14:paraId="07876053" w14:textId="2A4D0F49" w:rsidR="00581393" w:rsidRPr="00581393" w:rsidRDefault="00581393" w:rsidP="00581393">
      <w:r w:rsidRPr="00581393">
        <w:t xml:space="preserve">Depending upon the threat, the school’s response will begin with an inquiry but could also evolve to an investigation requiring assistance from law enforcement. </w:t>
      </w:r>
    </w:p>
    <w:p w14:paraId="6F86F7DD" w14:textId="22EF46FD" w:rsidR="00581393" w:rsidRPr="00581393" w:rsidRDefault="00000000" w:rsidP="00581393">
      <w:sdt>
        <w:sdtPr>
          <w:id w:val="-892652752"/>
          <w:placeholder>
            <w:docPart w:val="5F2B23458A9F4012B021C0A10DAB0D56"/>
          </w:placeholder>
        </w:sdtPr>
        <w:sdtContent>
          <w:r w:rsidR="00581393" w:rsidRPr="00A21090">
            <w:rPr>
              <w:highlight w:val="lightGray"/>
            </w:rPr>
            <w:t>[IF APPLICABLE]</w:t>
          </w:r>
        </w:sdtContent>
      </w:sdt>
      <w:r w:rsidR="00581393" w:rsidRPr="00581393">
        <w:t xml:space="preserve"> An “Emergency Response Plan” is posted in every classroom, office and major use area for faculty and staff. There is also a </w:t>
      </w:r>
      <w:r w:rsidR="001D1FE5" w:rsidRPr="00581393">
        <w:t>one-page</w:t>
      </w:r>
      <w:r w:rsidR="00581393" w:rsidRPr="00581393">
        <w:t xml:space="preserve"> quick reference document in all common areas with the purpose of providing a quick plan of responses to identify select threats or hazards.</w:t>
      </w:r>
      <w:bookmarkStart w:id="127" w:name="_Toc525124300"/>
    </w:p>
    <w:p w14:paraId="4D745286" w14:textId="039DA62E" w:rsidR="00581393" w:rsidRPr="00581393" w:rsidRDefault="00A346DA" w:rsidP="00A346DA">
      <w:pPr>
        <w:pStyle w:val="Heading1"/>
        <w:rPr>
          <w:i/>
        </w:rPr>
      </w:pPr>
      <w:bookmarkStart w:id="128" w:name="_Education,_Training_and"/>
      <w:bookmarkStart w:id="129" w:name="_Toc158120968"/>
      <w:bookmarkStart w:id="130" w:name="_Toc159923097"/>
      <w:bookmarkStart w:id="131" w:name="_Toc159923262"/>
      <w:bookmarkEnd w:id="128"/>
      <w:r w:rsidRPr="00581393">
        <w:t xml:space="preserve">Education, Training </w:t>
      </w:r>
      <w:r>
        <w:t>a</w:t>
      </w:r>
      <w:r w:rsidRPr="00581393">
        <w:t>nd Exercises</w:t>
      </w:r>
      <w:bookmarkEnd w:id="127"/>
      <w:bookmarkEnd w:id="129"/>
      <w:bookmarkEnd w:id="130"/>
      <w:bookmarkEnd w:id="131"/>
    </w:p>
    <w:p w14:paraId="028EC5C9" w14:textId="6CB4AE44" w:rsidR="00581393" w:rsidRPr="00581393" w:rsidRDefault="00581393" w:rsidP="00581393">
      <w:r w:rsidRPr="00581393">
        <w:t xml:space="preserve">The </w:t>
      </w:r>
      <w:r w:rsidR="00A21090">
        <w:t>[</w:t>
      </w:r>
      <w:sdt>
        <w:sdtPr>
          <w:rPr>
            <w:highlight w:val="lightGray"/>
          </w:rPr>
          <w:id w:val="-650826720"/>
          <w:placeholder>
            <w:docPart w:val="5DE469A6799242F88D563014E0DA388B"/>
          </w:placeholder>
        </w:sdtPr>
        <w:sdtContent>
          <w:r w:rsidRPr="00A21090">
            <w:rPr>
              <w:highlight w:val="lightGray"/>
            </w:rPr>
            <w:t>Superintendent/ Independent School Head</w:t>
          </w:r>
          <w:r w:rsidR="00A21090" w:rsidRPr="00A21090">
            <w:rPr>
              <w:highlight w:val="lightGray"/>
            </w:rPr>
            <w:t>]</w:t>
          </w:r>
        </w:sdtContent>
      </w:sdt>
      <w:r w:rsidRPr="00581393">
        <w:t xml:space="preserve"> (or designee) and staff shall develop and implement a </w:t>
      </w:r>
      <w:sdt>
        <w:sdtPr>
          <w:rPr>
            <w:highlight w:val="lightGray"/>
          </w:rPr>
          <w:id w:val="1088812394"/>
          <w:placeholder>
            <w:docPart w:val="5DE469A6799242F88D563014E0DA388B"/>
          </w:placeholder>
        </w:sdtPr>
        <w:sdtContent>
          <w:r w:rsidR="00A21090">
            <w:rPr>
              <w:highlight w:val="lightGray"/>
            </w:rPr>
            <w:t>[</w:t>
          </w:r>
          <w:r w:rsidRPr="00A21090">
            <w:rPr>
              <w:highlight w:val="lightGray"/>
            </w:rPr>
            <w:t>Description of Training Program</w:t>
          </w:r>
          <w:r w:rsidR="00A21090">
            <w:rPr>
              <w:highlight w:val="lightGray"/>
            </w:rPr>
            <w:t>]</w:t>
          </w:r>
        </w:sdtContent>
      </w:sdt>
      <w:r w:rsidRPr="00581393">
        <w:t xml:space="preserve">. The goal of this program is to </w:t>
      </w:r>
      <w:sdt>
        <w:sdtPr>
          <w:id w:val="-46614632"/>
          <w:placeholder>
            <w:docPart w:val="5DE469A6799242F88D563014E0DA388B"/>
          </w:placeholder>
        </w:sdtPr>
        <w:sdtContent>
          <w:r w:rsidRPr="00A21090">
            <w:rPr>
              <w:i/>
              <w:highlight w:val="lightGray"/>
            </w:rPr>
            <w:t xml:space="preserve">Sample: </w:t>
          </w:r>
          <w:r w:rsidRPr="00A21090">
            <w:rPr>
              <w:highlight w:val="lightGray"/>
            </w:rPr>
            <w:t xml:space="preserve">create awareness and enhance the knowledge, skills, and abilities of all employees required to mitigate, </w:t>
          </w:r>
          <w:proofErr w:type="gramStart"/>
          <w:r w:rsidRPr="00A21090">
            <w:rPr>
              <w:highlight w:val="lightGray"/>
            </w:rPr>
            <w:t>prevent</w:t>
          </w:r>
          <w:proofErr w:type="gramEnd"/>
          <w:r w:rsidRPr="00A21090">
            <w:rPr>
              <w:highlight w:val="lightGray"/>
            </w:rPr>
            <w:t xml:space="preserve"> and protect against hazards and to respond and recover in the event of an incident.</w:t>
          </w:r>
        </w:sdtContent>
      </w:sdt>
    </w:p>
    <w:p w14:paraId="3A466119" w14:textId="77777777" w:rsidR="00581393" w:rsidRPr="00581393" w:rsidRDefault="00581393" w:rsidP="00581393">
      <w:r w:rsidRPr="00581393">
        <w:t>Before the opening of the school year, employees are trained in the following (if applicable)</w:t>
      </w:r>
    </w:p>
    <w:p w14:paraId="3907D4F3" w14:textId="77777777" w:rsidR="00581393" w:rsidRPr="00581393" w:rsidRDefault="00581393" w:rsidP="00A346DA">
      <w:pPr>
        <w:pStyle w:val="AOEBulletedList"/>
      </w:pPr>
      <w:r w:rsidRPr="00581393">
        <w:t xml:space="preserve">Faculty and staff review of the </w:t>
      </w:r>
      <w:sdt>
        <w:sdtPr>
          <w:rPr>
            <w:highlight w:val="lightGray"/>
          </w:rPr>
          <w:id w:val="1638296085"/>
          <w:placeholder>
            <w:docPart w:val="5DE469A6799242F88D563014E0DA388B"/>
          </w:placeholder>
        </w:sdtPr>
        <w:sdtContent>
          <w:r w:rsidRPr="00A21090">
            <w:rPr>
              <w:highlight w:val="lightGray"/>
            </w:rPr>
            <w:t>[SD/SU OR INDEPENDENT SCHOOL]</w:t>
          </w:r>
        </w:sdtContent>
      </w:sdt>
      <w:r w:rsidRPr="00581393">
        <w:t xml:space="preserve"> emergency operations plan and their designated responsibilities under the </w:t>
      </w:r>
      <w:proofErr w:type="gramStart"/>
      <w:r w:rsidRPr="00581393">
        <w:t>plan;</w:t>
      </w:r>
      <w:proofErr w:type="gramEnd"/>
    </w:p>
    <w:p w14:paraId="7C814916" w14:textId="77777777" w:rsidR="00581393" w:rsidRPr="00581393" w:rsidRDefault="00581393" w:rsidP="00A346DA">
      <w:pPr>
        <w:pStyle w:val="AOEBulletedList"/>
      </w:pPr>
      <w:r w:rsidRPr="00581393">
        <w:t xml:space="preserve">Safety orientation for new administration, faculty and staﬀ CPR/First Aid review or certification, and OSHA Bloodborne Pathogens training for all identified employees by a </w:t>
      </w:r>
      <w:sdt>
        <w:sdtPr>
          <w:rPr>
            <w:highlight w:val="lightGray"/>
          </w:rPr>
          <w:id w:val="1644167422"/>
          <w:placeholder>
            <w:docPart w:val="5DE469A6799242F88D563014E0DA388B"/>
          </w:placeholder>
        </w:sdtPr>
        <w:sdtContent>
          <w:r w:rsidRPr="00A21090">
            <w:rPr>
              <w:highlight w:val="lightGray"/>
            </w:rPr>
            <w:t>[SU/SD OR INDEPENDENT SCHOOL NAME]</w:t>
          </w:r>
        </w:sdtContent>
      </w:sdt>
      <w:r w:rsidRPr="00581393">
        <w:t>;</w:t>
      </w:r>
    </w:p>
    <w:p w14:paraId="06DDD6E5" w14:textId="77777777" w:rsidR="00581393" w:rsidRPr="00581393" w:rsidRDefault="00581393" w:rsidP="00A346DA">
      <w:pPr>
        <w:pStyle w:val="AOEBulletedList"/>
      </w:pPr>
      <w:r w:rsidRPr="00581393">
        <w:t>Hazing, Harassment, Bullying</w:t>
      </w:r>
    </w:p>
    <w:p w14:paraId="0789B316" w14:textId="77777777" w:rsidR="00581393" w:rsidRPr="00581393" w:rsidRDefault="00581393" w:rsidP="00A346DA">
      <w:pPr>
        <w:pStyle w:val="AOEBulletedList"/>
      </w:pPr>
      <w:r w:rsidRPr="00581393">
        <w:t>FERPA</w:t>
      </w:r>
    </w:p>
    <w:sdt>
      <w:sdtPr>
        <w:rPr>
          <w:highlight w:val="lightGray"/>
        </w:rPr>
        <w:id w:val="2012795362"/>
        <w:placeholder>
          <w:docPart w:val="5DE469A6799242F88D563014E0DA388B"/>
        </w:placeholder>
      </w:sdtPr>
      <w:sdtContent>
        <w:p w14:paraId="71159AE0" w14:textId="706E20CE" w:rsidR="00581393" w:rsidRPr="00581393" w:rsidRDefault="00581393" w:rsidP="00581393">
          <w:pPr>
            <w:pStyle w:val="AOEBulletedList"/>
          </w:pPr>
          <w:r w:rsidRPr="00A21090">
            <w:rPr>
              <w:highlight w:val="lightGray"/>
            </w:rPr>
            <w:t>[Enter additional trainings as appropriate]</w:t>
          </w:r>
        </w:p>
      </w:sdtContent>
    </w:sdt>
    <w:p w14:paraId="64E376C3" w14:textId="46D9EA4B" w:rsidR="00581393" w:rsidRPr="00581393" w:rsidRDefault="00581393" w:rsidP="00581393">
      <w:r w:rsidRPr="00581393">
        <w:t xml:space="preserve">The </w:t>
      </w:r>
      <w:sdt>
        <w:sdtPr>
          <w:rPr>
            <w:highlight w:val="lightGray"/>
          </w:rPr>
          <w:id w:val="-1856098733"/>
          <w:placeholder>
            <w:docPart w:val="5DE469A6799242F88D563014E0DA388B"/>
          </w:placeholder>
        </w:sdtPr>
        <w:sdtContent>
          <w:r w:rsidRPr="0018108C">
            <w:rPr>
              <w:highlight w:val="lightGray"/>
            </w:rPr>
            <w:t>[SU/SD OR INDEPENDENT SCHOOL NAME]</w:t>
          </w:r>
        </w:sdtContent>
      </w:sdt>
      <w:r w:rsidRPr="00581393">
        <w:t xml:space="preserve"> follows the school safety drill requirements as designated by the Vermont School Safety Center, Vermont’s Agency of Education and Vermont’s Department of Public Safety, Division of Fire Safety.  </w:t>
      </w:r>
    </w:p>
    <w:p w14:paraId="6AFE64C5" w14:textId="46D9EA4B" w:rsidR="00581393" w:rsidRPr="00581393" w:rsidRDefault="00A346DA" w:rsidP="00A346DA">
      <w:pPr>
        <w:pStyle w:val="Heading1"/>
      </w:pPr>
      <w:bookmarkStart w:id="132" w:name="_Warning,_Timely_Notifications"/>
      <w:bookmarkStart w:id="133" w:name="_Toc525124301"/>
      <w:bookmarkStart w:id="134" w:name="_Toc158120969"/>
      <w:bookmarkStart w:id="135" w:name="_Toc159923098"/>
      <w:bookmarkStart w:id="136" w:name="_Toc159923263"/>
      <w:bookmarkEnd w:id="132"/>
      <w:r w:rsidRPr="00581393">
        <w:lastRenderedPageBreak/>
        <w:t>Warning, Timely Notifications and Communications</w:t>
      </w:r>
      <w:bookmarkEnd w:id="133"/>
      <w:bookmarkEnd w:id="134"/>
      <w:bookmarkEnd w:id="135"/>
      <w:bookmarkEnd w:id="136"/>
    </w:p>
    <w:p w14:paraId="37136A81" w14:textId="36596857" w:rsidR="00581393" w:rsidRPr="00581393" w:rsidRDefault="00581393" w:rsidP="00581393">
      <w:proofErr w:type="gramStart"/>
      <w:r w:rsidRPr="00581393">
        <w:t>In the event that</w:t>
      </w:r>
      <w:proofErr w:type="gramEnd"/>
      <w:r w:rsidRPr="00581393">
        <w:t xml:space="preserve"> a situation arises on and/or off school grounds, it is the judgment of the </w:t>
      </w:r>
      <w:sdt>
        <w:sdtPr>
          <w:rPr>
            <w:highlight w:val="lightGray"/>
          </w:rPr>
          <w:id w:val="-792527145"/>
          <w:placeholder>
            <w:docPart w:val="5DE469A6799242F88D563014E0DA388B"/>
          </w:placeholder>
        </w:sdtPr>
        <w:sdtContent>
          <w:r w:rsidRPr="0018108C">
            <w:rPr>
              <w:highlight w:val="lightGray"/>
            </w:rPr>
            <w:t>[Name specific responsible parties]</w:t>
          </w:r>
        </w:sdtContent>
      </w:sdt>
      <w:r w:rsidRPr="00581393">
        <w:t xml:space="preserve">, if the situation constitutes an ongoing or continuing threat, and whether a district- or school-wide timely warning will be issued. Decisions to make timely warnings will be made on a case-by-case basis </w:t>
      </w:r>
      <w:proofErr w:type="gramStart"/>
      <w:r w:rsidRPr="00581393">
        <w:t>in light of</w:t>
      </w:r>
      <w:proofErr w:type="gramEnd"/>
      <w:r w:rsidRPr="00581393">
        <w:t xml:space="preserve"> all the facts surrounding a crime or other emergency situation. In the event of an emergency incident, the </w:t>
      </w:r>
      <w:sdt>
        <w:sdtPr>
          <w:rPr>
            <w:highlight w:val="lightGray"/>
          </w:rPr>
          <w:id w:val="-898592716"/>
          <w:placeholder>
            <w:docPart w:val="FB43E529AB5A48EFA80BEA9497E98603"/>
          </w:placeholder>
        </w:sdtPr>
        <w:sdtContent>
          <w:r w:rsidRPr="0018108C">
            <w:rPr>
              <w:highlight w:val="lightGray"/>
            </w:rPr>
            <w:t>[Name specific responsible parties]</w:t>
          </w:r>
        </w:sdtContent>
      </w:sdt>
      <w:r w:rsidRPr="00581393">
        <w:t xml:space="preserve"> will activate the </w:t>
      </w:r>
      <w:sdt>
        <w:sdtPr>
          <w:rPr>
            <w:highlight w:val="lightGray"/>
          </w:rPr>
          <w:id w:val="798580386"/>
          <w:placeholder>
            <w:docPart w:val="5DE469A6799242F88D563014E0DA388B"/>
          </w:placeholder>
        </w:sdtPr>
        <w:sdtContent>
          <w:r w:rsidRPr="0018108C">
            <w:rPr>
              <w:highlight w:val="lightGray"/>
            </w:rPr>
            <w:t>[SU/SD or Independent School]</w:t>
          </w:r>
        </w:sdtContent>
      </w:sdt>
      <w:r w:rsidRPr="00581393">
        <w:t xml:space="preserve"> Crisis Planning Team to develop an appropriate action plan. </w:t>
      </w:r>
    </w:p>
    <w:p w14:paraId="7EE9A3E3" w14:textId="77777777" w:rsidR="00581393" w:rsidRPr="00581393" w:rsidRDefault="00581393" w:rsidP="00581393">
      <w:r w:rsidRPr="00581393">
        <w:t xml:space="preserve">The </w:t>
      </w:r>
      <w:sdt>
        <w:sdtPr>
          <w:rPr>
            <w:highlight w:val="lightGray"/>
          </w:rPr>
          <w:id w:val="1254550033"/>
          <w:placeholder>
            <w:docPart w:val="C1348B76879D4A6384C5AD62801926CC"/>
          </w:placeholder>
        </w:sdtPr>
        <w:sdtContent>
          <w:r w:rsidRPr="0018108C">
            <w:rPr>
              <w:highlight w:val="lightGray"/>
            </w:rPr>
            <w:t>[Name specific responsible parties]</w:t>
          </w:r>
        </w:sdtContent>
      </w:sdt>
      <w:r w:rsidRPr="00581393">
        <w:t xml:space="preserve"> are responsible for determining the content, timing and tool(s) used for the different audiences depending upon the timing, cause, size, </w:t>
      </w:r>
      <w:proofErr w:type="gramStart"/>
      <w:r w:rsidRPr="00581393">
        <w:t>location</w:t>
      </w:r>
      <w:proofErr w:type="gramEnd"/>
      <w:r w:rsidRPr="00581393">
        <w:t xml:space="preserve"> and complexity of the emergency. </w:t>
      </w:r>
    </w:p>
    <w:sdt>
      <w:sdtPr>
        <w:rPr>
          <w:highlight w:val="lightGray"/>
        </w:rPr>
        <w:id w:val="242462418"/>
        <w:placeholder>
          <w:docPart w:val="5DE469A6799242F88D563014E0DA388B"/>
        </w:placeholder>
      </w:sdtPr>
      <w:sdtContent>
        <w:p w14:paraId="340872F9" w14:textId="13F9923A" w:rsidR="00581393" w:rsidRPr="00581393" w:rsidRDefault="00581393" w:rsidP="00581393">
          <w:r w:rsidRPr="0018108C">
            <w:rPr>
              <w:highlight w:val="lightGray"/>
            </w:rPr>
            <w:t xml:space="preserve">[Describe decision makers, content </w:t>
          </w:r>
          <w:proofErr w:type="gramStart"/>
          <w:r w:rsidRPr="0018108C">
            <w:rPr>
              <w:highlight w:val="lightGray"/>
            </w:rPr>
            <w:t>included,</w:t>
          </w:r>
          <w:proofErr w:type="gramEnd"/>
          <w:r w:rsidRPr="0018108C">
            <w:rPr>
              <w:highlight w:val="lightGray"/>
            </w:rPr>
            <w:t xml:space="preserve"> procedures for implementing large-scale communications, and any specific mechanisms used to provide communications during an emergency event].</w:t>
          </w:r>
        </w:p>
      </w:sdtContent>
    </w:sdt>
    <w:p w14:paraId="148C8B72" w14:textId="32471C1B" w:rsidR="00581393" w:rsidRPr="00581393" w:rsidRDefault="00581393" w:rsidP="00581393">
      <w:r w:rsidRPr="00581393">
        <w:t xml:space="preserve">All emergencies have three distinct time periods in which action/reaction occurs. The National Preparedness System defines these phases as; Mitigation, Preparedness, Response and Recovery. During all phases of an emergency, it is imperative for the </w:t>
      </w:r>
      <w:sdt>
        <w:sdtPr>
          <w:rPr>
            <w:highlight w:val="lightGray"/>
          </w:rPr>
          <w:id w:val="1338657059"/>
          <w:placeholder>
            <w:docPart w:val="5DE469A6799242F88D563014E0DA388B"/>
          </w:placeholder>
        </w:sdtPr>
        <w:sdtContent>
          <w:r w:rsidRPr="0018108C">
            <w:rPr>
              <w:highlight w:val="lightGray"/>
            </w:rPr>
            <w:t>[SU/SD or Independent School]</w:t>
          </w:r>
        </w:sdtContent>
      </w:sdt>
      <w:r w:rsidRPr="00581393">
        <w:t xml:space="preserve"> to continuously keep the school community alert, informed and reassured. </w:t>
      </w:r>
    </w:p>
    <w:p w14:paraId="6ECE5AD8" w14:textId="77777777" w:rsidR="00581393" w:rsidRPr="00581393" w:rsidRDefault="00581393" w:rsidP="00581393">
      <w:pPr>
        <w:rPr>
          <w:b/>
        </w:rPr>
      </w:pPr>
      <w:r w:rsidRPr="00581393">
        <w:rPr>
          <w:b/>
        </w:rPr>
        <w:t>PHASE A Mitigation:</w:t>
      </w:r>
    </w:p>
    <w:p w14:paraId="7D8006C7" w14:textId="77777777" w:rsidR="00581393" w:rsidRPr="00581393" w:rsidRDefault="00581393" w:rsidP="00581393">
      <w:r w:rsidRPr="00581393">
        <w:t>(ADVISORY):</w:t>
      </w:r>
      <w:r w:rsidRPr="00581393">
        <w:br/>
      </w:r>
      <w:r w:rsidRPr="00581393">
        <w:rPr>
          <w:b/>
        </w:rPr>
        <w:t>Administrative alert of a potential, impending, or actual event that can be handled by personnel working in the area where incident occurred.</w:t>
      </w:r>
    </w:p>
    <w:p w14:paraId="3390F94E" w14:textId="77777777" w:rsidR="00581393" w:rsidRPr="00581393" w:rsidRDefault="00581393" w:rsidP="00581393">
      <w:r w:rsidRPr="00581393">
        <w:t>School planning team actions: Be aware. No response necessary unless instructed to respond.</w:t>
      </w:r>
    </w:p>
    <w:p w14:paraId="5BB8E64C" w14:textId="77777777" w:rsidR="00581393" w:rsidRPr="00581393" w:rsidRDefault="00581393" w:rsidP="00581393">
      <w:r w:rsidRPr="00581393">
        <w:t>Staff actions: Continue normal duties.</w:t>
      </w:r>
    </w:p>
    <w:p w14:paraId="2EBACC82" w14:textId="28CA272B" w:rsidR="00581393" w:rsidRPr="00581393" w:rsidRDefault="00581393" w:rsidP="00581393">
      <w:pPr>
        <w:rPr>
          <w:b/>
          <w:i/>
          <w:iCs/>
        </w:rPr>
      </w:pPr>
      <w:r w:rsidRPr="00581393">
        <w:rPr>
          <w:b/>
        </w:rPr>
        <w:t>Example:</w:t>
      </w:r>
      <w:r w:rsidRPr="00581393">
        <w:t xml:space="preserve"> </w:t>
      </w:r>
      <w:r w:rsidRPr="00581393">
        <w:rPr>
          <w:b/>
          <w:i/>
          <w:iCs/>
        </w:rPr>
        <w:t>Isolated power outage being handled by limited onsite staff.</w:t>
      </w:r>
    </w:p>
    <w:p w14:paraId="4F445C29" w14:textId="77777777" w:rsidR="00581393" w:rsidRPr="00581393" w:rsidRDefault="00581393" w:rsidP="00581393">
      <w:r w:rsidRPr="00581393">
        <w:rPr>
          <w:b/>
        </w:rPr>
        <w:t>PHASE B Preparedness</w:t>
      </w:r>
      <w:r w:rsidRPr="00581393">
        <w:t>:</w:t>
      </w:r>
    </w:p>
    <w:p w14:paraId="0C906EEF" w14:textId="77777777" w:rsidR="00581393" w:rsidRPr="00581393" w:rsidRDefault="00581393" w:rsidP="00581393">
      <w:r w:rsidRPr="00581393">
        <w:t>An emergency event that requires personnel from other departments to assist in the response.</w:t>
      </w:r>
    </w:p>
    <w:p w14:paraId="1BFC78BB" w14:textId="77777777" w:rsidR="00581393" w:rsidRPr="00581393" w:rsidRDefault="00581393" w:rsidP="00581393">
      <w:r w:rsidRPr="00581393">
        <w:t>School planning team actions: Inform your personnel about the emergency and coordinate departmental response when directed to do so.</w:t>
      </w:r>
    </w:p>
    <w:p w14:paraId="3FB0505C" w14:textId="77777777" w:rsidR="00581393" w:rsidRPr="00581393" w:rsidRDefault="00581393" w:rsidP="00581393">
      <w:r w:rsidRPr="00581393">
        <w:t xml:space="preserve">Staff actions: Remain on duty, report to your immediate </w:t>
      </w:r>
      <w:proofErr w:type="gramStart"/>
      <w:r w:rsidRPr="00581393">
        <w:t>supervisor</w:t>
      </w:r>
      <w:proofErr w:type="gramEnd"/>
      <w:r w:rsidRPr="00581393">
        <w:t xml:space="preserve"> and follow their instructions. You may be asked to assist with the rescue of faculty, visitors, students, and personnel from harm.</w:t>
      </w:r>
    </w:p>
    <w:p w14:paraId="45DC32D9" w14:textId="3627DD62" w:rsidR="00581393" w:rsidRPr="00581393" w:rsidRDefault="00581393" w:rsidP="00581393">
      <w:pPr>
        <w:rPr>
          <w:b/>
          <w:i/>
          <w:iCs/>
        </w:rPr>
      </w:pPr>
      <w:r w:rsidRPr="00581393">
        <w:rPr>
          <w:b/>
        </w:rPr>
        <w:lastRenderedPageBreak/>
        <w:t>Example:</w:t>
      </w:r>
      <w:r w:rsidRPr="00581393">
        <w:t xml:space="preserve"> </w:t>
      </w:r>
      <w:r w:rsidRPr="00581393">
        <w:rPr>
          <w:b/>
          <w:i/>
          <w:iCs/>
        </w:rPr>
        <w:t>Isolated fire resulting in partial evacuation requiring coordination of several responding departments.</w:t>
      </w:r>
    </w:p>
    <w:p w14:paraId="2B9777D0" w14:textId="77777777" w:rsidR="00581393" w:rsidRPr="00581393" w:rsidRDefault="00581393" w:rsidP="00581393">
      <w:pPr>
        <w:rPr>
          <w:b/>
        </w:rPr>
      </w:pPr>
      <w:r w:rsidRPr="00581393">
        <w:rPr>
          <w:b/>
        </w:rPr>
        <w:t>PHASE C Response:</w:t>
      </w:r>
    </w:p>
    <w:p w14:paraId="5826C685" w14:textId="7822D65B" w:rsidR="00581393" w:rsidRPr="00581393" w:rsidRDefault="00581393" w:rsidP="00581393">
      <w:r w:rsidRPr="00581393">
        <w:t>Response to an emergency that requires additional staff and resources from off-site. It establishes mechanisms to utilize city support. In these events, outside agencies typically get involved. An internal Command Center is set up, and normal school operations are significantly impacted or altered.</w:t>
      </w:r>
    </w:p>
    <w:p w14:paraId="629AC956" w14:textId="77777777" w:rsidR="00581393" w:rsidRPr="00581393" w:rsidRDefault="00581393" w:rsidP="00581393">
      <w:r w:rsidRPr="00581393">
        <w:t>School planning team actions: Inform your personnel about the emergency, assess departmental resources and staffing, call in additional staffing as needed and coordinate departmental response when directed to do so.</w:t>
      </w:r>
    </w:p>
    <w:p w14:paraId="672ACD18" w14:textId="77777777" w:rsidR="00581393" w:rsidRPr="00581393" w:rsidRDefault="00581393" w:rsidP="00581393">
      <w:r w:rsidRPr="00581393">
        <w:t xml:space="preserve">Staff actions: remain on duty, report to your immediate </w:t>
      </w:r>
      <w:proofErr w:type="gramStart"/>
      <w:r w:rsidRPr="00581393">
        <w:t>supervisor</w:t>
      </w:r>
      <w:proofErr w:type="gramEnd"/>
      <w:r w:rsidRPr="00581393">
        <w:t xml:space="preserve"> and follow their instructions. You may be asked to assist </w:t>
      </w:r>
      <w:proofErr w:type="gramStart"/>
      <w:r w:rsidRPr="00581393">
        <w:t>including</w:t>
      </w:r>
      <w:proofErr w:type="gramEnd"/>
      <w:r w:rsidRPr="00581393">
        <w:t xml:space="preserve"> the rescue of faculty, visitors, students, and personnel from harm. You may be asked to assist in other departments.</w:t>
      </w:r>
    </w:p>
    <w:p w14:paraId="700AFE4A" w14:textId="77777777" w:rsidR="00581393" w:rsidRPr="00581393" w:rsidRDefault="00581393" w:rsidP="00581393">
      <w:pPr>
        <w:rPr>
          <w:b/>
          <w:i/>
          <w:iCs/>
        </w:rPr>
      </w:pPr>
      <w:r w:rsidRPr="00581393">
        <w:rPr>
          <w:b/>
        </w:rPr>
        <w:t>Example:</w:t>
      </w:r>
      <w:r w:rsidRPr="00581393">
        <w:t xml:space="preserve"> </w:t>
      </w:r>
      <w:r w:rsidRPr="00581393">
        <w:rPr>
          <w:b/>
          <w:i/>
          <w:iCs/>
        </w:rPr>
        <w:t xml:space="preserve">A building evacuation due to fire or other building emergency where occupants may be displaced for </w:t>
      </w:r>
      <w:proofErr w:type="gramStart"/>
      <w:r w:rsidRPr="00581393">
        <w:rPr>
          <w:b/>
          <w:i/>
          <w:iCs/>
        </w:rPr>
        <w:t>a period of time</w:t>
      </w:r>
      <w:proofErr w:type="gramEnd"/>
      <w:r w:rsidRPr="00581393">
        <w:rPr>
          <w:b/>
          <w:i/>
          <w:iCs/>
        </w:rPr>
        <w:t>. Response from personnel not currently onsite may be needed and coordination between several departments is imperative.</w:t>
      </w:r>
    </w:p>
    <w:p w14:paraId="70CA3E49" w14:textId="77777777" w:rsidR="00581393" w:rsidRPr="00581393" w:rsidRDefault="00581393" w:rsidP="00581393">
      <w:pPr>
        <w:rPr>
          <w:b/>
          <w:iCs/>
        </w:rPr>
      </w:pPr>
      <w:r w:rsidRPr="00581393">
        <w:rPr>
          <w:b/>
          <w:iCs/>
        </w:rPr>
        <w:t>PHASE D Recovery:</w:t>
      </w:r>
    </w:p>
    <w:p w14:paraId="19C47BD2" w14:textId="6729A760" w:rsidR="00581393" w:rsidRPr="00581393" w:rsidRDefault="00581393" w:rsidP="00581393">
      <w:pPr>
        <w:rPr>
          <w:b/>
          <w:iCs/>
          <w:u w:val="single"/>
        </w:rPr>
      </w:pPr>
      <w:r w:rsidRPr="00581393">
        <w:t xml:space="preserve">Recovery includes all actions you take to keep your school safe and return your operations to normal. Some actions will be immediate, like those taken to stop a </w:t>
      </w:r>
      <w:r w:rsidR="001D1FE5" w:rsidRPr="00581393">
        <w:t>life-threatening</w:t>
      </w:r>
      <w:r w:rsidRPr="00581393">
        <w:t xml:space="preserve"> event or to protect your community from further injury. Other actions will take longer. If your school has been damaged, it will need to be repaired or replaced. How difficult your recovery is </w:t>
      </w:r>
      <w:proofErr w:type="gramStart"/>
      <w:r w:rsidRPr="00581393">
        <w:t>depends</w:t>
      </w:r>
      <w:proofErr w:type="gramEnd"/>
      <w:r w:rsidRPr="00581393">
        <w:t xml:space="preserve"> on how much preparedness you have done.</w:t>
      </w:r>
    </w:p>
    <w:p w14:paraId="21CEE029" w14:textId="5DB845E9" w:rsidR="00581393" w:rsidRPr="00581393" w:rsidRDefault="00E123D4" w:rsidP="00E123D4">
      <w:pPr>
        <w:pStyle w:val="Heading1"/>
        <w:rPr>
          <w:i/>
        </w:rPr>
      </w:pPr>
      <w:bookmarkStart w:id="137" w:name="_Command_and_Control"/>
      <w:bookmarkStart w:id="138" w:name="_Toc525124302"/>
      <w:bookmarkStart w:id="139" w:name="_Toc158120970"/>
      <w:bookmarkStart w:id="140" w:name="_Toc159923099"/>
      <w:bookmarkStart w:id="141" w:name="_Toc159923264"/>
      <w:bookmarkEnd w:id="137"/>
      <w:r w:rsidRPr="00581393">
        <w:t xml:space="preserve">Command </w:t>
      </w:r>
      <w:r>
        <w:t>a</w:t>
      </w:r>
      <w:r w:rsidRPr="00581393">
        <w:t>nd Control</w:t>
      </w:r>
      <w:bookmarkEnd w:id="138"/>
      <w:bookmarkEnd w:id="139"/>
      <w:bookmarkEnd w:id="140"/>
      <w:bookmarkEnd w:id="141"/>
    </w:p>
    <w:p w14:paraId="187A5991" w14:textId="77777777" w:rsidR="00581393" w:rsidRPr="00581393" w:rsidRDefault="00581393" w:rsidP="00581393">
      <w:r w:rsidRPr="00581393">
        <w:t xml:space="preserve">The </w:t>
      </w:r>
      <w:sdt>
        <w:sdtPr>
          <w:rPr>
            <w:highlight w:val="lightGray"/>
          </w:rPr>
          <w:id w:val="1523980185"/>
          <w:placeholder>
            <w:docPart w:val="5DE469A6799242F88D563014E0DA388B"/>
          </w:placeholder>
        </w:sdtPr>
        <w:sdtContent>
          <w:r w:rsidRPr="0018108C">
            <w:rPr>
              <w:highlight w:val="lightGray"/>
            </w:rPr>
            <w:t>[SUPERINTENDENT OR INDEPENDENT SCHOOL HEAD]</w:t>
          </w:r>
        </w:sdtContent>
      </w:sdt>
      <w:r w:rsidRPr="00581393">
        <w:t xml:space="preserve"> has ultimate authority to implement and command actions required by the All-Hazards EOP unless authority is delegated to another administrator in her/his absence. </w:t>
      </w:r>
    </w:p>
    <w:p w14:paraId="2D23EF3E" w14:textId="77777777" w:rsidR="00E20016" w:rsidRDefault="00E20016">
      <w:pPr>
        <w:spacing w:before="0" w:after="200" w:line="276" w:lineRule="auto"/>
        <w:rPr>
          <w:rFonts w:ascii="Franklin Gothic Heavy" w:hAnsi="Franklin Gothic Heavy"/>
          <w:bCs w:val="0"/>
          <w:sz w:val="36"/>
          <w:szCs w:val="36"/>
        </w:rPr>
      </w:pPr>
      <w:bookmarkStart w:id="142" w:name="_Toc525124303"/>
      <w:bookmarkStart w:id="143" w:name="_Toc158120971"/>
      <w:r>
        <w:br w:type="page"/>
      </w:r>
    </w:p>
    <w:p w14:paraId="28CACCE5" w14:textId="7982E1F8" w:rsidR="00581393" w:rsidRPr="00581393" w:rsidRDefault="00E123D4" w:rsidP="00E123D4">
      <w:pPr>
        <w:pStyle w:val="Heading1"/>
        <w:rPr>
          <w:i/>
        </w:rPr>
      </w:pPr>
      <w:bookmarkStart w:id="144" w:name="_Delegation_of_Authority"/>
      <w:bookmarkStart w:id="145" w:name="_Toc159923100"/>
      <w:bookmarkStart w:id="146" w:name="_Toc159923265"/>
      <w:bookmarkEnd w:id="144"/>
      <w:r w:rsidRPr="00581393">
        <w:lastRenderedPageBreak/>
        <w:t xml:space="preserve">Delegation </w:t>
      </w:r>
      <w:r>
        <w:t>o</w:t>
      </w:r>
      <w:r w:rsidRPr="00581393">
        <w:t>f Authority</w:t>
      </w:r>
      <w:bookmarkEnd w:id="142"/>
      <w:bookmarkEnd w:id="143"/>
      <w:bookmarkEnd w:id="145"/>
      <w:bookmarkEnd w:id="146"/>
    </w:p>
    <w:p w14:paraId="6BF65747" w14:textId="2B7DAB6C" w:rsidR="00581393" w:rsidRPr="00581393" w:rsidRDefault="00581393" w:rsidP="00581393">
      <w:r w:rsidRPr="00581393">
        <w:t xml:space="preserve">In the absence of the </w:t>
      </w:r>
      <w:r w:rsidR="001D1FE5" w:rsidRPr="00581393">
        <w:t>above-named</w:t>
      </w:r>
      <w:r w:rsidRPr="00581393">
        <w:t xml:space="preserve"> Incident Commander, the delegation of authority for </w:t>
      </w:r>
      <w:sdt>
        <w:sdtPr>
          <w:rPr>
            <w:highlight w:val="lightGray"/>
          </w:rPr>
          <w:id w:val="916138360"/>
          <w:placeholder>
            <w:docPart w:val="5DE469A6799242F88D563014E0DA388B"/>
          </w:placeholder>
        </w:sdtPr>
        <w:sdtContent>
          <w:r w:rsidRPr="0018108C">
            <w:rPr>
              <w:highlight w:val="lightGray"/>
            </w:rPr>
            <w:t>[SU/SD OR INDEPENDENT SCHOOL]</w:t>
          </w:r>
        </w:sdtContent>
      </w:sdt>
      <w:r w:rsidRPr="00581393">
        <w:t xml:space="preserve"> closings and all emergency situations progresses in the following order:</w:t>
      </w:r>
    </w:p>
    <w:tbl>
      <w:tblPr>
        <w:tblStyle w:val="TableGrid"/>
        <w:tblW w:w="0" w:type="auto"/>
        <w:tblLook w:val="04A0" w:firstRow="1" w:lastRow="0" w:firstColumn="1" w:lastColumn="0" w:noHBand="0" w:noVBand="1"/>
      </w:tblPr>
      <w:tblGrid>
        <w:gridCol w:w="1444"/>
        <w:gridCol w:w="2463"/>
        <w:gridCol w:w="2777"/>
        <w:gridCol w:w="2666"/>
      </w:tblGrid>
      <w:tr w:rsidR="00581393" w:rsidRPr="00581393" w14:paraId="3BD9B47B" w14:textId="77777777">
        <w:trPr>
          <w:cantSplit/>
          <w:tblHeader/>
        </w:trPr>
        <w:tc>
          <w:tcPr>
            <w:tcW w:w="1374" w:type="dxa"/>
          </w:tcPr>
          <w:p w14:paraId="647F3DB8" w14:textId="77777777" w:rsidR="00581393" w:rsidRPr="00581393" w:rsidRDefault="00581393" w:rsidP="00581393">
            <w:r w:rsidRPr="00581393">
              <w:rPr>
                <w:b/>
              </w:rPr>
              <w:t>Delegation</w:t>
            </w:r>
            <w:r w:rsidRPr="00581393">
              <w:t xml:space="preserve"> </w:t>
            </w:r>
            <w:r w:rsidRPr="00581393">
              <w:rPr>
                <w:b/>
              </w:rPr>
              <w:t>Order</w:t>
            </w:r>
          </w:p>
        </w:tc>
        <w:tc>
          <w:tcPr>
            <w:tcW w:w="2491" w:type="dxa"/>
          </w:tcPr>
          <w:p w14:paraId="006FB0A9" w14:textId="77777777" w:rsidR="00581393" w:rsidRPr="00581393" w:rsidRDefault="00581393" w:rsidP="00581393">
            <w:r w:rsidRPr="00581393">
              <w:rPr>
                <w:b/>
              </w:rPr>
              <w:t>Name</w:t>
            </w:r>
          </w:p>
        </w:tc>
        <w:tc>
          <w:tcPr>
            <w:tcW w:w="2799" w:type="dxa"/>
          </w:tcPr>
          <w:p w14:paraId="57D8FDB0" w14:textId="77777777" w:rsidR="00581393" w:rsidRPr="00581393" w:rsidRDefault="00581393" w:rsidP="00581393">
            <w:r w:rsidRPr="00581393">
              <w:rPr>
                <w:b/>
              </w:rPr>
              <w:t>Daytime Contact Information</w:t>
            </w:r>
          </w:p>
        </w:tc>
        <w:tc>
          <w:tcPr>
            <w:tcW w:w="2686" w:type="dxa"/>
          </w:tcPr>
          <w:p w14:paraId="3A892EEB" w14:textId="77777777" w:rsidR="00581393" w:rsidRPr="00581393" w:rsidRDefault="00581393" w:rsidP="00581393">
            <w:pPr>
              <w:rPr>
                <w:b/>
              </w:rPr>
            </w:pPr>
            <w:r w:rsidRPr="00581393">
              <w:rPr>
                <w:b/>
              </w:rPr>
              <w:t>After-hours Contact Information</w:t>
            </w:r>
          </w:p>
        </w:tc>
      </w:tr>
      <w:tr w:rsidR="00581393" w:rsidRPr="00581393" w14:paraId="1D1BB364" w14:textId="77777777">
        <w:trPr>
          <w:cantSplit/>
        </w:trPr>
        <w:tc>
          <w:tcPr>
            <w:tcW w:w="1374" w:type="dxa"/>
          </w:tcPr>
          <w:p w14:paraId="29ED949F" w14:textId="77777777" w:rsidR="00581393" w:rsidRPr="00581393" w:rsidRDefault="00581393" w:rsidP="00581393">
            <w:r w:rsidRPr="00581393">
              <w:t>1.</w:t>
            </w:r>
          </w:p>
        </w:tc>
        <w:tc>
          <w:tcPr>
            <w:tcW w:w="2491" w:type="dxa"/>
          </w:tcPr>
          <w:p w14:paraId="1A6B6B9C" w14:textId="77777777" w:rsidR="00581393" w:rsidRPr="00581393" w:rsidRDefault="00581393" w:rsidP="00581393"/>
        </w:tc>
        <w:tc>
          <w:tcPr>
            <w:tcW w:w="2799" w:type="dxa"/>
          </w:tcPr>
          <w:p w14:paraId="260BFCF7" w14:textId="77777777" w:rsidR="00581393" w:rsidRPr="00581393" w:rsidRDefault="00581393" w:rsidP="00581393"/>
        </w:tc>
        <w:tc>
          <w:tcPr>
            <w:tcW w:w="2686" w:type="dxa"/>
          </w:tcPr>
          <w:p w14:paraId="34F45989" w14:textId="77777777" w:rsidR="00581393" w:rsidRPr="00581393" w:rsidRDefault="00581393" w:rsidP="00581393"/>
        </w:tc>
      </w:tr>
      <w:tr w:rsidR="00581393" w:rsidRPr="00581393" w14:paraId="3AFC3652" w14:textId="77777777">
        <w:trPr>
          <w:cantSplit/>
        </w:trPr>
        <w:tc>
          <w:tcPr>
            <w:tcW w:w="1374" w:type="dxa"/>
          </w:tcPr>
          <w:p w14:paraId="4ABDB5E8" w14:textId="77777777" w:rsidR="00581393" w:rsidRPr="00581393" w:rsidRDefault="00581393" w:rsidP="00581393">
            <w:r w:rsidRPr="00581393">
              <w:t>2.</w:t>
            </w:r>
          </w:p>
        </w:tc>
        <w:tc>
          <w:tcPr>
            <w:tcW w:w="2491" w:type="dxa"/>
          </w:tcPr>
          <w:p w14:paraId="6AF8500F" w14:textId="77777777" w:rsidR="00581393" w:rsidRPr="00581393" w:rsidRDefault="00581393" w:rsidP="00581393"/>
        </w:tc>
        <w:tc>
          <w:tcPr>
            <w:tcW w:w="2799" w:type="dxa"/>
          </w:tcPr>
          <w:p w14:paraId="532433ED" w14:textId="77777777" w:rsidR="00581393" w:rsidRPr="00581393" w:rsidRDefault="00581393" w:rsidP="00581393"/>
        </w:tc>
        <w:tc>
          <w:tcPr>
            <w:tcW w:w="2686" w:type="dxa"/>
          </w:tcPr>
          <w:p w14:paraId="2EE8FB44" w14:textId="77777777" w:rsidR="00581393" w:rsidRPr="00581393" w:rsidRDefault="00581393" w:rsidP="00581393"/>
        </w:tc>
      </w:tr>
      <w:tr w:rsidR="00581393" w:rsidRPr="00581393" w14:paraId="4DFBC570" w14:textId="77777777">
        <w:trPr>
          <w:cantSplit/>
        </w:trPr>
        <w:tc>
          <w:tcPr>
            <w:tcW w:w="1374" w:type="dxa"/>
          </w:tcPr>
          <w:p w14:paraId="78BCC0BA" w14:textId="77777777" w:rsidR="00581393" w:rsidRPr="00581393" w:rsidRDefault="00581393" w:rsidP="00581393">
            <w:r w:rsidRPr="00581393">
              <w:t>3.</w:t>
            </w:r>
          </w:p>
        </w:tc>
        <w:tc>
          <w:tcPr>
            <w:tcW w:w="2491" w:type="dxa"/>
          </w:tcPr>
          <w:p w14:paraId="7C3A90B5" w14:textId="77777777" w:rsidR="00581393" w:rsidRPr="00581393" w:rsidRDefault="00581393" w:rsidP="00581393"/>
        </w:tc>
        <w:tc>
          <w:tcPr>
            <w:tcW w:w="2799" w:type="dxa"/>
          </w:tcPr>
          <w:p w14:paraId="6DCE7ABE" w14:textId="77777777" w:rsidR="00581393" w:rsidRPr="00581393" w:rsidRDefault="00581393" w:rsidP="00581393"/>
        </w:tc>
        <w:tc>
          <w:tcPr>
            <w:tcW w:w="2686" w:type="dxa"/>
          </w:tcPr>
          <w:p w14:paraId="2547C921" w14:textId="77777777" w:rsidR="00581393" w:rsidRPr="00581393" w:rsidRDefault="00581393" w:rsidP="00581393"/>
        </w:tc>
      </w:tr>
      <w:tr w:rsidR="00581393" w:rsidRPr="00581393" w14:paraId="44383F7E" w14:textId="77777777">
        <w:trPr>
          <w:cantSplit/>
        </w:trPr>
        <w:tc>
          <w:tcPr>
            <w:tcW w:w="1374" w:type="dxa"/>
          </w:tcPr>
          <w:p w14:paraId="4ED23A58" w14:textId="77777777" w:rsidR="00581393" w:rsidRPr="00581393" w:rsidRDefault="00581393" w:rsidP="00581393">
            <w:r w:rsidRPr="00581393">
              <w:t>4.</w:t>
            </w:r>
          </w:p>
        </w:tc>
        <w:tc>
          <w:tcPr>
            <w:tcW w:w="2491" w:type="dxa"/>
          </w:tcPr>
          <w:p w14:paraId="721527F2" w14:textId="77777777" w:rsidR="00581393" w:rsidRPr="00581393" w:rsidRDefault="00581393" w:rsidP="00581393"/>
        </w:tc>
        <w:tc>
          <w:tcPr>
            <w:tcW w:w="2799" w:type="dxa"/>
          </w:tcPr>
          <w:p w14:paraId="30AA50EC" w14:textId="77777777" w:rsidR="00581393" w:rsidRPr="00581393" w:rsidRDefault="00581393" w:rsidP="00581393"/>
        </w:tc>
        <w:tc>
          <w:tcPr>
            <w:tcW w:w="2686" w:type="dxa"/>
          </w:tcPr>
          <w:p w14:paraId="10EF37B1" w14:textId="77777777" w:rsidR="00581393" w:rsidRPr="00581393" w:rsidRDefault="00581393" w:rsidP="00581393"/>
        </w:tc>
      </w:tr>
    </w:tbl>
    <w:p w14:paraId="4027887C" w14:textId="76F4EA1F" w:rsidR="00581393" w:rsidRPr="00581393" w:rsidRDefault="006C391A" w:rsidP="006C391A">
      <w:pPr>
        <w:pStyle w:val="Heading1"/>
        <w:rPr>
          <w:i/>
        </w:rPr>
      </w:pPr>
      <w:bookmarkStart w:id="147" w:name="_Media,_Press_Releases,"/>
      <w:bookmarkStart w:id="148" w:name="_Toc525124304"/>
      <w:bookmarkStart w:id="149" w:name="_Toc158120973"/>
      <w:bookmarkStart w:id="150" w:name="_Toc159923101"/>
      <w:bookmarkStart w:id="151" w:name="_Toc159923266"/>
      <w:bookmarkEnd w:id="147"/>
      <w:r w:rsidRPr="00581393">
        <w:t>Media, Press Releases, Public Disclosure</w:t>
      </w:r>
      <w:bookmarkEnd w:id="148"/>
      <w:bookmarkEnd w:id="149"/>
      <w:r>
        <w:t xml:space="preserve"> Guidelines</w:t>
      </w:r>
      <w:bookmarkEnd w:id="150"/>
      <w:bookmarkEnd w:id="151"/>
      <w:r>
        <w:t xml:space="preserve"> </w:t>
      </w:r>
    </w:p>
    <w:p w14:paraId="238854DC" w14:textId="12FC9B60" w:rsidR="00581393" w:rsidRPr="00581393" w:rsidRDefault="00581393" w:rsidP="00581393">
      <w:r w:rsidRPr="00581393">
        <w:t>In the event of emergency incident or other crisis, communication with television, radio, newspapers, public and parents will be handled by the following personnel:</w:t>
      </w:r>
    </w:p>
    <w:p w14:paraId="7B1782BB" w14:textId="03441D05" w:rsidR="00581393" w:rsidRPr="00581393" w:rsidRDefault="00000000" w:rsidP="00581393">
      <w:sdt>
        <w:sdtPr>
          <w:rPr>
            <w:highlight w:val="lightGray"/>
          </w:rPr>
          <w:id w:val="-1384703704"/>
          <w:placeholder>
            <w:docPart w:val="5DE469A6799242F88D563014E0DA388B"/>
          </w:placeholder>
        </w:sdtPr>
        <w:sdtContent>
          <w:r w:rsidR="00581393" w:rsidRPr="0018108C">
            <w:rPr>
              <w:highlight w:val="lightGray"/>
            </w:rPr>
            <w:t>[Named position(s)]</w:t>
          </w:r>
        </w:sdtContent>
      </w:sdt>
      <w:r w:rsidR="00581393" w:rsidRPr="00581393">
        <w:t>, or designee.</w:t>
      </w:r>
    </w:p>
    <w:p w14:paraId="4FFF3AAA" w14:textId="77777777" w:rsidR="00581393" w:rsidRPr="00581393" w:rsidRDefault="00581393" w:rsidP="00581393">
      <w:pPr>
        <w:rPr>
          <w:b/>
        </w:rPr>
      </w:pPr>
      <w:r w:rsidRPr="00581393">
        <w:rPr>
          <w:b/>
        </w:rPr>
        <w:t>If approached, all personnel must direct questions to those personnel identified above who will manage all media and public disclosures.</w:t>
      </w:r>
    </w:p>
    <w:p w14:paraId="0D7A79FB" w14:textId="40B6D350" w:rsidR="00581393" w:rsidRPr="00581393" w:rsidRDefault="00581393" w:rsidP="00581393">
      <w:r w:rsidRPr="00581393">
        <w:t xml:space="preserve">Persons with intimate knowledge of serious situations must promptly share the information with the </w:t>
      </w:r>
      <w:sdt>
        <w:sdtPr>
          <w:rPr>
            <w:highlight w:val="lightGray"/>
          </w:rPr>
          <w:id w:val="865564139"/>
          <w:placeholder>
            <w:docPart w:val="975D5DCDCF2E44E3A0BB05C7EA5F0C84"/>
          </w:placeholder>
        </w:sdtPr>
        <w:sdtContent>
          <w:r w:rsidRPr="0018108C">
            <w:rPr>
              <w:highlight w:val="lightGray"/>
            </w:rPr>
            <w:t>[Named position(s)]</w:t>
          </w:r>
        </w:sdtContent>
      </w:sdt>
      <w:r w:rsidRPr="00581393">
        <w:t>, or designee</w:t>
      </w:r>
      <w:r w:rsidRPr="00581393">
        <w:rPr>
          <w:b/>
        </w:rPr>
        <w:t xml:space="preserve">, </w:t>
      </w:r>
      <w:r w:rsidRPr="00581393">
        <w:t xml:space="preserve">who are often the first people contacted by the media and/or the public. The </w:t>
      </w:r>
      <w:sdt>
        <w:sdtPr>
          <w:rPr>
            <w:highlight w:val="lightGray"/>
          </w:rPr>
          <w:id w:val="785319617"/>
          <w:placeholder>
            <w:docPart w:val="57129E82CE71408EA205902EF36420CD"/>
          </w:placeholder>
        </w:sdtPr>
        <w:sdtContent>
          <w:r w:rsidRPr="0018108C">
            <w:rPr>
              <w:highlight w:val="lightGray"/>
            </w:rPr>
            <w:t>[Named position(s)]</w:t>
          </w:r>
        </w:sdtContent>
      </w:sdt>
      <w:r w:rsidRPr="00581393">
        <w:t xml:space="preserve">, or designee, will work with all appropriate personnel (and emergency first response agencies if appropriate) to share consistent and strategic messaging. Only designated </w:t>
      </w:r>
      <w:sdt>
        <w:sdtPr>
          <w:rPr>
            <w:highlight w:val="lightGray"/>
          </w:rPr>
          <w:id w:val="-1406135009"/>
          <w:placeholder>
            <w:docPart w:val="5DE469A6799242F88D563014E0DA388B"/>
          </w:placeholder>
        </w:sdtPr>
        <w:sdtContent>
          <w:r w:rsidRPr="0018108C">
            <w:rPr>
              <w:highlight w:val="lightGray"/>
            </w:rPr>
            <w:t>[SU/SD OR INDEPENDENT SCHOOL]</w:t>
          </w:r>
        </w:sdtContent>
      </w:sdt>
      <w:r w:rsidRPr="00581393">
        <w:t xml:space="preserve"> officials are authorized to speak to the press or media. </w:t>
      </w:r>
    </w:p>
    <w:p w14:paraId="3CE7C943" w14:textId="435ED07E" w:rsidR="00581393" w:rsidRPr="00581393" w:rsidRDefault="00581393" w:rsidP="00581393">
      <w:pPr>
        <w:rPr>
          <w:b/>
          <w:i/>
          <w:iCs/>
        </w:rPr>
      </w:pPr>
      <w:r w:rsidRPr="00581393">
        <w:rPr>
          <w:b/>
          <w:i/>
          <w:iCs/>
        </w:rPr>
        <w:t>Media Contact List</w:t>
      </w:r>
    </w:p>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780"/>
        <w:gridCol w:w="2980"/>
        <w:gridCol w:w="3460"/>
      </w:tblGrid>
      <w:tr w:rsidR="00581393" w:rsidRPr="00581393" w14:paraId="69DC6E32" w14:textId="77777777">
        <w:trPr>
          <w:cantSplit/>
          <w:trHeight w:val="540"/>
          <w:tblHeader/>
        </w:trPr>
        <w:tc>
          <w:tcPr>
            <w:tcW w:w="2780" w:type="dxa"/>
          </w:tcPr>
          <w:p w14:paraId="2320F6BE" w14:textId="77777777" w:rsidR="00581393" w:rsidRPr="00581393" w:rsidRDefault="00581393" w:rsidP="00581393">
            <w:pPr>
              <w:rPr>
                <w:b/>
              </w:rPr>
            </w:pPr>
            <w:r w:rsidRPr="00581393">
              <w:rPr>
                <w:b/>
              </w:rPr>
              <w:t>Media Contact</w:t>
            </w:r>
          </w:p>
        </w:tc>
        <w:tc>
          <w:tcPr>
            <w:tcW w:w="2980" w:type="dxa"/>
          </w:tcPr>
          <w:p w14:paraId="42A6A3FA" w14:textId="77777777" w:rsidR="00581393" w:rsidRPr="00581393" w:rsidRDefault="00581393" w:rsidP="00581393">
            <w:pPr>
              <w:rPr>
                <w:b/>
              </w:rPr>
            </w:pPr>
            <w:r w:rsidRPr="00581393">
              <w:rPr>
                <w:b/>
              </w:rPr>
              <w:t>Radio Frequency/Channel</w:t>
            </w:r>
          </w:p>
        </w:tc>
        <w:tc>
          <w:tcPr>
            <w:tcW w:w="3460" w:type="dxa"/>
          </w:tcPr>
          <w:p w14:paraId="0DED7634" w14:textId="77777777" w:rsidR="00581393" w:rsidRPr="00581393" w:rsidRDefault="00581393" w:rsidP="00581393">
            <w:pPr>
              <w:rPr>
                <w:b/>
              </w:rPr>
            </w:pPr>
            <w:r w:rsidRPr="00581393">
              <w:rPr>
                <w:b/>
              </w:rPr>
              <w:t>Phone/Fax Numbers Web Address</w:t>
            </w:r>
          </w:p>
        </w:tc>
      </w:tr>
      <w:tr w:rsidR="00581393" w:rsidRPr="00581393" w14:paraId="6AADC342" w14:textId="77777777">
        <w:trPr>
          <w:cantSplit/>
          <w:trHeight w:val="400"/>
        </w:trPr>
        <w:tc>
          <w:tcPr>
            <w:tcW w:w="2780" w:type="dxa"/>
          </w:tcPr>
          <w:p w14:paraId="487C750A" w14:textId="77777777" w:rsidR="00581393" w:rsidRPr="00581393" w:rsidRDefault="00581393" w:rsidP="00581393">
            <w:r w:rsidRPr="00581393">
              <w:t>Weather Band</w:t>
            </w:r>
          </w:p>
        </w:tc>
        <w:tc>
          <w:tcPr>
            <w:tcW w:w="2980" w:type="dxa"/>
          </w:tcPr>
          <w:p w14:paraId="69A2EAA7" w14:textId="77777777" w:rsidR="00581393" w:rsidRPr="00581393" w:rsidRDefault="00581393" w:rsidP="00581393"/>
        </w:tc>
        <w:tc>
          <w:tcPr>
            <w:tcW w:w="3460" w:type="dxa"/>
          </w:tcPr>
          <w:p w14:paraId="2A1109B2" w14:textId="77777777" w:rsidR="00581393" w:rsidRPr="00581393" w:rsidRDefault="00581393" w:rsidP="00581393"/>
        </w:tc>
      </w:tr>
      <w:tr w:rsidR="00581393" w:rsidRPr="00581393" w14:paraId="149BCF6D" w14:textId="77777777">
        <w:trPr>
          <w:cantSplit/>
          <w:trHeight w:val="400"/>
        </w:trPr>
        <w:tc>
          <w:tcPr>
            <w:tcW w:w="2780" w:type="dxa"/>
          </w:tcPr>
          <w:p w14:paraId="2728B3C3" w14:textId="77777777" w:rsidR="00581393" w:rsidRPr="00581393" w:rsidRDefault="00581393" w:rsidP="00581393">
            <w:r w:rsidRPr="00581393">
              <w:t>AM</w:t>
            </w:r>
          </w:p>
        </w:tc>
        <w:tc>
          <w:tcPr>
            <w:tcW w:w="2980" w:type="dxa"/>
          </w:tcPr>
          <w:p w14:paraId="5F85122F" w14:textId="77777777" w:rsidR="00581393" w:rsidRPr="00581393" w:rsidRDefault="00581393" w:rsidP="00581393"/>
        </w:tc>
        <w:tc>
          <w:tcPr>
            <w:tcW w:w="3460" w:type="dxa"/>
          </w:tcPr>
          <w:p w14:paraId="0F1786D2" w14:textId="77777777" w:rsidR="00581393" w:rsidRPr="00581393" w:rsidRDefault="00581393" w:rsidP="00581393"/>
        </w:tc>
      </w:tr>
      <w:tr w:rsidR="00581393" w:rsidRPr="00581393" w14:paraId="0FFADAF2" w14:textId="77777777">
        <w:trPr>
          <w:cantSplit/>
          <w:trHeight w:val="400"/>
        </w:trPr>
        <w:tc>
          <w:tcPr>
            <w:tcW w:w="2780" w:type="dxa"/>
          </w:tcPr>
          <w:p w14:paraId="387157B9" w14:textId="77777777" w:rsidR="00581393" w:rsidRPr="00581393" w:rsidRDefault="00581393" w:rsidP="00581393">
            <w:r w:rsidRPr="00581393">
              <w:t>FM</w:t>
            </w:r>
          </w:p>
        </w:tc>
        <w:tc>
          <w:tcPr>
            <w:tcW w:w="2980" w:type="dxa"/>
          </w:tcPr>
          <w:p w14:paraId="6F3F26DA" w14:textId="77777777" w:rsidR="00581393" w:rsidRPr="00581393" w:rsidRDefault="00581393" w:rsidP="00581393"/>
        </w:tc>
        <w:tc>
          <w:tcPr>
            <w:tcW w:w="3460" w:type="dxa"/>
          </w:tcPr>
          <w:p w14:paraId="64C26072" w14:textId="77777777" w:rsidR="00581393" w:rsidRPr="00581393" w:rsidRDefault="00581393" w:rsidP="00581393"/>
        </w:tc>
      </w:tr>
      <w:tr w:rsidR="00581393" w:rsidRPr="00581393" w14:paraId="401DE754" w14:textId="77777777">
        <w:trPr>
          <w:cantSplit/>
          <w:trHeight w:val="400"/>
        </w:trPr>
        <w:tc>
          <w:tcPr>
            <w:tcW w:w="2780" w:type="dxa"/>
          </w:tcPr>
          <w:p w14:paraId="25AE2E1D" w14:textId="77777777" w:rsidR="00581393" w:rsidRPr="00581393" w:rsidRDefault="00581393" w:rsidP="00581393">
            <w:r w:rsidRPr="00581393">
              <w:t>Cable Television Station</w:t>
            </w:r>
          </w:p>
        </w:tc>
        <w:tc>
          <w:tcPr>
            <w:tcW w:w="2980" w:type="dxa"/>
          </w:tcPr>
          <w:p w14:paraId="262BCADB" w14:textId="77777777" w:rsidR="00581393" w:rsidRPr="00581393" w:rsidRDefault="00581393" w:rsidP="00581393"/>
        </w:tc>
        <w:tc>
          <w:tcPr>
            <w:tcW w:w="3460" w:type="dxa"/>
          </w:tcPr>
          <w:p w14:paraId="7911EF80" w14:textId="77777777" w:rsidR="00581393" w:rsidRPr="00581393" w:rsidRDefault="00581393" w:rsidP="00581393"/>
        </w:tc>
      </w:tr>
      <w:tr w:rsidR="00581393" w:rsidRPr="00581393" w14:paraId="62274D0A" w14:textId="77777777">
        <w:trPr>
          <w:cantSplit/>
          <w:trHeight w:val="640"/>
        </w:trPr>
        <w:tc>
          <w:tcPr>
            <w:tcW w:w="2780" w:type="dxa"/>
          </w:tcPr>
          <w:p w14:paraId="564055A9" w14:textId="77777777" w:rsidR="00581393" w:rsidRPr="00581393" w:rsidRDefault="00581393" w:rsidP="00581393">
            <w:r w:rsidRPr="00581393">
              <w:lastRenderedPageBreak/>
              <w:t>Broadcast Television Station</w:t>
            </w:r>
          </w:p>
        </w:tc>
        <w:tc>
          <w:tcPr>
            <w:tcW w:w="2980" w:type="dxa"/>
          </w:tcPr>
          <w:p w14:paraId="7D230D8E" w14:textId="77777777" w:rsidR="00581393" w:rsidRPr="00581393" w:rsidRDefault="00581393" w:rsidP="00581393"/>
        </w:tc>
        <w:tc>
          <w:tcPr>
            <w:tcW w:w="3460" w:type="dxa"/>
          </w:tcPr>
          <w:p w14:paraId="44CC06A2" w14:textId="77777777" w:rsidR="00581393" w:rsidRPr="00581393" w:rsidRDefault="00581393" w:rsidP="00581393"/>
        </w:tc>
      </w:tr>
      <w:tr w:rsidR="00581393" w:rsidRPr="00581393" w14:paraId="4E0E0AED" w14:textId="77777777">
        <w:trPr>
          <w:cantSplit/>
          <w:trHeight w:val="800"/>
        </w:trPr>
        <w:tc>
          <w:tcPr>
            <w:tcW w:w="2780" w:type="dxa"/>
          </w:tcPr>
          <w:p w14:paraId="18C370D2" w14:textId="77777777" w:rsidR="00581393" w:rsidRPr="00581393" w:rsidRDefault="00581393" w:rsidP="00581393"/>
          <w:p w14:paraId="1CCBE941" w14:textId="77777777" w:rsidR="00581393" w:rsidRPr="00581393" w:rsidRDefault="00581393" w:rsidP="00581393">
            <w:r w:rsidRPr="00581393">
              <w:t>Newspaper</w:t>
            </w:r>
          </w:p>
        </w:tc>
        <w:tc>
          <w:tcPr>
            <w:tcW w:w="2980" w:type="dxa"/>
          </w:tcPr>
          <w:p w14:paraId="55C02898" w14:textId="77777777" w:rsidR="00581393" w:rsidRPr="00581393" w:rsidRDefault="00581393" w:rsidP="00581393"/>
        </w:tc>
        <w:tc>
          <w:tcPr>
            <w:tcW w:w="3460" w:type="dxa"/>
          </w:tcPr>
          <w:p w14:paraId="47E24215" w14:textId="77777777" w:rsidR="00581393" w:rsidRPr="00581393" w:rsidRDefault="00581393" w:rsidP="00581393"/>
        </w:tc>
      </w:tr>
    </w:tbl>
    <w:p w14:paraId="0BC60423" w14:textId="77777777" w:rsidR="00581393" w:rsidRPr="00581393" w:rsidRDefault="00581393" w:rsidP="00581393">
      <w:pPr>
        <w:rPr>
          <w:b/>
        </w:rPr>
      </w:pPr>
      <w:bookmarkStart w:id="152" w:name="_Toc525124334"/>
      <w:r w:rsidRPr="00581393">
        <w:br w:type="page"/>
      </w:r>
    </w:p>
    <w:p w14:paraId="4699649E" w14:textId="45D8CBE7" w:rsidR="00581393" w:rsidRPr="00581393" w:rsidRDefault="00E20016" w:rsidP="00E20016">
      <w:pPr>
        <w:pStyle w:val="Heading1"/>
      </w:pPr>
      <w:bookmarkStart w:id="153" w:name="_School_Planning_Team"/>
      <w:bookmarkStart w:id="154" w:name="_Toc158120974"/>
      <w:bookmarkStart w:id="155" w:name="_Toc159923102"/>
      <w:bookmarkStart w:id="156" w:name="_Toc159923267"/>
      <w:bookmarkEnd w:id="153"/>
      <w:r w:rsidRPr="00581393">
        <w:lastRenderedPageBreak/>
        <w:t>School Planning Team Roles and Responsibilities</w:t>
      </w:r>
      <w:bookmarkEnd w:id="152"/>
      <w:bookmarkEnd w:id="154"/>
      <w:bookmarkEnd w:id="155"/>
      <w:bookmarkEnd w:id="156"/>
      <w:r w:rsidRPr="00581393">
        <w:t xml:space="preserve"> </w:t>
      </w:r>
    </w:p>
    <w:p w14:paraId="05B5DA31" w14:textId="77777777" w:rsidR="00581393" w:rsidRPr="00581393" w:rsidRDefault="00581393" w:rsidP="00581393">
      <w:pPr>
        <w:rPr>
          <w:b/>
        </w:rPr>
      </w:pPr>
      <w:bookmarkStart w:id="157" w:name="_Toc525124338"/>
      <w:r w:rsidRPr="00581393">
        <w:rPr>
          <w:b/>
          <w:iCs/>
        </w:rPr>
        <w:t>Basic Information about Communication</w:t>
      </w:r>
      <w:bookmarkEnd w:id="157"/>
      <w:r w:rsidRPr="00581393">
        <w:rPr>
          <w:b/>
          <w:i/>
          <w:iCs/>
        </w:rPr>
        <w:t>:</w:t>
      </w:r>
    </w:p>
    <w:p w14:paraId="2C8046A5" w14:textId="77777777" w:rsidR="00581393" w:rsidRPr="00581393" w:rsidRDefault="00581393" w:rsidP="00581393">
      <w:r w:rsidRPr="00581393">
        <w:t xml:space="preserve">During a crisis what is communicated and how it is communicated, both to the </w:t>
      </w:r>
      <w:sdt>
        <w:sdtPr>
          <w:rPr>
            <w:highlight w:val="lightGray"/>
          </w:rPr>
          <w:id w:val="1455134017"/>
          <w:placeholder>
            <w:docPart w:val="5DE469A6799242F88D563014E0DA388B"/>
          </w:placeholder>
        </w:sdtPr>
        <w:sdtContent>
          <w:r w:rsidRPr="0018108C">
            <w:rPr>
              <w:highlight w:val="lightGray"/>
            </w:rPr>
            <w:t>[SU/SD OR INDEPENDENT SCHOOL]</w:t>
          </w:r>
        </w:sdtContent>
      </w:sdt>
      <w:r w:rsidRPr="00581393">
        <w:t xml:space="preserve"> community and to the broader public, are critical. While the </w:t>
      </w:r>
      <w:sdt>
        <w:sdtPr>
          <w:rPr>
            <w:highlight w:val="lightGray"/>
          </w:rPr>
          <w:id w:val="-415710324"/>
          <w:placeholder>
            <w:docPart w:val="FA9153D4A09C4C219A6E861C70F3D568"/>
          </w:placeholder>
        </w:sdtPr>
        <w:sdtContent>
          <w:r w:rsidRPr="0018108C">
            <w:rPr>
              <w:highlight w:val="lightGray"/>
            </w:rPr>
            <w:t>[SU/SD OR INDEPENDENT SCHOOL]</w:t>
          </w:r>
        </w:sdtContent>
      </w:sdt>
      <w:r w:rsidRPr="00581393">
        <w:t xml:space="preserve"> Planning Team is responsible for making decisions regarding the method, timing and content of communication, faculty and staff play an important part in supporting this overall communication. The </w:t>
      </w:r>
      <w:sdt>
        <w:sdtPr>
          <w:rPr>
            <w:highlight w:val="lightGray"/>
          </w:rPr>
          <w:id w:val="-366832594"/>
          <w:placeholder>
            <w:docPart w:val="5DE469A6799242F88D563014E0DA388B"/>
          </w:placeholder>
        </w:sdtPr>
        <w:sdtContent>
          <w:r w:rsidRPr="0018108C">
            <w:rPr>
              <w:highlight w:val="lightGray"/>
            </w:rPr>
            <w:t>[Named position]</w:t>
          </w:r>
        </w:sdtContent>
      </w:sdt>
      <w:r w:rsidRPr="00581393">
        <w:t xml:space="preserve"> is generally the spokesperson who provides information to the media.</w:t>
      </w:r>
    </w:p>
    <w:p w14:paraId="5022EE4C" w14:textId="77777777" w:rsidR="00581393" w:rsidRPr="00581393" w:rsidRDefault="00581393" w:rsidP="00581393">
      <w:r w:rsidRPr="00581393">
        <w:t>During a crisis the following guidelines will aid in effective communication:</w:t>
      </w:r>
    </w:p>
    <w:p w14:paraId="671CC8F3" w14:textId="77777777" w:rsidR="00581393" w:rsidRPr="00581393" w:rsidRDefault="00581393" w:rsidP="00EC3516">
      <w:pPr>
        <w:pStyle w:val="AOEBulletedList"/>
      </w:pPr>
      <w:r w:rsidRPr="00581393">
        <w:t>Remain calm, whether around adults or children.</w:t>
      </w:r>
    </w:p>
    <w:p w14:paraId="56560F55" w14:textId="77777777" w:rsidR="00581393" w:rsidRPr="00581393" w:rsidRDefault="00581393" w:rsidP="00EC3516">
      <w:pPr>
        <w:pStyle w:val="AOEBulletedList"/>
      </w:pPr>
      <w:r w:rsidRPr="00581393">
        <w:t xml:space="preserve">Know that the </w:t>
      </w:r>
      <w:sdt>
        <w:sdtPr>
          <w:rPr>
            <w:highlight w:val="lightGray"/>
          </w:rPr>
          <w:id w:val="-1885173214"/>
          <w:placeholder>
            <w:docPart w:val="072536F1543E4EAAB6205E5B1C6F3876"/>
          </w:placeholder>
        </w:sdtPr>
        <w:sdtContent>
          <w:r w:rsidRPr="0018108C">
            <w:rPr>
              <w:highlight w:val="lightGray"/>
            </w:rPr>
            <w:t>[SU/SD OR INDEPENDENT SCHOOL]</w:t>
          </w:r>
        </w:sdtContent>
      </w:sdt>
      <w:r w:rsidRPr="00581393">
        <w:t xml:space="preserve"> Planning Team will keep you informed as events unfold.</w:t>
      </w:r>
    </w:p>
    <w:p w14:paraId="3E970FCA" w14:textId="77777777" w:rsidR="00581393" w:rsidRPr="00581393" w:rsidRDefault="00581393" w:rsidP="00EC3516">
      <w:pPr>
        <w:pStyle w:val="AOEBulletedList"/>
        <w:rPr>
          <w:i/>
        </w:rPr>
      </w:pPr>
      <w:r w:rsidRPr="00581393">
        <w:t xml:space="preserve">Communicate only </w:t>
      </w:r>
      <w:proofErr w:type="gramStart"/>
      <w:r w:rsidRPr="00581393">
        <w:t>factual information</w:t>
      </w:r>
      <w:proofErr w:type="gramEnd"/>
      <w:r w:rsidRPr="00581393">
        <w:t xml:space="preserve"> to parents, students and others.  </w:t>
      </w:r>
    </w:p>
    <w:p w14:paraId="44457F0A" w14:textId="77777777" w:rsidR="00581393" w:rsidRPr="00581393" w:rsidRDefault="00581393" w:rsidP="00EC3516">
      <w:pPr>
        <w:pStyle w:val="AOEBulletedList"/>
      </w:pPr>
      <w:r w:rsidRPr="00581393">
        <w:t xml:space="preserve">Follow the </w:t>
      </w:r>
      <w:sdt>
        <w:sdtPr>
          <w:rPr>
            <w:highlight w:val="lightGray"/>
          </w:rPr>
          <w:id w:val="1831874108"/>
          <w:placeholder>
            <w:docPart w:val="CECF22D46C7B4A59B0D25FD6622AE112"/>
          </w:placeholder>
        </w:sdtPr>
        <w:sdtContent>
          <w:r w:rsidRPr="0018108C">
            <w:rPr>
              <w:highlight w:val="lightGray"/>
            </w:rPr>
            <w:t>[SU/SD OR INDEPENDENT SCHOOL]</w:t>
          </w:r>
        </w:sdtContent>
      </w:sdt>
      <w:r w:rsidRPr="00581393">
        <w:t xml:space="preserve"> Planning Team’s instructions regarding referral of parent calls to designated persons.</w:t>
      </w:r>
    </w:p>
    <w:p w14:paraId="3C858C9E" w14:textId="1686EF8B" w:rsidR="00581393" w:rsidRPr="00581393" w:rsidRDefault="00581393" w:rsidP="00581393">
      <w:pPr>
        <w:pStyle w:val="AOEBulletedList"/>
      </w:pPr>
      <w:r w:rsidRPr="00581393">
        <w:t>Be assured that administrators will give you strategies and guidance for helping students through the crisis.</w:t>
      </w:r>
    </w:p>
    <w:p w14:paraId="75BE3FC4" w14:textId="1A798041" w:rsidR="00581393" w:rsidRPr="00581393" w:rsidRDefault="00581393" w:rsidP="00581393">
      <w:r w:rsidRPr="00581393">
        <w:t xml:space="preserve">Only the designated spokesperson </w:t>
      </w:r>
      <w:sdt>
        <w:sdtPr>
          <w:rPr>
            <w:highlight w:val="lightGray"/>
          </w:rPr>
          <w:id w:val="1103233477"/>
          <w:placeholder>
            <w:docPart w:val="5DE469A6799242F88D563014E0DA388B"/>
          </w:placeholder>
        </w:sdtPr>
        <w:sdtContent>
          <w:r w:rsidRPr="0018108C">
            <w:rPr>
              <w:highlight w:val="lightGray"/>
            </w:rPr>
            <w:t>[Named position(s)]</w:t>
          </w:r>
        </w:sdtContent>
      </w:sdt>
      <w:r w:rsidRPr="00581393">
        <w:t xml:space="preserve"> may speak to the media. </w:t>
      </w:r>
    </w:p>
    <w:p w14:paraId="1EA147BA" w14:textId="77777777" w:rsidR="00581393" w:rsidRPr="00581393" w:rsidRDefault="00581393" w:rsidP="00581393">
      <w:r w:rsidRPr="00581393">
        <w:t xml:space="preserve">For any incident, the </w:t>
      </w:r>
      <w:sdt>
        <w:sdtPr>
          <w:rPr>
            <w:highlight w:val="lightGray"/>
          </w:rPr>
          <w:id w:val="1781756846"/>
          <w:placeholder>
            <w:docPart w:val="9B58F094D2A94363AE775F131840D4E2"/>
          </w:placeholder>
        </w:sdtPr>
        <w:sdtContent>
          <w:r w:rsidRPr="0018108C">
            <w:rPr>
              <w:highlight w:val="lightGray"/>
            </w:rPr>
            <w:t>[SU/SD OR INDEPENDENT SCHOOL]</w:t>
          </w:r>
        </w:sdtContent>
      </w:sdt>
      <w:r w:rsidRPr="00581393">
        <w:t xml:space="preserve"> Planning Team will:</w:t>
      </w:r>
    </w:p>
    <w:p w14:paraId="2C49786C" w14:textId="09B546DA" w:rsidR="00581393" w:rsidRPr="00581393" w:rsidRDefault="00581393" w:rsidP="00EC3516">
      <w:pPr>
        <w:pStyle w:val="AOEBulletedList"/>
      </w:pPr>
      <w:r w:rsidRPr="00581393">
        <w:t xml:space="preserve">Convene to go through </w:t>
      </w:r>
      <w:r w:rsidR="001D1FE5" w:rsidRPr="00581393">
        <w:t>the initial</w:t>
      </w:r>
      <w:r w:rsidRPr="00581393">
        <w:t xml:space="preserve"> checklist (below) and determine if the appropriate team is assembled based on the event. </w:t>
      </w:r>
    </w:p>
    <w:p w14:paraId="199D9683" w14:textId="77777777" w:rsidR="00581393" w:rsidRPr="00581393" w:rsidRDefault="00581393" w:rsidP="00EC3516">
      <w:pPr>
        <w:pStyle w:val="AOEBulletedList"/>
      </w:pPr>
      <w:r w:rsidRPr="00581393">
        <w:t xml:space="preserve">Be responsible for clearly defining action steps and a point person for each action step as well as associated follow-up. </w:t>
      </w:r>
    </w:p>
    <w:p w14:paraId="4DA3D9CF" w14:textId="77777777" w:rsidR="00581393" w:rsidRPr="00581393" w:rsidRDefault="00581393" w:rsidP="00EC3516">
      <w:pPr>
        <w:pStyle w:val="AOEBulletedList"/>
      </w:pPr>
      <w:r w:rsidRPr="00581393">
        <w:t>Point person briefs assembled group.</w:t>
      </w:r>
    </w:p>
    <w:p w14:paraId="51B90C61" w14:textId="54F08F0C" w:rsidR="00581393" w:rsidRPr="00581393" w:rsidRDefault="00581393" w:rsidP="00581393">
      <w:pPr>
        <w:pStyle w:val="AOEBulletedList"/>
      </w:pPr>
      <w:r w:rsidRPr="00581393">
        <w:t>Meet the following checklist:</w:t>
      </w:r>
    </w:p>
    <w:p w14:paraId="431CD52E" w14:textId="77777777" w:rsidR="00581393" w:rsidRPr="00581393" w:rsidRDefault="00581393" w:rsidP="00581393">
      <w:r w:rsidRPr="00581393">
        <w:t>Checklist:</w:t>
      </w:r>
    </w:p>
    <w:p w14:paraId="442B2DC9" w14:textId="77777777" w:rsidR="00581393" w:rsidRPr="00581393" w:rsidRDefault="00581393" w:rsidP="00EC3516">
      <w:pPr>
        <w:pStyle w:val="AOEBulletedList"/>
      </w:pPr>
      <w:r w:rsidRPr="00581393">
        <w:t xml:space="preserve">Is this the appropriate team to respond to this </w:t>
      </w:r>
      <w:proofErr w:type="gramStart"/>
      <w:r w:rsidRPr="00581393">
        <w:t>particular event</w:t>
      </w:r>
      <w:proofErr w:type="gramEnd"/>
      <w:r w:rsidRPr="00581393">
        <w:t xml:space="preserve">? </w:t>
      </w:r>
    </w:p>
    <w:p w14:paraId="47885D53" w14:textId="77777777" w:rsidR="00581393" w:rsidRPr="00581393" w:rsidRDefault="00581393" w:rsidP="00EC3516">
      <w:pPr>
        <w:pStyle w:val="AOEBulletedList"/>
      </w:pPr>
      <w:r w:rsidRPr="00581393">
        <w:t xml:space="preserve">Are there any special timing considerations? </w:t>
      </w:r>
    </w:p>
    <w:p w14:paraId="557102CE" w14:textId="77777777" w:rsidR="00581393" w:rsidRPr="00581393" w:rsidRDefault="00581393" w:rsidP="00EC3516">
      <w:pPr>
        <w:pStyle w:val="AOEBulletedList"/>
      </w:pPr>
      <w:r w:rsidRPr="00581393">
        <w:t xml:space="preserve">Do the needs of our communities differ? (Faculty/Staff?) </w:t>
      </w:r>
    </w:p>
    <w:p w14:paraId="6B8587E1" w14:textId="77777777" w:rsidR="00581393" w:rsidRPr="00581393" w:rsidRDefault="00581393" w:rsidP="00EC3516">
      <w:pPr>
        <w:pStyle w:val="AOEBulletedList"/>
      </w:pPr>
      <w:r w:rsidRPr="00581393">
        <w:t xml:space="preserve">Is there a response team needed upon return to school?  </w:t>
      </w:r>
    </w:p>
    <w:p w14:paraId="7CBAA3EB" w14:textId="77777777" w:rsidR="00581393" w:rsidRPr="00581393" w:rsidRDefault="00581393" w:rsidP="00EC3516">
      <w:pPr>
        <w:pStyle w:val="AOEBulletedList"/>
      </w:pPr>
      <w:r w:rsidRPr="00581393">
        <w:t xml:space="preserve">How will the group be in touch over the course of the next couple days? </w:t>
      </w:r>
    </w:p>
    <w:p w14:paraId="1F2F5ED7" w14:textId="77777777" w:rsidR="00581393" w:rsidRPr="00581393" w:rsidRDefault="00581393" w:rsidP="00EC3516">
      <w:pPr>
        <w:pStyle w:val="AOEBulletedList"/>
      </w:pPr>
      <w:r w:rsidRPr="00581393">
        <w:t xml:space="preserve">Who </w:t>
      </w:r>
      <w:proofErr w:type="gramStart"/>
      <w:r w:rsidRPr="00581393">
        <w:t>are</w:t>
      </w:r>
      <w:proofErr w:type="gramEnd"/>
      <w:r w:rsidRPr="00581393">
        <w:t xml:space="preserve"> the point person(s) who will respond to ongoing communication from constituents? </w:t>
      </w:r>
    </w:p>
    <w:p w14:paraId="77562A4E" w14:textId="77777777" w:rsidR="00581393" w:rsidRPr="00581393" w:rsidRDefault="00581393" w:rsidP="00EC3516">
      <w:pPr>
        <w:pStyle w:val="AOEBulletedList"/>
      </w:pPr>
      <w:r w:rsidRPr="00581393">
        <w:t>Are there any other pre</w:t>
      </w:r>
      <w:r w:rsidRPr="00581393">
        <w:rPr>
          <w:rFonts w:ascii="Cambria Math" w:eastAsia="Times New Roman" w:hAnsi="Cambria Math" w:cs="Cambria Math"/>
        </w:rPr>
        <w:t>‐</w:t>
      </w:r>
      <w:r w:rsidRPr="00581393">
        <w:t xml:space="preserve">planned communications (email, social media, etc.)? If so, what do we need to do to reschedule and/or redraft them? </w:t>
      </w:r>
    </w:p>
    <w:p w14:paraId="3FA1E820" w14:textId="77777777" w:rsidR="00581393" w:rsidRPr="00581393" w:rsidRDefault="00581393" w:rsidP="00EC3516">
      <w:pPr>
        <w:pStyle w:val="AOEBulletedList"/>
      </w:pPr>
      <w:r w:rsidRPr="00581393">
        <w:t xml:space="preserve">Do we need to make any contingency plans? </w:t>
      </w:r>
    </w:p>
    <w:p w14:paraId="4152DBC8" w14:textId="77777777" w:rsidR="00581393" w:rsidRPr="00581393" w:rsidRDefault="00581393" w:rsidP="00EC3516">
      <w:pPr>
        <w:pStyle w:val="AOEBulletedList"/>
      </w:pPr>
      <w:r w:rsidRPr="00581393">
        <w:t>Do we need legal advice and/or an outside public relations consultant?</w:t>
      </w:r>
    </w:p>
    <w:p w14:paraId="22C65E6D" w14:textId="77777777" w:rsidR="00581393" w:rsidRPr="00581393" w:rsidRDefault="00581393" w:rsidP="00EC3516">
      <w:pPr>
        <w:pStyle w:val="AOEBulletedList"/>
      </w:pPr>
      <w:r w:rsidRPr="00581393">
        <w:t xml:space="preserve">What have we missed? </w:t>
      </w:r>
    </w:p>
    <w:p w14:paraId="2F213C1D" w14:textId="77777777" w:rsidR="00581393" w:rsidRPr="00581393" w:rsidRDefault="00581393" w:rsidP="00581393">
      <w:pPr>
        <w:rPr>
          <w:b/>
          <w:iCs/>
        </w:rPr>
      </w:pPr>
      <w:bookmarkStart w:id="158" w:name="_Toc525124339"/>
      <w:r w:rsidRPr="00581393">
        <w:rPr>
          <w:b/>
          <w:iCs/>
        </w:rPr>
        <w:lastRenderedPageBreak/>
        <w:t>Outreach Communication Structure</w:t>
      </w:r>
      <w:bookmarkEnd w:id="158"/>
      <w:r w:rsidRPr="00581393">
        <w:rPr>
          <w:b/>
          <w:iCs/>
        </w:rPr>
        <w:t xml:space="preserve"> </w:t>
      </w:r>
    </w:p>
    <w:p w14:paraId="290BE713" w14:textId="77777777" w:rsidR="00581393" w:rsidRPr="00581393" w:rsidRDefault="00581393" w:rsidP="00581393">
      <w:r w:rsidRPr="00581393">
        <w:t xml:space="preserve">In </w:t>
      </w:r>
      <w:proofErr w:type="gramStart"/>
      <w:r w:rsidRPr="00581393">
        <w:t>a crisis situation</w:t>
      </w:r>
      <w:proofErr w:type="gramEnd"/>
      <w:r w:rsidRPr="00581393">
        <w:t xml:space="preserve">, any person answering the phones or other inquiries should do so in a calm, professional tone that indicates the </w:t>
      </w:r>
      <w:sdt>
        <w:sdtPr>
          <w:rPr>
            <w:highlight w:val="lightGray"/>
          </w:rPr>
          <w:id w:val="-308556117"/>
          <w:placeholder>
            <w:docPart w:val="DD9EB602B72748A5A76B927372D1C143"/>
          </w:placeholder>
        </w:sdtPr>
        <w:sdtContent>
          <w:r w:rsidRPr="0018108C">
            <w:rPr>
              <w:highlight w:val="lightGray"/>
            </w:rPr>
            <w:t>[SU/SD OR INDEPENDENT SCHOOL]</w:t>
          </w:r>
        </w:sdtContent>
      </w:sdt>
      <w:r w:rsidRPr="00581393">
        <w:t xml:space="preserve"> is handling the situation effectively and appropriately. The </w:t>
      </w:r>
      <w:sdt>
        <w:sdtPr>
          <w:rPr>
            <w:highlight w:val="lightGray"/>
          </w:rPr>
          <w:id w:val="1626817961"/>
          <w:placeholder>
            <w:docPart w:val="0AE3E2D8B08747C79674E407F486A9AC"/>
          </w:placeholder>
        </w:sdtPr>
        <w:sdtContent>
          <w:r w:rsidRPr="0018108C">
            <w:rPr>
              <w:highlight w:val="lightGray"/>
            </w:rPr>
            <w:t>[SU/SD OR INDEPENDENT SCHOOL]</w:t>
          </w:r>
        </w:sdtContent>
      </w:sdt>
      <w:r w:rsidRPr="00581393">
        <w:t xml:space="preserve"> has implemented the following procedures to aid in effective communication:</w:t>
      </w:r>
    </w:p>
    <w:p w14:paraId="48AC82C4" w14:textId="77777777" w:rsidR="00581393" w:rsidRPr="00581393" w:rsidRDefault="00581393" w:rsidP="0036066D">
      <w:pPr>
        <w:pStyle w:val="AOEBulletedList"/>
      </w:pPr>
      <w:r w:rsidRPr="00581393">
        <w:t xml:space="preserve">The </w:t>
      </w:r>
      <w:sdt>
        <w:sdtPr>
          <w:rPr>
            <w:highlight w:val="lightGray"/>
          </w:rPr>
          <w:id w:val="-1211027093"/>
          <w:placeholder>
            <w:docPart w:val="00A0449161CF48E5ACCC633FF02942EC"/>
          </w:placeholder>
        </w:sdtPr>
        <w:sdtContent>
          <w:r w:rsidRPr="0018108C">
            <w:rPr>
              <w:highlight w:val="lightGray"/>
            </w:rPr>
            <w:t>[SU/SD OR INDEPENDENT SCHOOL]</w:t>
          </w:r>
        </w:sdtContent>
      </w:sdt>
      <w:r w:rsidRPr="00581393">
        <w:t xml:space="preserve"> Planning Team will provide the </w:t>
      </w:r>
      <w:proofErr w:type="gramStart"/>
      <w:r w:rsidRPr="00581393">
        <w:t>Communications</w:t>
      </w:r>
      <w:proofErr w:type="gramEnd"/>
      <w:r w:rsidRPr="00581393">
        <w:t xml:space="preserve"> Coordinator or designee with a scripted message for answering calls related to the crisis or a scripted message relaying their call to someone who can better respond to the caller’s concerns.</w:t>
      </w:r>
    </w:p>
    <w:p w14:paraId="1D218241" w14:textId="77777777" w:rsidR="00581393" w:rsidRPr="00581393" w:rsidRDefault="00581393" w:rsidP="0036066D">
      <w:pPr>
        <w:pStyle w:val="AOEBulletedList"/>
      </w:pPr>
      <w:r w:rsidRPr="00581393">
        <w:t xml:space="preserve">If the caller wishes further information beyond the scripted message, the call is directed to </w:t>
      </w:r>
      <w:proofErr w:type="gramStart"/>
      <w:r w:rsidRPr="00581393">
        <w:t>an</w:t>
      </w:r>
      <w:proofErr w:type="gramEnd"/>
      <w:r w:rsidRPr="00581393">
        <w:t xml:space="preserve"> appropriate person. Depending on the situation, the </w:t>
      </w:r>
      <w:sdt>
        <w:sdtPr>
          <w:rPr>
            <w:highlight w:val="lightGray"/>
          </w:rPr>
          <w:id w:val="-238950953"/>
          <w:placeholder>
            <w:docPart w:val="96F46FE88FA34CD2947C9CBC7274EECF"/>
          </w:placeholder>
        </w:sdtPr>
        <w:sdtContent>
          <w:r w:rsidRPr="0018108C">
            <w:rPr>
              <w:highlight w:val="lightGray"/>
            </w:rPr>
            <w:t>[SU/SD OR INDEPENDENT SCHOOL]</w:t>
          </w:r>
        </w:sdtContent>
      </w:sdt>
      <w:r w:rsidRPr="00581393">
        <w:t xml:space="preserve"> Planning Team may ask for the call to be referred to </w:t>
      </w:r>
      <w:sdt>
        <w:sdtPr>
          <w:rPr>
            <w:highlight w:val="lightGray"/>
          </w:rPr>
          <w:id w:val="-237171100"/>
          <w:placeholder>
            <w:docPart w:val="5DE469A6799242F88D563014E0DA388B"/>
          </w:placeholder>
        </w:sdtPr>
        <w:sdtContent>
          <w:r w:rsidRPr="0018108C">
            <w:rPr>
              <w:highlight w:val="lightGray"/>
            </w:rPr>
            <w:t>[Alternative named position(s)]</w:t>
          </w:r>
        </w:sdtContent>
      </w:sdt>
      <w:r w:rsidRPr="00581393">
        <w:t xml:space="preserve"> to answer calls.</w:t>
      </w:r>
    </w:p>
    <w:p w14:paraId="298EC46B" w14:textId="77777777" w:rsidR="00581393" w:rsidRPr="00581393" w:rsidRDefault="00581393" w:rsidP="0036066D">
      <w:pPr>
        <w:pStyle w:val="AOEBulletedList"/>
      </w:pPr>
      <w:r w:rsidRPr="00581393">
        <w:t xml:space="preserve">A log of all phone calls should be kept </w:t>
      </w:r>
      <w:proofErr w:type="gramStart"/>
      <w:r w:rsidRPr="00581393">
        <w:t>in order to</w:t>
      </w:r>
      <w:proofErr w:type="gramEnd"/>
      <w:r w:rsidRPr="00581393">
        <w:t xml:space="preserve"> assess the responses of parents and others. Anyone receiving calls should keep a log. The log should include date, time of day, caller’s name, nature of the call, and anything else that seems important. For example: was the caller particularly angry or emotional?</w:t>
      </w:r>
    </w:p>
    <w:p w14:paraId="6511F750" w14:textId="77777777" w:rsidR="00581393" w:rsidRPr="00581393" w:rsidRDefault="00581393" w:rsidP="0036066D">
      <w:pPr>
        <w:pStyle w:val="AOEBulletedList"/>
      </w:pPr>
      <w:r w:rsidRPr="00581393">
        <w:t xml:space="preserve">The person answering the phone must be polite and professional, yet not get drawn into a conversation about the issue, especially when the callers are parents or others who are well known in the </w:t>
      </w:r>
      <w:sdt>
        <w:sdtPr>
          <w:rPr>
            <w:highlight w:val="lightGray"/>
          </w:rPr>
          <w:id w:val="1033392021"/>
          <w:placeholder>
            <w:docPart w:val="87BE2ED6769947A69C199BE495DD9134"/>
          </w:placeholder>
        </w:sdtPr>
        <w:sdtContent>
          <w:r w:rsidRPr="0018108C">
            <w:rPr>
              <w:highlight w:val="lightGray"/>
            </w:rPr>
            <w:t>[SU/SD OR INDEPENDENT SCHOOL]</w:t>
          </w:r>
        </w:sdtContent>
      </w:sdt>
      <w:r w:rsidRPr="00581393">
        <w:t xml:space="preserve"> community.</w:t>
      </w:r>
    </w:p>
    <w:p w14:paraId="0E576F96" w14:textId="075BD320" w:rsidR="00581393" w:rsidRPr="00581393" w:rsidRDefault="00581393" w:rsidP="00581393">
      <w:pPr>
        <w:pStyle w:val="AOEBulletedList"/>
      </w:pPr>
      <w:r w:rsidRPr="00581393">
        <w:t>If anyone from the media calls, the person answering the call directs them to the designated PIO, announcing who is calling before transferring the call.</w:t>
      </w:r>
    </w:p>
    <w:p w14:paraId="4B609858" w14:textId="77777777" w:rsidR="00581393" w:rsidRPr="00581393" w:rsidRDefault="00581393" w:rsidP="003E6EB4">
      <w:pPr>
        <w:pStyle w:val="Heading2"/>
        <w:rPr>
          <w:i/>
        </w:rPr>
      </w:pPr>
      <w:bookmarkStart w:id="159" w:name="_Releasing_Information_in"/>
      <w:bookmarkStart w:id="160" w:name="_Toc525124340"/>
      <w:bookmarkStart w:id="161" w:name="_Toc158120975"/>
      <w:bookmarkStart w:id="162" w:name="_Toc159923103"/>
      <w:bookmarkStart w:id="163" w:name="_Toc159923268"/>
      <w:bookmarkEnd w:id="159"/>
      <w:r w:rsidRPr="00581393">
        <w:t>Releasing Information in General</w:t>
      </w:r>
      <w:bookmarkEnd w:id="160"/>
      <w:bookmarkEnd w:id="161"/>
      <w:bookmarkEnd w:id="162"/>
      <w:bookmarkEnd w:id="163"/>
    </w:p>
    <w:p w14:paraId="3AA9F57B" w14:textId="6E14384E" w:rsidR="00581393" w:rsidRPr="00581393" w:rsidRDefault="00581393" w:rsidP="00581393">
      <w:r w:rsidRPr="00581393">
        <w:t xml:space="preserve">The school planning team will get as much information about the situation as </w:t>
      </w:r>
      <w:r w:rsidR="001D1FE5" w:rsidRPr="00581393">
        <w:t>possible and</w:t>
      </w:r>
      <w:r w:rsidRPr="00581393">
        <w:t xml:space="preserve"> provide updates whenever possible; before releasing any information, employ reliable sources to verify facts, spelling of names, and explain educational jargon (if applicable).</w:t>
      </w:r>
    </w:p>
    <w:p w14:paraId="6D07DC4A" w14:textId="570E670D" w:rsidR="00581393" w:rsidRPr="00581393" w:rsidRDefault="00581393" w:rsidP="00581393">
      <w:r w:rsidRPr="00581393">
        <w:t xml:space="preserve">Communication directed to any or </w:t>
      </w:r>
      <w:proofErr w:type="gramStart"/>
      <w:r w:rsidRPr="00581393">
        <w:t>all of</w:t>
      </w:r>
      <w:proofErr w:type="gramEnd"/>
      <w:r w:rsidRPr="00581393">
        <w:t xml:space="preserve"> the groups identified below should be written down even when the message is delivered verbally. These written notes ensure that important ideas are communicated, ensure accuracy, and help to curtail rumor.</w:t>
      </w:r>
    </w:p>
    <w:p w14:paraId="619B0568" w14:textId="77777777" w:rsidR="00581393" w:rsidRPr="00581393" w:rsidRDefault="00581393" w:rsidP="00581393">
      <w:r w:rsidRPr="00581393">
        <w:t xml:space="preserve">The School Planning Team will decide the central message the </w:t>
      </w:r>
      <w:sdt>
        <w:sdtPr>
          <w:rPr>
            <w:highlight w:val="lightGray"/>
          </w:rPr>
          <w:id w:val="1865318822"/>
          <w:placeholder>
            <w:docPart w:val="5F2B23458A9F4012B021C0A10DAB0D56"/>
          </w:placeholder>
        </w:sdtPr>
        <w:sdtContent>
          <w:r w:rsidRPr="0018108C">
            <w:rPr>
              <w:highlight w:val="lightGray"/>
            </w:rPr>
            <w:t>[SU/SD OR INDEPENDENT SCHOOL]</w:t>
          </w:r>
        </w:sdtContent>
      </w:sdt>
      <w:r w:rsidRPr="00581393">
        <w:t xml:space="preserve"> wants to communicate and use that in all internal and external communication. At the discretion of the School Planning Team, the messaging broadcast system or chain of command may be used to communicate information to parents, faculty &amp; staff, and other members of the </w:t>
      </w:r>
      <w:sdt>
        <w:sdtPr>
          <w:rPr>
            <w:highlight w:val="lightGray"/>
          </w:rPr>
          <w:id w:val="697199146"/>
          <w:placeholder>
            <w:docPart w:val="F5422BE35D5841769CC49BFEDF900B1F"/>
          </w:placeholder>
        </w:sdtPr>
        <w:sdtContent>
          <w:r w:rsidRPr="0018108C">
            <w:rPr>
              <w:highlight w:val="lightGray"/>
            </w:rPr>
            <w:t>[SU/SD OR INDEPENDENT SCHOOL]</w:t>
          </w:r>
        </w:sdtContent>
      </w:sdt>
      <w:r w:rsidRPr="00581393">
        <w:t xml:space="preserve"> community.</w:t>
      </w:r>
    </w:p>
    <w:p w14:paraId="132B50CF" w14:textId="77777777" w:rsidR="00581393" w:rsidRPr="00581393" w:rsidRDefault="00581393" w:rsidP="003E6EB4">
      <w:pPr>
        <w:pStyle w:val="Heading2"/>
      </w:pPr>
      <w:bookmarkStart w:id="164" w:name="_Handling_The_Effects"/>
      <w:bookmarkStart w:id="165" w:name="_Toc525124341"/>
      <w:bookmarkStart w:id="166" w:name="_Toc158120976"/>
      <w:bookmarkStart w:id="167" w:name="_Toc159923104"/>
      <w:bookmarkStart w:id="168" w:name="_Toc159923269"/>
      <w:bookmarkEnd w:id="164"/>
      <w:r w:rsidRPr="00581393">
        <w:t xml:space="preserve">Handling The Effects </w:t>
      </w:r>
      <w:proofErr w:type="gramStart"/>
      <w:r w:rsidRPr="00581393">
        <w:t>Of</w:t>
      </w:r>
      <w:proofErr w:type="gramEnd"/>
      <w:r w:rsidRPr="00581393">
        <w:t xml:space="preserve"> A Crisis</w:t>
      </w:r>
      <w:bookmarkEnd w:id="165"/>
      <w:bookmarkEnd w:id="166"/>
      <w:bookmarkEnd w:id="167"/>
      <w:bookmarkEnd w:id="168"/>
    </w:p>
    <w:p w14:paraId="7FC7C97F" w14:textId="77777777" w:rsidR="00581393" w:rsidRPr="00581393" w:rsidRDefault="00581393" w:rsidP="00581393">
      <w:pPr>
        <w:rPr>
          <w:b/>
        </w:rPr>
      </w:pPr>
      <w:r w:rsidRPr="00581393">
        <w:t>Disasters differ in their impact by:</w:t>
      </w:r>
    </w:p>
    <w:p w14:paraId="2E8A0519" w14:textId="77777777" w:rsidR="00581393" w:rsidRPr="00581393" w:rsidRDefault="00581393" w:rsidP="003E6EB4">
      <w:pPr>
        <w:pStyle w:val="AOEBulletedList"/>
      </w:pPr>
      <w:r w:rsidRPr="00581393">
        <w:lastRenderedPageBreak/>
        <w:t>Type (natural vs. perpetrated by man)</w:t>
      </w:r>
    </w:p>
    <w:p w14:paraId="7FF26293" w14:textId="77777777" w:rsidR="00581393" w:rsidRPr="00581393" w:rsidRDefault="00581393" w:rsidP="003E6EB4">
      <w:pPr>
        <w:pStyle w:val="AOEBulletedList"/>
      </w:pPr>
      <w:r w:rsidRPr="00581393">
        <w:t>Duration</w:t>
      </w:r>
    </w:p>
    <w:p w14:paraId="10BCA115" w14:textId="77777777" w:rsidR="00581393" w:rsidRPr="00581393" w:rsidRDefault="00581393" w:rsidP="003E6EB4">
      <w:pPr>
        <w:pStyle w:val="AOEBulletedList"/>
      </w:pPr>
      <w:r w:rsidRPr="00581393">
        <w:t>Degree of personal impact</w:t>
      </w:r>
    </w:p>
    <w:p w14:paraId="2F7C69E3" w14:textId="77777777" w:rsidR="00581393" w:rsidRPr="00581393" w:rsidRDefault="00581393" w:rsidP="003E6EB4">
      <w:pPr>
        <w:pStyle w:val="AOEBulletedList"/>
      </w:pPr>
      <w:r w:rsidRPr="00581393">
        <w:t>Potential for occurrence (or containment)</w:t>
      </w:r>
    </w:p>
    <w:p w14:paraId="67C84A35" w14:textId="71DB92F4" w:rsidR="00581393" w:rsidRPr="00581393" w:rsidRDefault="00581393" w:rsidP="00581393">
      <w:pPr>
        <w:pStyle w:val="AOEBulletedList"/>
      </w:pPr>
      <w:r w:rsidRPr="00581393">
        <w:t xml:space="preserve">Control over future </w:t>
      </w:r>
      <w:proofErr w:type="gramStart"/>
      <w:r w:rsidRPr="00581393">
        <w:t>impact</w:t>
      </w:r>
      <w:proofErr w:type="gramEnd"/>
    </w:p>
    <w:p w14:paraId="09D3B7A9" w14:textId="77777777" w:rsidR="00581393" w:rsidRPr="00581393" w:rsidRDefault="00581393" w:rsidP="00581393">
      <w:r w:rsidRPr="00581393">
        <w:t xml:space="preserve">At the onset of an emergency, the </w:t>
      </w:r>
      <w:sdt>
        <w:sdtPr>
          <w:rPr>
            <w:highlight w:val="lightGray"/>
          </w:rPr>
          <w:id w:val="2053882623"/>
          <w:placeholder>
            <w:docPart w:val="5DE469A6799242F88D563014E0DA388B"/>
          </w:placeholder>
        </w:sdtPr>
        <w:sdtContent>
          <w:r w:rsidRPr="0018108C">
            <w:rPr>
              <w:highlight w:val="lightGray"/>
            </w:rPr>
            <w:t>[SU/SD OR INDEPENDENT SCHOOL]</w:t>
          </w:r>
        </w:sdtContent>
      </w:sdt>
      <w:r w:rsidRPr="00581393">
        <w:t xml:space="preserve"> Planning Team follows the response appropriate to the specific crisis at hand. </w:t>
      </w:r>
    </w:p>
    <w:p w14:paraId="1A399129" w14:textId="77777777" w:rsidR="00581393" w:rsidRPr="00581393" w:rsidRDefault="00581393" w:rsidP="00581393">
      <w:pPr>
        <w:rPr>
          <w:b/>
          <w:i/>
          <w:iCs/>
        </w:rPr>
      </w:pPr>
      <w:bookmarkStart w:id="169" w:name="_Toc525124342"/>
      <w:r w:rsidRPr="00581393">
        <w:rPr>
          <w:b/>
          <w:i/>
          <w:iCs/>
        </w:rPr>
        <w:t>Initial Response</w:t>
      </w:r>
      <w:bookmarkEnd w:id="169"/>
      <w:r w:rsidRPr="00581393">
        <w:rPr>
          <w:b/>
          <w:i/>
          <w:iCs/>
        </w:rPr>
        <w:t xml:space="preserve"> </w:t>
      </w:r>
    </w:p>
    <w:p w14:paraId="2D827F4D" w14:textId="77777777" w:rsidR="00581393" w:rsidRPr="00581393" w:rsidRDefault="00000000" w:rsidP="00581393">
      <w:sdt>
        <w:sdtPr>
          <w:rPr>
            <w:highlight w:val="lightGray"/>
          </w:rPr>
          <w:id w:val="2031523447"/>
          <w:placeholder>
            <w:docPart w:val="5DE469A6799242F88D563014E0DA388B"/>
          </w:placeholder>
        </w:sdtPr>
        <w:sdtContent>
          <w:r w:rsidR="00581393" w:rsidRPr="0018108C">
            <w:rPr>
              <w:highlight w:val="lightGray"/>
            </w:rPr>
            <w:t>[Describe procedures, responsible parties, and timeline for initial response]</w:t>
          </w:r>
        </w:sdtContent>
      </w:sdt>
      <w:r w:rsidR="00581393" w:rsidRPr="00581393">
        <w:t xml:space="preserve">. </w:t>
      </w:r>
    </w:p>
    <w:p w14:paraId="025A89AA" w14:textId="77777777" w:rsidR="00581393" w:rsidRPr="00581393" w:rsidRDefault="00581393" w:rsidP="00581393">
      <w:pPr>
        <w:rPr>
          <w:b/>
          <w:i/>
          <w:iCs/>
        </w:rPr>
      </w:pPr>
      <w:bookmarkStart w:id="170" w:name="_Toc525124343"/>
      <w:r w:rsidRPr="00581393">
        <w:rPr>
          <w:b/>
          <w:i/>
          <w:iCs/>
        </w:rPr>
        <w:t>Helping the Community Deal with the Situation</w:t>
      </w:r>
      <w:bookmarkEnd w:id="170"/>
    </w:p>
    <w:p w14:paraId="665FE651" w14:textId="77777777" w:rsidR="00581393" w:rsidRPr="00581393" w:rsidRDefault="00000000" w:rsidP="00581393">
      <w:sdt>
        <w:sdtPr>
          <w:rPr>
            <w:highlight w:val="lightGray"/>
          </w:rPr>
          <w:id w:val="1067924348"/>
          <w:placeholder>
            <w:docPart w:val="CB583D1F7ECD40A1AA4F7FF691919EFA"/>
          </w:placeholder>
        </w:sdtPr>
        <w:sdtContent>
          <w:r w:rsidR="00581393" w:rsidRPr="0018108C">
            <w:rPr>
              <w:highlight w:val="lightGray"/>
            </w:rPr>
            <w:t>[Describe procedures, responsible parties, and timeline for accessing and responding to support from outside resources. This may include specific local organizations and contact information or more general statements about external support]</w:t>
          </w:r>
        </w:sdtContent>
      </w:sdt>
      <w:r w:rsidR="00581393" w:rsidRPr="00581393">
        <w:t xml:space="preserve">. </w:t>
      </w:r>
    </w:p>
    <w:p w14:paraId="0813AE0A" w14:textId="77777777" w:rsidR="00581393" w:rsidRPr="00581393" w:rsidRDefault="00581393" w:rsidP="00581393">
      <w:pPr>
        <w:rPr>
          <w:b/>
          <w:i/>
          <w:iCs/>
        </w:rPr>
      </w:pPr>
      <w:bookmarkStart w:id="171" w:name="_Toc512839682"/>
      <w:bookmarkStart w:id="172" w:name="_Toc525124344"/>
      <w:r w:rsidRPr="00581393">
        <w:rPr>
          <w:b/>
          <w:i/>
          <w:iCs/>
        </w:rPr>
        <w:t>Announcing the Situation</w:t>
      </w:r>
      <w:bookmarkEnd w:id="171"/>
      <w:bookmarkEnd w:id="172"/>
    </w:p>
    <w:p w14:paraId="76085C5E" w14:textId="77777777" w:rsidR="00581393" w:rsidRPr="00581393" w:rsidRDefault="00000000" w:rsidP="00581393">
      <w:sdt>
        <w:sdtPr>
          <w:rPr>
            <w:highlight w:val="lightGray"/>
          </w:rPr>
          <w:id w:val="-989021812"/>
          <w:placeholder>
            <w:docPart w:val="501D69519C1D400985B184C49290C9DE"/>
          </w:placeholder>
        </w:sdtPr>
        <w:sdtContent>
          <w:r w:rsidR="00581393" w:rsidRPr="0018108C">
            <w:rPr>
              <w:highlight w:val="lightGray"/>
            </w:rPr>
            <w:t>[Describe procedures, responsible parties, and timeline for announcing information at the onset or during an emergency incident]</w:t>
          </w:r>
        </w:sdtContent>
      </w:sdt>
      <w:r w:rsidR="00581393" w:rsidRPr="00581393">
        <w:t xml:space="preserve">. </w:t>
      </w:r>
    </w:p>
    <w:p w14:paraId="39CC7ED4" w14:textId="77777777" w:rsidR="00581393" w:rsidRPr="00581393" w:rsidRDefault="00581393" w:rsidP="00581393">
      <w:pPr>
        <w:rPr>
          <w:b/>
          <w:i/>
          <w:iCs/>
        </w:rPr>
      </w:pPr>
      <w:bookmarkStart w:id="173" w:name="_Toc525124345"/>
      <w:r w:rsidRPr="00581393">
        <w:rPr>
          <w:b/>
          <w:i/>
          <w:iCs/>
        </w:rPr>
        <w:t>Involving the Faculty</w:t>
      </w:r>
      <w:bookmarkEnd w:id="173"/>
    </w:p>
    <w:p w14:paraId="752A6E71" w14:textId="77777777" w:rsidR="00581393" w:rsidRPr="00581393" w:rsidRDefault="00000000" w:rsidP="00581393">
      <w:sdt>
        <w:sdtPr>
          <w:rPr>
            <w:highlight w:val="lightGray"/>
          </w:rPr>
          <w:id w:val="1293479460"/>
          <w:placeholder>
            <w:docPart w:val="AF038235B4944E6D8866EE97F99B5FF6"/>
          </w:placeholder>
        </w:sdtPr>
        <w:sdtContent>
          <w:r w:rsidR="00581393" w:rsidRPr="0018108C">
            <w:rPr>
              <w:highlight w:val="lightGray"/>
            </w:rPr>
            <w:t>[Describe procedures, responsible parties, and timeline for staff and faculty support during and after an emergency incident]</w:t>
          </w:r>
        </w:sdtContent>
      </w:sdt>
      <w:r w:rsidR="00581393" w:rsidRPr="00581393">
        <w:t xml:space="preserve">. </w:t>
      </w:r>
    </w:p>
    <w:p w14:paraId="77DBE6AC" w14:textId="77777777" w:rsidR="00581393" w:rsidRPr="00581393" w:rsidRDefault="00581393" w:rsidP="00581393">
      <w:pPr>
        <w:rPr>
          <w:b/>
          <w:i/>
          <w:iCs/>
        </w:rPr>
      </w:pPr>
      <w:bookmarkStart w:id="174" w:name="_Toc525124346"/>
      <w:r w:rsidRPr="00581393">
        <w:rPr>
          <w:b/>
          <w:i/>
          <w:iCs/>
        </w:rPr>
        <w:t>Handling the Daily Life of the School</w:t>
      </w:r>
      <w:bookmarkEnd w:id="174"/>
    </w:p>
    <w:p w14:paraId="4A2D5DFA" w14:textId="77777777" w:rsidR="00581393" w:rsidRPr="00581393" w:rsidRDefault="00000000" w:rsidP="00581393">
      <w:sdt>
        <w:sdtPr>
          <w:rPr>
            <w:highlight w:val="lightGray"/>
          </w:rPr>
          <w:id w:val="527377243"/>
          <w:placeholder>
            <w:docPart w:val="03C8F6ADE9034CBB8A78DDE4C142D310"/>
          </w:placeholder>
        </w:sdtPr>
        <w:sdtContent>
          <w:r w:rsidR="00581393" w:rsidRPr="0018108C">
            <w:rPr>
              <w:highlight w:val="lightGray"/>
            </w:rPr>
            <w:t>[Describe procedures, responsible parties, and timeline for continuing or resuming daily school schedules or activities. Specific instruction should be provided where necessary, such as any required additions or deviations to school schedules following an emergency event]</w:t>
          </w:r>
        </w:sdtContent>
      </w:sdt>
      <w:r w:rsidR="00581393" w:rsidRPr="00581393">
        <w:t xml:space="preserve">. </w:t>
      </w:r>
    </w:p>
    <w:p w14:paraId="497B25A6" w14:textId="77777777" w:rsidR="00581393" w:rsidRPr="00581393" w:rsidRDefault="00581393" w:rsidP="00581393">
      <w:pPr>
        <w:rPr>
          <w:b/>
          <w:i/>
          <w:iCs/>
        </w:rPr>
      </w:pPr>
      <w:bookmarkStart w:id="175" w:name="_Toc525124347"/>
      <w:r w:rsidRPr="00581393">
        <w:rPr>
          <w:b/>
          <w:i/>
          <w:iCs/>
        </w:rPr>
        <w:t>Handling Parent Concerns (Students not directly involved)</w:t>
      </w:r>
      <w:bookmarkEnd w:id="175"/>
    </w:p>
    <w:p w14:paraId="14602561" w14:textId="77777777" w:rsidR="00581393" w:rsidRPr="00581393" w:rsidRDefault="00000000" w:rsidP="00581393">
      <w:sdt>
        <w:sdtPr>
          <w:rPr>
            <w:highlight w:val="lightGray"/>
          </w:rPr>
          <w:id w:val="37867957"/>
          <w:placeholder>
            <w:docPart w:val="118A52AA9A1D465B9C461333D605C145"/>
          </w:placeholder>
        </w:sdtPr>
        <w:sdtContent>
          <w:r w:rsidR="00581393" w:rsidRPr="0018108C">
            <w:rPr>
              <w:highlight w:val="lightGray"/>
            </w:rPr>
            <w:t>[Describe procedures, responsible parties, and timeline for parent, family, or caregiver communication]</w:t>
          </w:r>
        </w:sdtContent>
      </w:sdt>
      <w:r w:rsidR="00581393" w:rsidRPr="00581393">
        <w:t xml:space="preserve">. </w:t>
      </w:r>
    </w:p>
    <w:p w14:paraId="4786A612" w14:textId="77777777" w:rsidR="00581393" w:rsidRPr="00581393" w:rsidRDefault="00581393" w:rsidP="00581393">
      <w:pPr>
        <w:rPr>
          <w:b/>
          <w:i/>
          <w:iCs/>
        </w:rPr>
      </w:pPr>
      <w:bookmarkStart w:id="176" w:name="_Toc525124349"/>
      <w:r w:rsidRPr="00581393">
        <w:rPr>
          <w:b/>
          <w:i/>
          <w:iCs/>
        </w:rPr>
        <w:t>Informing Police Department</w:t>
      </w:r>
      <w:bookmarkEnd w:id="176"/>
      <w:r w:rsidRPr="00581393">
        <w:rPr>
          <w:b/>
          <w:i/>
          <w:iCs/>
        </w:rPr>
        <w:t>/Law Enforcement</w:t>
      </w:r>
    </w:p>
    <w:p w14:paraId="139DE459" w14:textId="77777777" w:rsidR="00581393" w:rsidRPr="00581393" w:rsidRDefault="00581393" w:rsidP="00581393">
      <w:pPr>
        <w:rPr>
          <w:b/>
        </w:rPr>
      </w:pPr>
      <w:r w:rsidRPr="00581393">
        <w:rPr>
          <w:b/>
        </w:rPr>
        <w:t>Emergency: 911</w:t>
      </w:r>
    </w:p>
    <w:p w14:paraId="2B4DDBB6" w14:textId="77777777" w:rsidR="00581393" w:rsidRPr="00581393" w:rsidRDefault="00581393" w:rsidP="00581393">
      <w:r w:rsidRPr="00581393">
        <w:t xml:space="preserve">Non-emergency: </w:t>
      </w:r>
      <w:sdt>
        <w:sdtPr>
          <w:rPr>
            <w:highlight w:val="lightGray"/>
          </w:rPr>
          <w:id w:val="2096741393"/>
          <w:placeholder>
            <w:docPart w:val="D1725F96EAB444C792EA80E6489FA73D"/>
          </w:placeholder>
          <w:showingPlcHdr/>
        </w:sdtPr>
        <w:sdtContent>
          <w:r w:rsidRPr="0018108C">
            <w:rPr>
              <w:highlight w:val="lightGray"/>
            </w:rPr>
            <w:t>Click or tap here to enter text.</w:t>
          </w:r>
        </w:sdtContent>
      </w:sdt>
    </w:p>
    <w:p w14:paraId="64F2A37E" w14:textId="77777777" w:rsidR="00581393" w:rsidRPr="00581393" w:rsidRDefault="00581393" w:rsidP="00581393">
      <w:r w:rsidRPr="00581393">
        <w:t xml:space="preserve">Local PD: </w:t>
      </w:r>
      <w:sdt>
        <w:sdtPr>
          <w:rPr>
            <w:highlight w:val="lightGray"/>
          </w:rPr>
          <w:id w:val="-8448383"/>
          <w:placeholder>
            <w:docPart w:val="45D5987AD38A4B6A9EFC616E0ECE7104"/>
          </w:placeholder>
          <w:showingPlcHdr/>
        </w:sdtPr>
        <w:sdtContent>
          <w:r w:rsidRPr="0018108C">
            <w:rPr>
              <w:highlight w:val="lightGray"/>
            </w:rPr>
            <w:t>Click or tap here to enter text.</w:t>
          </w:r>
        </w:sdtContent>
      </w:sdt>
    </w:p>
    <w:p w14:paraId="4B76F276" w14:textId="77777777" w:rsidR="00581393" w:rsidRPr="00581393" w:rsidRDefault="00581393" w:rsidP="00581393">
      <w:r w:rsidRPr="00581393">
        <w:t>Vermont State Police:</w:t>
      </w:r>
      <w:sdt>
        <w:sdtPr>
          <w:rPr>
            <w:highlight w:val="lightGray"/>
          </w:rPr>
          <w:id w:val="1879516845"/>
          <w:placeholder>
            <w:docPart w:val="F3AE3F10C037419D8952E315440CFDF2"/>
          </w:placeholder>
          <w:showingPlcHdr/>
        </w:sdtPr>
        <w:sdtContent>
          <w:r w:rsidRPr="0018108C">
            <w:rPr>
              <w:highlight w:val="lightGray"/>
            </w:rPr>
            <w:t>Click or tap here to enter text.</w:t>
          </w:r>
        </w:sdtContent>
      </w:sdt>
    </w:p>
    <w:p w14:paraId="2D4082F8" w14:textId="77777777" w:rsidR="00581393" w:rsidRPr="00581393" w:rsidRDefault="00581393" w:rsidP="00581393">
      <w:r w:rsidRPr="00581393">
        <w:t>Sheriff’s Department:</w:t>
      </w:r>
      <w:sdt>
        <w:sdtPr>
          <w:id w:val="1595276028"/>
          <w:placeholder>
            <w:docPart w:val="445DC5BAD52A4B20B649A9EE3C2948D6"/>
          </w:placeholder>
          <w:showingPlcHdr/>
        </w:sdtPr>
        <w:sdtContent>
          <w:r w:rsidRPr="00581393">
            <w:rPr>
              <w:highlight w:val="lightGray"/>
            </w:rPr>
            <w:t>Click or tap here to enter text.</w:t>
          </w:r>
        </w:sdtContent>
      </w:sdt>
    </w:p>
    <w:p w14:paraId="1EED1F5D" w14:textId="77777777" w:rsidR="00581393" w:rsidRPr="00581393" w:rsidRDefault="00581393" w:rsidP="00581393"/>
    <w:p w14:paraId="09D90044" w14:textId="77777777" w:rsidR="00581393" w:rsidRPr="00581393" w:rsidRDefault="00581393" w:rsidP="00581393">
      <w:r w:rsidRPr="00581393">
        <w:lastRenderedPageBreak/>
        <w:t xml:space="preserve">In situations where the media would be involved, all information will be conveyed by </w:t>
      </w:r>
      <w:sdt>
        <w:sdtPr>
          <w:rPr>
            <w:highlight w:val="lightGray"/>
          </w:rPr>
          <w:id w:val="-1690211227"/>
          <w:placeholder>
            <w:docPart w:val="5DE469A6799242F88D563014E0DA388B"/>
          </w:placeholder>
        </w:sdtPr>
        <w:sdtContent>
          <w:r w:rsidRPr="0018108C">
            <w:rPr>
              <w:highlight w:val="lightGray"/>
            </w:rPr>
            <w:t>[Named position(s)]</w:t>
          </w:r>
        </w:sdtContent>
      </w:sdt>
      <w:r w:rsidRPr="00581393">
        <w:t xml:space="preserve"> or authorized designee.  </w:t>
      </w:r>
    </w:p>
    <w:p w14:paraId="64EBDD22" w14:textId="77777777" w:rsidR="00581393" w:rsidRPr="00581393" w:rsidRDefault="00581393" w:rsidP="00581393">
      <w:pPr>
        <w:rPr>
          <w:b/>
          <w:i/>
          <w:iCs/>
        </w:rPr>
      </w:pPr>
      <w:bookmarkStart w:id="177" w:name="_Toc525124350"/>
      <w:r w:rsidRPr="00581393">
        <w:rPr>
          <w:b/>
          <w:i/>
          <w:iCs/>
        </w:rPr>
        <w:t xml:space="preserve">Informing </w:t>
      </w:r>
      <w:bookmarkEnd w:id="177"/>
      <w:r w:rsidRPr="00581393">
        <w:rPr>
          <w:b/>
          <w:i/>
          <w:iCs/>
        </w:rPr>
        <w:t>School Board</w:t>
      </w:r>
    </w:p>
    <w:p w14:paraId="478F568A" w14:textId="77777777" w:rsidR="00581393" w:rsidRPr="00581393" w:rsidRDefault="00000000" w:rsidP="00581393">
      <w:sdt>
        <w:sdtPr>
          <w:rPr>
            <w:highlight w:val="lightGray"/>
          </w:rPr>
          <w:id w:val="-2125145271"/>
          <w:placeholder>
            <w:docPart w:val="450F0CCCFF1349C198C80FDED128E05D"/>
          </w:placeholder>
        </w:sdtPr>
        <w:sdtContent>
          <w:r w:rsidR="00581393" w:rsidRPr="0018108C">
            <w:rPr>
              <w:highlight w:val="lightGray"/>
            </w:rPr>
            <w:t>[Describe procedures, responsible parties, and timeline for communication with applicable School Board(s)]</w:t>
          </w:r>
        </w:sdtContent>
      </w:sdt>
      <w:r w:rsidR="00581393" w:rsidRPr="00581393">
        <w:t xml:space="preserve">. </w:t>
      </w:r>
    </w:p>
    <w:p w14:paraId="60F7C944" w14:textId="77777777" w:rsidR="00581393" w:rsidRPr="00581393" w:rsidRDefault="00581393" w:rsidP="00581393">
      <w:pPr>
        <w:rPr>
          <w:b/>
          <w:i/>
          <w:iCs/>
        </w:rPr>
      </w:pPr>
      <w:bookmarkStart w:id="178" w:name="_Toc525124351"/>
      <w:r w:rsidRPr="00581393">
        <w:rPr>
          <w:b/>
          <w:i/>
          <w:iCs/>
        </w:rPr>
        <w:t>Informing Students</w:t>
      </w:r>
      <w:bookmarkEnd w:id="178"/>
    </w:p>
    <w:bookmarkStart w:id="179" w:name="_Toc525124352"/>
    <w:p w14:paraId="1CF12D71" w14:textId="77777777" w:rsidR="00581393" w:rsidRPr="00581393" w:rsidRDefault="00000000" w:rsidP="00581393">
      <w:sdt>
        <w:sdtPr>
          <w:rPr>
            <w:highlight w:val="lightGray"/>
          </w:rPr>
          <w:id w:val="327402455"/>
          <w:placeholder>
            <w:docPart w:val="F265772EBDE141D388F2F3170CD7A0DF"/>
          </w:placeholder>
        </w:sdtPr>
        <w:sdtContent>
          <w:r w:rsidR="00581393" w:rsidRPr="0018108C">
            <w:rPr>
              <w:highlight w:val="lightGray"/>
            </w:rPr>
            <w:t>[Describe procedures, responsible parties, and timeline for informing students prior to, during, and following an emergency incident]</w:t>
          </w:r>
        </w:sdtContent>
      </w:sdt>
      <w:r w:rsidR="00581393" w:rsidRPr="00581393">
        <w:t xml:space="preserve">. </w:t>
      </w:r>
    </w:p>
    <w:p w14:paraId="6B690591" w14:textId="77777777" w:rsidR="00581393" w:rsidRPr="00581393" w:rsidRDefault="00581393" w:rsidP="00581393">
      <w:pPr>
        <w:rPr>
          <w:b/>
          <w:i/>
          <w:iCs/>
        </w:rPr>
      </w:pPr>
      <w:r w:rsidRPr="00581393">
        <w:rPr>
          <w:b/>
          <w:i/>
          <w:iCs/>
        </w:rPr>
        <w:t xml:space="preserve">Informing </w:t>
      </w:r>
      <w:bookmarkEnd w:id="179"/>
      <w:r w:rsidRPr="00581393">
        <w:rPr>
          <w:b/>
          <w:i/>
          <w:iCs/>
        </w:rPr>
        <w:t>Non-Emergency State Agencies</w:t>
      </w:r>
    </w:p>
    <w:bookmarkStart w:id="180" w:name="_Toc525124353"/>
    <w:p w14:paraId="37076A63" w14:textId="77777777" w:rsidR="00581393" w:rsidRPr="00581393" w:rsidRDefault="00000000" w:rsidP="00581393">
      <w:sdt>
        <w:sdtPr>
          <w:rPr>
            <w:highlight w:val="lightGray"/>
          </w:rPr>
          <w:id w:val="828172549"/>
          <w:placeholder>
            <w:docPart w:val="6B4698BDF9064D36A9A707D396662B0D"/>
          </w:placeholder>
        </w:sdtPr>
        <w:sdtContent>
          <w:r w:rsidR="00581393" w:rsidRPr="0018108C">
            <w:rPr>
              <w:highlight w:val="lightGray"/>
            </w:rPr>
            <w:t>[Describe procedures, responsible parties, and timeline informing non-Emergency State Agencies, such as Agency of Education and Vermont School Safety Center]</w:t>
          </w:r>
        </w:sdtContent>
      </w:sdt>
      <w:r w:rsidR="00581393" w:rsidRPr="00581393">
        <w:t xml:space="preserve">. </w:t>
      </w:r>
    </w:p>
    <w:p w14:paraId="32892238" w14:textId="77763EA1" w:rsidR="00581393" w:rsidRPr="00581393" w:rsidRDefault="003E6EB4" w:rsidP="003E6EB4">
      <w:pPr>
        <w:pStyle w:val="Heading1"/>
      </w:pPr>
      <w:bookmarkStart w:id="181" w:name="_Working_With_the"/>
      <w:bookmarkStart w:id="182" w:name="_Toc158120977"/>
      <w:bookmarkStart w:id="183" w:name="_Toc159923105"/>
      <w:bookmarkStart w:id="184" w:name="_Toc159923270"/>
      <w:bookmarkEnd w:id="181"/>
      <w:r w:rsidRPr="00581393">
        <w:t xml:space="preserve">Working With the Media During </w:t>
      </w:r>
      <w:proofErr w:type="gramStart"/>
      <w:r>
        <w:t>A</w:t>
      </w:r>
      <w:proofErr w:type="gramEnd"/>
      <w:r>
        <w:t xml:space="preserve"> </w:t>
      </w:r>
      <w:r w:rsidRPr="00581393">
        <w:t>Crisis</w:t>
      </w:r>
      <w:bookmarkEnd w:id="180"/>
      <w:bookmarkEnd w:id="182"/>
      <w:bookmarkEnd w:id="183"/>
      <w:bookmarkEnd w:id="184"/>
    </w:p>
    <w:p w14:paraId="51F29868" w14:textId="77777777" w:rsidR="00581393" w:rsidRPr="00581393" w:rsidRDefault="00581393" w:rsidP="00581393">
      <w:pPr>
        <w:rPr>
          <w:b/>
          <w:iCs/>
        </w:rPr>
      </w:pPr>
      <w:bookmarkStart w:id="185" w:name="_Toc525124354"/>
      <w:r w:rsidRPr="00581393">
        <w:rPr>
          <w:b/>
          <w:iCs/>
        </w:rPr>
        <w:t>The Basic Plan</w:t>
      </w:r>
      <w:bookmarkEnd w:id="185"/>
    </w:p>
    <w:p w14:paraId="62CDB45B" w14:textId="77777777" w:rsidR="00581393" w:rsidRPr="00581393" w:rsidRDefault="00581393" w:rsidP="00B44C2F">
      <w:pPr>
        <w:pStyle w:val="AOEBulletedList"/>
      </w:pPr>
      <w:r w:rsidRPr="00581393">
        <w:t>Gather information as events unfold.</w:t>
      </w:r>
    </w:p>
    <w:p w14:paraId="088CFA74" w14:textId="77777777" w:rsidR="00581393" w:rsidRPr="00581393" w:rsidRDefault="00581393" w:rsidP="00B44C2F">
      <w:pPr>
        <w:pStyle w:val="AOEBulletedList"/>
      </w:pPr>
      <w:r w:rsidRPr="00581393">
        <w:t xml:space="preserve">Assess the facts with key persons (attorney and Superintendent, for example) to determine what is known and what will be communicated to the entire </w:t>
      </w:r>
      <w:sdt>
        <w:sdtPr>
          <w:rPr>
            <w:highlight w:val="lightGray"/>
          </w:rPr>
          <w:id w:val="-110210418"/>
          <w:placeholder>
            <w:docPart w:val="B92C90E85B9D4A389A73D4DC4AFC9951"/>
          </w:placeholder>
        </w:sdtPr>
        <w:sdtContent>
          <w:r w:rsidRPr="0018108C">
            <w:rPr>
              <w:highlight w:val="lightGray"/>
            </w:rPr>
            <w:t>[SU/SD OR INDEPENDENT SCHOOL]</w:t>
          </w:r>
        </w:sdtContent>
      </w:sdt>
      <w:r w:rsidRPr="00581393">
        <w:t xml:space="preserve"> community and how to handle public responses.</w:t>
      </w:r>
    </w:p>
    <w:p w14:paraId="2370DD21" w14:textId="77777777" w:rsidR="00581393" w:rsidRPr="00581393" w:rsidRDefault="00581393" w:rsidP="00B44C2F">
      <w:pPr>
        <w:pStyle w:val="AOEBulletedList"/>
      </w:pPr>
      <w:r w:rsidRPr="00581393">
        <w:t xml:space="preserve">Prepare background information and use </w:t>
      </w:r>
      <w:sdt>
        <w:sdtPr>
          <w:rPr>
            <w:highlight w:val="lightGray"/>
          </w:rPr>
          <w:id w:val="1785074640"/>
          <w:placeholder>
            <w:docPart w:val="1C703504C0B74AE9988CD8AFBD0AFCC8"/>
          </w:placeholder>
        </w:sdtPr>
        <w:sdtContent>
          <w:r w:rsidRPr="0018108C">
            <w:rPr>
              <w:highlight w:val="lightGray"/>
            </w:rPr>
            <w:t>[SU/SD OR INDEPENDENT SCHOOL]</w:t>
          </w:r>
        </w:sdtContent>
      </w:sdt>
      <w:r w:rsidRPr="00581393">
        <w:t xml:space="preserve"> policy statements on the issue.</w:t>
      </w:r>
    </w:p>
    <w:p w14:paraId="3BDFFC2D" w14:textId="77777777" w:rsidR="00581393" w:rsidRPr="00581393" w:rsidRDefault="00581393" w:rsidP="00B44C2F">
      <w:pPr>
        <w:pStyle w:val="AOEBulletedList"/>
      </w:pPr>
      <w:r w:rsidRPr="00581393">
        <w:t>Determine what information will be communicated to media. Decide on a key position statement to work into all communication.</w:t>
      </w:r>
    </w:p>
    <w:p w14:paraId="1ADA253D" w14:textId="77777777" w:rsidR="00581393" w:rsidRPr="00581393" w:rsidRDefault="00581393" w:rsidP="00B44C2F">
      <w:pPr>
        <w:pStyle w:val="AOEBulletedList"/>
      </w:pPr>
      <w:r w:rsidRPr="00581393">
        <w:t>Decide the best method of releasing the information: press release, press conference, face-to-face interview, parent meeting.</w:t>
      </w:r>
    </w:p>
    <w:p w14:paraId="3DD3554D" w14:textId="77777777" w:rsidR="00581393" w:rsidRPr="00581393" w:rsidRDefault="00581393" w:rsidP="00B44C2F">
      <w:pPr>
        <w:pStyle w:val="AOEBulletedList"/>
      </w:pPr>
      <w:r w:rsidRPr="00581393">
        <w:t xml:space="preserve">Keep the </w:t>
      </w:r>
      <w:sdt>
        <w:sdtPr>
          <w:rPr>
            <w:highlight w:val="lightGray"/>
          </w:rPr>
          <w:id w:val="14347431"/>
          <w:placeholder>
            <w:docPart w:val="67CB4862D851479A95D8773D3D512AD8"/>
          </w:placeholder>
        </w:sdtPr>
        <w:sdtContent>
          <w:r w:rsidRPr="0018108C">
            <w:rPr>
              <w:highlight w:val="lightGray"/>
            </w:rPr>
            <w:t>[SU/SD OR INDEPENDENT SCHOOL]</w:t>
          </w:r>
        </w:sdtContent>
      </w:sdt>
      <w:r w:rsidRPr="00581393">
        <w:t xml:space="preserve"> community informed of any media coverage.</w:t>
      </w:r>
    </w:p>
    <w:p w14:paraId="0A71D361" w14:textId="5D8BD2B1" w:rsidR="00581393" w:rsidRPr="00581393" w:rsidRDefault="00581393" w:rsidP="00581393">
      <w:pPr>
        <w:pStyle w:val="AOEBulletedList"/>
      </w:pPr>
      <w:r w:rsidRPr="00581393">
        <w:t xml:space="preserve">Remind the </w:t>
      </w:r>
      <w:sdt>
        <w:sdtPr>
          <w:rPr>
            <w:highlight w:val="lightGray"/>
          </w:rPr>
          <w:id w:val="-1262756477"/>
          <w:placeholder>
            <w:docPart w:val="0112043870EA4DB1AF007025DB8E2977"/>
          </w:placeholder>
        </w:sdtPr>
        <w:sdtContent>
          <w:r w:rsidRPr="0018108C">
            <w:rPr>
              <w:highlight w:val="lightGray"/>
            </w:rPr>
            <w:t>[SU/SD OR INDEPENDENT SCHOOL]</w:t>
          </w:r>
        </w:sdtContent>
      </w:sdt>
      <w:r w:rsidRPr="00581393">
        <w:t xml:space="preserve"> community that only the designated spokesperson may speak with the media.</w:t>
      </w:r>
    </w:p>
    <w:p w14:paraId="4BC6F133" w14:textId="1B45E846" w:rsidR="00581393" w:rsidRPr="00581393" w:rsidRDefault="00B44C2F" w:rsidP="00B44C2F">
      <w:pPr>
        <w:pStyle w:val="Heading1"/>
      </w:pPr>
      <w:bookmarkStart w:id="186" w:name="_Record_Of_Distribution"/>
      <w:bookmarkStart w:id="187" w:name="_Toc525124361"/>
      <w:bookmarkStart w:id="188" w:name="_Toc158120978"/>
      <w:bookmarkStart w:id="189" w:name="_Toc159923106"/>
      <w:bookmarkStart w:id="190" w:name="_Toc159923271"/>
      <w:bookmarkEnd w:id="186"/>
      <w:r w:rsidRPr="00581393">
        <w:t xml:space="preserve">Record </w:t>
      </w:r>
      <w:r>
        <w:t>O</w:t>
      </w:r>
      <w:r w:rsidRPr="00581393">
        <w:t>f Distribution</w:t>
      </w:r>
      <w:bookmarkEnd w:id="187"/>
      <w:bookmarkEnd w:id="188"/>
      <w:bookmarkEnd w:id="189"/>
      <w:bookmarkEnd w:id="190"/>
    </w:p>
    <w:p w14:paraId="2A201DE0" w14:textId="121E5F0E" w:rsidR="00581393" w:rsidRPr="00581393" w:rsidRDefault="00581393" w:rsidP="00581393">
      <w:pPr>
        <w:rPr>
          <w:lang w:bidi="en-US"/>
        </w:rPr>
      </w:pPr>
      <w:r w:rsidRPr="00581393">
        <w:rPr>
          <w:lang w:bidi="en-US"/>
        </w:rPr>
        <w:t xml:space="preserve">The </w:t>
      </w:r>
      <w:sdt>
        <w:sdtPr>
          <w:rPr>
            <w:highlight w:val="lightGray"/>
            <w:lang w:bidi="en-US"/>
          </w:rPr>
          <w:id w:val="-1946377481"/>
          <w:placeholder>
            <w:docPart w:val="5DE469A6799242F88D563014E0DA388B"/>
          </w:placeholder>
        </w:sdtPr>
        <w:sdtContent>
          <w:r w:rsidRPr="0018108C">
            <w:rPr>
              <w:highlight w:val="lightGray"/>
              <w:lang w:bidi="en-US"/>
            </w:rPr>
            <w:t>[Superintendent or Independent School Head]</w:t>
          </w:r>
        </w:sdtContent>
      </w:sdt>
      <w:r w:rsidRPr="00581393">
        <w:rPr>
          <w:lang w:bidi="en-US"/>
        </w:rPr>
        <w:t xml:space="preserve"> or designee is responsible for the distribution (electronic and hard copy) to members of the </w:t>
      </w:r>
      <w:sdt>
        <w:sdtPr>
          <w:rPr>
            <w:lang w:bidi="en-US"/>
          </w:rPr>
          <w:id w:val="1684164589"/>
          <w:placeholder>
            <w:docPart w:val="DefaultPlaceholder_-1854013440"/>
          </w:placeholder>
        </w:sdtPr>
        <w:sdtContent>
          <w:r w:rsidR="0018108C" w:rsidRPr="0018108C">
            <w:rPr>
              <w:highlight w:val="lightGray"/>
              <w:lang w:bidi="en-US"/>
            </w:rPr>
            <w:t>[</w:t>
          </w:r>
          <w:r w:rsidRPr="0018108C">
            <w:rPr>
              <w:highlight w:val="lightGray"/>
              <w:lang w:bidi="en-US"/>
            </w:rPr>
            <w:t>SU/SD or Independent School</w:t>
          </w:r>
          <w:r w:rsidR="0018108C" w:rsidRPr="0018108C">
            <w:rPr>
              <w:highlight w:val="lightGray"/>
              <w:lang w:bidi="en-US"/>
            </w:rPr>
            <w:t>]</w:t>
          </w:r>
        </w:sdtContent>
      </w:sdt>
      <w:r w:rsidRPr="00581393">
        <w:rPr>
          <w:lang w:bidi="en-US"/>
        </w:rPr>
        <w:t xml:space="preserve"> Crisis Teams, appropriate faculty and staff, local emergency first responders and emergency management officials. Such records are kept in </w:t>
      </w:r>
      <w:sdt>
        <w:sdtPr>
          <w:rPr>
            <w:highlight w:val="lightGray"/>
            <w:lang w:bidi="en-US"/>
          </w:rPr>
          <w:id w:val="494067233"/>
          <w:placeholder>
            <w:docPart w:val="5DE469A6799242F88D563014E0DA388B"/>
          </w:placeholder>
        </w:sdtPr>
        <w:sdtContent>
          <w:r w:rsidRPr="0018108C">
            <w:rPr>
              <w:highlight w:val="lightGray"/>
              <w:lang w:bidi="en-US"/>
            </w:rPr>
            <w:t>[Named location]</w:t>
          </w:r>
        </w:sdtContent>
      </w:sdt>
      <w:r w:rsidRPr="00581393">
        <w:rPr>
          <w:lang w:bidi="en-US"/>
        </w:rPr>
        <w:t xml:space="preserve"> and </w:t>
      </w:r>
      <w:sdt>
        <w:sdtPr>
          <w:rPr>
            <w:highlight w:val="lightGray"/>
            <w:lang w:bidi="en-US"/>
          </w:rPr>
          <w:id w:val="1052586971"/>
          <w:placeholder>
            <w:docPart w:val="5DE469A6799242F88D563014E0DA388B"/>
          </w:placeholder>
        </w:sdtPr>
        <w:sdtContent>
          <w:r w:rsidRPr="0018108C">
            <w:rPr>
              <w:highlight w:val="lightGray"/>
              <w:lang w:bidi="en-US"/>
            </w:rPr>
            <w:t>[describe record keeping schedule]</w:t>
          </w:r>
        </w:sdtContent>
      </w:sdt>
      <w:r w:rsidRPr="00581393">
        <w:rPr>
          <w:lang w:bidi="en-US"/>
        </w:rPr>
        <w:t>.</w:t>
      </w:r>
    </w:p>
    <w:p w14:paraId="03783D29" w14:textId="77777777" w:rsidR="00E26122" w:rsidRDefault="00581393" w:rsidP="00E26122">
      <w:r w:rsidRPr="00581393">
        <w:t xml:space="preserve">The </w:t>
      </w:r>
      <w:sdt>
        <w:sdtPr>
          <w:rPr>
            <w:highlight w:val="lightGray"/>
          </w:rPr>
          <w:id w:val="1509951797"/>
          <w:placeholder>
            <w:docPart w:val="5DE469A6799242F88D563014E0DA388B"/>
          </w:placeholder>
        </w:sdtPr>
        <w:sdtContent>
          <w:r w:rsidRPr="0018108C">
            <w:rPr>
              <w:highlight w:val="lightGray"/>
            </w:rPr>
            <w:t>[SU/SD OR INDEPENDENT SCHOOL]</w:t>
          </w:r>
        </w:sdtContent>
      </w:sdt>
      <w:r w:rsidRPr="00581393">
        <w:t xml:space="preserve"> All-Hazards EOP was established in accordance with the following laws and authorities:</w:t>
      </w:r>
      <w:r w:rsidR="00E26122">
        <w:t xml:space="preserve"> </w:t>
      </w:r>
      <w:sdt>
        <w:sdtPr>
          <w:rPr>
            <w:highlight w:val="lightGray"/>
          </w:rPr>
          <w:id w:val="-1250805445"/>
          <w:placeholder>
            <w:docPart w:val="510A63109AD945F38F8CF35E9820B13D"/>
          </w:placeholder>
          <w:showingPlcHdr/>
        </w:sdtPr>
        <w:sdtContent>
          <w:r w:rsidR="00E26122" w:rsidRPr="0018108C">
            <w:rPr>
              <w:highlight w:val="lightGray"/>
            </w:rPr>
            <w:t>Click or tap here to enter text.</w:t>
          </w:r>
        </w:sdtContent>
      </w:sdt>
    </w:p>
    <w:p w14:paraId="07C0321D" w14:textId="77777777" w:rsidR="00E26122" w:rsidRDefault="00E26122" w:rsidP="00581393">
      <w:bookmarkStart w:id="191" w:name="_Toc525124363"/>
      <w:bookmarkStart w:id="192" w:name="_Toc158120979"/>
    </w:p>
    <w:p w14:paraId="480140AC" w14:textId="099C4B57" w:rsidR="00581393" w:rsidRPr="00581393" w:rsidRDefault="00E26122" w:rsidP="00E26122">
      <w:pPr>
        <w:pStyle w:val="Heading1"/>
      </w:pPr>
      <w:bookmarkStart w:id="193" w:name="_Record_Of_Changes"/>
      <w:bookmarkStart w:id="194" w:name="_Toc159923107"/>
      <w:bookmarkStart w:id="195" w:name="_Toc159923272"/>
      <w:bookmarkEnd w:id="193"/>
      <w:r w:rsidRPr="00581393">
        <w:lastRenderedPageBreak/>
        <w:t xml:space="preserve">Record </w:t>
      </w:r>
      <w:r>
        <w:t>O</w:t>
      </w:r>
      <w:r w:rsidRPr="00581393">
        <w:t>f Changes</w:t>
      </w:r>
      <w:bookmarkEnd w:id="191"/>
      <w:bookmarkEnd w:id="192"/>
      <w:bookmarkEnd w:id="194"/>
      <w:bookmarkEnd w:id="195"/>
    </w:p>
    <w:tbl>
      <w:tblPr>
        <w:tblStyle w:val="TableGrid"/>
        <w:tblW w:w="8742" w:type="dxa"/>
        <w:tblLook w:val="04A0" w:firstRow="1" w:lastRow="0" w:firstColumn="1" w:lastColumn="0" w:noHBand="0" w:noVBand="1"/>
      </w:tblPr>
      <w:tblGrid>
        <w:gridCol w:w="1435"/>
        <w:gridCol w:w="1610"/>
        <w:gridCol w:w="2530"/>
        <w:gridCol w:w="3167"/>
      </w:tblGrid>
      <w:tr w:rsidR="00581393" w:rsidRPr="00581393" w14:paraId="61E972E6" w14:textId="77777777" w:rsidTr="00E26122">
        <w:trPr>
          <w:cantSplit/>
          <w:trHeight w:val="530"/>
          <w:tblHeader/>
        </w:trPr>
        <w:tc>
          <w:tcPr>
            <w:tcW w:w="1435" w:type="dxa"/>
            <w:shd w:val="clear" w:color="auto" w:fill="174A7C"/>
          </w:tcPr>
          <w:p w14:paraId="731AEAD0" w14:textId="77777777" w:rsidR="00581393" w:rsidRPr="00581393" w:rsidRDefault="00581393" w:rsidP="00581393">
            <w:pPr>
              <w:rPr>
                <w:b/>
                <w:bCs w:val="0"/>
                <w:color w:val="FFFFFF" w:themeColor="background1"/>
              </w:rPr>
            </w:pPr>
            <w:r w:rsidRPr="00581393">
              <w:rPr>
                <w:b/>
                <w:bCs w:val="0"/>
                <w:color w:val="FFFFFF" w:themeColor="background1"/>
              </w:rPr>
              <w:t>CHANGE #</w:t>
            </w:r>
          </w:p>
        </w:tc>
        <w:tc>
          <w:tcPr>
            <w:tcW w:w="1610" w:type="dxa"/>
            <w:tcBorders>
              <w:top w:val="single" w:sz="4" w:space="0" w:color="auto"/>
            </w:tcBorders>
            <w:shd w:val="clear" w:color="auto" w:fill="174A7C"/>
          </w:tcPr>
          <w:p w14:paraId="6AAF0FB7" w14:textId="77777777" w:rsidR="00581393" w:rsidRPr="00581393" w:rsidRDefault="00581393" w:rsidP="00581393">
            <w:pPr>
              <w:rPr>
                <w:b/>
                <w:bCs w:val="0"/>
                <w:color w:val="FFFFFF" w:themeColor="background1"/>
              </w:rPr>
            </w:pPr>
            <w:r w:rsidRPr="00581393">
              <w:rPr>
                <w:b/>
                <w:bCs w:val="0"/>
                <w:color w:val="FFFFFF" w:themeColor="background1"/>
              </w:rPr>
              <w:t>DATE</w:t>
            </w:r>
          </w:p>
        </w:tc>
        <w:tc>
          <w:tcPr>
            <w:tcW w:w="2530" w:type="dxa"/>
            <w:shd w:val="clear" w:color="auto" w:fill="174A7C"/>
          </w:tcPr>
          <w:p w14:paraId="58FADDE2" w14:textId="77777777" w:rsidR="00581393" w:rsidRPr="00581393" w:rsidRDefault="00581393" w:rsidP="00581393">
            <w:pPr>
              <w:rPr>
                <w:b/>
                <w:bCs w:val="0"/>
                <w:color w:val="FFFFFF" w:themeColor="background1"/>
              </w:rPr>
            </w:pPr>
            <w:r w:rsidRPr="00581393">
              <w:rPr>
                <w:b/>
                <w:bCs w:val="0"/>
                <w:color w:val="FFFFFF" w:themeColor="background1"/>
              </w:rPr>
              <w:t>REVISION MADE BY:</w:t>
            </w:r>
          </w:p>
        </w:tc>
        <w:tc>
          <w:tcPr>
            <w:tcW w:w="3167" w:type="dxa"/>
            <w:shd w:val="clear" w:color="auto" w:fill="174A7C"/>
          </w:tcPr>
          <w:p w14:paraId="2B1F115A" w14:textId="77777777" w:rsidR="00581393" w:rsidRPr="00581393" w:rsidRDefault="00581393" w:rsidP="00581393">
            <w:pPr>
              <w:rPr>
                <w:b/>
                <w:bCs w:val="0"/>
                <w:color w:val="FFFFFF" w:themeColor="background1"/>
              </w:rPr>
            </w:pPr>
            <w:r w:rsidRPr="00581393">
              <w:rPr>
                <w:b/>
                <w:bCs w:val="0"/>
                <w:color w:val="FFFFFF" w:themeColor="background1"/>
              </w:rPr>
              <w:t>REVISION:</w:t>
            </w:r>
          </w:p>
        </w:tc>
      </w:tr>
      <w:tr w:rsidR="00581393" w:rsidRPr="00581393" w14:paraId="6693519B" w14:textId="77777777">
        <w:trPr>
          <w:cantSplit/>
          <w:trHeight w:val="599"/>
        </w:trPr>
        <w:tc>
          <w:tcPr>
            <w:tcW w:w="1435" w:type="dxa"/>
          </w:tcPr>
          <w:p w14:paraId="53E9CD27" w14:textId="77777777" w:rsidR="00581393" w:rsidRPr="00581393" w:rsidRDefault="00581393" w:rsidP="00581393"/>
        </w:tc>
        <w:tc>
          <w:tcPr>
            <w:tcW w:w="1610" w:type="dxa"/>
          </w:tcPr>
          <w:p w14:paraId="4B7024B6" w14:textId="77777777" w:rsidR="00581393" w:rsidRPr="00581393" w:rsidRDefault="00581393" w:rsidP="00581393"/>
        </w:tc>
        <w:tc>
          <w:tcPr>
            <w:tcW w:w="2530" w:type="dxa"/>
          </w:tcPr>
          <w:p w14:paraId="283D4843" w14:textId="77777777" w:rsidR="00581393" w:rsidRPr="00581393" w:rsidRDefault="00581393" w:rsidP="00581393"/>
        </w:tc>
        <w:tc>
          <w:tcPr>
            <w:tcW w:w="3167" w:type="dxa"/>
          </w:tcPr>
          <w:p w14:paraId="520A0CA1" w14:textId="77777777" w:rsidR="00581393" w:rsidRPr="00581393" w:rsidRDefault="00581393" w:rsidP="00581393"/>
        </w:tc>
      </w:tr>
      <w:tr w:rsidR="00581393" w:rsidRPr="00581393" w14:paraId="371619AA" w14:textId="77777777">
        <w:trPr>
          <w:cantSplit/>
          <w:trHeight w:val="599"/>
        </w:trPr>
        <w:tc>
          <w:tcPr>
            <w:tcW w:w="1435" w:type="dxa"/>
          </w:tcPr>
          <w:p w14:paraId="3CAE8E56" w14:textId="77777777" w:rsidR="00581393" w:rsidRPr="00581393" w:rsidRDefault="00581393" w:rsidP="00581393"/>
        </w:tc>
        <w:tc>
          <w:tcPr>
            <w:tcW w:w="1610" w:type="dxa"/>
          </w:tcPr>
          <w:p w14:paraId="0F9749B8" w14:textId="77777777" w:rsidR="00581393" w:rsidRPr="00581393" w:rsidRDefault="00581393" w:rsidP="00581393"/>
        </w:tc>
        <w:tc>
          <w:tcPr>
            <w:tcW w:w="2530" w:type="dxa"/>
          </w:tcPr>
          <w:p w14:paraId="39F3CE78" w14:textId="77777777" w:rsidR="00581393" w:rsidRPr="00581393" w:rsidRDefault="00581393" w:rsidP="00581393"/>
        </w:tc>
        <w:tc>
          <w:tcPr>
            <w:tcW w:w="3167" w:type="dxa"/>
          </w:tcPr>
          <w:p w14:paraId="59449507" w14:textId="77777777" w:rsidR="00581393" w:rsidRPr="00581393" w:rsidRDefault="00581393" w:rsidP="00581393"/>
        </w:tc>
      </w:tr>
      <w:tr w:rsidR="00581393" w:rsidRPr="00581393" w14:paraId="724087FA" w14:textId="77777777">
        <w:trPr>
          <w:cantSplit/>
          <w:trHeight w:val="599"/>
        </w:trPr>
        <w:tc>
          <w:tcPr>
            <w:tcW w:w="1435" w:type="dxa"/>
          </w:tcPr>
          <w:p w14:paraId="65E36CB7" w14:textId="77777777" w:rsidR="00581393" w:rsidRPr="00581393" w:rsidRDefault="00581393" w:rsidP="00581393"/>
        </w:tc>
        <w:tc>
          <w:tcPr>
            <w:tcW w:w="1610" w:type="dxa"/>
          </w:tcPr>
          <w:p w14:paraId="60CEA024" w14:textId="77777777" w:rsidR="00581393" w:rsidRPr="00581393" w:rsidRDefault="00581393" w:rsidP="00581393"/>
        </w:tc>
        <w:tc>
          <w:tcPr>
            <w:tcW w:w="2530" w:type="dxa"/>
          </w:tcPr>
          <w:p w14:paraId="71E261FD" w14:textId="77777777" w:rsidR="00581393" w:rsidRPr="00581393" w:rsidRDefault="00581393" w:rsidP="00581393"/>
        </w:tc>
        <w:tc>
          <w:tcPr>
            <w:tcW w:w="3167" w:type="dxa"/>
          </w:tcPr>
          <w:p w14:paraId="14D609BE" w14:textId="77777777" w:rsidR="00581393" w:rsidRPr="00581393" w:rsidRDefault="00581393" w:rsidP="00581393"/>
        </w:tc>
      </w:tr>
      <w:tr w:rsidR="00581393" w:rsidRPr="00581393" w14:paraId="79CE10D7" w14:textId="77777777">
        <w:trPr>
          <w:cantSplit/>
          <w:trHeight w:val="591"/>
        </w:trPr>
        <w:tc>
          <w:tcPr>
            <w:tcW w:w="1435" w:type="dxa"/>
          </w:tcPr>
          <w:p w14:paraId="30AD6660" w14:textId="77777777" w:rsidR="00581393" w:rsidRPr="00581393" w:rsidRDefault="00581393" w:rsidP="00581393"/>
        </w:tc>
        <w:tc>
          <w:tcPr>
            <w:tcW w:w="1610" w:type="dxa"/>
          </w:tcPr>
          <w:p w14:paraId="073D41BA" w14:textId="77777777" w:rsidR="00581393" w:rsidRPr="00581393" w:rsidRDefault="00581393" w:rsidP="00581393"/>
        </w:tc>
        <w:tc>
          <w:tcPr>
            <w:tcW w:w="2530" w:type="dxa"/>
          </w:tcPr>
          <w:p w14:paraId="540F2FAC" w14:textId="77777777" w:rsidR="00581393" w:rsidRPr="00581393" w:rsidRDefault="00581393" w:rsidP="00581393"/>
        </w:tc>
        <w:tc>
          <w:tcPr>
            <w:tcW w:w="3167" w:type="dxa"/>
          </w:tcPr>
          <w:p w14:paraId="65A4AEAD" w14:textId="77777777" w:rsidR="00581393" w:rsidRPr="00581393" w:rsidRDefault="00581393" w:rsidP="00581393"/>
        </w:tc>
      </w:tr>
      <w:tr w:rsidR="00581393" w:rsidRPr="00581393" w14:paraId="5B472BDE" w14:textId="77777777">
        <w:trPr>
          <w:cantSplit/>
          <w:trHeight w:val="599"/>
        </w:trPr>
        <w:tc>
          <w:tcPr>
            <w:tcW w:w="1435" w:type="dxa"/>
          </w:tcPr>
          <w:p w14:paraId="7168FAD1" w14:textId="77777777" w:rsidR="00581393" w:rsidRPr="00581393" w:rsidRDefault="00581393" w:rsidP="00581393"/>
        </w:tc>
        <w:tc>
          <w:tcPr>
            <w:tcW w:w="1610" w:type="dxa"/>
          </w:tcPr>
          <w:p w14:paraId="636B27B9" w14:textId="77777777" w:rsidR="00581393" w:rsidRPr="00581393" w:rsidRDefault="00581393" w:rsidP="00581393"/>
        </w:tc>
        <w:tc>
          <w:tcPr>
            <w:tcW w:w="2530" w:type="dxa"/>
          </w:tcPr>
          <w:p w14:paraId="20DFD188" w14:textId="77777777" w:rsidR="00581393" w:rsidRPr="00581393" w:rsidRDefault="00581393" w:rsidP="00581393"/>
        </w:tc>
        <w:tc>
          <w:tcPr>
            <w:tcW w:w="3167" w:type="dxa"/>
          </w:tcPr>
          <w:p w14:paraId="45760268" w14:textId="77777777" w:rsidR="00581393" w:rsidRPr="00581393" w:rsidRDefault="00581393" w:rsidP="00581393"/>
        </w:tc>
      </w:tr>
      <w:tr w:rsidR="00581393" w:rsidRPr="00581393" w14:paraId="45DC1866" w14:textId="77777777">
        <w:trPr>
          <w:cantSplit/>
          <w:trHeight w:val="599"/>
        </w:trPr>
        <w:tc>
          <w:tcPr>
            <w:tcW w:w="1435" w:type="dxa"/>
          </w:tcPr>
          <w:p w14:paraId="546AC68E" w14:textId="77777777" w:rsidR="00581393" w:rsidRPr="00581393" w:rsidRDefault="00581393" w:rsidP="00581393"/>
        </w:tc>
        <w:tc>
          <w:tcPr>
            <w:tcW w:w="1610" w:type="dxa"/>
          </w:tcPr>
          <w:p w14:paraId="1F500670" w14:textId="77777777" w:rsidR="00581393" w:rsidRPr="00581393" w:rsidRDefault="00581393" w:rsidP="00581393"/>
        </w:tc>
        <w:tc>
          <w:tcPr>
            <w:tcW w:w="2530" w:type="dxa"/>
          </w:tcPr>
          <w:p w14:paraId="5C13A9CA" w14:textId="77777777" w:rsidR="00581393" w:rsidRPr="00581393" w:rsidRDefault="00581393" w:rsidP="00581393"/>
        </w:tc>
        <w:tc>
          <w:tcPr>
            <w:tcW w:w="3167" w:type="dxa"/>
          </w:tcPr>
          <w:p w14:paraId="79657F93" w14:textId="77777777" w:rsidR="00581393" w:rsidRPr="00581393" w:rsidRDefault="00581393" w:rsidP="00581393"/>
        </w:tc>
      </w:tr>
      <w:tr w:rsidR="00581393" w:rsidRPr="00581393" w14:paraId="50C1B83C" w14:textId="77777777">
        <w:trPr>
          <w:cantSplit/>
          <w:trHeight w:val="599"/>
        </w:trPr>
        <w:tc>
          <w:tcPr>
            <w:tcW w:w="1435" w:type="dxa"/>
          </w:tcPr>
          <w:p w14:paraId="27A0CD69" w14:textId="77777777" w:rsidR="00581393" w:rsidRPr="00581393" w:rsidRDefault="00581393" w:rsidP="00581393"/>
        </w:tc>
        <w:tc>
          <w:tcPr>
            <w:tcW w:w="1610" w:type="dxa"/>
          </w:tcPr>
          <w:p w14:paraId="5EF4EC24" w14:textId="77777777" w:rsidR="00581393" w:rsidRPr="00581393" w:rsidRDefault="00581393" w:rsidP="00581393"/>
        </w:tc>
        <w:tc>
          <w:tcPr>
            <w:tcW w:w="2530" w:type="dxa"/>
          </w:tcPr>
          <w:p w14:paraId="7514075A" w14:textId="77777777" w:rsidR="00581393" w:rsidRPr="00581393" w:rsidRDefault="00581393" w:rsidP="00581393"/>
        </w:tc>
        <w:tc>
          <w:tcPr>
            <w:tcW w:w="3167" w:type="dxa"/>
          </w:tcPr>
          <w:p w14:paraId="1C6B0594" w14:textId="77777777" w:rsidR="00581393" w:rsidRPr="00581393" w:rsidRDefault="00581393" w:rsidP="00581393"/>
        </w:tc>
      </w:tr>
      <w:tr w:rsidR="00581393" w:rsidRPr="00581393" w14:paraId="63AC68EB" w14:textId="77777777">
        <w:trPr>
          <w:cantSplit/>
          <w:trHeight w:val="599"/>
        </w:trPr>
        <w:tc>
          <w:tcPr>
            <w:tcW w:w="1435" w:type="dxa"/>
          </w:tcPr>
          <w:p w14:paraId="32C5BBDA" w14:textId="77777777" w:rsidR="00581393" w:rsidRPr="00581393" w:rsidRDefault="00581393" w:rsidP="00581393"/>
        </w:tc>
        <w:tc>
          <w:tcPr>
            <w:tcW w:w="1610" w:type="dxa"/>
          </w:tcPr>
          <w:p w14:paraId="66C45CCE" w14:textId="77777777" w:rsidR="00581393" w:rsidRPr="00581393" w:rsidRDefault="00581393" w:rsidP="00581393"/>
        </w:tc>
        <w:tc>
          <w:tcPr>
            <w:tcW w:w="2530" w:type="dxa"/>
          </w:tcPr>
          <w:p w14:paraId="16293709" w14:textId="77777777" w:rsidR="00581393" w:rsidRPr="00581393" w:rsidRDefault="00581393" w:rsidP="00581393"/>
        </w:tc>
        <w:tc>
          <w:tcPr>
            <w:tcW w:w="3167" w:type="dxa"/>
          </w:tcPr>
          <w:p w14:paraId="463112D6" w14:textId="77777777" w:rsidR="00581393" w:rsidRPr="00581393" w:rsidRDefault="00581393" w:rsidP="00581393"/>
        </w:tc>
      </w:tr>
      <w:tr w:rsidR="00581393" w:rsidRPr="00581393" w14:paraId="3F2210C2" w14:textId="77777777">
        <w:trPr>
          <w:cantSplit/>
          <w:trHeight w:val="599"/>
        </w:trPr>
        <w:tc>
          <w:tcPr>
            <w:tcW w:w="1435" w:type="dxa"/>
          </w:tcPr>
          <w:p w14:paraId="6841DCA8" w14:textId="77777777" w:rsidR="00581393" w:rsidRPr="00581393" w:rsidRDefault="00581393" w:rsidP="00581393"/>
        </w:tc>
        <w:tc>
          <w:tcPr>
            <w:tcW w:w="1610" w:type="dxa"/>
          </w:tcPr>
          <w:p w14:paraId="41BAF857" w14:textId="77777777" w:rsidR="00581393" w:rsidRPr="00581393" w:rsidRDefault="00581393" w:rsidP="00581393"/>
        </w:tc>
        <w:tc>
          <w:tcPr>
            <w:tcW w:w="2530" w:type="dxa"/>
          </w:tcPr>
          <w:p w14:paraId="3CD5FD3E" w14:textId="77777777" w:rsidR="00581393" w:rsidRPr="00581393" w:rsidRDefault="00581393" w:rsidP="00581393"/>
        </w:tc>
        <w:tc>
          <w:tcPr>
            <w:tcW w:w="3167" w:type="dxa"/>
          </w:tcPr>
          <w:p w14:paraId="786112FB" w14:textId="77777777" w:rsidR="00581393" w:rsidRPr="00581393" w:rsidRDefault="00581393" w:rsidP="00581393"/>
        </w:tc>
      </w:tr>
      <w:tr w:rsidR="00581393" w:rsidRPr="00581393" w14:paraId="6B2F0947" w14:textId="77777777">
        <w:trPr>
          <w:cantSplit/>
          <w:trHeight w:val="599"/>
        </w:trPr>
        <w:tc>
          <w:tcPr>
            <w:tcW w:w="1435" w:type="dxa"/>
          </w:tcPr>
          <w:p w14:paraId="18E9B9C5" w14:textId="77777777" w:rsidR="00581393" w:rsidRPr="00581393" w:rsidRDefault="00581393" w:rsidP="00581393"/>
        </w:tc>
        <w:tc>
          <w:tcPr>
            <w:tcW w:w="1610" w:type="dxa"/>
          </w:tcPr>
          <w:p w14:paraId="5988857E" w14:textId="77777777" w:rsidR="00581393" w:rsidRPr="00581393" w:rsidRDefault="00581393" w:rsidP="00581393"/>
        </w:tc>
        <w:tc>
          <w:tcPr>
            <w:tcW w:w="2530" w:type="dxa"/>
          </w:tcPr>
          <w:p w14:paraId="65762530" w14:textId="77777777" w:rsidR="00581393" w:rsidRPr="00581393" w:rsidRDefault="00581393" w:rsidP="00581393"/>
        </w:tc>
        <w:tc>
          <w:tcPr>
            <w:tcW w:w="3167" w:type="dxa"/>
          </w:tcPr>
          <w:p w14:paraId="007D8A4B" w14:textId="77777777" w:rsidR="00581393" w:rsidRPr="00581393" w:rsidRDefault="00581393" w:rsidP="00581393"/>
        </w:tc>
      </w:tr>
      <w:tr w:rsidR="00581393" w:rsidRPr="00581393" w14:paraId="3601774A" w14:textId="77777777">
        <w:trPr>
          <w:cantSplit/>
          <w:trHeight w:val="599"/>
        </w:trPr>
        <w:tc>
          <w:tcPr>
            <w:tcW w:w="1435" w:type="dxa"/>
          </w:tcPr>
          <w:p w14:paraId="0683E52E" w14:textId="77777777" w:rsidR="00581393" w:rsidRPr="00581393" w:rsidRDefault="00581393" w:rsidP="00581393"/>
        </w:tc>
        <w:tc>
          <w:tcPr>
            <w:tcW w:w="1610" w:type="dxa"/>
          </w:tcPr>
          <w:p w14:paraId="0CFBC272" w14:textId="77777777" w:rsidR="00581393" w:rsidRPr="00581393" w:rsidRDefault="00581393" w:rsidP="00581393"/>
        </w:tc>
        <w:tc>
          <w:tcPr>
            <w:tcW w:w="2530" w:type="dxa"/>
          </w:tcPr>
          <w:p w14:paraId="315F53C0" w14:textId="77777777" w:rsidR="00581393" w:rsidRPr="00581393" w:rsidRDefault="00581393" w:rsidP="00581393"/>
        </w:tc>
        <w:tc>
          <w:tcPr>
            <w:tcW w:w="3167" w:type="dxa"/>
          </w:tcPr>
          <w:p w14:paraId="311CB967" w14:textId="77777777" w:rsidR="00581393" w:rsidRPr="00581393" w:rsidRDefault="00581393" w:rsidP="00581393"/>
        </w:tc>
      </w:tr>
      <w:tr w:rsidR="00581393" w:rsidRPr="00581393" w14:paraId="3B2C01CF" w14:textId="77777777">
        <w:trPr>
          <w:cantSplit/>
          <w:trHeight w:val="599"/>
        </w:trPr>
        <w:tc>
          <w:tcPr>
            <w:tcW w:w="1435" w:type="dxa"/>
          </w:tcPr>
          <w:p w14:paraId="714A27AC" w14:textId="77777777" w:rsidR="00581393" w:rsidRPr="00581393" w:rsidRDefault="00581393" w:rsidP="00581393"/>
        </w:tc>
        <w:tc>
          <w:tcPr>
            <w:tcW w:w="1610" w:type="dxa"/>
          </w:tcPr>
          <w:p w14:paraId="44E0F0DD" w14:textId="77777777" w:rsidR="00581393" w:rsidRPr="00581393" w:rsidRDefault="00581393" w:rsidP="00581393"/>
        </w:tc>
        <w:tc>
          <w:tcPr>
            <w:tcW w:w="2530" w:type="dxa"/>
          </w:tcPr>
          <w:p w14:paraId="04852009" w14:textId="77777777" w:rsidR="00581393" w:rsidRPr="00581393" w:rsidRDefault="00581393" w:rsidP="00581393"/>
        </w:tc>
        <w:tc>
          <w:tcPr>
            <w:tcW w:w="3167" w:type="dxa"/>
          </w:tcPr>
          <w:p w14:paraId="022AB345" w14:textId="77777777" w:rsidR="00581393" w:rsidRPr="00581393" w:rsidRDefault="00581393" w:rsidP="00581393"/>
        </w:tc>
      </w:tr>
    </w:tbl>
    <w:p w14:paraId="224E2E55" w14:textId="77777777" w:rsidR="00581393" w:rsidRPr="00581393" w:rsidRDefault="00581393" w:rsidP="00581393"/>
    <w:p w14:paraId="2C542BFA" w14:textId="77777777" w:rsidR="00581393" w:rsidRPr="00581393" w:rsidRDefault="00581393" w:rsidP="00581393">
      <w:pPr>
        <w:rPr>
          <w:b/>
          <w:u w:val="single"/>
        </w:rPr>
      </w:pPr>
      <w:bookmarkStart w:id="196" w:name="_Toc525124364"/>
      <w:r w:rsidRPr="00581393">
        <w:rPr>
          <w:b/>
          <w:u w:val="single"/>
        </w:rPr>
        <w:br w:type="page"/>
      </w:r>
    </w:p>
    <w:p w14:paraId="3427D908" w14:textId="12E94C52" w:rsidR="00581393" w:rsidRPr="00581393" w:rsidRDefault="00E26122" w:rsidP="00E26122">
      <w:pPr>
        <w:pStyle w:val="Heading1"/>
        <w:rPr>
          <w:bCs/>
        </w:rPr>
      </w:pPr>
      <w:bookmarkStart w:id="197" w:name="_School_Map"/>
      <w:bookmarkStart w:id="198" w:name="_Toc158120980"/>
      <w:bookmarkStart w:id="199" w:name="_Toc159923108"/>
      <w:bookmarkStart w:id="200" w:name="_Toc159923273"/>
      <w:bookmarkEnd w:id="197"/>
      <w:r w:rsidRPr="00581393">
        <w:lastRenderedPageBreak/>
        <w:t>School Map</w:t>
      </w:r>
      <w:bookmarkEnd w:id="198"/>
      <w:bookmarkEnd w:id="199"/>
      <w:bookmarkEnd w:id="200"/>
    </w:p>
    <w:p w14:paraId="77BDDF1F" w14:textId="77777777" w:rsidR="00581393" w:rsidRPr="00581393" w:rsidRDefault="00581393" w:rsidP="00581393">
      <w:r w:rsidRPr="0018108C">
        <w:rPr>
          <w:highlight w:val="lightGray"/>
        </w:rPr>
        <w:t>[Insert map(s) of schools and relevant facilities or locations and description of each.]</w:t>
      </w:r>
    </w:p>
    <w:bookmarkEnd w:id="196"/>
    <w:p w14:paraId="4A259296" w14:textId="77777777" w:rsidR="00581393" w:rsidRPr="00581393" w:rsidRDefault="00581393" w:rsidP="00581393">
      <w:pPr>
        <w:rPr>
          <w:b/>
        </w:rPr>
      </w:pPr>
      <w:r w:rsidRPr="00581393">
        <w:br w:type="page"/>
      </w:r>
    </w:p>
    <w:p w14:paraId="1640C51B" w14:textId="441D1131" w:rsidR="00581393" w:rsidRPr="00581393" w:rsidRDefault="004C20EA" w:rsidP="004C20EA">
      <w:pPr>
        <w:pStyle w:val="Heading1"/>
      </w:pPr>
      <w:bookmarkStart w:id="201" w:name="_Threat-Specific_Annexes"/>
      <w:bookmarkStart w:id="202" w:name="_Toc158120981"/>
      <w:bookmarkStart w:id="203" w:name="_Toc159923109"/>
      <w:bookmarkStart w:id="204" w:name="_Toc159923274"/>
      <w:bookmarkEnd w:id="201"/>
      <w:r w:rsidRPr="00581393">
        <w:lastRenderedPageBreak/>
        <w:t>Threat-Specific Annexes</w:t>
      </w:r>
      <w:bookmarkEnd w:id="202"/>
      <w:bookmarkEnd w:id="203"/>
      <w:bookmarkEnd w:id="204"/>
    </w:p>
    <w:p w14:paraId="3611614F" w14:textId="2D47D085" w:rsidR="00581393" w:rsidRPr="00581393" w:rsidRDefault="00581393" w:rsidP="00581393">
      <w:pPr>
        <w:rPr>
          <w:b/>
        </w:rPr>
      </w:pPr>
      <w:r w:rsidRPr="00581393">
        <w:rPr>
          <w:b/>
        </w:rPr>
        <w:t>SAMPLE ANNEX: MEDICAL EMERGENCY</w:t>
      </w:r>
    </w:p>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1575"/>
        <w:gridCol w:w="6"/>
      </w:tblGrid>
      <w:tr w:rsidR="00581393" w:rsidRPr="00581393" w14:paraId="40EF41AC" w14:textId="77777777">
        <w:trPr>
          <w:gridAfter w:val="1"/>
          <w:tblCellSpacing w:w="0" w:type="dxa"/>
        </w:trPr>
        <w:tc>
          <w:tcPr>
            <w:tcW w:w="1575" w:type="dxa"/>
            <w:vAlign w:val="center"/>
            <w:hideMark/>
          </w:tcPr>
          <w:p w14:paraId="53CED5DC" w14:textId="77777777" w:rsidR="00581393" w:rsidRPr="00581393" w:rsidRDefault="00581393" w:rsidP="00581393"/>
        </w:tc>
      </w:tr>
      <w:tr w:rsidR="00581393" w:rsidRPr="00581393" w14:paraId="058CE9C3" w14:textId="77777777">
        <w:trPr>
          <w:tblCellSpacing w:w="0" w:type="dxa"/>
        </w:trPr>
        <w:tc>
          <w:tcPr>
            <w:tcW w:w="0" w:type="auto"/>
            <w:vAlign w:val="center"/>
            <w:hideMark/>
          </w:tcPr>
          <w:p w14:paraId="35B73AC7" w14:textId="77777777" w:rsidR="00581393" w:rsidRPr="00581393" w:rsidRDefault="00581393" w:rsidP="00581393"/>
        </w:tc>
        <w:tc>
          <w:tcPr>
            <w:tcW w:w="0" w:type="auto"/>
            <w:vAlign w:val="center"/>
            <w:hideMark/>
          </w:tcPr>
          <w:p w14:paraId="5156AF38" w14:textId="77777777" w:rsidR="00581393" w:rsidRPr="00581393" w:rsidRDefault="00581393" w:rsidP="00581393"/>
        </w:tc>
      </w:tr>
    </w:tbl>
    <w:p w14:paraId="4875E89E" w14:textId="77777777" w:rsidR="00B350D6" w:rsidRDefault="00581393" w:rsidP="00B350D6">
      <w:pPr>
        <w:rPr>
          <w:b/>
          <w:i/>
          <w:iCs/>
        </w:rPr>
      </w:pPr>
      <w:r w:rsidRPr="00581393">
        <w:rPr>
          <w:b/>
          <w:i/>
          <w:iCs/>
        </w:rPr>
        <w:t>PURPOSE</w:t>
      </w:r>
    </w:p>
    <w:p w14:paraId="4CDDCC06" w14:textId="0D4A0568" w:rsidR="00581393" w:rsidRPr="001973D1" w:rsidRDefault="00581393" w:rsidP="00AE0311">
      <w:pPr>
        <w:pStyle w:val="AOENumberedList"/>
        <w:numPr>
          <w:ilvl w:val="0"/>
          <w:numId w:val="8"/>
        </w:numPr>
        <w:rPr>
          <w:b/>
          <w:i/>
          <w:iCs/>
        </w:rPr>
      </w:pPr>
      <w:r w:rsidRPr="00581393">
        <w:t>Prepare all district personnel for the possibility of a medical emergency.</w:t>
      </w:r>
    </w:p>
    <w:p w14:paraId="73E8F019" w14:textId="77777777" w:rsidR="00581393" w:rsidRPr="00581393" w:rsidRDefault="00581393" w:rsidP="00581393">
      <w:pPr>
        <w:rPr>
          <w:b/>
          <w:i/>
          <w:iCs/>
        </w:rPr>
      </w:pPr>
      <w:r w:rsidRPr="00581393">
        <w:rPr>
          <w:b/>
          <w:i/>
          <w:iCs/>
        </w:rPr>
        <w:t>SCOPE</w:t>
      </w:r>
    </w:p>
    <w:p w14:paraId="748AD8A5" w14:textId="55E57C82" w:rsidR="00581393" w:rsidRPr="00581393" w:rsidRDefault="00581393" w:rsidP="001973D1">
      <w:pPr>
        <w:pStyle w:val="AOENumberedList"/>
      </w:pPr>
      <w:r w:rsidRPr="00581393">
        <w:t>Have procedures in place in the event there is a medical emergency on school property.</w:t>
      </w:r>
    </w:p>
    <w:p w14:paraId="0DA625C9" w14:textId="77777777" w:rsidR="00581393" w:rsidRPr="00581393" w:rsidRDefault="00581393" w:rsidP="00581393">
      <w:pPr>
        <w:rPr>
          <w:b/>
          <w:i/>
          <w:iCs/>
        </w:rPr>
      </w:pPr>
      <w:r w:rsidRPr="00581393">
        <w:rPr>
          <w:b/>
          <w:i/>
          <w:iCs/>
        </w:rPr>
        <w:t>CORE FUNCTIONS</w:t>
      </w:r>
    </w:p>
    <w:p w14:paraId="1DA4F61B" w14:textId="77777777" w:rsidR="001973D1" w:rsidRDefault="00581393" w:rsidP="001973D1">
      <w:pPr>
        <w:pStyle w:val="AOENumberedList"/>
      </w:pPr>
      <w:r w:rsidRPr="00581393">
        <w:t>Protective Actions/Procedures that may be activated:</w:t>
      </w:r>
    </w:p>
    <w:p w14:paraId="3E7540A6" w14:textId="65703B6F" w:rsidR="00581393" w:rsidRPr="00581393" w:rsidRDefault="00581393" w:rsidP="00AE0311">
      <w:pPr>
        <w:pStyle w:val="AOENumberedList"/>
        <w:numPr>
          <w:ilvl w:val="1"/>
          <w:numId w:val="2"/>
        </w:numPr>
      </w:pPr>
      <w:r w:rsidRPr="00581393">
        <w:t>Activate School First Responders</w:t>
      </w:r>
    </w:p>
    <w:p w14:paraId="310328B4" w14:textId="77777777" w:rsidR="00A37066" w:rsidRDefault="00581393" w:rsidP="00A37066">
      <w:pPr>
        <w:pStyle w:val="AOENumberedList"/>
        <w:rPr>
          <w:b/>
        </w:rPr>
      </w:pPr>
      <w:r w:rsidRPr="00581393">
        <w:t>Procedures for a medical emergency:</w:t>
      </w:r>
    </w:p>
    <w:p w14:paraId="08E9E075" w14:textId="77777777" w:rsidR="00FD13F1" w:rsidRPr="00FD13F1" w:rsidRDefault="00581393" w:rsidP="00AE0311">
      <w:pPr>
        <w:pStyle w:val="AOENumberedList"/>
        <w:numPr>
          <w:ilvl w:val="1"/>
          <w:numId w:val="2"/>
        </w:numPr>
        <w:rPr>
          <w:b/>
        </w:rPr>
      </w:pPr>
      <w:r w:rsidRPr="00581393">
        <w:t>Initial Actions:</w:t>
      </w:r>
    </w:p>
    <w:p w14:paraId="39429F80" w14:textId="77777777" w:rsidR="00A86344" w:rsidRPr="00A86344" w:rsidRDefault="00581393" w:rsidP="00AE0311">
      <w:pPr>
        <w:pStyle w:val="AOENumberedList"/>
        <w:numPr>
          <w:ilvl w:val="2"/>
          <w:numId w:val="2"/>
        </w:numPr>
        <w:rPr>
          <w:b/>
        </w:rPr>
      </w:pPr>
      <w:r w:rsidRPr="00581393">
        <w:t>When a medical emergency is encountered immediately notify the principal or front</w:t>
      </w:r>
      <w:r w:rsidR="00DB76F2">
        <w:t xml:space="preserve"> </w:t>
      </w:r>
      <w:r w:rsidRPr="00581393">
        <w:t>office</w:t>
      </w:r>
      <w:r w:rsidR="00FD13F1" w:rsidRPr="00FD13F1">
        <w:t xml:space="preserve"> </w:t>
      </w:r>
      <w:r w:rsidR="00FD13F1">
        <w:t xml:space="preserve">with information about the patient (age, sex, complaint or injury, location) </w:t>
      </w:r>
    </w:p>
    <w:p w14:paraId="09FBC2E7" w14:textId="69A189DD" w:rsidR="00581393" w:rsidRPr="00A86344" w:rsidRDefault="00581393" w:rsidP="00AE0311">
      <w:pPr>
        <w:pStyle w:val="AOENumberedList"/>
        <w:numPr>
          <w:ilvl w:val="1"/>
          <w:numId w:val="2"/>
        </w:numPr>
        <w:rPr>
          <w:b/>
        </w:rPr>
      </w:pPr>
      <w:r w:rsidRPr="00581393">
        <w:t>Principal:</w:t>
      </w:r>
    </w:p>
    <w:p w14:paraId="1A70C9E6" w14:textId="19EFEFE1" w:rsidR="00581393" w:rsidRPr="00581393" w:rsidRDefault="00581393" w:rsidP="00AE0311">
      <w:pPr>
        <w:numPr>
          <w:ilvl w:val="2"/>
          <w:numId w:val="2"/>
        </w:numPr>
        <w:spacing w:before="0"/>
      </w:pPr>
      <w:r w:rsidRPr="00581393">
        <w:t>Direct staff to call 911, if necessary, and provide appropriate</w:t>
      </w:r>
      <w:r w:rsidR="00CE027B">
        <w:t xml:space="preserve"> information to responders </w:t>
      </w:r>
    </w:p>
    <w:p w14:paraId="73FE35F2" w14:textId="4BF01FA7" w:rsidR="00581393" w:rsidRPr="00581393" w:rsidRDefault="00581393" w:rsidP="00AE0311">
      <w:pPr>
        <w:numPr>
          <w:ilvl w:val="2"/>
          <w:numId w:val="2"/>
        </w:numPr>
        <w:spacing w:before="0"/>
      </w:pPr>
      <w:r w:rsidRPr="00581393">
        <w:t>Send school staff with first responder/first aid/AED training</w:t>
      </w:r>
      <w:r w:rsidR="00CE027B">
        <w:t xml:space="preserve"> to the </w:t>
      </w:r>
      <w:proofErr w:type="gramStart"/>
      <w:r w:rsidR="00CE027B">
        <w:t>scene</w:t>
      </w:r>
      <w:proofErr w:type="gramEnd"/>
      <w:r w:rsidR="00CE027B">
        <w:t xml:space="preserve"> </w:t>
      </w:r>
    </w:p>
    <w:p w14:paraId="7A688A5C" w14:textId="77777777" w:rsidR="00581393" w:rsidRPr="00581393" w:rsidRDefault="00581393" w:rsidP="00AE0311">
      <w:pPr>
        <w:numPr>
          <w:ilvl w:val="2"/>
          <w:numId w:val="2"/>
        </w:numPr>
        <w:spacing w:before="0"/>
      </w:pPr>
      <w:r w:rsidRPr="00581393">
        <w:t>Assign a staff member to meet emergency medical service responders and lead them to the injured/sick person.</w:t>
      </w:r>
    </w:p>
    <w:p w14:paraId="1790D898" w14:textId="1FA4D75B" w:rsidR="00581393" w:rsidRPr="00581393" w:rsidRDefault="00581393" w:rsidP="00AE0311">
      <w:pPr>
        <w:numPr>
          <w:ilvl w:val="2"/>
          <w:numId w:val="2"/>
        </w:numPr>
        <w:spacing w:before="0"/>
      </w:pPr>
      <w:r w:rsidRPr="00581393">
        <w:t> Notify parent/guardian of the situation, include type of injury or illness, medical care given and location where the patient has been</w:t>
      </w:r>
      <w:r w:rsidR="00CE027B">
        <w:t xml:space="preserve"> </w:t>
      </w:r>
      <w:r w:rsidRPr="00581393">
        <w:t>transported.</w:t>
      </w:r>
    </w:p>
    <w:p w14:paraId="2AD20BB9" w14:textId="53E2E0CF" w:rsidR="00581393" w:rsidRPr="00581393" w:rsidRDefault="00581393" w:rsidP="00AE0311">
      <w:pPr>
        <w:numPr>
          <w:ilvl w:val="2"/>
          <w:numId w:val="2"/>
        </w:numPr>
        <w:spacing w:before="0"/>
      </w:pPr>
      <w:r w:rsidRPr="00581393">
        <w:t>Ensure student/staff medical information for administrative records is</w:t>
      </w:r>
      <w:r w:rsidR="00CE027B">
        <w:t xml:space="preserve"> </w:t>
      </w:r>
      <w:r w:rsidRPr="00581393">
        <w:t>sent to the hospital.</w:t>
      </w:r>
    </w:p>
    <w:p w14:paraId="57187D24" w14:textId="77777777" w:rsidR="00581393" w:rsidRPr="00581393" w:rsidRDefault="00581393" w:rsidP="00AE0311">
      <w:pPr>
        <w:numPr>
          <w:ilvl w:val="2"/>
          <w:numId w:val="2"/>
        </w:numPr>
        <w:spacing w:before="0"/>
      </w:pPr>
      <w:r w:rsidRPr="00581393">
        <w:t>Notify the school counselor/District Crisis Intervention Team and provide a brief description of the incident.</w:t>
      </w:r>
    </w:p>
    <w:p w14:paraId="6028ACCD" w14:textId="739BB18E" w:rsidR="00581393" w:rsidRPr="00581393" w:rsidRDefault="00581393" w:rsidP="00AE0311">
      <w:pPr>
        <w:numPr>
          <w:ilvl w:val="2"/>
          <w:numId w:val="2"/>
        </w:numPr>
        <w:spacing w:before="0"/>
      </w:pPr>
      <w:r w:rsidRPr="00581393">
        <w:t>Advise faculty and staff of the situation (when appropriate).</w:t>
      </w:r>
    </w:p>
    <w:p w14:paraId="137A0D44" w14:textId="77777777" w:rsidR="00581393" w:rsidRPr="00581393" w:rsidRDefault="00581393" w:rsidP="00AE0311">
      <w:pPr>
        <w:numPr>
          <w:ilvl w:val="1"/>
          <w:numId w:val="2"/>
        </w:numPr>
        <w:rPr>
          <w:b/>
        </w:rPr>
      </w:pPr>
      <w:r w:rsidRPr="00581393">
        <w:t xml:space="preserve"> Staff:</w:t>
      </w:r>
    </w:p>
    <w:p w14:paraId="4C5BA68B" w14:textId="77777777" w:rsidR="00581393" w:rsidRPr="00581393" w:rsidRDefault="00581393" w:rsidP="00AE0311">
      <w:pPr>
        <w:numPr>
          <w:ilvl w:val="2"/>
          <w:numId w:val="2"/>
        </w:numPr>
      </w:pPr>
      <w:r w:rsidRPr="00581393">
        <w:t>Keep students calm and move them away from the person having a medical emergency.</w:t>
      </w:r>
    </w:p>
    <w:p w14:paraId="73110F37" w14:textId="77777777" w:rsidR="00581393" w:rsidRPr="00581393" w:rsidRDefault="00581393" w:rsidP="00AE0311">
      <w:pPr>
        <w:numPr>
          <w:ilvl w:val="1"/>
          <w:numId w:val="2"/>
        </w:numPr>
      </w:pPr>
      <w:r w:rsidRPr="00581393">
        <w:t>First Responders:</w:t>
      </w:r>
    </w:p>
    <w:p w14:paraId="7081A052" w14:textId="77777777" w:rsidR="00581393" w:rsidRPr="00581393" w:rsidRDefault="00581393" w:rsidP="00AE0311">
      <w:pPr>
        <w:numPr>
          <w:ilvl w:val="2"/>
          <w:numId w:val="2"/>
        </w:numPr>
      </w:pPr>
      <w:r w:rsidRPr="00581393">
        <w:lastRenderedPageBreak/>
        <w:t>Assume patient care and </w:t>
      </w:r>
      <w:proofErr w:type="gramStart"/>
      <w:r w:rsidRPr="00581393">
        <w:t>treat</w:t>
      </w:r>
      <w:proofErr w:type="gramEnd"/>
      <w:r w:rsidRPr="00581393">
        <w:t> until medical personnel arrive.</w:t>
      </w:r>
    </w:p>
    <w:p w14:paraId="37F066FF" w14:textId="77777777" w:rsidR="00581393" w:rsidRPr="00581393" w:rsidRDefault="00581393" w:rsidP="00AE0311">
      <w:pPr>
        <w:numPr>
          <w:ilvl w:val="2"/>
          <w:numId w:val="2"/>
        </w:numPr>
      </w:pPr>
      <w:r w:rsidRPr="00581393">
        <w:t>Quickly assess the situation. Make sure the situation is safe for you to approach. Examples of dangers could include:</w:t>
      </w:r>
    </w:p>
    <w:p w14:paraId="1CAC0C32" w14:textId="77777777" w:rsidR="00581393" w:rsidRPr="00581393" w:rsidRDefault="00581393" w:rsidP="00AE0311">
      <w:pPr>
        <w:pStyle w:val="AOENumberedList"/>
        <w:numPr>
          <w:ilvl w:val="3"/>
          <w:numId w:val="2"/>
        </w:numPr>
      </w:pPr>
      <w:r w:rsidRPr="00581393">
        <w:t xml:space="preserve">Live electrical wires </w:t>
      </w:r>
    </w:p>
    <w:p w14:paraId="0F5C9F8D" w14:textId="77777777" w:rsidR="00581393" w:rsidRPr="00581393" w:rsidRDefault="00581393" w:rsidP="00AE0311">
      <w:pPr>
        <w:pStyle w:val="AOENumberedList"/>
        <w:numPr>
          <w:ilvl w:val="3"/>
          <w:numId w:val="2"/>
        </w:numPr>
      </w:pPr>
      <w:r w:rsidRPr="00581393">
        <w:t>Gas leak</w:t>
      </w:r>
    </w:p>
    <w:p w14:paraId="6F619F57" w14:textId="77777777" w:rsidR="00581393" w:rsidRPr="00581393" w:rsidRDefault="00581393" w:rsidP="00AE0311">
      <w:pPr>
        <w:pStyle w:val="AOENumberedList"/>
        <w:numPr>
          <w:ilvl w:val="3"/>
          <w:numId w:val="2"/>
        </w:numPr>
      </w:pPr>
      <w:r w:rsidRPr="00581393">
        <w:t>Building damage</w:t>
      </w:r>
    </w:p>
    <w:p w14:paraId="0F2AB283" w14:textId="77777777" w:rsidR="00581393" w:rsidRPr="00581393" w:rsidRDefault="00581393" w:rsidP="00AE0311">
      <w:pPr>
        <w:pStyle w:val="AOENumberedList"/>
        <w:numPr>
          <w:ilvl w:val="3"/>
          <w:numId w:val="2"/>
        </w:numPr>
      </w:pPr>
      <w:r w:rsidRPr="00581393">
        <w:t>Animal threat</w:t>
      </w:r>
    </w:p>
    <w:p w14:paraId="740F0043" w14:textId="77777777" w:rsidR="00581393" w:rsidRPr="00581393" w:rsidRDefault="00581393" w:rsidP="00AE0311">
      <w:pPr>
        <w:numPr>
          <w:ilvl w:val="2"/>
          <w:numId w:val="2"/>
        </w:numPr>
      </w:pPr>
      <w:r w:rsidRPr="00581393">
        <w:t> Protect yourself against contact with bodily fluids (see Bloodborne Pathogens tab).</w:t>
      </w:r>
    </w:p>
    <w:p w14:paraId="7E89FEC6" w14:textId="77777777" w:rsidR="00581393" w:rsidRPr="00581393" w:rsidRDefault="00581393" w:rsidP="00AE0311">
      <w:pPr>
        <w:numPr>
          <w:ilvl w:val="2"/>
          <w:numId w:val="2"/>
        </w:numPr>
      </w:pPr>
      <w:r w:rsidRPr="00581393">
        <w:t>Administer appropriate first aid according to your level of training until help arrives.</w:t>
      </w:r>
    </w:p>
    <w:p w14:paraId="0EFFFCA0" w14:textId="77777777" w:rsidR="00581393" w:rsidRPr="00581393" w:rsidRDefault="00581393" w:rsidP="00AE0311">
      <w:pPr>
        <w:numPr>
          <w:ilvl w:val="2"/>
          <w:numId w:val="2"/>
        </w:numPr>
      </w:pPr>
      <w:r w:rsidRPr="00581393">
        <w:t>Comfort and reassure the patient. Do not move the sick or injured unless the scene is unsafe.</w:t>
      </w:r>
    </w:p>
    <w:p w14:paraId="0D8B41FF" w14:textId="77777777" w:rsidR="00581393" w:rsidRPr="00581393" w:rsidRDefault="00581393" w:rsidP="00AE0311">
      <w:pPr>
        <w:numPr>
          <w:ilvl w:val="2"/>
          <w:numId w:val="2"/>
        </w:numPr>
      </w:pPr>
      <w:r w:rsidRPr="00581393">
        <w:t>If the patient is not breathing or there is no pulse, ask someone to retrieve the Automated External Defibrillator (AED) and begin Cardiopulmonary resuscitation (CPR) or Rescue Breathing until the AED is ready to use:</w:t>
      </w:r>
    </w:p>
    <w:p w14:paraId="326F8C22" w14:textId="77777777" w:rsidR="00581393" w:rsidRPr="00581393" w:rsidRDefault="00581393" w:rsidP="00AE0311">
      <w:pPr>
        <w:numPr>
          <w:ilvl w:val="2"/>
          <w:numId w:val="2"/>
        </w:numPr>
      </w:pPr>
      <w:r w:rsidRPr="00581393">
        <w:t>Once the AED is deployed, apply the electrode to the victim’s bare chest and follow the AED’s voice prompts and messages.</w:t>
      </w:r>
    </w:p>
    <w:p w14:paraId="7C5FCC8A" w14:textId="77777777" w:rsidR="00581393" w:rsidRPr="00581393" w:rsidRDefault="00581393" w:rsidP="00AE0311">
      <w:pPr>
        <w:numPr>
          <w:ilvl w:val="2"/>
          <w:numId w:val="2"/>
        </w:numPr>
      </w:pPr>
      <w:r w:rsidRPr="00581393">
        <w:t xml:space="preserve">The AED provides visual and audio prompts to guide you through the entire resuscitation process, which should be followed. </w:t>
      </w:r>
    </w:p>
    <w:p w14:paraId="0236C252" w14:textId="77777777" w:rsidR="00581393" w:rsidRPr="00581393" w:rsidRDefault="00581393" w:rsidP="00AE0311">
      <w:pPr>
        <w:numPr>
          <w:ilvl w:val="2"/>
          <w:numId w:val="2"/>
        </w:numPr>
      </w:pPr>
      <w:r w:rsidRPr="00581393">
        <w:t>If the victim is a child, you should use pediatric electrode pads. If no pediatric pads are available, use adult pads instead.</w:t>
      </w:r>
    </w:p>
    <w:p w14:paraId="09C984C1" w14:textId="77777777" w:rsidR="00581393" w:rsidRPr="00581393" w:rsidRDefault="00581393" w:rsidP="00AE0311">
      <w:pPr>
        <w:numPr>
          <w:ilvl w:val="2"/>
          <w:numId w:val="2"/>
        </w:numPr>
      </w:pPr>
      <w:r w:rsidRPr="00581393">
        <w:t>Only use an AED on someone whom you would administer CPR on (unresponsive and not breathing).</w:t>
      </w:r>
    </w:p>
    <w:p w14:paraId="12F6A61A" w14:textId="77777777" w:rsidR="00581393" w:rsidRPr="00581393" w:rsidRDefault="00581393" w:rsidP="00AE0311">
      <w:pPr>
        <w:numPr>
          <w:ilvl w:val="2"/>
          <w:numId w:val="2"/>
        </w:numPr>
      </w:pPr>
      <w:r w:rsidRPr="00581393">
        <w:t>You could give rescue breaths at a rate of 1 every 5 seconds or 12 per minute if the patient regains a pulse but is not breathing or is breathing slowly.</w:t>
      </w:r>
    </w:p>
    <w:p w14:paraId="3E7030C0" w14:textId="64A46762" w:rsidR="00581393" w:rsidRPr="00581393" w:rsidRDefault="00581393" w:rsidP="00AE0311">
      <w:pPr>
        <w:numPr>
          <w:ilvl w:val="2"/>
          <w:numId w:val="2"/>
        </w:numPr>
      </w:pPr>
      <w:r w:rsidRPr="00581393">
        <w:t xml:space="preserve">If the patient regains a pulse and </w:t>
      </w:r>
      <w:r w:rsidR="001D1FE5" w:rsidRPr="00581393">
        <w:t>respiration</w:t>
      </w:r>
      <w:r w:rsidRPr="00581393">
        <w:t>, place him/her on their left side and monitor until medical personnel arrive.</w:t>
      </w:r>
    </w:p>
    <w:p w14:paraId="4E77CB9D" w14:textId="40433991" w:rsidR="00581393" w:rsidRPr="00581393" w:rsidRDefault="00DB1D04" w:rsidP="00DB1D04">
      <w:pPr>
        <w:pStyle w:val="Heading1"/>
      </w:pPr>
      <w:bookmarkStart w:id="205" w:name="_Emergency_Support_Functions"/>
      <w:bookmarkStart w:id="206" w:name="_Toc158120982"/>
      <w:bookmarkStart w:id="207" w:name="_Toc159923110"/>
      <w:bookmarkStart w:id="208" w:name="_Toc159923275"/>
      <w:bookmarkEnd w:id="205"/>
      <w:r w:rsidRPr="00581393">
        <w:t>Emergency Support Functions (Annexes)</w:t>
      </w:r>
      <w:bookmarkEnd w:id="206"/>
      <w:bookmarkEnd w:id="207"/>
      <w:bookmarkEnd w:id="208"/>
    </w:p>
    <w:p w14:paraId="64CB2F28" w14:textId="77777777" w:rsidR="00581393" w:rsidRPr="00581393" w:rsidRDefault="00581393" w:rsidP="00581393">
      <w:pPr>
        <w:rPr>
          <w:b/>
          <w:i/>
          <w:iCs/>
        </w:rPr>
      </w:pPr>
      <w:r w:rsidRPr="00581393">
        <w:rPr>
          <w:i/>
          <w:iCs/>
        </w:rPr>
        <w:t>Sample annexes to consider: Accounting for all Persons; Warning, Timely Notiﬁcations and Communications; Continuity of Operations Program (COOP); Evacuation; Parent/Student Reuniﬁcation; Public Health, Medical and Mental Health; Recovery; Security; Shelter in Place</w:t>
      </w:r>
      <w:r w:rsidRPr="00581393">
        <w:rPr>
          <w:i/>
          <w:iCs/>
        </w:rPr>
        <w:br w:type="page"/>
      </w:r>
    </w:p>
    <w:p w14:paraId="78155571" w14:textId="60C0A223" w:rsidR="00581393" w:rsidRPr="00581393" w:rsidRDefault="00E15D92" w:rsidP="00E15D92">
      <w:pPr>
        <w:pStyle w:val="Heading1"/>
      </w:pPr>
      <w:bookmarkStart w:id="209" w:name="_Appendix_A:_Phone"/>
      <w:bookmarkStart w:id="210" w:name="_Toc158120983"/>
      <w:bookmarkStart w:id="211" w:name="_Toc159923111"/>
      <w:bookmarkStart w:id="212" w:name="_Toc159923276"/>
      <w:bookmarkEnd w:id="209"/>
      <w:r w:rsidRPr="00581393">
        <w:lastRenderedPageBreak/>
        <w:t>Appendix A: Phone Log</w:t>
      </w:r>
      <w:bookmarkEnd w:id="210"/>
      <w:bookmarkEnd w:id="211"/>
      <w:bookmarkEnd w:id="212"/>
    </w:p>
    <w:tbl>
      <w:tblPr>
        <w:tblW w:w="95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760"/>
        <w:gridCol w:w="2520"/>
        <w:gridCol w:w="2340"/>
        <w:gridCol w:w="2880"/>
      </w:tblGrid>
      <w:tr w:rsidR="00581393" w:rsidRPr="00581393" w14:paraId="6DEDB717" w14:textId="77777777" w:rsidTr="00E15D92">
        <w:trPr>
          <w:cantSplit/>
          <w:trHeight w:val="500"/>
          <w:tblHeader/>
        </w:trPr>
        <w:tc>
          <w:tcPr>
            <w:tcW w:w="1760" w:type="dxa"/>
            <w:shd w:val="clear" w:color="auto" w:fill="174A7C"/>
          </w:tcPr>
          <w:p w14:paraId="657BC456" w14:textId="77777777" w:rsidR="00581393" w:rsidRPr="00581393" w:rsidRDefault="00581393" w:rsidP="00581393">
            <w:pPr>
              <w:rPr>
                <w:b/>
                <w:bCs w:val="0"/>
                <w:color w:val="FFFFFF" w:themeColor="background1"/>
              </w:rPr>
            </w:pPr>
            <w:r w:rsidRPr="00581393">
              <w:rPr>
                <w:b/>
                <w:bCs w:val="0"/>
                <w:color w:val="FFFFFF" w:themeColor="background1"/>
              </w:rPr>
              <w:t>DATE/TIME</w:t>
            </w:r>
          </w:p>
        </w:tc>
        <w:tc>
          <w:tcPr>
            <w:tcW w:w="2520" w:type="dxa"/>
            <w:shd w:val="clear" w:color="auto" w:fill="174A7C"/>
          </w:tcPr>
          <w:p w14:paraId="582813D9" w14:textId="77777777" w:rsidR="00581393" w:rsidRPr="00581393" w:rsidRDefault="00581393" w:rsidP="00581393">
            <w:pPr>
              <w:rPr>
                <w:b/>
                <w:bCs w:val="0"/>
                <w:color w:val="FFFFFF" w:themeColor="background1"/>
              </w:rPr>
            </w:pPr>
            <w:r w:rsidRPr="00581393">
              <w:rPr>
                <w:b/>
                <w:bCs w:val="0"/>
                <w:color w:val="FFFFFF" w:themeColor="background1"/>
              </w:rPr>
              <w:t>CONTACT NAME</w:t>
            </w:r>
          </w:p>
        </w:tc>
        <w:tc>
          <w:tcPr>
            <w:tcW w:w="2340" w:type="dxa"/>
            <w:shd w:val="clear" w:color="auto" w:fill="174A7C"/>
          </w:tcPr>
          <w:p w14:paraId="148E484C" w14:textId="77777777" w:rsidR="00581393" w:rsidRPr="00581393" w:rsidRDefault="00581393" w:rsidP="00581393">
            <w:pPr>
              <w:rPr>
                <w:b/>
                <w:bCs w:val="0"/>
                <w:color w:val="FFFFFF" w:themeColor="background1"/>
              </w:rPr>
            </w:pPr>
            <w:r w:rsidRPr="00581393">
              <w:rPr>
                <w:b/>
                <w:bCs w:val="0"/>
                <w:color w:val="FFFFFF" w:themeColor="background1"/>
              </w:rPr>
              <w:t>PURPOSE</w:t>
            </w:r>
          </w:p>
        </w:tc>
        <w:tc>
          <w:tcPr>
            <w:tcW w:w="2880" w:type="dxa"/>
            <w:shd w:val="clear" w:color="auto" w:fill="174A7C"/>
          </w:tcPr>
          <w:p w14:paraId="317844A2" w14:textId="77777777" w:rsidR="00581393" w:rsidRPr="00581393" w:rsidRDefault="00581393" w:rsidP="00581393">
            <w:pPr>
              <w:rPr>
                <w:b/>
                <w:bCs w:val="0"/>
                <w:color w:val="FFFFFF" w:themeColor="background1"/>
              </w:rPr>
            </w:pPr>
            <w:r w:rsidRPr="00581393">
              <w:rPr>
                <w:b/>
                <w:bCs w:val="0"/>
                <w:color w:val="FFFFFF" w:themeColor="background1"/>
              </w:rPr>
              <w:t>CONTACT NOTES:</w:t>
            </w:r>
          </w:p>
        </w:tc>
      </w:tr>
      <w:tr w:rsidR="00581393" w:rsidRPr="00581393" w14:paraId="198CED07" w14:textId="77777777">
        <w:trPr>
          <w:cantSplit/>
          <w:trHeight w:val="700"/>
        </w:trPr>
        <w:tc>
          <w:tcPr>
            <w:tcW w:w="1760" w:type="dxa"/>
          </w:tcPr>
          <w:p w14:paraId="5395EF0E" w14:textId="77777777" w:rsidR="00581393" w:rsidRPr="00581393" w:rsidRDefault="00581393" w:rsidP="00581393"/>
        </w:tc>
        <w:tc>
          <w:tcPr>
            <w:tcW w:w="2520" w:type="dxa"/>
          </w:tcPr>
          <w:p w14:paraId="3A00D61C" w14:textId="77777777" w:rsidR="00581393" w:rsidRPr="00581393" w:rsidRDefault="00581393" w:rsidP="00581393"/>
        </w:tc>
        <w:tc>
          <w:tcPr>
            <w:tcW w:w="2340" w:type="dxa"/>
          </w:tcPr>
          <w:p w14:paraId="4D22CAD6" w14:textId="77777777" w:rsidR="00581393" w:rsidRPr="00581393" w:rsidRDefault="00581393" w:rsidP="00581393"/>
        </w:tc>
        <w:tc>
          <w:tcPr>
            <w:tcW w:w="2880" w:type="dxa"/>
          </w:tcPr>
          <w:p w14:paraId="4ACC4557" w14:textId="77777777" w:rsidR="00581393" w:rsidRPr="00581393" w:rsidRDefault="00581393" w:rsidP="00581393"/>
        </w:tc>
      </w:tr>
      <w:tr w:rsidR="00581393" w:rsidRPr="00581393" w14:paraId="2050FAAE" w14:textId="77777777">
        <w:trPr>
          <w:cantSplit/>
          <w:trHeight w:val="679"/>
        </w:trPr>
        <w:tc>
          <w:tcPr>
            <w:tcW w:w="1760" w:type="dxa"/>
          </w:tcPr>
          <w:p w14:paraId="4E6DF7E3" w14:textId="77777777" w:rsidR="00581393" w:rsidRPr="00581393" w:rsidRDefault="00581393" w:rsidP="00581393"/>
        </w:tc>
        <w:tc>
          <w:tcPr>
            <w:tcW w:w="2520" w:type="dxa"/>
          </w:tcPr>
          <w:p w14:paraId="6BCBB134" w14:textId="77777777" w:rsidR="00581393" w:rsidRPr="00581393" w:rsidRDefault="00581393" w:rsidP="00581393"/>
        </w:tc>
        <w:tc>
          <w:tcPr>
            <w:tcW w:w="2340" w:type="dxa"/>
          </w:tcPr>
          <w:p w14:paraId="005A0DC2" w14:textId="77777777" w:rsidR="00581393" w:rsidRPr="00581393" w:rsidRDefault="00581393" w:rsidP="00581393"/>
        </w:tc>
        <w:tc>
          <w:tcPr>
            <w:tcW w:w="2880" w:type="dxa"/>
          </w:tcPr>
          <w:p w14:paraId="19CE7451" w14:textId="77777777" w:rsidR="00581393" w:rsidRPr="00581393" w:rsidRDefault="00581393" w:rsidP="00581393"/>
        </w:tc>
      </w:tr>
      <w:tr w:rsidR="00581393" w:rsidRPr="00581393" w14:paraId="6F373D03" w14:textId="77777777">
        <w:trPr>
          <w:cantSplit/>
          <w:trHeight w:val="680"/>
        </w:trPr>
        <w:tc>
          <w:tcPr>
            <w:tcW w:w="1760" w:type="dxa"/>
          </w:tcPr>
          <w:p w14:paraId="5DADB058" w14:textId="77777777" w:rsidR="00581393" w:rsidRPr="00581393" w:rsidRDefault="00581393" w:rsidP="00581393"/>
        </w:tc>
        <w:tc>
          <w:tcPr>
            <w:tcW w:w="2520" w:type="dxa"/>
          </w:tcPr>
          <w:p w14:paraId="6B5308CB" w14:textId="77777777" w:rsidR="00581393" w:rsidRPr="00581393" w:rsidRDefault="00581393" w:rsidP="00581393"/>
        </w:tc>
        <w:tc>
          <w:tcPr>
            <w:tcW w:w="2340" w:type="dxa"/>
          </w:tcPr>
          <w:p w14:paraId="6B853201" w14:textId="77777777" w:rsidR="00581393" w:rsidRPr="00581393" w:rsidRDefault="00581393" w:rsidP="00581393"/>
        </w:tc>
        <w:tc>
          <w:tcPr>
            <w:tcW w:w="2880" w:type="dxa"/>
          </w:tcPr>
          <w:p w14:paraId="6FDC3DAE" w14:textId="77777777" w:rsidR="00581393" w:rsidRPr="00581393" w:rsidRDefault="00581393" w:rsidP="00581393"/>
        </w:tc>
      </w:tr>
      <w:tr w:rsidR="00581393" w:rsidRPr="00581393" w14:paraId="2B07FA0A" w14:textId="77777777">
        <w:trPr>
          <w:cantSplit/>
          <w:trHeight w:val="679"/>
        </w:trPr>
        <w:tc>
          <w:tcPr>
            <w:tcW w:w="1760" w:type="dxa"/>
          </w:tcPr>
          <w:p w14:paraId="352C7F39" w14:textId="77777777" w:rsidR="00581393" w:rsidRPr="00581393" w:rsidRDefault="00581393" w:rsidP="00581393"/>
        </w:tc>
        <w:tc>
          <w:tcPr>
            <w:tcW w:w="2520" w:type="dxa"/>
          </w:tcPr>
          <w:p w14:paraId="07196D2D" w14:textId="77777777" w:rsidR="00581393" w:rsidRPr="00581393" w:rsidRDefault="00581393" w:rsidP="00581393"/>
        </w:tc>
        <w:tc>
          <w:tcPr>
            <w:tcW w:w="2340" w:type="dxa"/>
          </w:tcPr>
          <w:p w14:paraId="757E050D" w14:textId="77777777" w:rsidR="00581393" w:rsidRPr="00581393" w:rsidRDefault="00581393" w:rsidP="00581393"/>
        </w:tc>
        <w:tc>
          <w:tcPr>
            <w:tcW w:w="2880" w:type="dxa"/>
          </w:tcPr>
          <w:p w14:paraId="7E94BC47" w14:textId="77777777" w:rsidR="00581393" w:rsidRPr="00581393" w:rsidRDefault="00581393" w:rsidP="00581393"/>
        </w:tc>
      </w:tr>
      <w:tr w:rsidR="00581393" w:rsidRPr="00581393" w14:paraId="526E44E9" w14:textId="77777777">
        <w:trPr>
          <w:cantSplit/>
          <w:trHeight w:val="700"/>
        </w:trPr>
        <w:tc>
          <w:tcPr>
            <w:tcW w:w="1760" w:type="dxa"/>
          </w:tcPr>
          <w:p w14:paraId="6C100A0D" w14:textId="77777777" w:rsidR="00581393" w:rsidRPr="00581393" w:rsidRDefault="00581393" w:rsidP="00581393"/>
        </w:tc>
        <w:tc>
          <w:tcPr>
            <w:tcW w:w="2520" w:type="dxa"/>
          </w:tcPr>
          <w:p w14:paraId="3E5E8C4F" w14:textId="77777777" w:rsidR="00581393" w:rsidRPr="00581393" w:rsidRDefault="00581393" w:rsidP="00581393"/>
        </w:tc>
        <w:tc>
          <w:tcPr>
            <w:tcW w:w="2340" w:type="dxa"/>
          </w:tcPr>
          <w:p w14:paraId="4C3988A4" w14:textId="77777777" w:rsidR="00581393" w:rsidRPr="00581393" w:rsidRDefault="00581393" w:rsidP="00581393"/>
        </w:tc>
        <w:tc>
          <w:tcPr>
            <w:tcW w:w="2880" w:type="dxa"/>
          </w:tcPr>
          <w:p w14:paraId="563BE287" w14:textId="77777777" w:rsidR="00581393" w:rsidRPr="00581393" w:rsidRDefault="00581393" w:rsidP="00581393"/>
        </w:tc>
      </w:tr>
      <w:tr w:rsidR="00581393" w:rsidRPr="00581393" w14:paraId="6B21747C" w14:textId="77777777">
        <w:trPr>
          <w:cantSplit/>
          <w:trHeight w:val="680"/>
        </w:trPr>
        <w:tc>
          <w:tcPr>
            <w:tcW w:w="1760" w:type="dxa"/>
          </w:tcPr>
          <w:p w14:paraId="6B567FC0" w14:textId="77777777" w:rsidR="00581393" w:rsidRPr="00581393" w:rsidRDefault="00581393" w:rsidP="00581393"/>
        </w:tc>
        <w:tc>
          <w:tcPr>
            <w:tcW w:w="2520" w:type="dxa"/>
          </w:tcPr>
          <w:p w14:paraId="706FD22C" w14:textId="77777777" w:rsidR="00581393" w:rsidRPr="00581393" w:rsidRDefault="00581393" w:rsidP="00581393"/>
        </w:tc>
        <w:tc>
          <w:tcPr>
            <w:tcW w:w="2340" w:type="dxa"/>
          </w:tcPr>
          <w:p w14:paraId="0CDED1B5" w14:textId="77777777" w:rsidR="00581393" w:rsidRPr="00581393" w:rsidRDefault="00581393" w:rsidP="00581393"/>
        </w:tc>
        <w:tc>
          <w:tcPr>
            <w:tcW w:w="2880" w:type="dxa"/>
          </w:tcPr>
          <w:p w14:paraId="5B1FB9A2" w14:textId="77777777" w:rsidR="00581393" w:rsidRPr="00581393" w:rsidRDefault="00581393" w:rsidP="00581393"/>
        </w:tc>
      </w:tr>
      <w:tr w:rsidR="00581393" w:rsidRPr="00581393" w14:paraId="63374A61" w14:textId="77777777">
        <w:trPr>
          <w:cantSplit/>
          <w:trHeight w:val="679"/>
        </w:trPr>
        <w:tc>
          <w:tcPr>
            <w:tcW w:w="1760" w:type="dxa"/>
          </w:tcPr>
          <w:p w14:paraId="7D7EA3D1" w14:textId="77777777" w:rsidR="00581393" w:rsidRPr="00581393" w:rsidRDefault="00581393" w:rsidP="00581393"/>
        </w:tc>
        <w:tc>
          <w:tcPr>
            <w:tcW w:w="2520" w:type="dxa"/>
          </w:tcPr>
          <w:p w14:paraId="7E5F82FB" w14:textId="77777777" w:rsidR="00581393" w:rsidRPr="00581393" w:rsidRDefault="00581393" w:rsidP="00581393"/>
        </w:tc>
        <w:tc>
          <w:tcPr>
            <w:tcW w:w="2340" w:type="dxa"/>
          </w:tcPr>
          <w:p w14:paraId="3130D357" w14:textId="77777777" w:rsidR="00581393" w:rsidRPr="00581393" w:rsidRDefault="00581393" w:rsidP="00581393"/>
        </w:tc>
        <w:tc>
          <w:tcPr>
            <w:tcW w:w="2880" w:type="dxa"/>
          </w:tcPr>
          <w:p w14:paraId="392889B2" w14:textId="77777777" w:rsidR="00581393" w:rsidRPr="00581393" w:rsidRDefault="00581393" w:rsidP="00581393"/>
        </w:tc>
      </w:tr>
      <w:tr w:rsidR="00581393" w:rsidRPr="00581393" w14:paraId="27B28BB5" w14:textId="77777777">
        <w:trPr>
          <w:cantSplit/>
          <w:trHeight w:val="679"/>
        </w:trPr>
        <w:tc>
          <w:tcPr>
            <w:tcW w:w="1760" w:type="dxa"/>
          </w:tcPr>
          <w:p w14:paraId="5B2D4779" w14:textId="77777777" w:rsidR="00581393" w:rsidRPr="00581393" w:rsidRDefault="00581393" w:rsidP="00581393"/>
        </w:tc>
        <w:tc>
          <w:tcPr>
            <w:tcW w:w="2520" w:type="dxa"/>
          </w:tcPr>
          <w:p w14:paraId="731BDDCC" w14:textId="77777777" w:rsidR="00581393" w:rsidRPr="00581393" w:rsidRDefault="00581393" w:rsidP="00581393"/>
        </w:tc>
        <w:tc>
          <w:tcPr>
            <w:tcW w:w="2340" w:type="dxa"/>
          </w:tcPr>
          <w:p w14:paraId="0F18CA15" w14:textId="77777777" w:rsidR="00581393" w:rsidRPr="00581393" w:rsidRDefault="00581393" w:rsidP="00581393"/>
        </w:tc>
        <w:tc>
          <w:tcPr>
            <w:tcW w:w="2880" w:type="dxa"/>
          </w:tcPr>
          <w:p w14:paraId="450D3B8E" w14:textId="77777777" w:rsidR="00581393" w:rsidRPr="00581393" w:rsidRDefault="00581393" w:rsidP="00581393"/>
        </w:tc>
      </w:tr>
      <w:tr w:rsidR="00581393" w:rsidRPr="00581393" w14:paraId="45A73ECF" w14:textId="77777777">
        <w:trPr>
          <w:cantSplit/>
          <w:trHeight w:val="700"/>
        </w:trPr>
        <w:tc>
          <w:tcPr>
            <w:tcW w:w="1760" w:type="dxa"/>
          </w:tcPr>
          <w:p w14:paraId="07A65F6C" w14:textId="77777777" w:rsidR="00581393" w:rsidRPr="00581393" w:rsidRDefault="00581393" w:rsidP="00581393"/>
        </w:tc>
        <w:tc>
          <w:tcPr>
            <w:tcW w:w="2520" w:type="dxa"/>
          </w:tcPr>
          <w:p w14:paraId="14A75C59" w14:textId="77777777" w:rsidR="00581393" w:rsidRPr="00581393" w:rsidRDefault="00581393" w:rsidP="00581393"/>
        </w:tc>
        <w:tc>
          <w:tcPr>
            <w:tcW w:w="2340" w:type="dxa"/>
          </w:tcPr>
          <w:p w14:paraId="738E78F4" w14:textId="77777777" w:rsidR="00581393" w:rsidRPr="00581393" w:rsidRDefault="00581393" w:rsidP="00581393"/>
        </w:tc>
        <w:tc>
          <w:tcPr>
            <w:tcW w:w="2880" w:type="dxa"/>
          </w:tcPr>
          <w:p w14:paraId="3BC31271" w14:textId="77777777" w:rsidR="00581393" w:rsidRPr="00581393" w:rsidRDefault="00581393" w:rsidP="00581393"/>
        </w:tc>
      </w:tr>
      <w:tr w:rsidR="00581393" w:rsidRPr="00581393" w14:paraId="2A0D173C" w14:textId="77777777">
        <w:trPr>
          <w:cantSplit/>
          <w:trHeight w:val="679"/>
        </w:trPr>
        <w:tc>
          <w:tcPr>
            <w:tcW w:w="1760" w:type="dxa"/>
          </w:tcPr>
          <w:p w14:paraId="3C216929" w14:textId="77777777" w:rsidR="00581393" w:rsidRPr="00581393" w:rsidRDefault="00581393" w:rsidP="00581393"/>
        </w:tc>
        <w:tc>
          <w:tcPr>
            <w:tcW w:w="2520" w:type="dxa"/>
          </w:tcPr>
          <w:p w14:paraId="68CC1B31" w14:textId="77777777" w:rsidR="00581393" w:rsidRPr="00581393" w:rsidRDefault="00581393" w:rsidP="00581393"/>
        </w:tc>
        <w:tc>
          <w:tcPr>
            <w:tcW w:w="2340" w:type="dxa"/>
          </w:tcPr>
          <w:p w14:paraId="793C03B5" w14:textId="77777777" w:rsidR="00581393" w:rsidRPr="00581393" w:rsidRDefault="00581393" w:rsidP="00581393"/>
        </w:tc>
        <w:tc>
          <w:tcPr>
            <w:tcW w:w="2880" w:type="dxa"/>
          </w:tcPr>
          <w:p w14:paraId="0E673FF3" w14:textId="77777777" w:rsidR="00581393" w:rsidRPr="00581393" w:rsidRDefault="00581393" w:rsidP="00581393"/>
        </w:tc>
      </w:tr>
      <w:tr w:rsidR="00581393" w:rsidRPr="00581393" w14:paraId="33F7E29E" w14:textId="77777777">
        <w:trPr>
          <w:cantSplit/>
          <w:trHeight w:val="680"/>
        </w:trPr>
        <w:tc>
          <w:tcPr>
            <w:tcW w:w="1760" w:type="dxa"/>
          </w:tcPr>
          <w:p w14:paraId="534116FD" w14:textId="77777777" w:rsidR="00581393" w:rsidRPr="00581393" w:rsidRDefault="00581393" w:rsidP="00581393"/>
        </w:tc>
        <w:tc>
          <w:tcPr>
            <w:tcW w:w="2520" w:type="dxa"/>
          </w:tcPr>
          <w:p w14:paraId="031BB89D" w14:textId="77777777" w:rsidR="00581393" w:rsidRPr="00581393" w:rsidRDefault="00581393" w:rsidP="00581393"/>
        </w:tc>
        <w:tc>
          <w:tcPr>
            <w:tcW w:w="2340" w:type="dxa"/>
          </w:tcPr>
          <w:p w14:paraId="59860433" w14:textId="77777777" w:rsidR="00581393" w:rsidRPr="00581393" w:rsidRDefault="00581393" w:rsidP="00581393"/>
        </w:tc>
        <w:tc>
          <w:tcPr>
            <w:tcW w:w="2880" w:type="dxa"/>
          </w:tcPr>
          <w:p w14:paraId="055BF5F8" w14:textId="77777777" w:rsidR="00581393" w:rsidRPr="00581393" w:rsidRDefault="00581393" w:rsidP="00581393"/>
        </w:tc>
      </w:tr>
      <w:tr w:rsidR="00581393" w:rsidRPr="00581393" w14:paraId="20165732" w14:textId="77777777">
        <w:trPr>
          <w:cantSplit/>
          <w:trHeight w:val="680"/>
        </w:trPr>
        <w:tc>
          <w:tcPr>
            <w:tcW w:w="1760" w:type="dxa"/>
          </w:tcPr>
          <w:p w14:paraId="47BD91BA" w14:textId="77777777" w:rsidR="00581393" w:rsidRPr="00581393" w:rsidRDefault="00581393" w:rsidP="00581393"/>
        </w:tc>
        <w:tc>
          <w:tcPr>
            <w:tcW w:w="2520" w:type="dxa"/>
          </w:tcPr>
          <w:p w14:paraId="4E8C6D9A" w14:textId="77777777" w:rsidR="00581393" w:rsidRPr="00581393" w:rsidRDefault="00581393" w:rsidP="00581393"/>
        </w:tc>
        <w:tc>
          <w:tcPr>
            <w:tcW w:w="2340" w:type="dxa"/>
          </w:tcPr>
          <w:p w14:paraId="7C558F66" w14:textId="77777777" w:rsidR="00581393" w:rsidRPr="00581393" w:rsidRDefault="00581393" w:rsidP="00581393"/>
        </w:tc>
        <w:tc>
          <w:tcPr>
            <w:tcW w:w="2880" w:type="dxa"/>
          </w:tcPr>
          <w:p w14:paraId="796B2FD1" w14:textId="77777777" w:rsidR="00581393" w:rsidRPr="00581393" w:rsidRDefault="00581393" w:rsidP="00581393"/>
        </w:tc>
      </w:tr>
    </w:tbl>
    <w:p w14:paraId="141BCCCB" w14:textId="77777777" w:rsidR="00581393" w:rsidRPr="00581393" w:rsidRDefault="00581393" w:rsidP="00581393"/>
    <w:p w14:paraId="098C40FF" w14:textId="77777777" w:rsidR="00581393" w:rsidRPr="00581393" w:rsidRDefault="00581393" w:rsidP="00581393"/>
    <w:p w14:paraId="64A6216B" w14:textId="77777777" w:rsidR="00581393" w:rsidRPr="00581393" w:rsidRDefault="00581393" w:rsidP="00581393"/>
    <w:p w14:paraId="545CFB35" w14:textId="77777777" w:rsidR="00581393" w:rsidRPr="00581393" w:rsidRDefault="00581393" w:rsidP="00581393"/>
    <w:p w14:paraId="0E1E0B54" w14:textId="77777777" w:rsidR="00581393" w:rsidRPr="00581393" w:rsidRDefault="00581393" w:rsidP="00581393"/>
    <w:p w14:paraId="31A55EA6" w14:textId="77777777" w:rsidR="00581393" w:rsidRPr="00581393" w:rsidRDefault="00581393" w:rsidP="00581393">
      <w:r w:rsidRPr="00581393">
        <w:br w:type="page"/>
      </w:r>
    </w:p>
    <w:p w14:paraId="407DECB5" w14:textId="010501D5" w:rsidR="00581393" w:rsidRPr="00581393" w:rsidRDefault="00E15D92" w:rsidP="00E15D92">
      <w:pPr>
        <w:pStyle w:val="Heading1"/>
      </w:pPr>
      <w:bookmarkStart w:id="213" w:name="_Appendix_B:_Critical"/>
      <w:bookmarkStart w:id="214" w:name="_Toc154739500"/>
      <w:bookmarkStart w:id="215" w:name="_Toc158120984"/>
      <w:bookmarkStart w:id="216" w:name="_Toc159923112"/>
      <w:bookmarkStart w:id="217" w:name="_Toc159923277"/>
      <w:bookmarkEnd w:id="213"/>
      <w:r w:rsidRPr="00581393">
        <w:lastRenderedPageBreak/>
        <w:t xml:space="preserve">Appendix </w:t>
      </w:r>
      <w:bookmarkEnd w:id="214"/>
      <w:r w:rsidRPr="00581393">
        <w:t>B: Critical Resources &amp; School Board Contact Information</w:t>
      </w:r>
      <w:bookmarkEnd w:id="215"/>
      <w:bookmarkEnd w:id="216"/>
      <w:bookmarkEnd w:id="217"/>
    </w:p>
    <w:p w14:paraId="39EEA329" w14:textId="77777777" w:rsidR="00581393" w:rsidRPr="00581393" w:rsidRDefault="00581393" w:rsidP="00581393">
      <w:r w:rsidRPr="00581393">
        <w:rPr>
          <w:b/>
          <w:bCs w:val="0"/>
        </w:rPr>
        <w:t>MEDIA OUTLETS</w:t>
      </w:r>
      <w:r w:rsidRPr="00581393">
        <w:t xml:space="preserve">: </w:t>
      </w:r>
      <w:sdt>
        <w:sdtPr>
          <w:id w:val="971557481"/>
          <w:placeholder>
            <w:docPart w:val="450DA2F63A4843FD97259F2283DEA77F"/>
          </w:placeholder>
          <w:showingPlcHdr/>
        </w:sdtPr>
        <w:sdtContent>
          <w:r w:rsidRPr="00581393">
            <w:rPr>
              <w:highlight w:val="lightGray"/>
            </w:rPr>
            <w:t>Click or tap here to enter text.</w:t>
          </w:r>
        </w:sdtContent>
      </w:sdt>
    </w:p>
    <w:p w14:paraId="12F639B5" w14:textId="77777777" w:rsidR="00581393" w:rsidRPr="00581393" w:rsidRDefault="00581393" w:rsidP="00581393">
      <w:r w:rsidRPr="00581393">
        <w:rPr>
          <w:b/>
          <w:bCs w:val="0"/>
        </w:rPr>
        <w:t>ATTORNEYS:</w:t>
      </w:r>
      <w:r w:rsidRPr="00581393">
        <w:t xml:space="preserve"> </w:t>
      </w:r>
      <w:sdt>
        <w:sdtPr>
          <w:rPr>
            <w:highlight w:val="lightGray"/>
          </w:rPr>
          <w:id w:val="1366952399"/>
          <w:placeholder>
            <w:docPart w:val="61563E1803A145BE8DB362E70D80AD81"/>
          </w:placeholder>
          <w:showingPlcHdr/>
        </w:sdtPr>
        <w:sdtContent>
          <w:r w:rsidRPr="0018108C">
            <w:rPr>
              <w:highlight w:val="lightGray"/>
            </w:rPr>
            <w:t>Click or tap here to enter text.</w:t>
          </w:r>
        </w:sdtContent>
      </w:sdt>
    </w:p>
    <w:p w14:paraId="0B10981E" w14:textId="77777777" w:rsidR="00581393" w:rsidRPr="00581393" w:rsidRDefault="00581393" w:rsidP="00581393">
      <w:r w:rsidRPr="00581393">
        <w:rPr>
          <w:b/>
          <w:bCs w:val="0"/>
        </w:rPr>
        <w:t>INSURANCE REPRESENTATIVES</w:t>
      </w:r>
      <w:r w:rsidRPr="00581393">
        <w:t xml:space="preserve">: </w:t>
      </w:r>
      <w:sdt>
        <w:sdtPr>
          <w:rPr>
            <w:highlight w:val="lightGray"/>
          </w:rPr>
          <w:id w:val="1655560783"/>
          <w:placeholder>
            <w:docPart w:val="AF1EDDFC203B48C18A9DD76B2ED32CAB"/>
          </w:placeholder>
          <w:showingPlcHdr/>
        </w:sdtPr>
        <w:sdtContent>
          <w:r w:rsidRPr="0018108C">
            <w:rPr>
              <w:highlight w:val="lightGray"/>
            </w:rPr>
            <w:t>Click or tap here to enter text.</w:t>
          </w:r>
        </w:sdtContent>
      </w:sdt>
    </w:p>
    <w:p w14:paraId="16A875B1" w14:textId="77777777" w:rsidR="00581393" w:rsidRPr="00581393" w:rsidRDefault="00581393" w:rsidP="00581393">
      <w:r w:rsidRPr="00581393">
        <w:rPr>
          <w:b/>
          <w:bCs w:val="0"/>
        </w:rPr>
        <w:t>VSBIT</w:t>
      </w:r>
      <w:r w:rsidRPr="00581393">
        <w:t xml:space="preserve">: 802-223-5040 </w:t>
      </w:r>
      <w:sdt>
        <w:sdtPr>
          <w:rPr>
            <w:highlight w:val="lightGray"/>
          </w:rPr>
          <w:id w:val="-674725812"/>
          <w:placeholder>
            <w:docPart w:val="C10899704E104186994DFFF868824332"/>
          </w:placeholder>
          <w:showingPlcHdr/>
        </w:sdtPr>
        <w:sdtContent>
          <w:r w:rsidRPr="0018108C">
            <w:rPr>
              <w:highlight w:val="lightGray"/>
            </w:rPr>
            <w:t>Click or tap here to enter text.</w:t>
          </w:r>
        </w:sdtContent>
      </w:sdt>
    </w:p>
    <w:p w14:paraId="57B7C304" w14:textId="77777777" w:rsidR="00581393" w:rsidRPr="00581393" w:rsidRDefault="00581393" w:rsidP="00581393">
      <w:r w:rsidRPr="00581393">
        <w:rPr>
          <w:b/>
          <w:bCs w:val="0"/>
        </w:rPr>
        <w:t>INSURANCE CARRIERS</w:t>
      </w:r>
      <w:r w:rsidRPr="00581393">
        <w:t>:</w:t>
      </w:r>
      <w:sdt>
        <w:sdtPr>
          <w:rPr>
            <w:highlight w:val="lightGray"/>
          </w:rPr>
          <w:id w:val="-183980809"/>
          <w:placeholder>
            <w:docPart w:val="CAA1848EE593485E9C9D27E1E6A411E6"/>
          </w:placeholder>
          <w:showingPlcHdr/>
        </w:sdtPr>
        <w:sdtContent>
          <w:r w:rsidRPr="0018108C">
            <w:rPr>
              <w:highlight w:val="lightGray"/>
            </w:rPr>
            <w:t>Click or tap here to enter text.</w:t>
          </w:r>
        </w:sdtContent>
      </w:sdt>
    </w:p>
    <w:p w14:paraId="3FC167BD" w14:textId="77777777" w:rsidR="00581393" w:rsidRPr="00581393" w:rsidRDefault="00581393" w:rsidP="00581393">
      <w:r w:rsidRPr="00581393">
        <w:rPr>
          <w:b/>
          <w:bCs w:val="0"/>
        </w:rPr>
        <w:t>AREA HOTELS (FOR EVACUATION or REUNIFICATION SPACE):</w:t>
      </w:r>
      <w:sdt>
        <w:sdtPr>
          <w:rPr>
            <w:highlight w:val="lightGray"/>
          </w:rPr>
          <w:id w:val="201062011"/>
          <w:placeholder>
            <w:docPart w:val="B57E88EC43FC41DA98291E8B1C0F8E04"/>
          </w:placeholder>
          <w:showingPlcHdr/>
        </w:sdtPr>
        <w:sdtContent>
          <w:r w:rsidRPr="0018108C">
            <w:rPr>
              <w:highlight w:val="lightGray"/>
            </w:rPr>
            <w:t>Click or tap here to enter text.</w:t>
          </w:r>
        </w:sdtContent>
      </w:sdt>
    </w:p>
    <w:p w14:paraId="79B59E17" w14:textId="77777777" w:rsidR="00581393" w:rsidRPr="00581393" w:rsidRDefault="00581393" w:rsidP="00581393"/>
    <w:p w14:paraId="477ECFCB" w14:textId="77777777" w:rsidR="00581393" w:rsidRPr="00581393" w:rsidRDefault="00581393" w:rsidP="00581393"/>
    <w:p w14:paraId="66F666E6" w14:textId="77777777" w:rsidR="00581393" w:rsidRPr="00581393" w:rsidRDefault="00581393" w:rsidP="00581393"/>
    <w:p w14:paraId="15D682B0" w14:textId="77777777" w:rsidR="00581393" w:rsidRPr="00581393" w:rsidRDefault="00581393" w:rsidP="00581393"/>
    <w:p w14:paraId="61605A73" w14:textId="77777777" w:rsidR="00581393" w:rsidRPr="00581393" w:rsidRDefault="00581393" w:rsidP="00581393"/>
    <w:p w14:paraId="487AD6AD" w14:textId="77777777" w:rsidR="00581393" w:rsidRPr="00581393" w:rsidRDefault="00581393" w:rsidP="00581393"/>
    <w:p w14:paraId="2B8A9014" w14:textId="77777777" w:rsidR="00581393" w:rsidRPr="00581393" w:rsidRDefault="00581393" w:rsidP="00581393"/>
    <w:p w14:paraId="7DC611F3" w14:textId="77777777" w:rsidR="00581393" w:rsidRPr="00581393" w:rsidRDefault="00581393" w:rsidP="00581393"/>
    <w:p w14:paraId="32AB8A71" w14:textId="77777777" w:rsidR="00581393" w:rsidRPr="00581393" w:rsidRDefault="00581393" w:rsidP="00581393"/>
    <w:p w14:paraId="79EAF1EE" w14:textId="77777777" w:rsidR="00581393" w:rsidRPr="00581393" w:rsidRDefault="00581393" w:rsidP="00581393"/>
    <w:p w14:paraId="45503258" w14:textId="77777777" w:rsidR="00581393" w:rsidRPr="00581393" w:rsidRDefault="00581393" w:rsidP="00581393"/>
    <w:p w14:paraId="30A82F9D" w14:textId="77777777" w:rsidR="00581393" w:rsidRPr="00581393" w:rsidRDefault="00581393" w:rsidP="00581393"/>
    <w:p w14:paraId="3F37651D" w14:textId="77777777" w:rsidR="00581393" w:rsidRPr="00581393" w:rsidRDefault="00581393" w:rsidP="00581393"/>
    <w:p w14:paraId="4B2EE386" w14:textId="77777777" w:rsidR="00581393" w:rsidRPr="00581393" w:rsidRDefault="00581393" w:rsidP="00581393"/>
    <w:p w14:paraId="60DB6B49" w14:textId="77777777" w:rsidR="00581393" w:rsidRPr="00581393" w:rsidRDefault="00581393" w:rsidP="00581393"/>
    <w:p w14:paraId="5CAFC707" w14:textId="77777777" w:rsidR="00581393" w:rsidRPr="00581393" w:rsidRDefault="00581393" w:rsidP="00581393"/>
    <w:p w14:paraId="5E734CE1" w14:textId="77777777" w:rsidR="00581393" w:rsidRPr="00581393" w:rsidRDefault="00581393" w:rsidP="00581393"/>
    <w:p w14:paraId="08593ED1" w14:textId="77777777" w:rsidR="00581393" w:rsidRPr="00581393" w:rsidRDefault="00581393" w:rsidP="00581393"/>
    <w:p w14:paraId="62CB7AB1" w14:textId="77777777" w:rsidR="00581393" w:rsidRPr="00581393" w:rsidRDefault="00581393" w:rsidP="00581393"/>
    <w:p w14:paraId="573155DA" w14:textId="398ABBBE" w:rsidR="00581393" w:rsidRPr="00581393" w:rsidRDefault="00E15D92" w:rsidP="00E15D92">
      <w:pPr>
        <w:spacing w:before="0" w:after="200" w:line="276" w:lineRule="auto"/>
      </w:pPr>
      <w:r>
        <w:br w:type="page"/>
      </w:r>
    </w:p>
    <w:p w14:paraId="107AA230" w14:textId="43A81454" w:rsidR="00581393" w:rsidRPr="00581393" w:rsidRDefault="00E15D92" w:rsidP="00E15D92">
      <w:pPr>
        <w:pStyle w:val="Heading1"/>
      </w:pPr>
      <w:bookmarkStart w:id="218" w:name="_Appendix_C:_Faculty"/>
      <w:bookmarkStart w:id="219" w:name="_Toc525124365"/>
      <w:bookmarkStart w:id="220" w:name="_Toc158120985"/>
      <w:bookmarkStart w:id="221" w:name="_Toc159923113"/>
      <w:bookmarkStart w:id="222" w:name="_Toc159923278"/>
      <w:bookmarkEnd w:id="218"/>
      <w:r w:rsidRPr="00581393">
        <w:lastRenderedPageBreak/>
        <w:t xml:space="preserve">Appendix </w:t>
      </w:r>
      <w:bookmarkEnd w:id="219"/>
      <w:r w:rsidRPr="00581393">
        <w:t>C: Faculty &amp; Staff Contact Information</w:t>
      </w:r>
      <w:bookmarkEnd w:id="220"/>
      <w:bookmarkEnd w:id="221"/>
      <w:bookmarkEnd w:id="222"/>
    </w:p>
    <w:tbl>
      <w:tblPr>
        <w:tblW w:w="9860" w:type="dxa"/>
        <w:tblInd w:w="-2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210"/>
        <w:gridCol w:w="2070"/>
        <w:gridCol w:w="3510"/>
        <w:gridCol w:w="2070"/>
      </w:tblGrid>
      <w:tr w:rsidR="00581393" w:rsidRPr="00581393" w14:paraId="43220971" w14:textId="77777777" w:rsidTr="00E15D92">
        <w:trPr>
          <w:cantSplit/>
          <w:trHeight w:val="500"/>
          <w:tblHeader/>
        </w:trPr>
        <w:tc>
          <w:tcPr>
            <w:tcW w:w="2210" w:type="dxa"/>
            <w:shd w:val="clear" w:color="auto" w:fill="174A7C"/>
          </w:tcPr>
          <w:p w14:paraId="4BACCF19" w14:textId="77777777" w:rsidR="00581393" w:rsidRPr="00581393" w:rsidRDefault="00581393" w:rsidP="00581393">
            <w:pPr>
              <w:rPr>
                <w:b/>
                <w:bCs w:val="0"/>
                <w:color w:val="FFFFFF" w:themeColor="background1"/>
              </w:rPr>
            </w:pPr>
            <w:r w:rsidRPr="00581393">
              <w:rPr>
                <w:b/>
                <w:bCs w:val="0"/>
                <w:color w:val="FFFFFF" w:themeColor="background1"/>
              </w:rPr>
              <w:t>NAME</w:t>
            </w:r>
          </w:p>
        </w:tc>
        <w:tc>
          <w:tcPr>
            <w:tcW w:w="2070" w:type="dxa"/>
            <w:shd w:val="clear" w:color="auto" w:fill="174A7C"/>
          </w:tcPr>
          <w:p w14:paraId="3F91CCBF" w14:textId="77777777" w:rsidR="00581393" w:rsidRPr="00581393" w:rsidRDefault="00581393" w:rsidP="00581393">
            <w:pPr>
              <w:rPr>
                <w:b/>
                <w:bCs w:val="0"/>
                <w:color w:val="FFFFFF" w:themeColor="background1"/>
              </w:rPr>
            </w:pPr>
            <w:r w:rsidRPr="00581393">
              <w:rPr>
                <w:b/>
                <w:bCs w:val="0"/>
                <w:color w:val="FFFFFF" w:themeColor="background1"/>
              </w:rPr>
              <w:t>TITLE/POSITION</w:t>
            </w:r>
          </w:p>
        </w:tc>
        <w:tc>
          <w:tcPr>
            <w:tcW w:w="3510" w:type="dxa"/>
            <w:shd w:val="clear" w:color="auto" w:fill="174A7C"/>
          </w:tcPr>
          <w:p w14:paraId="57688CFC" w14:textId="77777777" w:rsidR="00581393" w:rsidRPr="00581393" w:rsidRDefault="00581393" w:rsidP="00581393">
            <w:pPr>
              <w:rPr>
                <w:b/>
                <w:bCs w:val="0"/>
                <w:color w:val="FFFFFF" w:themeColor="background1"/>
              </w:rPr>
            </w:pPr>
            <w:r w:rsidRPr="00581393">
              <w:rPr>
                <w:b/>
                <w:bCs w:val="0"/>
                <w:color w:val="FFFFFF" w:themeColor="background1"/>
              </w:rPr>
              <w:t>CONTACT INFORMATION</w:t>
            </w:r>
          </w:p>
        </w:tc>
        <w:tc>
          <w:tcPr>
            <w:tcW w:w="2070" w:type="dxa"/>
            <w:shd w:val="clear" w:color="auto" w:fill="174A7C"/>
          </w:tcPr>
          <w:p w14:paraId="60F571F7" w14:textId="77777777" w:rsidR="00581393" w:rsidRPr="00581393" w:rsidRDefault="00581393" w:rsidP="00581393">
            <w:pPr>
              <w:rPr>
                <w:b/>
                <w:bCs w:val="0"/>
                <w:color w:val="FFFFFF" w:themeColor="background1"/>
              </w:rPr>
            </w:pPr>
            <w:r w:rsidRPr="00581393">
              <w:rPr>
                <w:b/>
                <w:bCs w:val="0"/>
                <w:color w:val="FFFFFF" w:themeColor="background1"/>
              </w:rPr>
              <w:t>LAST UPDATED</w:t>
            </w:r>
          </w:p>
        </w:tc>
      </w:tr>
      <w:tr w:rsidR="00581393" w:rsidRPr="00581393" w14:paraId="13F8D025" w14:textId="77777777">
        <w:trPr>
          <w:cantSplit/>
          <w:trHeight w:val="700"/>
        </w:trPr>
        <w:tc>
          <w:tcPr>
            <w:tcW w:w="2210" w:type="dxa"/>
          </w:tcPr>
          <w:p w14:paraId="0BD0FF6F" w14:textId="77777777" w:rsidR="00581393" w:rsidRPr="00581393" w:rsidRDefault="00581393" w:rsidP="00581393">
            <w:pPr>
              <w:rPr>
                <w:i/>
                <w:iCs/>
              </w:rPr>
            </w:pPr>
            <w:r w:rsidRPr="00581393">
              <w:rPr>
                <w:i/>
                <w:iCs/>
              </w:rPr>
              <w:t>Jane Doe</w:t>
            </w:r>
          </w:p>
        </w:tc>
        <w:tc>
          <w:tcPr>
            <w:tcW w:w="2070" w:type="dxa"/>
          </w:tcPr>
          <w:p w14:paraId="6BE3EE75" w14:textId="77777777" w:rsidR="00581393" w:rsidRPr="00581393" w:rsidRDefault="00581393" w:rsidP="00581393">
            <w:pPr>
              <w:rPr>
                <w:i/>
                <w:iCs/>
              </w:rPr>
            </w:pPr>
            <w:r w:rsidRPr="00581393">
              <w:rPr>
                <w:i/>
                <w:iCs/>
              </w:rPr>
              <w:t>Superintendent</w:t>
            </w:r>
          </w:p>
        </w:tc>
        <w:tc>
          <w:tcPr>
            <w:tcW w:w="3510" w:type="dxa"/>
          </w:tcPr>
          <w:p w14:paraId="223FF3FE" w14:textId="77777777" w:rsidR="00581393" w:rsidRPr="00581393" w:rsidRDefault="00581393" w:rsidP="00581393">
            <w:pPr>
              <w:rPr>
                <w:i/>
                <w:iCs/>
              </w:rPr>
            </w:pPr>
            <w:r w:rsidRPr="00581393">
              <w:rPr>
                <w:i/>
                <w:iCs/>
              </w:rPr>
              <w:t>Daytime: (802) 123-4567</w:t>
            </w:r>
          </w:p>
          <w:p w14:paraId="0A8029EC" w14:textId="77777777" w:rsidR="00581393" w:rsidRPr="00581393" w:rsidRDefault="00581393" w:rsidP="00581393">
            <w:pPr>
              <w:rPr>
                <w:i/>
                <w:iCs/>
              </w:rPr>
            </w:pPr>
            <w:r w:rsidRPr="00581393">
              <w:rPr>
                <w:i/>
                <w:iCs/>
              </w:rPr>
              <w:t>After-hours: (802) 123-5678</w:t>
            </w:r>
          </w:p>
        </w:tc>
        <w:tc>
          <w:tcPr>
            <w:tcW w:w="2070" w:type="dxa"/>
          </w:tcPr>
          <w:p w14:paraId="71D5039F" w14:textId="77777777" w:rsidR="00581393" w:rsidRPr="00581393" w:rsidRDefault="00581393" w:rsidP="00581393">
            <w:pPr>
              <w:rPr>
                <w:i/>
                <w:iCs/>
              </w:rPr>
            </w:pPr>
            <w:r w:rsidRPr="00581393">
              <w:rPr>
                <w:i/>
                <w:iCs/>
              </w:rPr>
              <w:t>Jan 1, 2024</w:t>
            </w:r>
          </w:p>
        </w:tc>
      </w:tr>
      <w:tr w:rsidR="00581393" w:rsidRPr="00581393" w14:paraId="59DC2689" w14:textId="77777777">
        <w:trPr>
          <w:cantSplit/>
          <w:trHeight w:val="679"/>
        </w:trPr>
        <w:tc>
          <w:tcPr>
            <w:tcW w:w="2210" w:type="dxa"/>
          </w:tcPr>
          <w:p w14:paraId="4B55C5C7" w14:textId="77777777" w:rsidR="00581393" w:rsidRPr="00581393" w:rsidRDefault="00581393" w:rsidP="00581393"/>
        </w:tc>
        <w:tc>
          <w:tcPr>
            <w:tcW w:w="2070" w:type="dxa"/>
          </w:tcPr>
          <w:p w14:paraId="34912ED2" w14:textId="77777777" w:rsidR="00581393" w:rsidRPr="00581393" w:rsidRDefault="00581393" w:rsidP="00581393"/>
        </w:tc>
        <w:tc>
          <w:tcPr>
            <w:tcW w:w="3510" w:type="dxa"/>
          </w:tcPr>
          <w:p w14:paraId="40BE0BBA" w14:textId="77777777" w:rsidR="00581393" w:rsidRPr="00581393" w:rsidRDefault="00581393" w:rsidP="00581393"/>
        </w:tc>
        <w:tc>
          <w:tcPr>
            <w:tcW w:w="2070" w:type="dxa"/>
          </w:tcPr>
          <w:p w14:paraId="55D4A574" w14:textId="77777777" w:rsidR="00581393" w:rsidRPr="00581393" w:rsidRDefault="00581393" w:rsidP="00581393"/>
        </w:tc>
      </w:tr>
      <w:tr w:rsidR="00581393" w:rsidRPr="00581393" w14:paraId="28BFDD50" w14:textId="77777777">
        <w:trPr>
          <w:cantSplit/>
          <w:trHeight w:val="680"/>
        </w:trPr>
        <w:tc>
          <w:tcPr>
            <w:tcW w:w="2210" w:type="dxa"/>
          </w:tcPr>
          <w:p w14:paraId="6DBF35FA" w14:textId="77777777" w:rsidR="00581393" w:rsidRPr="00581393" w:rsidRDefault="00581393" w:rsidP="00581393"/>
        </w:tc>
        <w:tc>
          <w:tcPr>
            <w:tcW w:w="2070" w:type="dxa"/>
          </w:tcPr>
          <w:p w14:paraId="5B869A5A" w14:textId="77777777" w:rsidR="00581393" w:rsidRPr="00581393" w:rsidRDefault="00581393" w:rsidP="00581393"/>
        </w:tc>
        <w:tc>
          <w:tcPr>
            <w:tcW w:w="3510" w:type="dxa"/>
          </w:tcPr>
          <w:p w14:paraId="55DC4323" w14:textId="77777777" w:rsidR="00581393" w:rsidRPr="00581393" w:rsidRDefault="00581393" w:rsidP="00581393"/>
        </w:tc>
        <w:tc>
          <w:tcPr>
            <w:tcW w:w="2070" w:type="dxa"/>
          </w:tcPr>
          <w:p w14:paraId="7E088AC0" w14:textId="77777777" w:rsidR="00581393" w:rsidRPr="00581393" w:rsidRDefault="00581393" w:rsidP="00581393"/>
        </w:tc>
      </w:tr>
      <w:tr w:rsidR="00581393" w:rsidRPr="00581393" w14:paraId="7F1C9C8C" w14:textId="77777777">
        <w:trPr>
          <w:cantSplit/>
          <w:trHeight w:val="679"/>
        </w:trPr>
        <w:tc>
          <w:tcPr>
            <w:tcW w:w="2210" w:type="dxa"/>
          </w:tcPr>
          <w:p w14:paraId="639A1FC0" w14:textId="77777777" w:rsidR="00581393" w:rsidRPr="00581393" w:rsidRDefault="00581393" w:rsidP="00581393"/>
        </w:tc>
        <w:tc>
          <w:tcPr>
            <w:tcW w:w="2070" w:type="dxa"/>
          </w:tcPr>
          <w:p w14:paraId="2AC0F2DA" w14:textId="77777777" w:rsidR="00581393" w:rsidRPr="00581393" w:rsidRDefault="00581393" w:rsidP="00581393"/>
        </w:tc>
        <w:tc>
          <w:tcPr>
            <w:tcW w:w="3510" w:type="dxa"/>
          </w:tcPr>
          <w:p w14:paraId="47315077" w14:textId="77777777" w:rsidR="00581393" w:rsidRPr="00581393" w:rsidRDefault="00581393" w:rsidP="00581393"/>
        </w:tc>
        <w:tc>
          <w:tcPr>
            <w:tcW w:w="2070" w:type="dxa"/>
          </w:tcPr>
          <w:p w14:paraId="49E8B2B5" w14:textId="77777777" w:rsidR="00581393" w:rsidRPr="00581393" w:rsidRDefault="00581393" w:rsidP="00581393"/>
        </w:tc>
      </w:tr>
      <w:tr w:rsidR="00581393" w:rsidRPr="00581393" w14:paraId="46C67798" w14:textId="77777777">
        <w:trPr>
          <w:cantSplit/>
          <w:trHeight w:val="700"/>
        </w:trPr>
        <w:tc>
          <w:tcPr>
            <w:tcW w:w="2210" w:type="dxa"/>
          </w:tcPr>
          <w:p w14:paraId="07AE9C0D" w14:textId="77777777" w:rsidR="00581393" w:rsidRPr="00581393" w:rsidRDefault="00581393" w:rsidP="00581393"/>
        </w:tc>
        <w:tc>
          <w:tcPr>
            <w:tcW w:w="2070" w:type="dxa"/>
          </w:tcPr>
          <w:p w14:paraId="50A5557F" w14:textId="77777777" w:rsidR="00581393" w:rsidRPr="00581393" w:rsidRDefault="00581393" w:rsidP="00581393"/>
        </w:tc>
        <w:tc>
          <w:tcPr>
            <w:tcW w:w="3510" w:type="dxa"/>
          </w:tcPr>
          <w:p w14:paraId="71CDBA82" w14:textId="77777777" w:rsidR="00581393" w:rsidRPr="00581393" w:rsidRDefault="00581393" w:rsidP="00581393"/>
        </w:tc>
        <w:tc>
          <w:tcPr>
            <w:tcW w:w="2070" w:type="dxa"/>
          </w:tcPr>
          <w:p w14:paraId="7C78F11A" w14:textId="77777777" w:rsidR="00581393" w:rsidRPr="00581393" w:rsidRDefault="00581393" w:rsidP="00581393"/>
        </w:tc>
      </w:tr>
      <w:tr w:rsidR="00581393" w:rsidRPr="00581393" w14:paraId="631817E0" w14:textId="77777777">
        <w:trPr>
          <w:cantSplit/>
          <w:trHeight w:val="680"/>
        </w:trPr>
        <w:tc>
          <w:tcPr>
            <w:tcW w:w="2210" w:type="dxa"/>
          </w:tcPr>
          <w:p w14:paraId="46E6D384" w14:textId="77777777" w:rsidR="00581393" w:rsidRPr="00581393" w:rsidRDefault="00581393" w:rsidP="00581393"/>
        </w:tc>
        <w:tc>
          <w:tcPr>
            <w:tcW w:w="2070" w:type="dxa"/>
          </w:tcPr>
          <w:p w14:paraId="204D4BDE" w14:textId="77777777" w:rsidR="00581393" w:rsidRPr="00581393" w:rsidRDefault="00581393" w:rsidP="00581393"/>
        </w:tc>
        <w:tc>
          <w:tcPr>
            <w:tcW w:w="3510" w:type="dxa"/>
          </w:tcPr>
          <w:p w14:paraId="5064401D" w14:textId="77777777" w:rsidR="00581393" w:rsidRPr="00581393" w:rsidRDefault="00581393" w:rsidP="00581393"/>
        </w:tc>
        <w:tc>
          <w:tcPr>
            <w:tcW w:w="2070" w:type="dxa"/>
          </w:tcPr>
          <w:p w14:paraId="30FC88C7" w14:textId="77777777" w:rsidR="00581393" w:rsidRPr="00581393" w:rsidRDefault="00581393" w:rsidP="00581393"/>
        </w:tc>
      </w:tr>
      <w:tr w:rsidR="00581393" w:rsidRPr="00581393" w14:paraId="3E84A1CE" w14:textId="77777777">
        <w:trPr>
          <w:cantSplit/>
          <w:trHeight w:val="679"/>
        </w:trPr>
        <w:tc>
          <w:tcPr>
            <w:tcW w:w="2210" w:type="dxa"/>
          </w:tcPr>
          <w:p w14:paraId="2E58E78F" w14:textId="77777777" w:rsidR="00581393" w:rsidRPr="00581393" w:rsidRDefault="00581393" w:rsidP="00581393"/>
        </w:tc>
        <w:tc>
          <w:tcPr>
            <w:tcW w:w="2070" w:type="dxa"/>
          </w:tcPr>
          <w:p w14:paraId="23B8241B" w14:textId="77777777" w:rsidR="00581393" w:rsidRPr="00581393" w:rsidRDefault="00581393" w:rsidP="00581393"/>
        </w:tc>
        <w:tc>
          <w:tcPr>
            <w:tcW w:w="3510" w:type="dxa"/>
          </w:tcPr>
          <w:p w14:paraId="6A4DDA66" w14:textId="77777777" w:rsidR="00581393" w:rsidRPr="00581393" w:rsidRDefault="00581393" w:rsidP="00581393"/>
        </w:tc>
        <w:tc>
          <w:tcPr>
            <w:tcW w:w="2070" w:type="dxa"/>
          </w:tcPr>
          <w:p w14:paraId="47C07CE8" w14:textId="77777777" w:rsidR="00581393" w:rsidRPr="00581393" w:rsidRDefault="00581393" w:rsidP="00581393"/>
        </w:tc>
      </w:tr>
      <w:tr w:rsidR="00581393" w:rsidRPr="00581393" w14:paraId="48907146" w14:textId="77777777">
        <w:trPr>
          <w:cantSplit/>
          <w:trHeight w:val="679"/>
        </w:trPr>
        <w:tc>
          <w:tcPr>
            <w:tcW w:w="2210" w:type="dxa"/>
          </w:tcPr>
          <w:p w14:paraId="0140274B" w14:textId="77777777" w:rsidR="00581393" w:rsidRPr="00581393" w:rsidRDefault="00581393" w:rsidP="00581393"/>
        </w:tc>
        <w:tc>
          <w:tcPr>
            <w:tcW w:w="2070" w:type="dxa"/>
          </w:tcPr>
          <w:p w14:paraId="1530185A" w14:textId="77777777" w:rsidR="00581393" w:rsidRPr="00581393" w:rsidRDefault="00581393" w:rsidP="00581393"/>
        </w:tc>
        <w:tc>
          <w:tcPr>
            <w:tcW w:w="3510" w:type="dxa"/>
          </w:tcPr>
          <w:p w14:paraId="7122FFB2" w14:textId="77777777" w:rsidR="00581393" w:rsidRPr="00581393" w:rsidRDefault="00581393" w:rsidP="00581393"/>
        </w:tc>
        <w:tc>
          <w:tcPr>
            <w:tcW w:w="2070" w:type="dxa"/>
          </w:tcPr>
          <w:p w14:paraId="66B8548C" w14:textId="77777777" w:rsidR="00581393" w:rsidRPr="00581393" w:rsidRDefault="00581393" w:rsidP="00581393"/>
        </w:tc>
      </w:tr>
      <w:tr w:rsidR="00581393" w:rsidRPr="00581393" w14:paraId="0BD14009" w14:textId="77777777">
        <w:trPr>
          <w:cantSplit/>
          <w:trHeight w:val="700"/>
        </w:trPr>
        <w:tc>
          <w:tcPr>
            <w:tcW w:w="2210" w:type="dxa"/>
          </w:tcPr>
          <w:p w14:paraId="68567247" w14:textId="77777777" w:rsidR="00581393" w:rsidRPr="00581393" w:rsidRDefault="00581393" w:rsidP="00581393"/>
        </w:tc>
        <w:tc>
          <w:tcPr>
            <w:tcW w:w="2070" w:type="dxa"/>
          </w:tcPr>
          <w:p w14:paraId="576B048E" w14:textId="77777777" w:rsidR="00581393" w:rsidRPr="00581393" w:rsidRDefault="00581393" w:rsidP="00581393"/>
        </w:tc>
        <w:tc>
          <w:tcPr>
            <w:tcW w:w="3510" w:type="dxa"/>
          </w:tcPr>
          <w:p w14:paraId="3F9A919B" w14:textId="77777777" w:rsidR="00581393" w:rsidRPr="00581393" w:rsidRDefault="00581393" w:rsidP="00581393"/>
        </w:tc>
        <w:tc>
          <w:tcPr>
            <w:tcW w:w="2070" w:type="dxa"/>
          </w:tcPr>
          <w:p w14:paraId="27D0AEDE" w14:textId="77777777" w:rsidR="00581393" w:rsidRPr="00581393" w:rsidRDefault="00581393" w:rsidP="00581393"/>
        </w:tc>
      </w:tr>
      <w:tr w:rsidR="00581393" w:rsidRPr="00581393" w14:paraId="7D1B9F44" w14:textId="77777777">
        <w:trPr>
          <w:cantSplit/>
          <w:trHeight w:val="679"/>
        </w:trPr>
        <w:tc>
          <w:tcPr>
            <w:tcW w:w="2210" w:type="dxa"/>
          </w:tcPr>
          <w:p w14:paraId="75925463" w14:textId="77777777" w:rsidR="00581393" w:rsidRPr="00581393" w:rsidRDefault="00581393" w:rsidP="00581393"/>
        </w:tc>
        <w:tc>
          <w:tcPr>
            <w:tcW w:w="2070" w:type="dxa"/>
          </w:tcPr>
          <w:p w14:paraId="09BC3FDF" w14:textId="77777777" w:rsidR="00581393" w:rsidRPr="00581393" w:rsidRDefault="00581393" w:rsidP="00581393"/>
        </w:tc>
        <w:tc>
          <w:tcPr>
            <w:tcW w:w="3510" w:type="dxa"/>
          </w:tcPr>
          <w:p w14:paraId="15EB02B0" w14:textId="77777777" w:rsidR="00581393" w:rsidRPr="00581393" w:rsidRDefault="00581393" w:rsidP="00581393"/>
        </w:tc>
        <w:tc>
          <w:tcPr>
            <w:tcW w:w="2070" w:type="dxa"/>
          </w:tcPr>
          <w:p w14:paraId="73D2E803" w14:textId="77777777" w:rsidR="00581393" w:rsidRPr="00581393" w:rsidRDefault="00581393" w:rsidP="00581393"/>
        </w:tc>
      </w:tr>
      <w:tr w:rsidR="00581393" w:rsidRPr="00581393" w14:paraId="2A14D614" w14:textId="77777777">
        <w:trPr>
          <w:cantSplit/>
          <w:trHeight w:val="680"/>
        </w:trPr>
        <w:tc>
          <w:tcPr>
            <w:tcW w:w="2210" w:type="dxa"/>
          </w:tcPr>
          <w:p w14:paraId="27B9EE5D" w14:textId="77777777" w:rsidR="00581393" w:rsidRPr="00581393" w:rsidRDefault="00581393" w:rsidP="00581393"/>
        </w:tc>
        <w:tc>
          <w:tcPr>
            <w:tcW w:w="2070" w:type="dxa"/>
          </w:tcPr>
          <w:p w14:paraId="22FA269A" w14:textId="77777777" w:rsidR="00581393" w:rsidRPr="00581393" w:rsidRDefault="00581393" w:rsidP="00581393"/>
        </w:tc>
        <w:tc>
          <w:tcPr>
            <w:tcW w:w="3510" w:type="dxa"/>
          </w:tcPr>
          <w:p w14:paraId="71A799FD" w14:textId="77777777" w:rsidR="00581393" w:rsidRPr="00581393" w:rsidRDefault="00581393" w:rsidP="00581393"/>
        </w:tc>
        <w:tc>
          <w:tcPr>
            <w:tcW w:w="2070" w:type="dxa"/>
          </w:tcPr>
          <w:p w14:paraId="45CB7A04" w14:textId="77777777" w:rsidR="00581393" w:rsidRPr="00581393" w:rsidRDefault="00581393" w:rsidP="00581393"/>
        </w:tc>
      </w:tr>
      <w:tr w:rsidR="00581393" w:rsidRPr="00581393" w14:paraId="7F34A45E" w14:textId="77777777">
        <w:trPr>
          <w:cantSplit/>
          <w:trHeight w:val="680"/>
        </w:trPr>
        <w:tc>
          <w:tcPr>
            <w:tcW w:w="2210" w:type="dxa"/>
          </w:tcPr>
          <w:p w14:paraId="7C6582F2" w14:textId="77777777" w:rsidR="00581393" w:rsidRPr="00581393" w:rsidRDefault="00581393" w:rsidP="00581393"/>
        </w:tc>
        <w:tc>
          <w:tcPr>
            <w:tcW w:w="2070" w:type="dxa"/>
          </w:tcPr>
          <w:p w14:paraId="5D5D7B45" w14:textId="77777777" w:rsidR="00581393" w:rsidRPr="00581393" w:rsidRDefault="00581393" w:rsidP="00581393"/>
        </w:tc>
        <w:tc>
          <w:tcPr>
            <w:tcW w:w="3510" w:type="dxa"/>
          </w:tcPr>
          <w:p w14:paraId="664EDB8F" w14:textId="77777777" w:rsidR="00581393" w:rsidRPr="00581393" w:rsidRDefault="00581393" w:rsidP="00581393"/>
        </w:tc>
        <w:tc>
          <w:tcPr>
            <w:tcW w:w="2070" w:type="dxa"/>
          </w:tcPr>
          <w:p w14:paraId="7A49E073" w14:textId="77777777" w:rsidR="00581393" w:rsidRPr="00581393" w:rsidRDefault="00581393" w:rsidP="00581393"/>
        </w:tc>
      </w:tr>
    </w:tbl>
    <w:p w14:paraId="2192AF73" w14:textId="77777777" w:rsidR="00581393" w:rsidRPr="00581393" w:rsidRDefault="00581393" w:rsidP="00581393"/>
    <w:p w14:paraId="136187A7" w14:textId="77777777" w:rsidR="00581393" w:rsidRPr="00581393" w:rsidRDefault="00581393" w:rsidP="00581393"/>
    <w:p w14:paraId="1F9DBFFA" w14:textId="77777777" w:rsidR="00581393" w:rsidRPr="00581393" w:rsidRDefault="00581393" w:rsidP="00581393"/>
    <w:p w14:paraId="7CC8F9DA" w14:textId="77777777" w:rsidR="00E15D92" w:rsidRDefault="00E15D92" w:rsidP="00E15D92">
      <w:pPr>
        <w:pStyle w:val="Heading1"/>
      </w:pPr>
      <w:bookmarkStart w:id="223" w:name="_Toc158120986"/>
    </w:p>
    <w:p w14:paraId="66C19D02" w14:textId="77777777" w:rsidR="00E15D92" w:rsidRDefault="00E15D92">
      <w:pPr>
        <w:spacing w:before="0" w:after="200" w:line="276" w:lineRule="auto"/>
        <w:rPr>
          <w:rFonts w:ascii="Franklin Gothic Heavy" w:hAnsi="Franklin Gothic Heavy"/>
          <w:bCs w:val="0"/>
          <w:sz w:val="36"/>
          <w:szCs w:val="36"/>
        </w:rPr>
      </w:pPr>
      <w:r>
        <w:br w:type="page"/>
      </w:r>
    </w:p>
    <w:p w14:paraId="5A8256FF" w14:textId="42007589" w:rsidR="00581393" w:rsidRPr="00581393" w:rsidRDefault="00E15D92" w:rsidP="00E15D92">
      <w:pPr>
        <w:pStyle w:val="Heading1"/>
      </w:pPr>
      <w:bookmarkStart w:id="224" w:name="_Appendix_D:_Alternate"/>
      <w:bookmarkStart w:id="225" w:name="_Toc159923114"/>
      <w:bookmarkStart w:id="226" w:name="_Toc159923279"/>
      <w:bookmarkEnd w:id="224"/>
      <w:r w:rsidRPr="00581393">
        <w:lastRenderedPageBreak/>
        <w:t>Appendix D: Alternate Template for Certain Independent Schools</w:t>
      </w:r>
      <w:bookmarkEnd w:id="223"/>
      <w:bookmarkEnd w:id="225"/>
      <w:bookmarkEnd w:id="226"/>
    </w:p>
    <w:p w14:paraId="04F66EF6" w14:textId="34CDA994" w:rsidR="00581393" w:rsidRPr="00581393" w:rsidRDefault="00581393" w:rsidP="00581393">
      <w:pPr>
        <w:rPr>
          <w:lang w:bidi="en-US"/>
        </w:rPr>
      </w:pPr>
      <w:r w:rsidRPr="00581393">
        <w:rPr>
          <w:lang w:bidi="en-US"/>
        </w:rPr>
        <w:t>The Agency of Education and Vermont School Safety Center acknowledge that for certain Independent Schools, use of the full comprehensive template may not be reasonable or efficient. Therefore, an optional, alternative plan format has been developed for schools which meet the following criteria:</w:t>
      </w:r>
    </w:p>
    <w:p w14:paraId="7D0B8BC9" w14:textId="77777777" w:rsidR="00581393" w:rsidRPr="00581393" w:rsidRDefault="00581393" w:rsidP="00AE0311">
      <w:pPr>
        <w:pStyle w:val="AOENumberedList"/>
        <w:numPr>
          <w:ilvl w:val="0"/>
          <w:numId w:val="7"/>
        </w:numPr>
        <w:rPr>
          <w:lang w:bidi="en-US"/>
        </w:rPr>
      </w:pPr>
      <w:r w:rsidRPr="00581393">
        <w:rPr>
          <w:lang w:bidi="en-US"/>
        </w:rPr>
        <w:t>Average student enrollment is less than thirty (30) students annually.</w:t>
      </w:r>
    </w:p>
    <w:p w14:paraId="3EFE959B" w14:textId="77777777" w:rsidR="00581393" w:rsidRPr="00581393" w:rsidRDefault="00581393" w:rsidP="00E15D92">
      <w:pPr>
        <w:pStyle w:val="AOENumberedList"/>
        <w:rPr>
          <w:lang w:bidi="en-US"/>
        </w:rPr>
      </w:pPr>
      <w:r w:rsidRPr="00581393">
        <w:rPr>
          <w:lang w:bidi="en-US"/>
        </w:rPr>
        <w:t xml:space="preserve">School is not considered a Therapeutic Approved School – therapeutic schools should develop and implement the full, comprehensive template. </w:t>
      </w:r>
    </w:p>
    <w:p w14:paraId="47BE3140" w14:textId="77777777" w:rsidR="00581393" w:rsidRPr="00581393" w:rsidRDefault="00581393" w:rsidP="00E15D92">
      <w:pPr>
        <w:pStyle w:val="AOENumberedList"/>
        <w:rPr>
          <w:lang w:bidi="en-US"/>
        </w:rPr>
      </w:pPr>
      <w:r w:rsidRPr="00581393">
        <w:rPr>
          <w:lang w:bidi="en-US"/>
        </w:rPr>
        <w:t xml:space="preserve">School is not a residential school or facility – any residential </w:t>
      </w:r>
      <w:proofErr w:type="gramStart"/>
      <w:r w:rsidRPr="00581393">
        <w:rPr>
          <w:lang w:bidi="en-US"/>
        </w:rPr>
        <w:t>schools</w:t>
      </w:r>
      <w:proofErr w:type="gramEnd"/>
      <w:r w:rsidRPr="00581393">
        <w:rPr>
          <w:lang w:bidi="en-US"/>
        </w:rPr>
        <w:t xml:space="preserve"> must use comprehensive template format.</w:t>
      </w:r>
    </w:p>
    <w:p w14:paraId="1675D366" w14:textId="244C8692" w:rsidR="00581393" w:rsidRPr="00581393" w:rsidRDefault="00581393" w:rsidP="00581393">
      <w:pPr>
        <w:pStyle w:val="AOENumberedList"/>
        <w:rPr>
          <w:lang w:bidi="en-US"/>
        </w:rPr>
      </w:pPr>
      <w:r w:rsidRPr="00581393">
        <w:rPr>
          <w:lang w:bidi="en-US"/>
        </w:rPr>
        <w:t xml:space="preserve">Strong partnership with local emergency responders has been established, and school leadership can ensure that local emergency responders are equipped to manage </w:t>
      </w:r>
      <w:proofErr w:type="gramStart"/>
      <w:r w:rsidRPr="00581393">
        <w:rPr>
          <w:lang w:bidi="en-US"/>
        </w:rPr>
        <w:t>the majority of</w:t>
      </w:r>
      <w:proofErr w:type="gramEnd"/>
      <w:r w:rsidRPr="00581393">
        <w:rPr>
          <w:lang w:bidi="en-US"/>
        </w:rPr>
        <w:t xml:space="preserve"> emergency response actions on behalf of the school.</w:t>
      </w:r>
    </w:p>
    <w:p w14:paraId="413BAACC" w14:textId="6ABB795E" w:rsidR="00581393" w:rsidRPr="00581393" w:rsidRDefault="00581393" w:rsidP="00E57818">
      <w:pPr>
        <w:pStyle w:val="Heading2"/>
      </w:pPr>
      <w:bookmarkStart w:id="227" w:name="_Emergency_Contact_Information"/>
      <w:bookmarkStart w:id="228" w:name="_Toc158120987"/>
      <w:bookmarkStart w:id="229" w:name="_Toc159923115"/>
      <w:bookmarkStart w:id="230" w:name="_Toc159923280"/>
      <w:bookmarkEnd w:id="227"/>
      <w:r w:rsidRPr="00581393">
        <w:t xml:space="preserve">Emergency </w:t>
      </w:r>
      <w:r w:rsidR="00E57818" w:rsidRPr="00581393">
        <w:t>Contact Information for School Faculty, Staff, Parent Community</w:t>
      </w:r>
      <w:bookmarkEnd w:id="228"/>
      <w:bookmarkEnd w:id="229"/>
      <w:bookmarkEnd w:id="230"/>
    </w:p>
    <w:sdt>
      <w:sdtPr>
        <w:rPr>
          <w:highlight w:val="lightGray"/>
          <w:lang w:bidi="en-US"/>
        </w:rPr>
        <w:id w:val="-1052222563"/>
        <w:placeholder>
          <w:docPart w:val="5DE469A6799242F88D563014E0DA388B"/>
        </w:placeholder>
      </w:sdtPr>
      <w:sdtContent>
        <w:p w14:paraId="08897A0E" w14:textId="348595A1" w:rsidR="00581393" w:rsidRPr="00581393" w:rsidRDefault="00581393" w:rsidP="00581393">
          <w:pPr>
            <w:rPr>
              <w:lang w:bidi="en-US"/>
            </w:rPr>
          </w:pPr>
          <w:r w:rsidRPr="0018108C">
            <w:rPr>
              <w:highlight w:val="lightGray"/>
              <w:lang w:bidi="en-US"/>
            </w:rPr>
            <w:t>[Insert emergency contact information – see Appendix C]</w:t>
          </w:r>
        </w:p>
      </w:sdtContent>
    </w:sdt>
    <w:p w14:paraId="1D1C10ED" w14:textId="323C702A" w:rsidR="00581393" w:rsidRPr="00581393" w:rsidRDefault="00581393" w:rsidP="00E57818">
      <w:pPr>
        <w:pStyle w:val="Heading2"/>
        <w:rPr>
          <w:bCs/>
        </w:rPr>
      </w:pPr>
      <w:bookmarkStart w:id="231" w:name="_Emergency_Contact_Information_1"/>
      <w:bookmarkStart w:id="232" w:name="_Toc158120988"/>
      <w:bookmarkStart w:id="233" w:name="_Toc159923116"/>
      <w:bookmarkStart w:id="234" w:name="_Toc159923281"/>
      <w:bookmarkEnd w:id="231"/>
      <w:r w:rsidRPr="00581393">
        <w:rPr>
          <w:bCs/>
        </w:rPr>
        <w:t xml:space="preserve">Emergency </w:t>
      </w:r>
      <w:r w:rsidR="00E57818" w:rsidRPr="00581393">
        <w:t>Contact Information for Local First Responders</w:t>
      </w:r>
      <w:bookmarkEnd w:id="232"/>
      <w:bookmarkEnd w:id="233"/>
      <w:bookmarkEnd w:id="234"/>
    </w:p>
    <w:sdt>
      <w:sdtPr>
        <w:rPr>
          <w:highlight w:val="lightGray"/>
          <w:lang w:bidi="en-US"/>
        </w:rPr>
        <w:id w:val="-857272576"/>
        <w:placeholder>
          <w:docPart w:val="590ED2148213412A9CF4EF026746DB03"/>
        </w:placeholder>
      </w:sdtPr>
      <w:sdtContent>
        <w:p w14:paraId="2AD993D6" w14:textId="4D32AD80" w:rsidR="00581393" w:rsidRPr="00581393" w:rsidRDefault="00581393" w:rsidP="00581393">
          <w:pPr>
            <w:rPr>
              <w:lang w:bidi="en-US"/>
            </w:rPr>
          </w:pPr>
          <w:r w:rsidRPr="0018108C">
            <w:rPr>
              <w:highlight w:val="lightGray"/>
              <w:lang w:bidi="en-US"/>
            </w:rPr>
            <w:t>[Insert emergency contact information – see page 22 of All-Hazards Emergency Operations Plan Guide, “INFORMATION COLLECTION, ANALYSIS, AND DISSEMINATION” for examples of local first responder entities.]</w:t>
          </w:r>
        </w:p>
      </w:sdtContent>
    </w:sdt>
    <w:p w14:paraId="78094F82" w14:textId="57637459" w:rsidR="00581393" w:rsidRPr="00581393" w:rsidRDefault="00581393" w:rsidP="00E57818">
      <w:pPr>
        <w:pStyle w:val="Heading2"/>
        <w:rPr>
          <w:bCs/>
        </w:rPr>
      </w:pPr>
      <w:bookmarkStart w:id="235" w:name="_Floor_Plans_Of"/>
      <w:bookmarkStart w:id="236" w:name="_Toc158120989"/>
      <w:bookmarkStart w:id="237" w:name="_Toc159923117"/>
      <w:bookmarkStart w:id="238" w:name="_Toc159923282"/>
      <w:bookmarkEnd w:id="235"/>
      <w:r w:rsidRPr="00581393">
        <w:rPr>
          <w:bCs/>
        </w:rPr>
        <w:t xml:space="preserve">Floor </w:t>
      </w:r>
      <w:r w:rsidR="00E57818" w:rsidRPr="00581393">
        <w:t xml:space="preserve">Plans </w:t>
      </w:r>
      <w:r w:rsidR="001D1FE5">
        <w:t>o</w:t>
      </w:r>
      <w:r w:rsidR="00E57818" w:rsidRPr="00581393">
        <w:t>f School</w:t>
      </w:r>
      <w:bookmarkEnd w:id="236"/>
      <w:bookmarkEnd w:id="237"/>
      <w:bookmarkEnd w:id="238"/>
    </w:p>
    <w:sdt>
      <w:sdtPr>
        <w:rPr>
          <w:highlight w:val="lightGray"/>
          <w:lang w:bidi="en-US"/>
        </w:rPr>
        <w:id w:val="1747848325"/>
        <w:placeholder>
          <w:docPart w:val="5DE469A6799242F88D563014E0DA388B"/>
        </w:placeholder>
      </w:sdtPr>
      <w:sdtContent>
        <w:p w14:paraId="54026F6B" w14:textId="065C107D" w:rsidR="00581393" w:rsidRPr="00581393" w:rsidRDefault="00581393" w:rsidP="00581393">
          <w:pPr>
            <w:rPr>
              <w:lang w:bidi="en-US"/>
            </w:rPr>
          </w:pPr>
          <w:r w:rsidRPr="0018108C">
            <w:rPr>
              <w:highlight w:val="lightGray"/>
              <w:lang w:bidi="en-US"/>
            </w:rPr>
            <w:t>[Insert applicable maps or link to applicable maps.]</w:t>
          </w:r>
        </w:p>
      </w:sdtContent>
    </w:sdt>
    <w:p w14:paraId="7C794810" w14:textId="247F1E79" w:rsidR="00581393" w:rsidRPr="00581393" w:rsidRDefault="00581393" w:rsidP="00E57818">
      <w:pPr>
        <w:pStyle w:val="Heading2"/>
      </w:pPr>
      <w:bookmarkStart w:id="239" w:name="_Overhead_Map_of"/>
      <w:bookmarkStart w:id="240" w:name="_Toc158120990"/>
      <w:bookmarkStart w:id="241" w:name="_Toc159923118"/>
      <w:bookmarkStart w:id="242" w:name="_Toc159923283"/>
      <w:bookmarkEnd w:id="239"/>
      <w:r w:rsidRPr="00581393">
        <w:t xml:space="preserve">Overhead </w:t>
      </w:r>
      <w:r w:rsidR="00E57818" w:rsidRPr="00581393">
        <w:t xml:space="preserve">Map of School That Details Evacuation Locations, Routes </w:t>
      </w:r>
      <w:r w:rsidR="00E57818">
        <w:t>t</w:t>
      </w:r>
      <w:r w:rsidR="00E57818" w:rsidRPr="00581393">
        <w:t xml:space="preserve">o Evacuation Locations </w:t>
      </w:r>
      <w:r w:rsidR="001D1FE5">
        <w:t>a</w:t>
      </w:r>
      <w:r w:rsidR="00E57818" w:rsidRPr="00581393">
        <w:t>nd Family Reunification Sites</w:t>
      </w:r>
      <w:bookmarkEnd w:id="240"/>
      <w:bookmarkEnd w:id="241"/>
      <w:bookmarkEnd w:id="242"/>
    </w:p>
    <w:sdt>
      <w:sdtPr>
        <w:rPr>
          <w:highlight w:val="lightGray"/>
          <w:lang w:bidi="en-US"/>
        </w:rPr>
        <w:id w:val="-658382985"/>
        <w:placeholder>
          <w:docPart w:val="8AE7D8F6083C4FB0801B19104F1B4CA7"/>
        </w:placeholder>
      </w:sdtPr>
      <w:sdtContent>
        <w:p w14:paraId="37D46E0F" w14:textId="5991EB7B" w:rsidR="00581393" w:rsidRPr="00581393" w:rsidRDefault="00581393" w:rsidP="00581393">
          <w:pPr>
            <w:rPr>
              <w:lang w:bidi="en-US"/>
            </w:rPr>
          </w:pPr>
          <w:r w:rsidRPr="0018108C">
            <w:rPr>
              <w:highlight w:val="lightGray"/>
              <w:lang w:bidi="en-US"/>
            </w:rPr>
            <w:t>[Insert applicable maps or link to applicable maps.]</w:t>
          </w:r>
        </w:p>
      </w:sdtContent>
    </w:sdt>
    <w:p w14:paraId="6B8F19B3" w14:textId="3B4B243C" w:rsidR="00581393" w:rsidRPr="00581393" w:rsidRDefault="00581393" w:rsidP="00E57818">
      <w:pPr>
        <w:pStyle w:val="Heading2"/>
      </w:pPr>
      <w:bookmarkStart w:id="243" w:name="_Locations_of_Any"/>
      <w:bookmarkStart w:id="244" w:name="_Toc158120991"/>
      <w:bookmarkStart w:id="245" w:name="_Toc159923119"/>
      <w:bookmarkStart w:id="246" w:name="_Toc159923284"/>
      <w:bookmarkEnd w:id="243"/>
      <w:r w:rsidRPr="00581393">
        <w:t xml:space="preserve">Locations </w:t>
      </w:r>
      <w:r w:rsidR="00E57818">
        <w:t>o</w:t>
      </w:r>
      <w:r w:rsidR="00E57818" w:rsidRPr="00581393">
        <w:t>f Any Hazardous Materials Located Within the School</w:t>
      </w:r>
      <w:bookmarkEnd w:id="244"/>
      <w:bookmarkEnd w:id="245"/>
      <w:bookmarkEnd w:id="246"/>
    </w:p>
    <w:sdt>
      <w:sdtPr>
        <w:rPr>
          <w:highlight w:val="lightGray"/>
          <w:lang w:bidi="en-US"/>
        </w:rPr>
        <w:id w:val="-443145994"/>
        <w:placeholder>
          <w:docPart w:val="5DE469A6799242F88D563014E0DA388B"/>
        </w:placeholder>
      </w:sdtPr>
      <w:sdtContent>
        <w:p w14:paraId="21E2AEDB" w14:textId="1F874F29" w:rsidR="00581393" w:rsidRPr="00581393" w:rsidRDefault="00581393" w:rsidP="00581393">
          <w:pPr>
            <w:rPr>
              <w:lang w:bidi="en-US"/>
            </w:rPr>
          </w:pPr>
          <w:r w:rsidRPr="0018108C">
            <w:rPr>
              <w:highlight w:val="lightGray"/>
              <w:lang w:bidi="en-US"/>
            </w:rPr>
            <w:t>[Specify locations on above maps OR insert specific maps or description of locations here.]</w:t>
          </w:r>
        </w:p>
      </w:sdtContent>
    </w:sdt>
    <w:p w14:paraId="105AC42E" w14:textId="7758A847" w:rsidR="00581393" w:rsidRPr="00581393" w:rsidRDefault="00581393" w:rsidP="00E57818">
      <w:pPr>
        <w:pStyle w:val="Heading2"/>
      </w:pPr>
      <w:bookmarkStart w:id="247" w:name="_Incident_Command_Structure"/>
      <w:bookmarkStart w:id="248" w:name="_Toc158120992"/>
      <w:bookmarkStart w:id="249" w:name="_Toc159923120"/>
      <w:bookmarkStart w:id="250" w:name="_Toc159923285"/>
      <w:bookmarkEnd w:id="247"/>
      <w:r w:rsidRPr="00581393">
        <w:t xml:space="preserve">Incident </w:t>
      </w:r>
      <w:r w:rsidR="00E57818" w:rsidRPr="00581393">
        <w:t>Command Structure</w:t>
      </w:r>
      <w:bookmarkEnd w:id="248"/>
      <w:bookmarkEnd w:id="249"/>
      <w:bookmarkEnd w:id="250"/>
    </w:p>
    <w:sdt>
      <w:sdtPr>
        <w:rPr>
          <w:highlight w:val="lightGray"/>
          <w:lang w:bidi="en-US"/>
        </w:rPr>
        <w:id w:val="-31502474"/>
        <w:placeholder>
          <w:docPart w:val="5DE469A6799242F88D563014E0DA388B"/>
        </w:placeholder>
      </w:sdtPr>
      <w:sdtContent>
        <w:p w14:paraId="6F6C8299" w14:textId="6338750E" w:rsidR="00581393" w:rsidRPr="00581393" w:rsidRDefault="00581393" w:rsidP="00581393">
          <w:pPr>
            <w:rPr>
              <w:lang w:bidi="en-US"/>
            </w:rPr>
          </w:pPr>
          <w:r w:rsidRPr="0018108C">
            <w:rPr>
              <w:highlight w:val="lightGray"/>
              <w:lang w:bidi="en-US"/>
            </w:rPr>
            <w:t>[Insert here. This can be done in narrative form or via visual representation/</w:t>
          </w:r>
          <w:r w:rsidR="001D1FE5" w:rsidRPr="0018108C">
            <w:rPr>
              <w:highlight w:val="lightGray"/>
              <w:lang w:bidi="en-US"/>
            </w:rPr>
            <w:t>graphic and</w:t>
          </w:r>
          <w:r w:rsidRPr="0018108C">
            <w:rPr>
              <w:highlight w:val="lightGray"/>
              <w:lang w:bidi="en-US"/>
            </w:rPr>
            <w:t xml:space="preserve"> should demonstrate the basic roles within ICS structure – this may be limited to one or two staff, depending on school size.]</w:t>
          </w:r>
        </w:p>
      </w:sdtContent>
    </w:sdt>
    <w:p w14:paraId="30DB2384" w14:textId="28DA7FFA" w:rsidR="00581393" w:rsidRPr="00581393" w:rsidRDefault="00581393" w:rsidP="00AC70A1">
      <w:pPr>
        <w:pStyle w:val="Heading2"/>
      </w:pPr>
      <w:bookmarkStart w:id="251" w:name="_Classroom_Action_Guide(S)"/>
      <w:bookmarkStart w:id="252" w:name="_Toc158120993"/>
      <w:bookmarkStart w:id="253" w:name="_Toc159923121"/>
      <w:bookmarkStart w:id="254" w:name="_Toc159923286"/>
      <w:bookmarkEnd w:id="251"/>
      <w:r w:rsidRPr="00581393">
        <w:lastRenderedPageBreak/>
        <w:t xml:space="preserve">Classroom </w:t>
      </w:r>
      <w:r w:rsidR="00AC70A1" w:rsidRPr="00581393">
        <w:t>Action Guide(S) Used to Cover Critical Incident Response</w:t>
      </w:r>
      <w:bookmarkEnd w:id="252"/>
      <w:bookmarkEnd w:id="253"/>
      <w:bookmarkEnd w:id="254"/>
    </w:p>
    <w:sdt>
      <w:sdtPr>
        <w:rPr>
          <w:highlight w:val="lightGray"/>
          <w:lang w:bidi="en-US"/>
        </w:rPr>
        <w:id w:val="-1544670781"/>
        <w:placeholder>
          <w:docPart w:val="5DE469A6799242F88D563014E0DA388B"/>
        </w:placeholder>
      </w:sdtPr>
      <w:sdtContent>
        <w:p w14:paraId="0C955AAB" w14:textId="58673F9A" w:rsidR="00581393" w:rsidRPr="00581393" w:rsidRDefault="00581393" w:rsidP="00581393">
          <w:pPr>
            <w:rPr>
              <w:lang w:bidi="en-US"/>
            </w:rPr>
          </w:pPr>
          <w:r w:rsidRPr="0018108C">
            <w:rPr>
              <w:highlight w:val="lightGray"/>
              <w:lang w:bidi="en-US"/>
            </w:rPr>
            <w:t>[Insert here.]</w:t>
          </w:r>
        </w:p>
      </w:sdtContent>
    </w:sdt>
    <w:p w14:paraId="58C402C0" w14:textId="2A57E2E2" w:rsidR="00581393" w:rsidRPr="00581393" w:rsidRDefault="00581393" w:rsidP="00AC70A1">
      <w:pPr>
        <w:pStyle w:val="Heading2"/>
      </w:pPr>
      <w:bookmarkStart w:id="255" w:name="_Additional_Procedures_(Not"/>
      <w:bookmarkStart w:id="256" w:name="_Toc158120994"/>
      <w:bookmarkStart w:id="257" w:name="_Toc159923122"/>
      <w:bookmarkStart w:id="258" w:name="_Toc159923287"/>
      <w:bookmarkEnd w:id="255"/>
      <w:r w:rsidRPr="00581393">
        <w:t xml:space="preserve">Additional Procedures </w:t>
      </w:r>
      <w:r w:rsidR="00AC70A1" w:rsidRPr="00581393">
        <w:t>(Not Otherwise Specified)</w:t>
      </w:r>
      <w:bookmarkEnd w:id="256"/>
      <w:bookmarkEnd w:id="257"/>
      <w:bookmarkEnd w:id="258"/>
    </w:p>
    <w:sdt>
      <w:sdtPr>
        <w:rPr>
          <w:highlight w:val="lightGray"/>
          <w:lang w:bidi="en-US"/>
        </w:rPr>
        <w:id w:val="-123621729"/>
        <w:placeholder>
          <w:docPart w:val="5DE469A6799242F88D563014E0DA388B"/>
        </w:placeholder>
      </w:sdtPr>
      <w:sdtContent>
        <w:p w14:paraId="72AA552A" w14:textId="77777777" w:rsidR="00581393" w:rsidRPr="00581393" w:rsidRDefault="00581393" w:rsidP="00581393">
          <w:pPr>
            <w:rPr>
              <w:lang w:bidi="en-US"/>
            </w:rPr>
          </w:pPr>
          <w:r w:rsidRPr="0018108C">
            <w:rPr>
              <w:highlight w:val="lightGray"/>
              <w:lang w:bidi="en-US"/>
            </w:rPr>
            <w:t>[Insert any specific planning guidance for faculty, staff, students with special physical, social, emotional needs.]</w:t>
          </w:r>
        </w:p>
      </w:sdtContent>
    </w:sdt>
    <w:p w14:paraId="7F2C02F1" w14:textId="77777777" w:rsidR="00400A39" w:rsidRDefault="00400A39" w:rsidP="00E972C1"/>
    <w:p w14:paraId="3F126FDF" w14:textId="77777777" w:rsidR="00581393" w:rsidRDefault="00581393" w:rsidP="00E972C1"/>
    <w:p w14:paraId="4B6958E7" w14:textId="77777777" w:rsidR="00581393" w:rsidRDefault="00581393" w:rsidP="00E972C1"/>
    <w:p w14:paraId="29E0013D" w14:textId="77777777" w:rsidR="00581393" w:rsidRDefault="00581393" w:rsidP="00E972C1"/>
    <w:p w14:paraId="32B88A93" w14:textId="77777777" w:rsidR="00581393" w:rsidRDefault="00581393" w:rsidP="00E972C1"/>
    <w:p w14:paraId="29BD80E8" w14:textId="77777777" w:rsidR="00581393" w:rsidRDefault="00581393" w:rsidP="00E972C1"/>
    <w:p w14:paraId="36838652" w14:textId="77777777" w:rsidR="00581393" w:rsidRDefault="00581393" w:rsidP="00E972C1"/>
    <w:p w14:paraId="0C01C953" w14:textId="77777777" w:rsidR="00581393" w:rsidRDefault="00581393" w:rsidP="00E972C1"/>
    <w:p w14:paraId="644FF9A4" w14:textId="77777777" w:rsidR="00581393" w:rsidRDefault="00581393" w:rsidP="00E972C1"/>
    <w:p w14:paraId="1DB90F8F" w14:textId="77777777" w:rsidR="00581393" w:rsidRDefault="00581393" w:rsidP="00E972C1"/>
    <w:p w14:paraId="304FD9AF" w14:textId="77777777" w:rsidR="00581393" w:rsidRDefault="00581393" w:rsidP="00E972C1"/>
    <w:p w14:paraId="0A74E54F" w14:textId="77777777" w:rsidR="00581393" w:rsidRDefault="00581393" w:rsidP="00E972C1"/>
    <w:p w14:paraId="762D0C2E" w14:textId="77777777" w:rsidR="00581393" w:rsidRDefault="00581393" w:rsidP="00E972C1"/>
    <w:p w14:paraId="6592F622" w14:textId="77777777" w:rsidR="00581393" w:rsidRDefault="00581393" w:rsidP="00E972C1"/>
    <w:p w14:paraId="67CAB3D6" w14:textId="77777777" w:rsidR="00581393" w:rsidRDefault="00581393" w:rsidP="00E972C1"/>
    <w:p w14:paraId="4774710C" w14:textId="77777777" w:rsidR="00581393" w:rsidRPr="00E972C1" w:rsidRDefault="00581393" w:rsidP="00E972C1"/>
    <w:sectPr w:rsidR="00581393" w:rsidRPr="00E972C1" w:rsidSect="007A4D9A">
      <w:footerReference w:type="default" r:id="rId15"/>
      <w:pgSz w:w="12240" w:h="15840"/>
      <w:pgMar w:top="1440" w:right="1440" w:bottom="144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F1EC0" w14:textId="77777777" w:rsidR="007A4D9A" w:rsidRDefault="007A4D9A" w:rsidP="005F2832">
      <w:r>
        <w:separator/>
      </w:r>
    </w:p>
  </w:endnote>
  <w:endnote w:type="continuationSeparator" w:id="0">
    <w:p w14:paraId="687699F9" w14:textId="77777777" w:rsidR="007A4D9A" w:rsidRDefault="007A4D9A" w:rsidP="005F2832">
      <w:r>
        <w:continuationSeparator/>
      </w:r>
    </w:p>
  </w:endnote>
  <w:endnote w:type="continuationNotice" w:id="1">
    <w:p w14:paraId="2AD9EA30" w14:textId="77777777" w:rsidR="007A4D9A" w:rsidRDefault="007A4D9A"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60"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3600"/>
      <w:gridCol w:w="2160"/>
      <w:gridCol w:w="3600"/>
    </w:tblGrid>
    <w:tr w:rsidR="00796D5F" w14:paraId="3D05A136" w14:textId="77777777" w:rsidTr="0079562D">
      <w:trPr>
        <w:cantSplit/>
        <w:trHeight w:val="633"/>
        <w:tblHeader/>
      </w:trPr>
      <w:tc>
        <w:tcPr>
          <w:tcW w:w="3600" w:type="dxa"/>
        </w:tcPr>
        <w:p w14:paraId="45549683" w14:textId="77777777" w:rsidR="00796D5F" w:rsidRPr="00D24EE3" w:rsidRDefault="00000000" w:rsidP="00BA48E9">
          <w:pPr>
            <w:pStyle w:val="Footer"/>
            <w:rPr>
              <w:sz w:val="22"/>
              <w:szCs w:val="22"/>
            </w:rPr>
          </w:pPr>
          <w:sdt>
            <w:sdtPr>
              <w:rPr>
                <w:highlight w:val="lightGray"/>
              </w:rPr>
              <w:id w:val="728968457"/>
              <w:placeholder>
                <w:docPart w:val="4F30633E9E8A43ADBD02B36F60C6071E"/>
              </w:placeholder>
              <w:text/>
            </w:sdtPr>
            <w:sdtContent>
              <w:r w:rsidR="00BA35F0" w:rsidRPr="005F2B57">
                <w:rPr>
                  <w:highlight w:val="lightGray"/>
                </w:rPr>
                <w:t xml:space="preserve">[SU/SD OR INDEPENDENT SCHOOL] </w:t>
              </w:r>
            </w:sdtContent>
          </w:sdt>
        </w:p>
      </w:tc>
      <w:tc>
        <w:tcPr>
          <w:tcW w:w="2160" w:type="dxa"/>
        </w:tcPr>
        <w:p w14:paraId="591EFCE0"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3600" w:type="dxa"/>
        </w:tcPr>
        <w:p w14:paraId="14D7FCB0" w14:textId="77777777" w:rsidR="00796D5F" w:rsidRPr="00937FFC" w:rsidRDefault="00000000" w:rsidP="00BA48E9">
          <w:pPr>
            <w:pStyle w:val="Footer"/>
            <w:jc w:val="right"/>
            <w:rPr>
              <w:szCs w:val="18"/>
            </w:rPr>
          </w:pPr>
          <w:sdt>
            <w:sdtPr>
              <w:rPr>
                <w:highlight w:val="lightGray"/>
              </w:rPr>
              <w:id w:val="209007281"/>
              <w:placeholder>
                <w:docPart w:val="46D1EF85A373446280B20F417985E7F5"/>
              </w:placeholder>
              <w:text/>
            </w:sdtPr>
            <w:sdtContent>
              <w:r w:rsidR="00BA35F0" w:rsidRPr="005F2B57">
                <w:rPr>
                  <w:highlight w:val="lightGray"/>
                </w:rPr>
                <w:t xml:space="preserve">[DISTRICT/SCHOOL LOGO IF DESIRED] </w:t>
              </w:r>
            </w:sdtContent>
          </w:sdt>
        </w:p>
      </w:tc>
    </w:tr>
  </w:tbl>
  <w:p w14:paraId="1487CDC8" w14:textId="77777777" w:rsidR="00796D5F" w:rsidRDefault="00796D5F" w:rsidP="007956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8051C" w14:textId="50E34119" w:rsidR="006C4CF5" w:rsidRPr="00B66234" w:rsidRDefault="006C4CF5" w:rsidP="00A10C3F">
    <w:pPr>
      <w:tabs>
        <w:tab w:val="left" w:pos="5920"/>
      </w:tabs>
      <w:spacing w:before="360"/>
    </w:pPr>
  </w:p>
  <w:tbl>
    <w:tblPr>
      <w:tblStyle w:val="TableGrid"/>
      <w:tblW w:w="9360"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3600"/>
      <w:gridCol w:w="2160"/>
      <w:gridCol w:w="3600"/>
    </w:tblGrid>
    <w:tr w:rsidR="009B7585" w14:paraId="0C26CE06" w14:textId="77777777">
      <w:trPr>
        <w:cantSplit/>
        <w:trHeight w:val="633"/>
        <w:tblHeader/>
      </w:trPr>
      <w:tc>
        <w:tcPr>
          <w:tcW w:w="3600" w:type="dxa"/>
        </w:tcPr>
        <w:p w14:paraId="6B3BCFE1" w14:textId="77777777" w:rsidR="009B7585" w:rsidRPr="00D24EE3" w:rsidRDefault="00000000" w:rsidP="009B7585">
          <w:pPr>
            <w:pStyle w:val="Footer"/>
            <w:rPr>
              <w:sz w:val="22"/>
              <w:szCs w:val="22"/>
            </w:rPr>
          </w:pPr>
          <w:sdt>
            <w:sdtPr>
              <w:id w:val="1379514940"/>
              <w:placeholder>
                <w:docPart w:val="2FB5E3F76F9F4EE7845206849FA6BC8A"/>
              </w:placeholder>
              <w:text/>
            </w:sdtPr>
            <w:sdtContent>
              <w:r w:rsidR="009B7585" w:rsidRPr="00581393">
                <w:t xml:space="preserve">[SU/SD OR INDEPENDENT SCHOOL] </w:t>
              </w:r>
            </w:sdtContent>
          </w:sdt>
        </w:p>
      </w:tc>
      <w:tc>
        <w:tcPr>
          <w:tcW w:w="2160" w:type="dxa"/>
        </w:tcPr>
        <w:p w14:paraId="70A2E611" w14:textId="77777777" w:rsidR="009B7585" w:rsidRPr="00BA48E9" w:rsidRDefault="009B7585" w:rsidP="009B7585">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Pr="00BA48E9">
            <w:rPr>
              <w:noProof/>
              <w:sz w:val="24"/>
            </w:rPr>
            <w:t>2</w:t>
          </w:r>
          <w:r w:rsidRPr="00BA48E9">
            <w:rPr>
              <w:sz w:val="24"/>
            </w:rPr>
            <w:fldChar w:fldCharType="end"/>
          </w:r>
          <w:r w:rsidRPr="00BA48E9">
            <w:rPr>
              <w:sz w:val="24"/>
            </w:rPr>
            <w:t xml:space="preserve"> of </w:t>
          </w:r>
          <w:r w:rsidRPr="00BA48E9">
            <w:rPr>
              <w:noProof/>
              <w:sz w:val="24"/>
            </w:rPr>
            <w:fldChar w:fldCharType="begin"/>
          </w:r>
          <w:r w:rsidRPr="00BA48E9">
            <w:rPr>
              <w:noProof/>
              <w:sz w:val="24"/>
            </w:rPr>
            <w:instrText xml:space="preserve"> NUMPAGES  \* Arabic  \* MERGEFORMAT </w:instrText>
          </w:r>
          <w:r w:rsidRPr="00BA48E9">
            <w:rPr>
              <w:noProof/>
              <w:sz w:val="24"/>
            </w:rPr>
            <w:fldChar w:fldCharType="separate"/>
          </w:r>
          <w:r w:rsidRPr="00BA48E9">
            <w:rPr>
              <w:noProof/>
              <w:sz w:val="24"/>
            </w:rPr>
            <w:t>2</w:t>
          </w:r>
          <w:r w:rsidRPr="00BA48E9">
            <w:rPr>
              <w:noProof/>
              <w:sz w:val="24"/>
            </w:rPr>
            <w:fldChar w:fldCharType="end"/>
          </w:r>
        </w:p>
      </w:tc>
      <w:tc>
        <w:tcPr>
          <w:tcW w:w="3600" w:type="dxa"/>
        </w:tcPr>
        <w:p w14:paraId="346119C8" w14:textId="77777777" w:rsidR="009B7585" w:rsidRPr="00937FFC" w:rsidRDefault="00000000" w:rsidP="009B7585">
          <w:pPr>
            <w:pStyle w:val="Footer"/>
            <w:jc w:val="right"/>
            <w:rPr>
              <w:szCs w:val="18"/>
            </w:rPr>
          </w:pPr>
          <w:sdt>
            <w:sdtPr>
              <w:id w:val="-253278606"/>
              <w:placeholder>
                <w:docPart w:val="C14AAF46D35E48DF9F08729BFE40F554"/>
              </w:placeholder>
              <w:text/>
            </w:sdtPr>
            <w:sdtContent>
              <w:r w:rsidR="009B7585" w:rsidRPr="00581393">
                <w:t>[</w:t>
              </w:r>
              <w:r w:rsidR="009B7585">
                <w:t>DISTRICT/SCHOOL LOGO IF DESIRED</w:t>
              </w:r>
              <w:r w:rsidR="009B7585" w:rsidRPr="00581393">
                <w:t xml:space="preserve">] </w:t>
              </w:r>
            </w:sdtContent>
          </w:sdt>
        </w:p>
      </w:tc>
    </w:tr>
  </w:tbl>
  <w:p w14:paraId="58DED47F" w14:textId="7C460919" w:rsidR="00B66234" w:rsidRPr="006C4CF5" w:rsidRDefault="00B66234" w:rsidP="006C4C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60"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3600"/>
      <w:gridCol w:w="2160"/>
      <w:gridCol w:w="3600"/>
    </w:tblGrid>
    <w:tr w:rsidR="00796D5F" w14:paraId="0114C2F4" w14:textId="77777777" w:rsidTr="0079562D">
      <w:trPr>
        <w:cantSplit/>
        <w:trHeight w:val="633"/>
        <w:tblHeader/>
      </w:trPr>
      <w:tc>
        <w:tcPr>
          <w:tcW w:w="3600" w:type="dxa"/>
        </w:tcPr>
        <w:p w14:paraId="2A85F7E8" w14:textId="1F546829" w:rsidR="00796D5F" w:rsidRPr="00D24EE3" w:rsidRDefault="00000000" w:rsidP="00BA48E9">
          <w:pPr>
            <w:pStyle w:val="Footer"/>
            <w:rPr>
              <w:sz w:val="22"/>
              <w:szCs w:val="22"/>
            </w:rPr>
          </w:pPr>
          <w:sdt>
            <w:sdtPr>
              <w:id w:val="-1178190046"/>
              <w:placeholder>
                <w:docPart w:val="4F30633E9E8A43ADBD02B36F60C6071E"/>
              </w:placeholder>
              <w:text/>
            </w:sdtPr>
            <w:sdtContent>
              <w:r w:rsidR="00504095" w:rsidRPr="00581393">
                <w:t>[</w:t>
              </w:r>
              <w:r w:rsidR="009E68F1" w:rsidRPr="00581393">
                <w:t xml:space="preserve">SU/SD OR INDEPENDENT SCHOOL] </w:t>
              </w:r>
            </w:sdtContent>
          </w:sdt>
        </w:p>
      </w:tc>
      <w:tc>
        <w:tcPr>
          <w:tcW w:w="2160" w:type="dxa"/>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3600" w:type="dxa"/>
        </w:tcPr>
        <w:p w14:paraId="1D848CA8" w14:textId="60E3CD31" w:rsidR="00796D5F" w:rsidRPr="00937FFC" w:rsidRDefault="00000000" w:rsidP="00BA48E9">
          <w:pPr>
            <w:pStyle w:val="Footer"/>
            <w:jc w:val="right"/>
            <w:rPr>
              <w:szCs w:val="18"/>
            </w:rPr>
          </w:pPr>
          <w:sdt>
            <w:sdtPr>
              <w:id w:val="1676303407"/>
              <w:placeholder>
                <w:docPart w:val="46D1EF85A373446280B20F417985E7F5"/>
              </w:placeholder>
              <w:text/>
            </w:sdtPr>
            <w:sdtContent>
              <w:r w:rsidR="00504095" w:rsidRPr="00581393">
                <w:t>[</w:t>
              </w:r>
              <w:r w:rsidR="00504095">
                <w:t>DISTRICT</w:t>
              </w:r>
              <w:r w:rsidR="00BA35F0">
                <w:t>/SCHOOL</w:t>
              </w:r>
              <w:r w:rsidR="00504095">
                <w:t xml:space="preserve"> LOGO IF DESIRED</w:t>
              </w:r>
              <w:r w:rsidR="00504095" w:rsidRPr="00581393">
                <w:t>]</w:t>
              </w:r>
              <w:r w:rsidR="00BA35F0" w:rsidRPr="00581393">
                <w:t xml:space="preserve"> </w:t>
              </w:r>
            </w:sdtContent>
          </w:sdt>
        </w:p>
      </w:tc>
    </w:tr>
  </w:tbl>
  <w:p w14:paraId="4C00302C" w14:textId="77777777" w:rsidR="00796D5F" w:rsidRDefault="00796D5F" w:rsidP="005F28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C6AD8" w14:textId="77777777" w:rsidR="007A4D9A" w:rsidRDefault="007A4D9A" w:rsidP="005F2832">
      <w:r>
        <w:separator/>
      </w:r>
    </w:p>
  </w:footnote>
  <w:footnote w:type="continuationSeparator" w:id="0">
    <w:p w14:paraId="39156810" w14:textId="77777777" w:rsidR="007A4D9A" w:rsidRDefault="007A4D9A" w:rsidP="005F2832">
      <w:r>
        <w:continuationSeparator/>
      </w:r>
    </w:p>
  </w:footnote>
  <w:footnote w:type="continuationNotice" w:id="1">
    <w:p w14:paraId="6BC87604" w14:textId="77777777" w:rsidR="007A4D9A" w:rsidRDefault="007A4D9A"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F0548" w14:textId="02DE4994" w:rsidR="00AC4C4C" w:rsidRPr="00BA35F0" w:rsidRDefault="00000000" w:rsidP="00BA35F0">
    <w:pPr>
      <w:pStyle w:val="Header"/>
      <w:tabs>
        <w:tab w:val="clear" w:pos="4680"/>
      </w:tabs>
    </w:pPr>
    <w:sdt>
      <w:sdtPr>
        <w:id w:val="-12854387"/>
        <w:placeholder>
          <w:docPart w:val="5A05907B1DE348CEBB770884817FF17D"/>
        </w:placeholder>
        <w:text/>
      </w:sdtPr>
      <w:sdtContent>
        <w:r w:rsidR="00BA35F0" w:rsidRPr="00581393">
          <w:t>[</w:t>
        </w:r>
        <w:r w:rsidR="00BA35F0">
          <w:t>DISTRICT/SCHOOL LOGO IF DESIRED</w:t>
        </w:r>
        <w:r w:rsidR="00BA35F0" w:rsidRPr="00581393">
          <w:t xml:space="preserve">] </w:t>
        </w:r>
      </w:sdtContent>
    </w:sdt>
    <w:r w:rsidR="00BA35F0">
      <w:tab/>
    </w:r>
    <w:sdt>
      <w:sdtPr>
        <w:id w:val="608013361"/>
        <w:placeholder>
          <w:docPart w:val="C14AAF46D35E48DF9F08729BFE40F554"/>
        </w:placeholder>
        <w:text/>
      </w:sdtPr>
      <w:sdtContent>
        <w:r w:rsidR="00BA35F0" w:rsidRPr="00581393">
          <w:t xml:space="preserve">[SU/SD OR INDEPENDENT SCHOOL]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45A53"/>
    <w:multiLevelType w:val="hybridMultilevel"/>
    <w:tmpl w:val="42BCA9C6"/>
    <w:lvl w:ilvl="0" w:tplc="B8B214C6">
      <w:start w:val="1"/>
      <w:numFmt w:val="bullet"/>
      <w:pStyle w:val="AOE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33064"/>
    <w:multiLevelType w:val="hybridMultilevel"/>
    <w:tmpl w:val="8696A2DE"/>
    <w:lvl w:ilvl="0" w:tplc="0ADA97E8">
      <w:start w:val="1"/>
      <w:numFmt w:val="decimal"/>
      <w:pStyle w:val="AOENumberedList"/>
      <w:lvlText w:val="%1."/>
      <w:lvlJc w:val="left"/>
      <w:pPr>
        <w:ind w:left="360" w:hanging="360"/>
      </w:pPr>
      <w:rPr>
        <w:b w:val="0"/>
        <w:bCs w:val="0"/>
      </w:rPr>
    </w:lvl>
    <w:lvl w:ilvl="1" w:tplc="732838B0">
      <w:start w:val="1"/>
      <w:numFmt w:val="lowerLetter"/>
      <w:lvlText w:val="%2."/>
      <w:lvlJc w:val="left"/>
      <w:pPr>
        <w:ind w:left="1080" w:hanging="360"/>
      </w:pPr>
      <w:rPr>
        <w:b w:val="0"/>
        <w:bCs w:val="0"/>
      </w:rPr>
    </w:lvl>
    <w:lvl w:ilvl="2" w:tplc="D00E5190">
      <w:start w:val="1"/>
      <w:numFmt w:val="lowerRoman"/>
      <w:lvlText w:val="%3."/>
      <w:lvlJc w:val="right"/>
      <w:pPr>
        <w:ind w:left="1800" w:hanging="180"/>
      </w:pPr>
      <w:rPr>
        <w:b w:val="0"/>
        <w:bCs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883D55"/>
    <w:multiLevelType w:val="hybridMultilevel"/>
    <w:tmpl w:val="448CFA26"/>
    <w:lvl w:ilvl="0" w:tplc="547ECA8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B93BB6"/>
    <w:multiLevelType w:val="multilevel"/>
    <w:tmpl w:val="61F45CF6"/>
    <w:lvl w:ilvl="0">
      <w:start w:val="1"/>
      <w:numFmt w:val="upperRoman"/>
      <w:pStyle w:val="Outline"/>
      <w:lvlText w:val="%1."/>
      <w:lvlJc w:val="left"/>
      <w:pPr>
        <w:tabs>
          <w:tab w:val="num" w:pos="720"/>
        </w:tabs>
        <w:ind w:left="720" w:hanging="720"/>
      </w:pPr>
      <w:rPr>
        <w:rFonts w:hint="default"/>
        <w:b/>
        <w:i w:val="0"/>
        <w:sz w:val="24"/>
        <w:szCs w:val="24"/>
      </w:rPr>
    </w:lvl>
    <w:lvl w:ilvl="1">
      <w:start w:val="1"/>
      <w:numFmt w:val="upperLetter"/>
      <w:pStyle w:val="OL2"/>
      <w:lvlText w:val="%2."/>
      <w:lvlJc w:val="left"/>
      <w:pPr>
        <w:tabs>
          <w:tab w:val="num" w:pos="1890"/>
        </w:tabs>
        <w:ind w:left="1890" w:hanging="720"/>
      </w:pPr>
      <w:rPr>
        <w:rFonts w:hint="default"/>
        <w:b w:val="0"/>
        <w:i w:val="0"/>
      </w:rPr>
    </w:lvl>
    <w:lvl w:ilvl="2">
      <w:start w:val="1"/>
      <w:numFmt w:val="decimal"/>
      <w:pStyle w:val="OL3"/>
      <w:lvlText w:val="%3."/>
      <w:lvlJc w:val="left"/>
      <w:pPr>
        <w:tabs>
          <w:tab w:val="num" w:pos="2160"/>
        </w:tabs>
        <w:ind w:left="2160" w:hanging="720"/>
      </w:pPr>
      <w:rPr>
        <w:rFonts w:hint="default"/>
        <w:b w:val="0"/>
      </w:rPr>
    </w:lvl>
    <w:lvl w:ilvl="3">
      <w:start w:val="1"/>
      <w:numFmt w:val="lowerLetter"/>
      <w:pStyle w:val="OL4"/>
      <w:lvlText w:val="%4."/>
      <w:lvlJc w:val="left"/>
      <w:pPr>
        <w:tabs>
          <w:tab w:val="num" w:pos="2880"/>
        </w:tabs>
        <w:ind w:left="2880" w:hanging="720"/>
      </w:pPr>
      <w:rPr>
        <w:rFonts w:hint="default"/>
        <w:b w:val="0"/>
      </w:rPr>
    </w:lvl>
    <w:lvl w:ilvl="4">
      <w:start w:val="1"/>
      <w:numFmt w:val="bullet"/>
      <w:lvlText w:val="o"/>
      <w:lvlJc w:val="left"/>
      <w:pPr>
        <w:tabs>
          <w:tab w:val="num" w:pos="3690"/>
        </w:tabs>
        <w:ind w:left="3690" w:hanging="720"/>
      </w:pPr>
      <w:rPr>
        <w:rFonts w:ascii="Courier New" w:hAnsi="Courier New" w:cs="Courier New" w:hint="default"/>
      </w:rPr>
    </w:lvl>
    <w:lvl w:ilvl="5">
      <w:start w:val="1"/>
      <w:numFmt w:val="decimal"/>
      <w:pStyle w:val="OL6"/>
      <w:lvlText w:val="%6)"/>
      <w:lvlJc w:val="left"/>
      <w:pPr>
        <w:tabs>
          <w:tab w:val="num" w:pos="4320"/>
        </w:tabs>
        <w:ind w:left="4320" w:hanging="720"/>
      </w:pPr>
      <w:rPr>
        <w:rFonts w:hint="default"/>
      </w:rPr>
    </w:lvl>
    <w:lvl w:ilvl="6">
      <w:start w:val="1"/>
      <w:numFmt w:val="lowerLetter"/>
      <w:pStyle w:val="OL7"/>
      <w:lvlText w:val="%7)"/>
      <w:lvlJc w:val="left"/>
      <w:pPr>
        <w:tabs>
          <w:tab w:val="num" w:pos="5040"/>
        </w:tabs>
        <w:ind w:left="5040" w:hanging="720"/>
      </w:pPr>
      <w:rPr>
        <w:rFonts w:hint="default"/>
      </w:rPr>
    </w:lvl>
    <w:lvl w:ilvl="7">
      <w:start w:val="1"/>
      <w:numFmt w:val="lowerRoman"/>
      <w:lvlText w:val="%8)"/>
      <w:lvlJc w:val="left"/>
      <w:pPr>
        <w:tabs>
          <w:tab w:val="num" w:pos="4608"/>
        </w:tabs>
        <w:ind w:left="4608" w:hanging="432"/>
      </w:pPr>
      <w:rPr>
        <w:rFonts w:hint="default"/>
      </w:rPr>
    </w:lvl>
    <w:lvl w:ilvl="8">
      <w:start w:val="1"/>
      <w:numFmt w:val="decimal"/>
      <w:lvlText w:val="(%9)"/>
      <w:lvlJc w:val="left"/>
      <w:pPr>
        <w:tabs>
          <w:tab w:val="num" w:pos="5040"/>
        </w:tabs>
        <w:ind w:left="5040" w:hanging="432"/>
      </w:pPr>
      <w:rPr>
        <w:rFonts w:hint="default"/>
      </w:rPr>
    </w:lvl>
  </w:abstractNum>
  <w:abstractNum w:abstractNumId="4" w15:restartNumberingAfterBreak="0">
    <w:nsid w:val="4AF861FA"/>
    <w:multiLevelType w:val="hybridMultilevel"/>
    <w:tmpl w:val="37DC708C"/>
    <w:lvl w:ilvl="0" w:tplc="547ECA8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466620"/>
    <w:multiLevelType w:val="hybridMultilevel"/>
    <w:tmpl w:val="32E49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4537189">
    <w:abstractNumId w:val="0"/>
  </w:num>
  <w:num w:numId="2" w16cid:durableId="1773160046">
    <w:abstractNumId w:val="1"/>
  </w:num>
  <w:num w:numId="3" w16cid:durableId="262879824">
    <w:abstractNumId w:val="5"/>
  </w:num>
  <w:num w:numId="4" w16cid:durableId="1918440703">
    <w:abstractNumId w:val="4"/>
  </w:num>
  <w:num w:numId="5" w16cid:durableId="1856384143">
    <w:abstractNumId w:val="3"/>
  </w:num>
  <w:num w:numId="6" w16cid:durableId="2134202590">
    <w:abstractNumId w:val="2"/>
  </w:num>
  <w:num w:numId="7" w16cid:durableId="2050837369">
    <w:abstractNumId w:val="1"/>
    <w:lvlOverride w:ilvl="0">
      <w:startOverride w:val="1"/>
    </w:lvlOverride>
  </w:num>
  <w:num w:numId="8" w16cid:durableId="2071465943">
    <w:abstractNumId w:val="1"/>
    <w:lvlOverride w:ilvl="0">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2EE5"/>
    <w:rsid w:val="00011117"/>
    <w:rsid w:val="000122F9"/>
    <w:rsid w:val="00030823"/>
    <w:rsid w:val="000310B4"/>
    <w:rsid w:val="000321FC"/>
    <w:rsid w:val="00042FE5"/>
    <w:rsid w:val="00052989"/>
    <w:rsid w:val="000611CB"/>
    <w:rsid w:val="00062DFA"/>
    <w:rsid w:val="000674CE"/>
    <w:rsid w:val="00076862"/>
    <w:rsid w:val="000806B4"/>
    <w:rsid w:val="00080FAD"/>
    <w:rsid w:val="0008301F"/>
    <w:rsid w:val="0008376C"/>
    <w:rsid w:val="00086675"/>
    <w:rsid w:val="000978C9"/>
    <w:rsid w:val="000B3621"/>
    <w:rsid w:val="000C6B16"/>
    <w:rsid w:val="000D71FE"/>
    <w:rsid w:val="000E69AC"/>
    <w:rsid w:val="000F3A23"/>
    <w:rsid w:val="000F7F54"/>
    <w:rsid w:val="00102EA8"/>
    <w:rsid w:val="0010304B"/>
    <w:rsid w:val="0010406F"/>
    <w:rsid w:val="00104EFB"/>
    <w:rsid w:val="0011602A"/>
    <w:rsid w:val="0013478A"/>
    <w:rsid w:val="00136C56"/>
    <w:rsid w:val="00137B82"/>
    <w:rsid w:val="00142F78"/>
    <w:rsid w:val="001451F9"/>
    <w:rsid w:val="00147A67"/>
    <w:rsid w:val="00153384"/>
    <w:rsid w:val="00156207"/>
    <w:rsid w:val="00160B83"/>
    <w:rsid w:val="00161F11"/>
    <w:rsid w:val="001645D6"/>
    <w:rsid w:val="0017062B"/>
    <w:rsid w:val="0017612B"/>
    <w:rsid w:val="0017782F"/>
    <w:rsid w:val="0018108C"/>
    <w:rsid w:val="001973D1"/>
    <w:rsid w:val="001A5B72"/>
    <w:rsid w:val="001A678A"/>
    <w:rsid w:val="001A782E"/>
    <w:rsid w:val="001A7A39"/>
    <w:rsid w:val="001C1F88"/>
    <w:rsid w:val="001C25E3"/>
    <w:rsid w:val="001C6ED4"/>
    <w:rsid w:val="001D07C0"/>
    <w:rsid w:val="001D11ED"/>
    <w:rsid w:val="001D1CA6"/>
    <w:rsid w:val="001D1FE5"/>
    <w:rsid w:val="001D35CB"/>
    <w:rsid w:val="001E444C"/>
    <w:rsid w:val="001E7FBE"/>
    <w:rsid w:val="001F1F77"/>
    <w:rsid w:val="001F22D0"/>
    <w:rsid w:val="001F4BA5"/>
    <w:rsid w:val="001F723C"/>
    <w:rsid w:val="00204A8C"/>
    <w:rsid w:val="002112F8"/>
    <w:rsid w:val="00217F09"/>
    <w:rsid w:val="002214B1"/>
    <w:rsid w:val="00221659"/>
    <w:rsid w:val="00221E9C"/>
    <w:rsid w:val="002237E0"/>
    <w:rsid w:val="00231D57"/>
    <w:rsid w:val="00241ED6"/>
    <w:rsid w:val="0024600A"/>
    <w:rsid w:val="0024786D"/>
    <w:rsid w:val="002478E2"/>
    <w:rsid w:val="0025373E"/>
    <w:rsid w:val="00256309"/>
    <w:rsid w:val="00260558"/>
    <w:rsid w:val="002768DB"/>
    <w:rsid w:val="002768E8"/>
    <w:rsid w:val="00277BD5"/>
    <w:rsid w:val="0028008B"/>
    <w:rsid w:val="00284A5C"/>
    <w:rsid w:val="0028626E"/>
    <w:rsid w:val="00293421"/>
    <w:rsid w:val="002A0C9D"/>
    <w:rsid w:val="002A41E5"/>
    <w:rsid w:val="002A660D"/>
    <w:rsid w:val="002B5AA9"/>
    <w:rsid w:val="002C175A"/>
    <w:rsid w:val="002C2B80"/>
    <w:rsid w:val="002C2D1A"/>
    <w:rsid w:val="002C3428"/>
    <w:rsid w:val="002C38C0"/>
    <w:rsid w:val="002D5E0C"/>
    <w:rsid w:val="002D6A73"/>
    <w:rsid w:val="002D7238"/>
    <w:rsid w:val="002E0106"/>
    <w:rsid w:val="002E3710"/>
    <w:rsid w:val="002E59AC"/>
    <w:rsid w:val="002E7E11"/>
    <w:rsid w:val="002F149E"/>
    <w:rsid w:val="002F3280"/>
    <w:rsid w:val="002F3AEE"/>
    <w:rsid w:val="002F7E75"/>
    <w:rsid w:val="00302C74"/>
    <w:rsid w:val="00310416"/>
    <w:rsid w:val="00314055"/>
    <w:rsid w:val="0032079B"/>
    <w:rsid w:val="00326074"/>
    <w:rsid w:val="00326DCA"/>
    <w:rsid w:val="003274F5"/>
    <w:rsid w:val="003275FD"/>
    <w:rsid w:val="00332368"/>
    <w:rsid w:val="00334D48"/>
    <w:rsid w:val="0033623F"/>
    <w:rsid w:val="00337FAE"/>
    <w:rsid w:val="00340C04"/>
    <w:rsid w:val="00345106"/>
    <w:rsid w:val="0035248A"/>
    <w:rsid w:val="0036066D"/>
    <w:rsid w:val="003834FF"/>
    <w:rsid w:val="003864D8"/>
    <w:rsid w:val="00395FC6"/>
    <w:rsid w:val="003977EC"/>
    <w:rsid w:val="003B017B"/>
    <w:rsid w:val="003B1892"/>
    <w:rsid w:val="003B1BCA"/>
    <w:rsid w:val="003B1FE9"/>
    <w:rsid w:val="003B760D"/>
    <w:rsid w:val="003B7F81"/>
    <w:rsid w:val="003D0155"/>
    <w:rsid w:val="003D090F"/>
    <w:rsid w:val="003D4D29"/>
    <w:rsid w:val="003E69DB"/>
    <w:rsid w:val="003E6EB4"/>
    <w:rsid w:val="003E736C"/>
    <w:rsid w:val="003E7571"/>
    <w:rsid w:val="00400A39"/>
    <w:rsid w:val="00403F11"/>
    <w:rsid w:val="004062C7"/>
    <w:rsid w:val="00410700"/>
    <w:rsid w:val="00421041"/>
    <w:rsid w:val="00421C81"/>
    <w:rsid w:val="00423ED3"/>
    <w:rsid w:val="00431514"/>
    <w:rsid w:val="00441EB9"/>
    <w:rsid w:val="00442899"/>
    <w:rsid w:val="00443908"/>
    <w:rsid w:val="00444A7A"/>
    <w:rsid w:val="004460D4"/>
    <w:rsid w:val="00453AE2"/>
    <w:rsid w:val="0047172E"/>
    <w:rsid w:val="004739FF"/>
    <w:rsid w:val="00484A92"/>
    <w:rsid w:val="00490247"/>
    <w:rsid w:val="004916FF"/>
    <w:rsid w:val="004A29FC"/>
    <w:rsid w:val="004A640E"/>
    <w:rsid w:val="004A7AD0"/>
    <w:rsid w:val="004B7F41"/>
    <w:rsid w:val="004C20EA"/>
    <w:rsid w:val="004C627F"/>
    <w:rsid w:val="004D05EB"/>
    <w:rsid w:val="004D1880"/>
    <w:rsid w:val="004E0D87"/>
    <w:rsid w:val="004F266B"/>
    <w:rsid w:val="004F28C2"/>
    <w:rsid w:val="00500232"/>
    <w:rsid w:val="00504095"/>
    <w:rsid w:val="00505A69"/>
    <w:rsid w:val="005079BC"/>
    <w:rsid w:val="00512607"/>
    <w:rsid w:val="00515D3C"/>
    <w:rsid w:val="00516DF5"/>
    <w:rsid w:val="0052538E"/>
    <w:rsid w:val="00531520"/>
    <w:rsid w:val="00536AA0"/>
    <w:rsid w:val="00545191"/>
    <w:rsid w:val="005464E9"/>
    <w:rsid w:val="0055270E"/>
    <w:rsid w:val="005576B1"/>
    <w:rsid w:val="005577C2"/>
    <w:rsid w:val="0055798E"/>
    <w:rsid w:val="0056248D"/>
    <w:rsid w:val="00566B8A"/>
    <w:rsid w:val="0056727F"/>
    <w:rsid w:val="00570722"/>
    <w:rsid w:val="00575711"/>
    <w:rsid w:val="00580AF5"/>
    <w:rsid w:val="00581393"/>
    <w:rsid w:val="0059538A"/>
    <w:rsid w:val="00595F2B"/>
    <w:rsid w:val="005A170B"/>
    <w:rsid w:val="005A2F07"/>
    <w:rsid w:val="005A367C"/>
    <w:rsid w:val="005A5592"/>
    <w:rsid w:val="005A62A7"/>
    <w:rsid w:val="005B3EC3"/>
    <w:rsid w:val="005B5528"/>
    <w:rsid w:val="005B5ACA"/>
    <w:rsid w:val="005B6059"/>
    <w:rsid w:val="005B61CD"/>
    <w:rsid w:val="005C0A3C"/>
    <w:rsid w:val="005C0FB7"/>
    <w:rsid w:val="005C2054"/>
    <w:rsid w:val="005D1A81"/>
    <w:rsid w:val="005D7389"/>
    <w:rsid w:val="005D7ABB"/>
    <w:rsid w:val="005E2E84"/>
    <w:rsid w:val="005F2832"/>
    <w:rsid w:val="005F2B57"/>
    <w:rsid w:val="00602CE7"/>
    <w:rsid w:val="006055C1"/>
    <w:rsid w:val="006062D9"/>
    <w:rsid w:val="00616CFB"/>
    <w:rsid w:val="00617944"/>
    <w:rsid w:val="00617A63"/>
    <w:rsid w:val="0062055D"/>
    <w:rsid w:val="00626212"/>
    <w:rsid w:val="0063049A"/>
    <w:rsid w:val="00651E8D"/>
    <w:rsid w:val="00656D51"/>
    <w:rsid w:val="00660286"/>
    <w:rsid w:val="00662593"/>
    <w:rsid w:val="00662AB3"/>
    <w:rsid w:val="00665311"/>
    <w:rsid w:val="006703F6"/>
    <w:rsid w:val="00675B5F"/>
    <w:rsid w:val="00682851"/>
    <w:rsid w:val="006935B7"/>
    <w:rsid w:val="00693E2B"/>
    <w:rsid w:val="0069467C"/>
    <w:rsid w:val="0069734D"/>
    <w:rsid w:val="006A2FEE"/>
    <w:rsid w:val="006A7709"/>
    <w:rsid w:val="006B40A3"/>
    <w:rsid w:val="006C29AA"/>
    <w:rsid w:val="006C391A"/>
    <w:rsid w:val="006C4CF5"/>
    <w:rsid w:val="006D0DC6"/>
    <w:rsid w:val="006D6BE3"/>
    <w:rsid w:val="006E65B8"/>
    <w:rsid w:val="006F5080"/>
    <w:rsid w:val="006F698F"/>
    <w:rsid w:val="00705BAD"/>
    <w:rsid w:val="00707C17"/>
    <w:rsid w:val="00710FE3"/>
    <w:rsid w:val="00715A0D"/>
    <w:rsid w:val="00715E95"/>
    <w:rsid w:val="00721DF9"/>
    <w:rsid w:val="0073186A"/>
    <w:rsid w:val="00734368"/>
    <w:rsid w:val="007362B6"/>
    <w:rsid w:val="00737BCA"/>
    <w:rsid w:val="00746838"/>
    <w:rsid w:val="00746A9A"/>
    <w:rsid w:val="00750685"/>
    <w:rsid w:val="00752DD0"/>
    <w:rsid w:val="00756D3A"/>
    <w:rsid w:val="00760DCE"/>
    <w:rsid w:val="00766611"/>
    <w:rsid w:val="0077034A"/>
    <w:rsid w:val="00774ECD"/>
    <w:rsid w:val="00781CCF"/>
    <w:rsid w:val="007825CA"/>
    <w:rsid w:val="0078560E"/>
    <w:rsid w:val="007914E1"/>
    <w:rsid w:val="0079562D"/>
    <w:rsid w:val="007963EC"/>
    <w:rsid w:val="00796D5F"/>
    <w:rsid w:val="007A4182"/>
    <w:rsid w:val="007A4D9A"/>
    <w:rsid w:val="007B1CC1"/>
    <w:rsid w:val="007B2102"/>
    <w:rsid w:val="007B6121"/>
    <w:rsid w:val="007C419C"/>
    <w:rsid w:val="007D17B1"/>
    <w:rsid w:val="007D31DD"/>
    <w:rsid w:val="007D55B8"/>
    <w:rsid w:val="007D5E67"/>
    <w:rsid w:val="007E2F78"/>
    <w:rsid w:val="007E3BD6"/>
    <w:rsid w:val="00800451"/>
    <w:rsid w:val="00802503"/>
    <w:rsid w:val="008026C4"/>
    <w:rsid w:val="0080284F"/>
    <w:rsid w:val="00804BB8"/>
    <w:rsid w:val="00804ED3"/>
    <w:rsid w:val="008124EC"/>
    <w:rsid w:val="00815A05"/>
    <w:rsid w:val="00820288"/>
    <w:rsid w:val="0082162E"/>
    <w:rsid w:val="008222AE"/>
    <w:rsid w:val="00823943"/>
    <w:rsid w:val="00826203"/>
    <w:rsid w:val="00844DAC"/>
    <w:rsid w:val="00847B82"/>
    <w:rsid w:val="00851058"/>
    <w:rsid w:val="008533A2"/>
    <w:rsid w:val="00865A62"/>
    <w:rsid w:val="00873D10"/>
    <w:rsid w:val="008761D4"/>
    <w:rsid w:val="0087647A"/>
    <w:rsid w:val="00884B62"/>
    <w:rsid w:val="00891F13"/>
    <w:rsid w:val="008A0832"/>
    <w:rsid w:val="008C332D"/>
    <w:rsid w:val="008E5FAC"/>
    <w:rsid w:val="008F0FE5"/>
    <w:rsid w:val="008F27B0"/>
    <w:rsid w:val="008F6F90"/>
    <w:rsid w:val="009016E9"/>
    <w:rsid w:val="009041CD"/>
    <w:rsid w:val="009049A5"/>
    <w:rsid w:val="00905C38"/>
    <w:rsid w:val="009077C5"/>
    <w:rsid w:val="009139AC"/>
    <w:rsid w:val="00920EEB"/>
    <w:rsid w:val="0092656D"/>
    <w:rsid w:val="0093049A"/>
    <w:rsid w:val="00933007"/>
    <w:rsid w:val="00937F53"/>
    <w:rsid w:val="00937FFC"/>
    <w:rsid w:val="0094350D"/>
    <w:rsid w:val="0094739A"/>
    <w:rsid w:val="009560DB"/>
    <w:rsid w:val="00956DDB"/>
    <w:rsid w:val="00961A6D"/>
    <w:rsid w:val="00961CDA"/>
    <w:rsid w:val="009647FC"/>
    <w:rsid w:val="009656F8"/>
    <w:rsid w:val="00966DF2"/>
    <w:rsid w:val="00974F58"/>
    <w:rsid w:val="00975E2B"/>
    <w:rsid w:val="00996818"/>
    <w:rsid w:val="009A0DF6"/>
    <w:rsid w:val="009A4BD4"/>
    <w:rsid w:val="009B00A2"/>
    <w:rsid w:val="009B7585"/>
    <w:rsid w:val="009C1B9D"/>
    <w:rsid w:val="009C410C"/>
    <w:rsid w:val="009C53EB"/>
    <w:rsid w:val="009D24B2"/>
    <w:rsid w:val="009D34F3"/>
    <w:rsid w:val="009D4528"/>
    <w:rsid w:val="009E0D31"/>
    <w:rsid w:val="009E0E03"/>
    <w:rsid w:val="009E1707"/>
    <w:rsid w:val="009E68F1"/>
    <w:rsid w:val="009F1203"/>
    <w:rsid w:val="009F2701"/>
    <w:rsid w:val="00A10C3F"/>
    <w:rsid w:val="00A1111B"/>
    <w:rsid w:val="00A1547A"/>
    <w:rsid w:val="00A1737B"/>
    <w:rsid w:val="00A208F6"/>
    <w:rsid w:val="00A21090"/>
    <w:rsid w:val="00A211A8"/>
    <w:rsid w:val="00A22D22"/>
    <w:rsid w:val="00A24AEB"/>
    <w:rsid w:val="00A307FC"/>
    <w:rsid w:val="00A30F72"/>
    <w:rsid w:val="00A33412"/>
    <w:rsid w:val="00A346DA"/>
    <w:rsid w:val="00A37066"/>
    <w:rsid w:val="00A37851"/>
    <w:rsid w:val="00A4636D"/>
    <w:rsid w:val="00A513A7"/>
    <w:rsid w:val="00A51B50"/>
    <w:rsid w:val="00A563C6"/>
    <w:rsid w:val="00A64FC4"/>
    <w:rsid w:val="00A67F96"/>
    <w:rsid w:val="00A8631B"/>
    <w:rsid w:val="00A86344"/>
    <w:rsid w:val="00A91896"/>
    <w:rsid w:val="00A91D14"/>
    <w:rsid w:val="00A92164"/>
    <w:rsid w:val="00A9790E"/>
    <w:rsid w:val="00AA00A2"/>
    <w:rsid w:val="00AA0207"/>
    <w:rsid w:val="00AB426A"/>
    <w:rsid w:val="00AC4C4C"/>
    <w:rsid w:val="00AC70A1"/>
    <w:rsid w:val="00AC7241"/>
    <w:rsid w:val="00AD0BBF"/>
    <w:rsid w:val="00AD1A62"/>
    <w:rsid w:val="00AD1CEF"/>
    <w:rsid w:val="00AD233B"/>
    <w:rsid w:val="00AD4B66"/>
    <w:rsid w:val="00AE0311"/>
    <w:rsid w:val="00AF33BA"/>
    <w:rsid w:val="00AF600F"/>
    <w:rsid w:val="00AF602B"/>
    <w:rsid w:val="00B01BE1"/>
    <w:rsid w:val="00B03DC1"/>
    <w:rsid w:val="00B04C63"/>
    <w:rsid w:val="00B114D1"/>
    <w:rsid w:val="00B15041"/>
    <w:rsid w:val="00B20740"/>
    <w:rsid w:val="00B24BA0"/>
    <w:rsid w:val="00B25BE2"/>
    <w:rsid w:val="00B25D38"/>
    <w:rsid w:val="00B25DEC"/>
    <w:rsid w:val="00B350D6"/>
    <w:rsid w:val="00B44C2F"/>
    <w:rsid w:val="00B463E9"/>
    <w:rsid w:val="00B46917"/>
    <w:rsid w:val="00B50F50"/>
    <w:rsid w:val="00B51454"/>
    <w:rsid w:val="00B540C0"/>
    <w:rsid w:val="00B6001B"/>
    <w:rsid w:val="00B66234"/>
    <w:rsid w:val="00B679AF"/>
    <w:rsid w:val="00B8184C"/>
    <w:rsid w:val="00B836E0"/>
    <w:rsid w:val="00B857E3"/>
    <w:rsid w:val="00B87868"/>
    <w:rsid w:val="00B90662"/>
    <w:rsid w:val="00BA35F0"/>
    <w:rsid w:val="00BA3B50"/>
    <w:rsid w:val="00BA3D20"/>
    <w:rsid w:val="00BA4868"/>
    <w:rsid w:val="00BA48E9"/>
    <w:rsid w:val="00BB3D7F"/>
    <w:rsid w:val="00BC24F6"/>
    <w:rsid w:val="00BC2A1A"/>
    <w:rsid w:val="00BC2A4B"/>
    <w:rsid w:val="00BC6DE3"/>
    <w:rsid w:val="00BD7ABE"/>
    <w:rsid w:val="00BE3F84"/>
    <w:rsid w:val="00BE43B0"/>
    <w:rsid w:val="00BE77F1"/>
    <w:rsid w:val="00BF1802"/>
    <w:rsid w:val="00C01AD7"/>
    <w:rsid w:val="00C109A3"/>
    <w:rsid w:val="00C13786"/>
    <w:rsid w:val="00C2242B"/>
    <w:rsid w:val="00C32929"/>
    <w:rsid w:val="00C33BB5"/>
    <w:rsid w:val="00C45437"/>
    <w:rsid w:val="00C53592"/>
    <w:rsid w:val="00C621FA"/>
    <w:rsid w:val="00C640D8"/>
    <w:rsid w:val="00C712A7"/>
    <w:rsid w:val="00C97C17"/>
    <w:rsid w:val="00CA2E38"/>
    <w:rsid w:val="00CA71B2"/>
    <w:rsid w:val="00CB29BB"/>
    <w:rsid w:val="00CB69BB"/>
    <w:rsid w:val="00CC1F33"/>
    <w:rsid w:val="00CC230C"/>
    <w:rsid w:val="00CC25C1"/>
    <w:rsid w:val="00CC678E"/>
    <w:rsid w:val="00CD0311"/>
    <w:rsid w:val="00CD0D2A"/>
    <w:rsid w:val="00CD21BC"/>
    <w:rsid w:val="00CE027B"/>
    <w:rsid w:val="00CF4EFE"/>
    <w:rsid w:val="00D04EC2"/>
    <w:rsid w:val="00D064CA"/>
    <w:rsid w:val="00D07AE7"/>
    <w:rsid w:val="00D12391"/>
    <w:rsid w:val="00D1370B"/>
    <w:rsid w:val="00D22EA0"/>
    <w:rsid w:val="00D24EE3"/>
    <w:rsid w:val="00D26673"/>
    <w:rsid w:val="00D26DB2"/>
    <w:rsid w:val="00D33781"/>
    <w:rsid w:val="00D33F20"/>
    <w:rsid w:val="00D41020"/>
    <w:rsid w:val="00D4120C"/>
    <w:rsid w:val="00D45A93"/>
    <w:rsid w:val="00D51A85"/>
    <w:rsid w:val="00D54615"/>
    <w:rsid w:val="00D54616"/>
    <w:rsid w:val="00D6125D"/>
    <w:rsid w:val="00D65661"/>
    <w:rsid w:val="00D67FC1"/>
    <w:rsid w:val="00D705EB"/>
    <w:rsid w:val="00D72AAF"/>
    <w:rsid w:val="00D77992"/>
    <w:rsid w:val="00D85D7F"/>
    <w:rsid w:val="00D90CEA"/>
    <w:rsid w:val="00DB1D04"/>
    <w:rsid w:val="00DB76F2"/>
    <w:rsid w:val="00DC0B2A"/>
    <w:rsid w:val="00DC17CA"/>
    <w:rsid w:val="00DC3C47"/>
    <w:rsid w:val="00DD7FA7"/>
    <w:rsid w:val="00DE33B9"/>
    <w:rsid w:val="00DE7812"/>
    <w:rsid w:val="00DE7FA2"/>
    <w:rsid w:val="00DF7A10"/>
    <w:rsid w:val="00E01E0F"/>
    <w:rsid w:val="00E10DB0"/>
    <w:rsid w:val="00E123D4"/>
    <w:rsid w:val="00E15D92"/>
    <w:rsid w:val="00E16874"/>
    <w:rsid w:val="00E20016"/>
    <w:rsid w:val="00E2171D"/>
    <w:rsid w:val="00E26122"/>
    <w:rsid w:val="00E2648A"/>
    <w:rsid w:val="00E30534"/>
    <w:rsid w:val="00E32415"/>
    <w:rsid w:val="00E3398E"/>
    <w:rsid w:val="00E43C09"/>
    <w:rsid w:val="00E51DAE"/>
    <w:rsid w:val="00E56840"/>
    <w:rsid w:val="00E57818"/>
    <w:rsid w:val="00E57C93"/>
    <w:rsid w:val="00E606BA"/>
    <w:rsid w:val="00E60EEA"/>
    <w:rsid w:val="00E773E9"/>
    <w:rsid w:val="00E81261"/>
    <w:rsid w:val="00E8607B"/>
    <w:rsid w:val="00E8709E"/>
    <w:rsid w:val="00E9189B"/>
    <w:rsid w:val="00E92F14"/>
    <w:rsid w:val="00E9500F"/>
    <w:rsid w:val="00E9578A"/>
    <w:rsid w:val="00E972C1"/>
    <w:rsid w:val="00EA368F"/>
    <w:rsid w:val="00EA3B40"/>
    <w:rsid w:val="00EB6BEC"/>
    <w:rsid w:val="00EC3516"/>
    <w:rsid w:val="00ED08ED"/>
    <w:rsid w:val="00ED3A89"/>
    <w:rsid w:val="00ED49D5"/>
    <w:rsid w:val="00ED7945"/>
    <w:rsid w:val="00EE1F85"/>
    <w:rsid w:val="00EE5523"/>
    <w:rsid w:val="00EF1A6C"/>
    <w:rsid w:val="00EF73FF"/>
    <w:rsid w:val="00F008C3"/>
    <w:rsid w:val="00F103D3"/>
    <w:rsid w:val="00F13432"/>
    <w:rsid w:val="00F234A0"/>
    <w:rsid w:val="00F263F8"/>
    <w:rsid w:val="00F41E27"/>
    <w:rsid w:val="00F565A1"/>
    <w:rsid w:val="00F65CB1"/>
    <w:rsid w:val="00F661E5"/>
    <w:rsid w:val="00F71208"/>
    <w:rsid w:val="00F76AD8"/>
    <w:rsid w:val="00F81A0A"/>
    <w:rsid w:val="00F85337"/>
    <w:rsid w:val="00F90A87"/>
    <w:rsid w:val="00F91B98"/>
    <w:rsid w:val="00F932A5"/>
    <w:rsid w:val="00FA084B"/>
    <w:rsid w:val="00FA343D"/>
    <w:rsid w:val="00FA47FB"/>
    <w:rsid w:val="00FB6500"/>
    <w:rsid w:val="00FC7253"/>
    <w:rsid w:val="00FD0003"/>
    <w:rsid w:val="00FD13F1"/>
    <w:rsid w:val="00FD16CE"/>
    <w:rsid w:val="00FD2BF9"/>
    <w:rsid w:val="00FD490B"/>
    <w:rsid w:val="00FD5F35"/>
    <w:rsid w:val="00FE2356"/>
    <w:rsid w:val="00FE41C0"/>
    <w:rsid w:val="00FF36CB"/>
    <w:rsid w:val="00FF3CC2"/>
    <w:rsid w:val="00FF7E65"/>
    <w:rsid w:val="176AD781"/>
    <w:rsid w:val="1AC872F4"/>
    <w:rsid w:val="1C660FE0"/>
    <w:rsid w:val="35A16E22"/>
    <w:rsid w:val="3CBAD48D"/>
    <w:rsid w:val="3F9BE014"/>
    <w:rsid w:val="468C332C"/>
    <w:rsid w:val="4B5A3846"/>
    <w:rsid w:val="4DF68B1A"/>
    <w:rsid w:val="54448A61"/>
    <w:rsid w:val="5E326E86"/>
    <w:rsid w:val="6359A3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350C0"/>
  <w15:docId w15:val="{0066AB52-C84B-45D0-A6E5-654B8AB04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qFormat/>
    <w:rsid w:val="004F28C2"/>
    <w:pPr>
      <w:spacing w:before="240"/>
      <w:outlineLvl w:val="0"/>
    </w:pPr>
    <w:rPr>
      <w:rFonts w:ascii="Franklin Gothic Heavy" w:hAnsi="Franklin Gothic Heavy"/>
      <w:bCs w:val="0"/>
      <w:sz w:val="36"/>
      <w:szCs w:val="36"/>
    </w:rPr>
  </w:style>
  <w:style w:type="paragraph" w:styleId="Heading2">
    <w:name w:val="heading 2"/>
    <w:aliases w:val="AOE - Heading 2"/>
    <w:basedOn w:val="Normal"/>
    <w:next w:val="Normal"/>
    <w:link w:val="Heading2Char"/>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nhideWhenUsed/>
    <w:qFormat/>
    <w:rsid w:val="00C640D8"/>
    <w:pPr>
      <w:keepNext/>
      <w:keepLines/>
      <w:spacing w:before="200"/>
      <w:ind w:left="0"/>
      <w:outlineLvl w:val="3"/>
    </w:pPr>
    <w:rPr>
      <w:rFonts w:ascii="Franklin Gothic Medium" w:eastAsiaTheme="majorEastAsia" w:hAnsi="Franklin Gothic Medium" w:cstheme="majorBidi"/>
      <w:bCs/>
      <w:color w:val="000000" w:themeColor="text1"/>
    </w:rPr>
  </w:style>
  <w:style w:type="paragraph" w:styleId="Heading5">
    <w:name w:val="heading 5"/>
    <w:basedOn w:val="Normal"/>
    <w:next w:val="Normal"/>
    <w:link w:val="Heading5Char"/>
    <w:unhideWhenUsed/>
    <w:qFormat/>
    <w:rsid w:val="00581393"/>
    <w:pPr>
      <w:keepNext/>
      <w:keepLines/>
      <w:spacing w:before="200" w:after="0" w:line="259" w:lineRule="auto"/>
      <w:outlineLvl w:val="4"/>
    </w:pPr>
    <w:rPr>
      <w:rFonts w:asciiTheme="majorHAnsi" w:eastAsiaTheme="majorEastAsia" w:hAnsiTheme="majorHAnsi" w:cstheme="majorBidi"/>
      <w:bCs w:val="0"/>
      <w:color w:val="243F60" w:themeColor="accent1" w:themeShade="7F"/>
      <w:sz w:val="22"/>
      <w:szCs w:val="22"/>
    </w:rPr>
  </w:style>
  <w:style w:type="paragraph" w:styleId="Heading6">
    <w:name w:val="heading 6"/>
    <w:basedOn w:val="Normal"/>
    <w:next w:val="Normal"/>
    <w:link w:val="Heading6Char"/>
    <w:unhideWhenUsed/>
    <w:qFormat/>
    <w:rsid w:val="00581393"/>
    <w:pPr>
      <w:keepNext/>
      <w:keepLines/>
      <w:spacing w:before="200" w:after="0" w:line="259" w:lineRule="auto"/>
      <w:outlineLvl w:val="5"/>
    </w:pPr>
    <w:rPr>
      <w:rFonts w:asciiTheme="majorHAnsi" w:eastAsiaTheme="majorEastAsia" w:hAnsiTheme="majorHAnsi" w:cstheme="majorBidi"/>
      <w:bCs w:val="0"/>
      <w:i/>
      <w:iCs/>
      <w:color w:val="243F60" w:themeColor="accent1" w:themeShade="7F"/>
      <w:sz w:val="22"/>
      <w:szCs w:val="22"/>
    </w:rPr>
  </w:style>
  <w:style w:type="paragraph" w:styleId="Heading7">
    <w:name w:val="heading 7"/>
    <w:basedOn w:val="Normal"/>
    <w:next w:val="Normal"/>
    <w:link w:val="Heading7Char"/>
    <w:uiPriority w:val="9"/>
    <w:unhideWhenUsed/>
    <w:qFormat/>
    <w:rsid w:val="00581393"/>
    <w:pPr>
      <w:keepNext/>
      <w:keepLines/>
      <w:spacing w:before="200" w:after="0" w:line="259" w:lineRule="auto"/>
      <w:outlineLvl w:val="6"/>
    </w:pPr>
    <w:rPr>
      <w:rFonts w:asciiTheme="majorHAnsi" w:eastAsiaTheme="majorEastAsia" w:hAnsiTheme="majorHAnsi" w:cstheme="majorBidi"/>
      <w:bCs w:val="0"/>
      <w:i/>
      <w:iCs/>
      <w:color w:val="404040" w:themeColor="text1" w:themeTint="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1"/>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rsid w:val="004F28C2"/>
    <w:rPr>
      <w:rFonts w:ascii="Franklin Gothic Heavy" w:eastAsia="Times New Roman" w:hAnsi="Franklin Gothic Heavy" w:cs="Calibri"/>
      <w:sz w:val="36"/>
      <w:szCs w:val="36"/>
    </w:rPr>
  </w:style>
  <w:style w:type="paragraph" w:styleId="Title">
    <w:name w:val="Title"/>
    <w:aliases w:val="AOE - Title"/>
    <w:basedOn w:val="Normal"/>
    <w:next w:val="Normal"/>
    <w:link w:val="TitleChar"/>
    <w:qFormat/>
    <w:rsid w:val="00662AB3"/>
    <w:pPr>
      <w:spacing w:before="360" w:after="240" w:line="276" w:lineRule="auto"/>
      <w:jc w:val="center"/>
    </w:pPr>
    <w:rPr>
      <w:rFonts w:ascii="Franklin Gothic Heavy" w:hAnsi="Franklin Gothic Heavy"/>
      <w:sz w:val="36"/>
    </w:rPr>
  </w:style>
  <w:style w:type="character" w:customStyle="1" w:styleId="TitleChar">
    <w:name w:val="Title Char"/>
    <w:aliases w:val="AOE - Title Char"/>
    <w:basedOn w:val="DefaultParagraphFont"/>
    <w:link w:val="Title"/>
    <w:rsid w:val="00662AB3"/>
    <w:rPr>
      <w:rFonts w:ascii="Franklin Gothic Heavy" w:eastAsia="Times New Roman" w:hAnsi="Franklin Gothic Heavy" w:cs="Calibri"/>
      <w:bCs/>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rsid w:val="00C640D8"/>
    <w:rPr>
      <w:rFonts w:ascii="Franklin Gothic Medium" w:eastAsiaTheme="majorEastAsia" w:hAnsi="Franklin Gothic Medium"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1"/>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sz w:val="24"/>
      <w:szCs w:val="24"/>
    </w:rPr>
  </w:style>
  <w:style w:type="paragraph" w:customStyle="1" w:styleId="AOENumberedList">
    <w:name w:val="AOE Numbered List"/>
    <w:basedOn w:val="AOEBulletedList"/>
    <w:link w:val="AOENumberedListChar"/>
    <w:qFormat/>
    <w:rsid w:val="008A0832"/>
    <w:pPr>
      <w:numPr>
        <w:numId w:val="2"/>
      </w:numPr>
    </w:pPr>
  </w:style>
  <w:style w:type="character" w:customStyle="1" w:styleId="AOENumberedListChar">
    <w:name w:val="AOE Numbered List Char"/>
    <w:basedOn w:val="AOEBulletedListChar"/>
    <w:link w:val="AOENumberedList"/>
    <w:rsid w:val="008A0832"/>
    <w:rPr>
      <w:rFonts w:ascii="Arial" w:eastAsiaTheme="minorEastAsia" w:hAnsi="Arial" w:cs="Calibri"/>
      <w:bCs/>
      <w:sz w:val="24"/>
      <w:szCs w:val="24"/>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uiPriority w:val="1"/>
    <w:qFormat/>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uiPriority w:val="1"/>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character" w:customStyle="1" w:styleId="cf01">
    <w:name w:val="cf01"/>
    <w:basedOn w:val="DefaultParagraphFont"/>
    <w:rsid w:val="00F565A1"/>
    <w:rPr>
      <w:rFonts w:ascii="Segoe UI" w:hAnsi="Segoe UI" w:cs="Segoe UI" w:hint="default"/>
      <w:b/>
      <w:bCs/>
      <w:sz w:val="18"/>
      <w:szCs w:val="18"/>
    </w:rPr>
  </w:style>
  <w:style w:type="character" w:customStyle="1" w:styleId="cf11">
    <w:name w:val="cf11"/>
    <w:basedOn w:val="DefaultParagraphFont"/>
    <w:rsid w:val="00F565A1"/>
    <w:rPr>
      <w:rFonts w:ascii="Segoe UI" w:hAnsi="Segoe UI" w:cs="Segoe UI" w:hint="default"/>
      <w:sz w:val="18"/>
      <w:szCs w:val="18"/>
    </w:rPr>
  </w:style>
  <w:style w:type="paragraph" w:customStyle="1" w:styleId="paragraph">
    <w:name w:val="paragraph"/>
    <w:basedOn w:val="Normal"/>
    <w:rsid w:val="0017782F"/>
    <w:pPr>
      <w:spacing w:before="100" w:beforeAutospacing="1" w:after="100" w:afterAutospacing="1" w:line="240" w:lineRule="auto"/>
    </w:pPr>
    <w:rPr>
      <w:rFonts w:ascii="Times New Roman" w:hAnsi="Times New Roman" w:cs="Times New Roman"/>
      <w:bCs w:val="0"/>
    </w:rPr>
  </w:style>
  <w:style w:type="character" w:customStyle="1" w:styleId="normaltextrun">
    <w:name w:val="normaltextrun"/>
    <w:basedOn w:val="DefaultParagraphFont"/>
    <w:rsid w:val="0017782F"/>
  </w:style>
  <w:style w:type="character" w:customStyle="1" w:styleId="contextualspellingandgrammarerror">
    <w:name w:val="contextualspellingandgrammarerror"/>
    <w:basedOn w:val="DefaultParagraphFont"/>
    <w:rsid w:val="0017782F"/>
  </w:style>
  <w:style w:type="character" w:customStyle="1" w:styleId="eop">
    <w:name w:val="eop"/>
    <w:basedOn w:val="DefaultParagraphFont"/>
    <w:rsid w:val="0017782F"/>
  </w:style>
  <w:style w:type="character" w:customStyle="1" w:styleId="scxw45448682">
    <w:name w:val="scxw45448682"/>
    <w:basedOn w:val="DefaultParagraphFont"/>
    <w:rsid w:val="00933007"/>
  </w:style>
  <w:style w:type="character" w:customStyle="1" w:styleId="Heading5Char">
    <w:name w:val="Heading 5 Char"/>
    <w:basedOn w:val="DefaultParagraphFont"/>
    <w:link w:val="Heading5"/>
    <w:rsid w:val="0058139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58139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581393"/>
    <w:rPr>
      <w:rFonts w:asciiTheme="majorHAnsi" w:eastAsiaTheme="majorEastAsia" w:hAnsiTheme="majorHAnsi" w:cstheme="majorBidi"/>
      <w:i/>
      <w:iCs/>
      <w:color w:val="404040" w:themeColor="text1" w:themeTint="BF"/>
    </w:rPr>
  </w:style>
  <w:style w:type="paragraph" w:styleId="NoSpacing">
    <w:name w:val="No Spacing"/>
    <w:uiPriority w:val="1"/>
    <w:qFormat/>
    <w:rsid w:val="00581393"/>
    <w:pPr>
      <w:spacing w:after="0" w:line="240" w:lineRule="auto"/>
    </w:pPr>
  </w:style>
  <w:style w:type="character" w:styleId="Emphasis">
    <w:name w:val="Emphasis"/>
    <w:basedOn w:val="DefaultParagraphFont"/>
    <w:uiPriority w:val="20"/>
    <w:qFormat/>
    <w:rsid w:val="00581393"/>
    <w:rPr>
      <w:i/>
      <w:iCs/>
    </w:rPr>
  </w:style>
  <w:style w:type="character" w:customStyle="1" w:styleId="UnresolvedMention1">
    <w:name w:val="Unresolved Mention1"/>
    <w:basedOn w:val="DefaultParagraphFont"/>
    <w:uiPriority w:val="99"/>
    <w:semiHidden/>
    <w:unhideWhenUsed/>
    <w:rsid w:val="00581393"/>
    <w:rPr>
      <w:color w:val="605E5C"/>
      <w:shd w:val="clear" w:color="auto" w:fill="E1DFDD"/>
    </w:rPr>
  </w:style>
  <w:style w:type="paragraph" w:styleId="TOC3">
    <w:name w:val="toc 3"/>
    <w:basedOn w:val="Normal"/>
    <w:next w:val="Normal"/>
    <w:autoRedefine/>
    <w:uiPriority w:val="39"/>
    <w:unhideWhenUsed/>
    <w:rsid w:val="00975E2B"/>
    <w:pPr>
      <w:spacing w:before="0" w:after="100" w:line="259" w:lineRule="auto"/>
      <w:ind w:left="440"/>
    </w:pPr>
    <w:rPr>
      <w:rFonts w:eastAsiaTheme="minorHAnsi" w:cstheme="minorBidi"/>
      <w:bCs w:val="0"/>
      <w:szCs w:val="22"/>
    </w:rPr>
  </w:style>
  <w:style w:type="paragraph" w:styleId="TOCHeading">
    <w:name w:val="TOC Heading"/>
    <w:basedOn w:val="Heading1"/>
    <w:next w:val="Normal"/>
    <w:uiPriority w:val="39"/>
    <w:unhideWhenUsed/>
    <w:qFormat/>
    <w:rsid w:val="00581393"/>
    <w:pPr>
      <w:keepNext/>
      <w:keepLines/>
      <w:spacing w:before="480" w:after="0" w:line="259" w:lineRule="auto"/>
      <w:outlineLvl w:val="9"/>
    </w:pPr>
    <w:rPr>
      <w:rFonts w:asciiTheme="majorHAnsi" w:eastAsiaTheme="majorEastAsia" w:hAnsiTheme="majorHAnsi" w:cstheme="majorBidi"/>
      <w:b/>
      <w:bCs/>
      <w:color w:val="365F91" w:themeColor="accent1" w:themeShade="BF"/>
      <w:sz w:val="28"/>
      <w:szCs w:val="28"/>
      <w:lang w:eastAsia="ja-JP"/>
    </w:rPr>
  </w:style>
  <w:style w:type="paragraph" w:styleId="TOC1">
    <w:name w:val="toc 1"/>
    <w:basedOn w:val="Normal"/>
    <w:next w:val="Normal"/>
    <w:autoRedefine/>
    <w:uiPriority w:val="39"/>
    <w:unhideWhenUsed/>
    <w:rsid w:val="00975E2B"/>
    <w:pPr>
      <w:spacing w:before="0" w:after="100" w:line="259" w:lineRule="auto"/>
    </w:pPr>
    <w:rPr>
      <w:rFonts w:eastAsiaTheme="minorHAnsi" w:cstheme="minorBidi"/>
      <w:bCs w:val="0"/>
      <w:szCs w:val="22"/>
    </w:rPr>
  </w:style>
  <w:style w:type="paragraph" w:styleId="TOC2">
    <w:name w:val="toc 2"/>
    <w:basedOn w:val="Normal"/>
    <w:next w:val="Normal"/>
    <w:autoRedefine/>
    <w:uiPriority w:val="39"/>
    <w:unhideWhenUsed/>
    <w:rsid w:val="00975E2B"/>
    <w:pPr>
      <w:spacing w:after="100"/>
      <w:ind w:left="240"/>
    </w:pPr>
  </w:style>
  <w:style w:type="paragraph" w:styleId="TOC4">
    <w:name w:val="toc 4"/>
    <w:basedOn w:val="Normal"/>
    <w:next w:val="Normal"/>
    <w:autoRedefine/>
    <w:uiPriority w:val="39"/>
    <w:unhideWhenUsed/>
    <w:rsid w:val="00581393"/>
    <w:pPr>
      <w:tabs>
        <w:tab w:val="right" w:leader="dot" w:pos="9350"/>
      </w:tabs>
      <w:spacing w:before="0" w:after="100" w:line="259" w:lineRule="auto"/>
      <w:ind w:left="660" w:hanging="660"/>
    </w:pPr>
    <w:rPr>
      <w:rFonts w:asciiTheme="minorHAnsi" w:eastAsiaTheme="minorHAnsi" w:hAnsiTheme="minorHAnsi" w:cstheme="minorBidi"/>
      <w:bCs w:val="0"/>
      <w:sz w:val="22"/>
      <w:szCs w:val="22"/>
    </w:rPr>
  </w:style>
  <w:style w:type="paragraph" w:styleId="TOC5">
    <w:name w:val="toc 5"/>
    <w:basedOn w:val="Normal"/>
    <w:next w:val="Normal"/>
    <w:autoRedefine/>
    <w:uiPriority w:val="39"/>
    <w:unhideWhenUsed/>
    <w:rsid w:val="00581393"/>
    <w:pPr>
      <w:tabs>
        <w:tab w:val="right" w:leader="dot" w:pos="9350"/>
      </w:tabs>
      <w:spacing w:before="0" w:after="100" w:line="259" w:lineRule="auto"/>
      <w:ind w:left="880"/>
    </w:pPr>
    <w:rPr>
      <w:rFonts w:ascii="Palatino Linotype" w:eastAsiaTheme="minorHAnsi" w:hAnsi="Palatino Linotype" w:cstheme="minorBidi"/>
      <w:b/>
      <w:bCs w:val="0"/>
      <w:noProof/>
      <w:color w:val="76923C" w:themeColor="accent3" w:themeShade="BF"/>
      <w:sz w:val="22"/>
      <w:szCs w:val="22"/>
      <w:u w:val="single"/>
    </w:rPr>
  </w:style>
  <w:style w:type="paragraph" w:styleId="TOC6">
    <w:name w:val="toc 6"/>
    <w:basedOn w:val="Normal"/>
    <w:next w:val="Normal"/>
    <w:autoRedefine/>
    <w:uiPriority w:val="39"/>
    <w:unhideWhenUsed/>
    <w:rsid w:val="00581393"/>
    <w:pPr>
      <w:spacing w:before="0" w:after="100" w:line="259" w:lineRule="auto"/>
      <w:ind w:left="1100"/>
    </w:pPr>
    <w:rPr>
      <w:rFonts w:asciiTheme="minorHAnsi" w:eastAsiaTheme="minorHAnsi" w:hAnsiTheme="minorHAnsi" w:cstheme="minorBidi"/>
      <w:bCs w:val="0"/>
      <w:sz w:val="22"/>
      <w:szCs w:val="22"/>
    </w:rPr>
  </w:style>
  <w:style w:type="paragraph" w:styleId="FootnoteText">
    <w:name w:val="footnote text"/>
    <w:basedOn w:val="Normal"/>
    <w:link w:val="FootnoteTextChar"/>
    <w:uiPriority w:val="99"/>
    <w:semiHidden/>
    <w:unhideWhenUsed/>
    <w:rsid w:val="00581393"/>
    <w:pPr>
      <w:spacing w:before="0" w:after="0" w:line="240" w:lineRule="auto"/>
    </w:pPr>
    <w:rPr>
      <w:rFonts w:asciiTheme="minorHAnsi" w:eastAsiaTheme="minorHAnsi" w:hAnsiTheme="minorHAnsi" w:cstheme="minorBidi"/>
      <w:bCs w:val="0"/>
      <w:sz w:val="20"/>
      <w:szCs w:val="20"/>
    </w:rPr>
  </w:style>
  <w:style w:type="character" w:customStyle="1" w:styleId="FootnoteTextChar">
    <w:name w:val="Footnote Text Char"/>
    <w:basedOn w:val="DefaultParagraphFont"/>
    <w:link w:val="FootnoteText"/>
    <w:uiPriority w:val="99"/>
    <w:semiHidden/>
    <w:rsid w:val="00581393"/>
    <w:rPr>
      <w:sz w:val="20"/>
      <w:szCs w:val="20"/>
    </w:rPr>
  </w:style>
  <w:style w:type="character" w:styleId="FootnoteReference">
    <w:name w:val="footnote reference"/>
    <w:basedOn w:val="DefaultParagraphFont"/>
    <w:uiPriority w:val="99"/>
    <w:semiHidden/>
    <w:unhideWhenUsed/>
    <w:rsid w:val="00581393"/>
    <w:rPr>
      <w:vertAlign w:val="superscript"/>
    </w:rPr>
  </w:style>
  <w:style w:type="paragraph" w:customStyle="1" w:styleId="Normal1">
    <w:name w:val="Normal1"/>
    <w:rsid w:val="00581393"/>
    <w:pPr>
      <w:spacing w:after="160" w:line="259" w:lineRule="auto"/>
    </w:pPr>
    <w:rPr>
      <w:rFonts w:ascii="Calibri" w:eastAsia="Calibri" w:hAnsi="Calibri" w:cs="Calibri"/>
      <w:color w:val="000000"/>
    </w:rPr>
  </w:style>
  <w:style w:type="paragraph" w:styleId="TOC7">
    <w:name w:val="toc 7"/>
    <w:basedOn w:val="Normal"/>
    <w:next w:val="Normal"/>
    <w:autoRedefine/>
    <w:uiPriority w:val="39"/>
    <w:semiHidden/>
    <w:unhideWhenUsed/>
    <w:rsid w:val="00581393"/>
    <w:pPr>
      <w:spacing w:before="0" w:after="0" w:line="240" w:lineRule="auto"/>
      <w:ind w:left="1440"/>
    </w:pPr>
    <w:rPr>
      <w:rFonts w:asciiTheme="minorHAnsi" w:eastAsiaTheme="minorEastAsia" w:hAnsiTheme="minorHAnsi" w:cstheme="minorBidi"/>
      <w:bCs w:val="0"/>
      <w:sz w:val="20"/>
      <w:szCs w:val="20"/>
    </w:rPr>
  </w:style>
  <w:style w:type="paragraph" w:styleId="TOC8">
    <w:name w:val="toc 8"/>
    <w:basedOn w:val="Normal"/>
    <w:next w:val="Normal"/>
    <w:autoRedefine/>
    <w:uiPriority w:val="39"/>
    <w:semiHidden/>
    <w:unhideWhenUsed/>
    <w:rsid w:val="00581393"/>
    <w:pPr>
      <w:spacing w:before="0" w:after="0" w:line="240" w:lineRule="auto"/>
      <w:ind w:left="1680"/>
    </w:pPr>
    <w:rPr>
      <w:rFonts w:asciiTheme="minorHAnsi" w:eastAsiaTheme="minorEastAsia" w:hAnsiTheme="minorHAnsi" w:cstheme="minorBidi"/>
      <w:bCs w:val="0"/>
      <w:sz w:val="20"/>
      <w:szCs w:val="20"/>
    </w:rPr>
  </w:style>
  <w:style w:type="paragraph" w:styleId="TOC9">
    <w:name w:val="toc 9"/>
    <w:basedOn w:val="Normal"/>
    <w:next w:val="Normal"/>
    <w:autoRedefine/>
    <w:uiPriority w:val="39"/>
    <w:semiHidden/>
    <w:unhideWhenUsed/>
    <w:rsid w:val="00581393"/>
    <w:pPr>
      <w:spacing w:before="0" w:after="0" w:line="240" w:lineRule="auto"/>
      <w:ind w:left="1920"/>
    </w:pPr>
    <w:rPr>
      <w:rFonts w:asciiTheme="minorHAnsi" w:eastAsiaTheme="minorEastAsia" w:hAnsiTheme="minorHAnsi" w:cstheme="minorBidi"/>
      <w:bCs w:val="0"/>
      <w:sz w:val="20"/>
      <w:szCs w:val="20"/>
    </w:rPr>
  </w:style>
  <w:style w:type="paragraph" w:styleId="Subtitle">
    <w:name w:val="Subtitle"/>
    <w:basedOn w:val="Normal1"/>
    <w:next w:val="Normal1"/>
    <w:link w:val="SubtitleChar"/>
    <w:rsid w:val="00581393"/>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581393"/>
    <w:rPr>
      <w:rFonts w:ascii="Georgia" w:eastAsia="Georgia" w:hAnsi="Georgia" w:cs="Georgia"/>
      <w:i/>
      <w:color w:val="666666"/>
      <w:sz w:val="48"/>
      <w:szCs w:val="48"/>
    </w:rPr>
  </w:style>
  <w:style w:type="character" w:styleId="PageNumber">
    <w:name w:val="page number"/>
    <w:basedOn w:val="DefaultParagraphFont"/>
    <w:uiPriority w:val="99"/>
    <w:semiHidden/>
    <w:unhideWhenUsed/>
    <w:rsid w:val="00581393"/>
  </w:style>
  <w:style w:type="paragraph" w:customStyle="1" w:styleId="Signatories">
    <w:name w:val="Signatories"/>
    <w:basedOn w:val="Normal"/>
    <w:rsid w:val="00581393"/>
    <w:pPr>
      <w:tabs>
        <w:tab w:val="left" w:pos="4320"/>
      </w:tabs>
      <w:spacing w:before="0" w:after="0" w:line="240" w:lineRule="auto"/>
    </w:pPr>
    <w:rPr>
      <w:rFonts w:ascii="Times New Roman" w:hAnsi="Times New Roman" w:cs="Times New Roman"/>
      <w:bCs w:val="0"/>
    </w:rPr>
  </w:style>
  <w:style w:type="paragraph" w:customStyle="1" w:styleId="Underline">
    <w:name w:val="Underline"/>
    <w:basedOn w:val="Normal"/>
    <w:rsid w:val="00581393"/>
    <w:pPr>
      <w:tabs>
        <w:tab w:val="left" w:pos="3960"/>
        <w:tab w:val="left" w:pos="4320"/>
        <w:tab w:val="right" w:pos="8280"/>
      </w:tabs>
      <w:spacing w:before="0" w:after="0" w:line="240" w:lineRule="auto"/>
    </w:pPr>
    <w:rPr>
      <w:rFonts w:ascii="Times New Roman" w:hAnsi="Times New Roman" w:cs="Times New Roman"/>
      <w:bCs w:val="0"/>
      <w:szCs w:val="20"/>
    </w:rPr>
  </w:style>
  <w:style w:type="paragraph" w:customStyle="1" w:styleId="Outline">
    <w:name w:val="Outline"/>
    <w:basedOn w:val="Normal"/>
    <w:rsid w:val="00581393"/>
    <w:pPr>
      <w:widowControl w:val="0"/>
      <w:numPr>
        <w:numId w:val="5"/>
      </w:numPr>
      <w:spacing w:before="360" w:line="240" w:lineRule="auto"/>
    </w:pPr>
    <w:rPr>
      <w:rFonts w:ascii="Times New Roman" w:hAnsi="Times New Roman" w:cs="Times New Roman"/>
      <w:b/>
      <w:bCs w:val="0"/>
      <w:lang w:val="x-none" w:eastAsia="x-none"/>
    </w:rPr>
  </w:style>
  <w:style w:type="paragraph" w:customStyle="1" w:styleId="OL2">
    <w:name w:val="OL2"/>
    <w:basedOn w:val="Normal"/>
    <w:rsid w:val="00581393"/>
    <w:pPr>
      <w:numPr>
        <w:ilvl w:val="1"/>
        <w:numId w:val="5"/>
      </w:numPr>
      <w:spacing w:before="240" w:line="240" w:lineRule="auto"/>
    </w:pPr>
    <w:rPr>
      <w:rFonts w:ascii="Times New Roman" w:hAnsi="Times New Roman" w:cs="Times New Roman"/>
      <w:bCs w:val="0"/>
    </w:rPr>
  </w:style>
  <w:style w:type="paragraph" w:customStyle="1" w:styleId="OL3">
    <w:name w:val="OL3"/>
    <w:basedOn w:val="Normal"/>
    <w:rsid w:val="00581393"/>
    <w:pPr>
      <w:numPr>
        <w:ilvl w:val="2"/>
        <w:numId w:val="5"/>
      </w:numPr>
      <w:spacing w:before="240" w:after="60" w:line="240" w:lineRule="auto"/>
    </w:pPr>
    <w:rPr>
      <w:rFonts w:ascii="Times New Roman" w:hAnsi="Times New Roman" w:cs="Times New Roman"/>
      <w:bCs w:val="0"/>
    </w:rPr>
  </w:style>
  <w:style w:type="paragraph" w:customStyle="1" w:styleId="OL4">
    <w:name w:val="OL4"/>
    <w:basedOn w:val="Normal"/>
    <w:rsid w:val="00581393"/>
    <w:pPr>
      <w:numPr>
        <w:ilvl w:val="3"/>
        <w:numId w:val="5"/>
      </w:numPr>
      <w:spacing w:line="240" w:lineRule="auto"/>
    </w:pPr>
    <w:rPr>
      <w:rFonts w:ascii="Times New Roman" w:hAnsi="Times New Roman" w:cs="Times New Roman"/>
      <w:bCs w:val="0"/>
      <w:lang w:val="x-none" w:eastAsia="x-none"/>
    </w:rPr>
  </w:style>
  <w:style w:type="paragraph" w:customStyle="1" w:styleId="OL6">
    <w:name w:val="OL6"/>
    <w:basedOn w:val="Normal"/>
    <w:rsid w:val="00581393"/>
    <w:pPr>
      <w:numPr>
        <w:ilvl w:val="5"/>
        <w:numId w:val="5"/>
      </w:numPr>
      <w:spacing w:after="60" w:line="240" w:lineRule="auto"/>
    </w:pPr>
    <w:rPr>
      <w:rFonts w:ascii="Times New Roman" w:hAnsi="Times New Roman" w:cs="Times New Roman"/>
      <w:bCs w:val="0"/>
      <w:lang w:val="x-none" w:eastAsia="x-none"/>
    </w:rPr>
  </w:style>
  <w:style w:type="paragraph" w:customStyle="1" w:styleId="OL7">
    <w:name w:val="OL7"/>
    <w:basedOn w:val="Normal"/>
    <w:rsid w:val="00581393"/>
    <w:pPr>
      <w:numPr>
        <w:ilvl w:val="6"/>
        <w:numId w:val="5"/>
      </w:numPr>
      <w:spacing w:after="60" w:line="240" w:lineRule="auto"/>
    </w:pPr>
    <w:rPr>
      <w:rFonts w:ascii="Times New Roman" w:hAnsi="Times New Roman" w:cs="Times New Roman"/>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266">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09301874">
      <w:bodyDiv w:val="1"/>
      <w:marLeft w:val="0"/>
      <w:marRight w:val="0"/>
      <w:marTop w:val="0"/>
      <w:marBottom w:val="0"/>
      <w:divBdr>
        <w:top w:val="none" w:sz="0" w:space="0" w:color="auto"/>
        <w:left w:val="none" w:sz="0" w:space="0" w:color="auto"/>
        <w:bottom w:val="none" w:sz="0" w:space="0" w:color="auto"/>
        <w:right w:val="none" w:sz="0" w:space="0" w:color="auto"/>
      </w:divBdr>
      <w:divsChild>
        <w:div w:id="36854036">
          <w:marLeft w:val="0"/>
          <w:marRight w:val="0"/>
          <w:marTop w:val="0"/>
          <w:marBottom w:val="0"/>
          <w:divBdr>
            <w:top w:val="none" w:sz="0" w:space="0" w:color="auto"/>
            <w:left w:val="none" w:sz="0" w:space="0" w:color="auto"/>
            <w:bottom w:val="none" w:sz="0" w:space="0" w:color="auto"/>
            <w:right w:val="none" w:sz="0" w:space="0" w:color="auto"/>
          </w:divBdr>
          <w:divsChild>
            <w:div w:id="541211856">
              <w:marLeft w:val="0"/>
              <w:marRight w:val="0"/>
              <w:marTop w:val="0"/>
              <w:marBottom w:val="0"/>
              <w:divBdr>
                <w:top w:val="none" w:sz="0" w:space="0" w:color="auto"/>
                <w:left w:val="none" w:sz="0" w:space="0" w:color="auto"/>
                <w:bottom w:val="none" w:sz="0" w:space="0" w:color="auto"/>
                <w:right w:val="none" w:sz="0" w:space="0" w:color="auto"/>
              </w:divBdr>
            </w:div>
          </w:divsChild>
        </w:div>
        <w:div w:id="39717152">
          <w:marLeft w:val="0"/>
          <w:marRight w:val="0"/>
          <w:marTop w:val="0"/>
          <w:marBottom w:val="0"/>
          <w:divBdr>
            <w:top w:val="none" w:sz="0" w:space="0" w:color="auto"/>
            <w:left w:val="none" w:sz="0" w:space="0" w:color="auto"/>
            <w:bottom w:val="none" w:sz="0" w:space="0" w:color="auto"/>
            <w:right w:val="none" w:sz="0" w:space="0" w:color="auto"/>
          </w:divBdr>
          <w:divsChild>
            <w:div w:id="207910880">
              <w:marLeft w:val="0"/>
              <w:marRight w:val="0"/>
              <w:marTop w:val="0"/>
              <w:marBottom w:val="0"/>
              <w:divBdr>
                <w:top w:val="none" w:sz="0" w:space="0" w:color="auto"/>
                <w:left w:val="none" w:sz="0" w:space="0" w:color="auto"/>
                <w:bottom w:val="none" w:sz="0" w:space="0" w:color="auto"/>
                <w:right w:val="none" w:sz="0" w:space="0" w:color="auto"/>
              </w:divBdr>
            </w:div>
          </w:divsChild>
        </w:div>
        <w:div w:id="52700982">
          <w:marLeft w:val="0"/>
          <w:marRight w:val="0"/>
          <w:marTop w:val="0"/>
          <w:marBottom w:val="0"/>
          <w:divBdr>
            <w:top w:val="none" w:sz="0" w:space="0" w:color="auto"/>
            <w:left w:val="none" w:sz="0" w:space="0" w:color="auto"/>
            <w:bottom w:val="none" w:sz="0" w:space="0" w:color="auto"/>
            <w:right w:val="none" w:sz="0" w:space="0" w:color="auto"/>
          </w:divBdr>
          <w:divsChild>
            <w:div w:id="602538715">
              <w:marLeft w:val="0"/>
              <w:marRight w:val="0"/>
              <w:marTop w:val="0"/>
              <w:marBottom w:val="0"/>
              <w:divBdr>
                <w:top w:val="none" w:sz="0" w:space="0" w:color="auto"/>
                <w:left w:val="none" w:sz="0" w:space="0" w:color="auto"/>
                <w:bottom w:val="none" w:sz="0" w:space="0" w:color="auto"/>
                <w:right w:val="none" w:sz="0" w:space="0" w:color="auto"/>
              </w:divBdr>
            </w:div>
          </w:divsChild>
        </w:div>
        <w:div w:id="78215077">
          <w:marLeft w:val="0"/>
          <w:marRight w:val="0"/>
          <w:marTop w:val="0"/>
          <w:marBottom w:val="0"/>
          <w:divBdr>
            <w:top w:val="none" w:sz="0" w:space="0" w:color="auto"/>
            <w:left w:val="none" w:sz="0" w:space="0" w:color="auto"/>
            <w:bottom w:val="none" w:sz="0" w:space="0" w:color="auto"/>
            <w:right w:val="none" w:sz="0" w:space="0" w:color="auto"/>
          </w:divBdr>
          <w:divsChild>
            <w:div w:id="135026023">
              <w:marLeft w:val="0"/>
              <w:marRight w:val="0"/>
              <w:marTop w:val="0"/>
              <w:marBottom w:val="0"/>
              <w:divBdr>
                <w:top w:val="none" w:sz="0" w:space="0" w:color="auto"/>
                <w:left w:val="none" w:sz="0" w:space="0" w:color="auto"/>
                <w:bottom w:val="none" w:sz="0" w:space="0" w:color="auto"/>
                <w:right w:val="none" w:sz="0" w:space="0" w:color="auto"/>
              </w:divBdr>
            </w:div>
          </w:divsChild>
        </w:div>
        <w:div w:id="86584098">
          <w:marLeft w:val="0"/>
          <w:marRight w:val="0"/>
          <w:marTop w:val="0"/>
          <w:marBottom w:val="0"/>
          <w:divBdr>
            <w:top w:val="none" w:sz="0" w:space="0" w:color="auto"/>
            <w:left w:val="none" w:sz="0" w:space="0" w:color="auto"/>
            <w:bottom w:val="none" w:sz="0" w:space="0" w:color="auto"/>
            <w:right w:val="none" w:sz="0" w:space="0" w:color="auto"/>
          </w:divBdr>
          <w:divsChild>
            <w:div w:id="2021543191">
              <w:marLeft w:val="0"/>
              <w:marRight w:val="0"/>
              <w:marTop w:val="0"/>
              <w:marBottom w:val="0"/>
              <w:divBdr>
                <w:top w:val="none" w:sz="0" w:space="0" w:color="auto"/>
                <w:left w:val="none" w:sz="0" w:space="0" w:color="auto"/>
                <w:bottom w:val="none" w:sz="0" w:space="0" w:color="auto"/>
                <w:right w:val="none" w:sz="0" w:space="0" w:color="auto"/>
              </w:divBdr>
            </w:div>
          </w:divsChild>
        </w:div>
        <w:div w:id="164637140">
          <w:marLeft w:val="0"/>
          <w:marRight w:val="0"/>
          <w:marTop w:val="0"/>
          <w:marBottom w:val="0"/>
          <w:divBdr>
            <w:top w:val="none" w:sz="0" w:space="0" w:color="auto"/>
            <w:left w:val="none" w:sz="0" w:space="0" w:color="auto"/>
            <w:bottom w:val="none" w:sz="0" w:space="0" w:color="auto"/>
            <w:right w:val="none" w:sz="0" w:space="0" w:color="auto"/>
          </w:divBdr>
          <w:divsChild>
            <w:div w:id="1158378397">
              <w:marLeft w:val="0"/>
              <w:marRight w:val="0"/>
              <w:marTop w:val="0"/>
              <w:marBottom w:val="0"/>
              <w:divBdr>
                <w:top w:val="none" w:sz="0" w:space="0" w:color="auto"/>
                <w:left w:val="none" w:sz="0" w:space="0" w:color="auto"/>
                <w:bottom w:val="none" w:sz="0" w:space="0" w:color="auto"/>
                <w:right w:val="none" w:sz="0" w:space="0" w:color="auto"/>
              </w:divBdr>
            </w:div>
          </w:divsChild>
        </w:div>
        <w:div w:id="180700966">
          <w:marLeft w:val="0"/>
          <w:marRight w:val="0"/>
          <w:marTop w:val="0"/>
          <w:marBottom w:val="0"/>
          <w:divBdr>
            <w:top w:val="none" w:sz="0" w:space="0" w:color="auto"/>
            <w:left w:val="none" w:sz="0" w:space="0" w:color="auto"/>
            <w:bottom w:val="none" w:sz="0" w:space="0" w:color="auto"/>
            <w:right w:val="none" w:sz="0" w:space="0" w:color="auto"/>
          </w:divBdr>
          <w:divsChild>
            <w:div w:id="1082138149">
              <w:marLeft w:val="0"/>
              <w:marRight w:val="0"/>
              <w:marTop w:val="0"/>
              <w:marBottom w:val="0"/>
              <w:divBdr>
                <w:top w:val="none" w:sz="0" w:space="0" w:color="auto"/>
                <w:left w:val="none" w:sz="0" w:space="0" w:color="auto"/>
                <w:bottom w:val="none" w:sz="0" w:space="0" w:color="auto"/>
                <w:right w:val="none" w:sz="0" w:space="0" w:color="auto"/>
              </w:divBdr>
            </w:div>
          </w:divsChild>
        </w:div>
        <w:div w:id="214246437">
          <w:marLeft w:val="0"/>
          <w:marRight w:val="0"/>
          <w:marTop w:val="0"/>
          <w:marBottom w:val="0"/>
          <w:divBdr>
            <w:top w:val="none" w:sz="0" w:space="0" w:color="auto"/>
            <w:left w:val="none" w:sz="0" w:space="0" w:color="auto"/>
            <w:bottom w:val="none" w:sz="0" w:space="0" w:color="auto"/>
            <w:right w:val="none" w:sz="0" w:space="0" w:color="auto"/>
          </w:divBdr>
          <w:divsChild>
            <w:div w:id="143205889">
              <w:marLeft w:val="0"/>
              <w:marRight w:val="0"/>
              <w:marTop w:val="0"/>
              <w:marBottom w:val="0"/>
              <w:divBdr>
                <w:top w:val="none" w:sz="0" w:space="0" w:color="auto"/>
                <w:left w:val="none" w:sz="0" w:space="0" w:color="auto"/>
                <w:bottom w:val="none" w:sz="0" w:space="0" w:color="auto"/>
                <w:right w:val="none" w:sz="0" w:space="0" w:color="auto"/>
              </w:divBdr>
            </w:div>
          </w:divsChild>
        </w:div>
        <w:div w:id="219290433">
          <w:marLeft w:val="0"/>
          <w:marRight w:val="0"/>
          <w:marTop w:val="0"/>
          <w:marBottom w:val="0"/>
          <w:divBdr>
            <w:top w:val="none" w:sz="0" w:space="0" w:color="auto"/>
            <w:left w:val="none" w:sz="0" w:space="0" w:color="auto"/>
            <w:bottom w:val="none" w:sz="0" w:space="0" w:color="auto"/>
            <w:right w:val="none" w:sz="0" w:space="0" w:color="auto"/>
          </w:divBdr>
          <w:divsChild>
            <w:div w:id="13116595">
              <w:marLeft w:val="0"/>
              <w:marRight w:val="0"/>
              <w:marTop w:val="0"/>
              <w:marBottom w:val="0"/>
              <w:divBdr>
                <w:top w:val="none" w:sz="0" w:space="0" w:color="auto"/>
                <w:left w:val="none" w:sz="0" w:space="0" w:color="auto"/>
                <w:bottom w:val="none" w:sz="0" w:space="0" w:color="auto"/>
                <w:right w:val="none" w:sz="0" w:space="0" w:color="auto"/>
              </w:divBdr>
            </w:div>
          </w:divsChild>
        </w:div>
        <w:div w:id="251741975">
          <w:marLeft w:val="0"/>
          <w:marRight w:val="0"/>
          <w:marTop w:val="0"/>
          <w:marBottom w:val="0"/>
          <w:divBdr>
            <w:top w:val="none" w:sz="0" w:space="0" w:color="auto"/>
            <w:left w:val="none" w:sz="0" w:space="0" w:color="auto"/>
            <w:bottom w:val="none" w:sz="0" w:space="0" w:color="auto"/>
            <w:right w:val="none" w:sz="0" w:space="0" w:color="auto"/>
          </w:divBdr>
          <w:divsChild>
            <w:div w:id="1644970119">
              <w:marLeft w:val="0"/>
              <w:marRight w:val="0"/>
              <w:marTop w:val="0"/>
              <w:marBottom w:val="0"/>
              <w:divBdr>
                <w:top w:val="none" w:sz="0" w:space="0" w:color="auto"/>
                <w:left w:val="none" w:sz="0" w:space="0" w:color="auto"/>
                <w:bottom w:val="none" w:sz="0" w:space="0" w:color="auto"/>
                <w:right w:val="none" w:sz="0" w:space="0" w:color="auto"/>
              </w:divBdr>
            </w:div>
          </w:divsChild>
        </w:div>
        <w:div w:id="256720910">
          <w:marLeft w:val="0"/>
          <w:marRight w:val="0"/>
          <w:marTop w:val="0"/>
          <w:marBottom w:val="0"/>
          <w:divBdr>
            <w:top w:val="none" w:sz="0" w:space="0" w:color="auto"/>
            <w:left w:val="none" w:sz="0" w:space="0" w:color="auto"/>
            <w:bottom w:val="none" w:sz="0" w:space="0" w:color="auto"/>
            <w:right w:val="none" w:sz="0" w:space="0" w:color="auto"/>
          </w:divBdr>
          <w:divsChild>
            <w:div w:id="917061173">
              <w:marLeft w:val="0"/>
              <w:marRight w:val="0"/>
              <w:marTop w:val="0"/>
              <w:marBottom w:val="0"/>
              <w:divBdr>
                <w:top w:val="none" w:sz="0" w:space="0" w:color="auto"/>
                <w:left w:val="none" w:sz="0" w:space="0" w:color="auto"/>
                <w:bottom w:val="none" w:sz="0" w:space="0" w:color="auto"/>
                <w:right w:val="none" w:sz="0" w:space="0" w:color="auto"/>
              </w:divBdr>
            </w:div>
          </w:divsChild>
        </w:div>
        <w:div w:id="293025794">
          <w:marLeft w:val="0"/>
          <w:marRight w:val="0"/>
          <w:marTop w:val="0"/>
          <w:marBottom w:val="0"/>
          <w:divBdr>
            <w:top w:val="none" w:sz="0" w:space="0" w:color="auto"/>
            <w:left w:val="none" w:sz="0" w:space="0" w:color="auto"/>
            <w:bottom w:val="none" w:sz="0" w:space="0" w:color="auto"/>
            <w:right w:val="none" w:sz="0" w:space="0" w:color="auto"/>
          </w:divBdr>
          <w:divsChild>
            <w:div w:id="162278400">
              <w:marLeft w:val="0"/>
              <w:marRight w:val="0"/>
              <w:marTop w:val="0"/>
              <w:marBottom w:val="0"/>
              <w:divBdr>
                <w:top w:val="none" w:sz="0" w:space="0" w:color="auto"/>
                <w:left w:val="none" w:sz="0" w:space="0" w:color="auto"/>
                <w:bottom w:val="none" w:sz="0" w:space="0" w:color="auto"/>
                <w:right w:val="none" w:sz="0" w:space="0" w:color="auto"/>
              </w:divBdr>
            </w:div>
          </w:divsChild>
        </w:div>
        <w:div w:id="315569600">
          <w:marLeft w:val="0"/>
          <w:marRight w:val="0"/>
          <w:marTop w:val="0"/>
          <w:marBottom w:val="0"/>
          <w:divBdr>
            <w:top w:val="none" w:sz="0" w:space="0" w:color="auto"/>
            <w:left w:val="none" w:sz="0" w:space="0" w:color="auto"/>
            <w:bottom w:val="none" w:sz="0" w:space="0" w:color="auto"/>
            <w:right w:val="none" w:sz="0" w:space="0" w:color="auto"/>
          </w:divBdr>
          <w:divsChild>
            <w:div w:id="1762675494">
              <w:marLeft w:val="0"/>
              <w:marRight w:val="0"/>
              <w:marTop w:val="0"/>
              <w:marBottom w:val="0"/>
              <w:divBdr>
                <w:top w:val="none" w:sz="0" w:space="0" w:color="auto"/>
                <w:left w:val="none" w:sz="0" w:space="0" w:color="auto"/>
                <w:bottom w:val="none" w:sz="0" w:space="0" w:color="auto"/>
                <w:right w:val="none" w:sz="0" w:space="0" w:color="auto"/>
              </w:divBdr>
            </w:div>
          </w:divsChild>
        </w:div>
        <w:div w:id="329793120">
          <w:marLeft w:val="0"/>
          <w:marRight w:val="0"/>
          <w:marTop w:val="0"/>
          <w:marBottom w:val="0"/>
          <w:divBdr>
            <w:top w:val="none" w:sz="0" w:space="0" w:color="auto"/>
            <w:left w:val="none" w:sz="0" w:space="0" w:color="auto"/>
            <w:bottom w:val="none" w:sz="0" w:space="0" w:color="auto"/>
            <w:right w:val="none" w:sz="0" w:space="0" w:color="auto"/>
          </w:divBdr>
          <w:divsChild>
            <w:div w:id="1785224526">
              <w:marLeft w:val="0"/>
              <w:marRight w:val="0"/>
              <w:marTop w:val="0"/>
              <w:marBottom w:val="0"/>
              <w:divBdr>
                <w:top w:val="none" w:sz="0" w:space="0" w:color="auto"/>
                <w:left w:val="none" w:sz="0" w:space="0" w:color="auto"/>
                <w:bottom w:val="none" w:sz="0" w:space="0" w:color="auto"/>
                <w:right w:val="none" w:sz="0" w:space="0" w:color="auto"/>
              </w:divBdr>
            </w:div>
          </w:divsChild>
        </w:div>
        <w:div w:id="355738358">
          <w:marLeft w:val="0"/>
          <w:marRight w:val="0"/>
          <w:marTop w:val="0"/>
          <w:marBottom w:val="0"/>
          <w:divBdr>
            <w:top w:val="none" w:sz="0" w:space="0" w:color="auto"/>
            <w:left w:val="none" w:sz="0" w:space="0" w:color="auto"/>
            <w:bottom w:val="none" w:sz="0" w:space="0" w:color="auto"/>
            <w:right w:val="none" w:sz="0" w:space="0" w:color="auto"/>
          </w:divBdr>
          <w:divsChild>
            <w:div w:id="520245855">
              <w:marLeft w:val="0"/>
              <w:marRight w:val="0"/>
              <w:marTop w:val="0"/>
              <w:marBottom w:val="0"/>
              <w:divBdr>
                <w:top w:val="none" w:sz="0" w:space="0" w:color="auto"/>
                <w:left w:val="none" w:sz="0" w:space="0" w:color="auto"/>
                <w:bottom w:val="none" w:sz="0" w:space="0" w:color="auto"/>
                <w:right w:val="none" w:sz="0" w:space="0" w:color="auto"/>
              </w:divBdr>
            </w:div>
          </w:divsChild>
        </w:div>
        <w:div w:id="372120608">
          <w:marLeft w:val="0"/>
          <w:marRight w:val="0"/>
          <w:marTop w:val="0"/>
          <w:marBottom w:val="0"/>
          <w:divBdr>
            <w:top w:val="none" w:sz="0" w:space="0" w:color="auto"/>
            <w:left w:val="none" w:sz="0" w:space="0" w:color="auto"/>
            <w:bottom w:val="none" w:sz="0" w:space="0" w:color="auto"/>
            <w:right w:val="none" w:sz="0" w:space="0" w:color="auto"/>
          </w:divBdr>
          <w:divsChild>
            <w:div w:id="1365328898">
              <w:marLeft w:val="0"/>
              <w:marRight w:val="0"/>
              <w:marTop w:val="0"/>
              <w:marBottom w:val="0"/>
              <w:divBdr>
                <w:top w:val="none" w:sz="0" w:space="0" w:color="auto"/>
                <w:left w:val="none" w:sz="0" w:space="0" w:color="auto"/>
                <w:bottom w:val="none" w:sz="0" w:space="0" w:color="auto"/>
                <w:right w:val="none" w:sz="0" w:space="0" w:color="auto"/>
              </w:divBdr>
            </w:div>
            <w:div w:id="1756317203">
              <w:marLeft w:val="0"/>
              <w:marRight w:val="0"/>
              <w:marTop w:val="0"/>
              <w:marBottom w:val="0"/>
              <w:divBdr>
                <w:top w:val="none" w:sz="0" w:space="0" w:color="auto"/>
                <w:left w:val="none" w:sz="0" w:space="0" w:color="auto"/>
                <w:bottom w:val="none" w:sz="0" w:space="0" w:color="auto"/>
                <w:right w:val="none" w:sz="0" w:space="0" w:color="auto"/>
              </w:divBdr>
            </w:div>
          </w:divsChild>
        </w:div>
        <w:div w:id="523252451">
          <w:marLeft w:val="0"/>
          <w:marRight w:val="0"/>
          <w:marTop w:val="0"/>
          <w:marBottom w:val="0"/>
          <w:divBdr>
            <w:top w:val="none" w:sz="0" w:space="0" w:color="auto"/>
            <w:left w:val="none" w:sz="0" w:space="0" w:color="auto"/>
            <w:bottom w:val="none" w:sz="0" w:space="0" w:color="auto"/>
            <w:right w:val="none" w:sz="0" w:space="0" w:color="auto"/>
          </w:divBdr>
          <w:divsChild>
            <w:div w:id="108086067">
              <w:marLeft w:val="0"/>
              <w:marRight w:val="0"/>
              <w:marTop w:val="0"/>
              <w:marBottom w:val="0"/>
              <w:divBdr>
                <w:top w:val="none" w:sz="0" w:space="0" w:color="auto"/>
                <w:left w:val="none" w:sz="0" w:space="0" w:color="auto"/>
                <w:bottom w:val="none" w:sz="0" w:space="0" w:color="auto"/>
                <w:right w:val="none" w:sz="0" w:space="0" w:color="auto"/>
              </w:divBdr>
            </w:div>
          </w:divsChild>
        </w:div>
        <w:div w:id="609628018">
          <w:marLeft w:val="0"/>
          <w:marRight w:val="0"/>
          <w:marTop w:val="0"/>
          <w:marBottom w:val="0"/>
          <w:divBdr>
            <w:top w:val="none" w:sz="0" w:space="0" w:color="auto"/>
            <w:left w:val="none" w:sz="0" w:space="0" w:color="auto"/>
            <w:bottom w:val="none" w:sz="0" w:space="0" w:color="auto"/>
            <w:right w:val="none" w:sz="0" w:space="0" w:color="auto"/>
          </w:divBdr>
          <w:divsChild>
            <w:div w:id="2121679901">
              <w:marLeft w:val="0"/>
              <w:marRight w:val="0"/>
              <w:marTop w:val="0"/>
              <w:marBottom w:val="0"/>
              <w:divBdr>
                <w:top w:val="none" w:sz="0" w:space="0" w:color="auto"/>
                <w:left w:val="none" w:sz="0" w:space="0" w:color="auto"/>
                <w:bottom w:val="none" w:sz="0" w:space="0" w:color="auto"/>
                <w:right w:val="none" w:sz="0" w:space="0" w:color="auto"/>
              </w:divBdr>
            </w:div>
          </w:divsChild>
        </w:div>
        <w:div w:id="628825319">
          <w:marLeft w:val="0"/>
          <w:marRight w:val="0"/>
          <w:marTop w:val="0"/>
          <w:marBottom w:val="0"/>
          <w:divBdr>
            <w:top w:val="none" w:sz="0" w:space="0" w:color="auto"/>
            <w:left w:val="none" w:sz="0" w:space="0" w:color="auto"/>
            <w:bottom w:val="none" w:sz="0" w:space="0" w:color="auto"/>
            <w:right w:val="none" w:sz="0" w:space="0" w:color="auto"/>
          </w:divBdr>
          <w:divsChild>
            <w:div w:id="38361238">
              <w:marLeft w:val="0"/>
              <w:marRight w:val="0"/>
              <w:marTop w:val="0"/>
              <w:marBottom w:val="0"/>
              <w:divBdr>
                <w:top w:val="none" w:sz="0" w:space="0" w:color="auto"/>
                <w:left w:val="none" w:sz="0" w:space="0" w:color="auto"/>
                <w:bottom w:val="none" w:sz="0" w:space="0" w:color="auto"/>
                <w:right w:val="none" w:sz="0" w:space="0" w:color="auto"/>
              </w:divBdr>
            </w:div>
          </w:divsChild>
        </w:div>
        <w:div w:id="685667929">
          <w:marLeft w:val="0"/>
          <w:marRight w:val="0"/>
          <w:marTop w:val="0"/>
          <w:marBottom w:val="0"/>
          <w:divBdr>
            <w:top w:val="none" w:sz="0" w:space="0" w:color="auto"/>
            <w:left w:val="none" w:sz="0" w:space="0" w:color="auto"/>
            <w:bottom w:val="none" w:sz="0" w:space="0" w:color="auto"/>
            <w:right w:val="none" w:sz="0" w:space="0" w:color="auto"/>
          </w:divBdr>
          <w:divsChild>
            <w:div w:id="2041540830">
              <w:marLeft w:val="0"/>
              <w:marRight w:val="0"/>
              <w:marTop w:val="0"/>
              <w:marBottom w:val="0"/>
              <w:divBdr>
                <w:top w:val="none" w:sz="0" w:space="0" w:color="auto"/>
                <w:left w:val="none" w:sz="0" w:space="0" w:color="auto"/>
                <w:bottom w:val="none" w:sz="0" w:space="0" w:color="auto"/>
                <w:right w:val="none" w:sz="0" w:space="0" w:color="auto"/>
              </w:divBdr>
            </w:div>
          </w:divsChild>
        </w:div>
        <w:div w:id="714042594">
          <w:marLeft w:val="0"/>
          <w:marRight w:val="0"/>
          <w:marTop w:val="0"/>
          <w:marBottom w:val="0"/>
          <w:divBdr>
            <w:top w:val="none" w:sz="0" w:space="0" w:color="auto"/>
            <w:left w:val="none" w:sz="0" w:space="0" w:color="auto"/>
            <w:bottom w:val="none" w:sz="0" w:space="0" w:color="auto"/>
            <w:right w:val="none" w:sz="0" w:space="0" w:color="auto"/>
          </w:divBdr>
          <w:divsChild>
            <w:div w:id="1013726714">
              <w:marLeft w:val="0"/>
              <w:marRight w:val="0"/>
              <w:marTop w:val="0"/>
              <w:marBottom w:val="0"/>
              <w:divBdr>
                <w:top w:val="none" w:sz="0" w:space="0" w:color="auto"/>
                <w:left w:val="none" w:sz="0" w:space="0" w:color="auto"/>
                <w:bottom w:val="none" w:sz="0" w:space="0" w:color="auto"/>
                <w:right w:val="none" w:sz="0" w:space="0" w:color="auto"/>
              </w:divBdr>
            </w:div>
          </w:divsChild>
        </w:div>
        <w:div w:id="738987165">
          <w:marLeft w:val="0"/>
          <w:marRight w:val="0"/>
          <w:marTop w:val="0"/>
          <w:marBottom w:val="0"/>
          <w:divBdr>
            <w:top w:val="none" w:sz="0" w:space="0" w:color="auto"/>
            <w:left w:val="none" w:sz="0" w:space="0" w:color="auto"/>
            <w:bottom w:val="none" w:sz="0" w:space="0" w:color="auto"/>
            <w:right w:val="none" w:sz="0" w:space="0" w:color="auto"/>
          </w:divBdr>
          <w:divsChild>
            <w:div w:id="1406609258">
              <w:marLeft w:val="0"/>
              <w:marRight w:val="0"/>
              <w:marTop w:val="0"/>
              <w:marBottom w:val="0"/>
              <w:divBdr>
                <w:top w:val="none" w:sz="0" w:space="0" w:color="auto"/>
                <w:left w:val="none" w:sz="0" w:space="0" w:color="auto"/>
                <w:bottom w:val="none" w:sz="0" w:space="0" w:color="auto"/>
                <w:right w:val="none" w:sz="0" w:space="0" w:color="auto"/>
              </w:divBdr>
            </w:div>
          </w:divsChild>
        </w:div>
        <w:div w:id="743795281">
          <w:marLeft w:val="0"/>
          <w:marRight w:val="0"/>
          <w:marTop w:val="0"/>
          <w:marBottom w:val="0"/>
          <w:divBdr>
            <w:top w:val="none" w:sz="0" w:space="0" w:color="auto"/>
            <w:left w:val="none" w:sz="0" w:space="0" w:color="auto"/>
            <w:bottom w:val="none" w:sz="0" w:space="0" w:color="auto"/>
            <w:right w:val="none" w:sz="0" w:space="0" w:color="auto"/>
          </w:divBdr>
          <w:divsChild>
            <w:div w:id="723795199">
              <w:marLeft w:val="0"/>
              <w:marRight w:val="0"/>
              <w:marTop w:val="0"/>
              <w:marBottom w:val="0"/>
              <w:divBdr>
                <w:top w:val="none" w:sz="0" w:space="0" w:color="auto"/>
                <w:left w:val="none" w:sz="0" w:space="0" w:color="auto"/>
                <w:bottom w:val="none" w:sz="0" w:space="0" w:color="auto"/>
                <w:right w:val="none" w:sz="0" w:space="0" w:color="auto"/>
              </w:divBdr>
            </w:div>
          </w:divsChild>
        </w:div>
        <w:div w:id="759566563">
          <w:marLeft w:val="0"/>
          <w:marRight w:val="0"/>
          <w:marTop w:val="0"/>
          <w:marBottom w:val="0"/>
          <w:divBdr>
            <w:top w:val="none" w:sz="0" w:space="0" w:color="auto"/>
            <w:left w:val="none" w:sz="0" w:space="0" w:color="auto"/>
            <w:bottom w:val="none" w:sz="0" w:space="0" w:color="auto"/>
            <w:right w:val="none" w:sz="0" w:space="0" w:color="auto"/>
          </w:divBdr>
          <w:divsChild>
            <w:div w:id="885723208">
              <w:marLeft w:val="0"/>
              <w:marRight w:val="0"/>
              <w:marTop w:val="0"/>
              <w:marBottom w:val="0"/>
              <w:divBdr>
                <w:top w:val="none" w:sz="0" w:space="0" w:color="auto"/>
                <w:left w:val="none" w:sz="0" w:space="0" w:color="auto"/>
                <w:bottom w:val="none" w:sz="0" w:space="0" w:color="auto"/>
                <w:right w:val="none" w:sz="0" w:space="0" w:color="auto"/>
              </w:divBdr>
            </w:div>
          </w:divsChild>
        </w:div>
        <w:div w:id="776173664">
          <w:marLeft w:val="0"/>
          <w:marRight w:val="0"/>
          <w:marTop w:val="0"/>
          <w:marBottom w:val="0"/>
          <w:divBdr>
            <w:top w:val="none" w:sz="0" w:space="0" w:color="auto"/>
            <w:left w:val="none" w:sz="0" w:space="0" w:color="auto"/>
            <w:bottom w:val="none" w:sz="0" w:space="0" w:color="auto"/>
            <w:right w:val="none" w:sz="0" w:space="0" w:color="auto"/>
          </w:divBdr>
          <w:divsChild>
            <w:div w:id="1448235048">
              <w:marLeft w:val="0"/>
              <w:marRight w:val="0"/>
              <w:marTop w:val="0"/>
              <w:marBottom w:val="0"/>
              <w:divBdr>
                <w:top w:val="none" w:sz="0" w:space="0" w:color="auto"/>
                <w:left w:val="none" w:sz="0" w:space="0" w:color="auto"/>
                <w:bottom w:val="none" w:sz="0" w:space="0" w:color="auto"/>
                <w:right w:val="none" w:sz="0" w:space="0" w:color="auto"/>
              </w:divBdr>
            </w:div>
          </w:divsChild>
        </w:div>
        <w:div w:id="905728916">
          <w:marLeft w:val="0"/>
          <w:marRight w:val="0"/>
          <w:marTop w:val="0"/>
          <w:marBottom w:val="0"/>
          <w:divBdr>
            <w:top w:val="none" w:sz="0" w:space="0" w:color="auto"/>
            <w:left w:val="none" w:sz="0" w:space="0" w:color="auto"/>
            <w:bottom w:val="none" w:sz="0" w:space="0" w:color="auto"/>
            <w:right w:val="none" w:sz="0" w:space="0" w:color="auto"/>
          </w:divBdr>
          <w:divsChild>
            <w:div w:id="1477842170">
              <w:marLeft w:val="0"/>
              <w:marRight w:val="0"/>
              <w:marTop w:val="0"/>
              <w:marBottom w:val="0"/>
              <w:divBdr>
                <w:top w:val="none" w:sz="0" w:space="0" w:color="auto"/>
                <w:left w:val="none" w:sz="0" w:space="0" w:color="auto"/>
                <w:bottom w:val="none" w:sz="0" w:space="0" w:color="auto"/>
                <w:right w:val="none" w:sz="0" w:space="0" w:color="auto"/>
              </w:divBdr>
            </w:div>
          </w:divsChild>
        </w:div>
        <w:div w:id="928659377">
          <w:marLeft w:val="0"/>
          <w:marRight w:val="0"/>
          <w:marTop w:val="0"/>
          <w:marBottom w:val="0"/>
          <w:divBdr>
            <w:top w:val="none" w:sz="0" w:space="0" w:color="auto"/>
            <w:left w:val="none" w:sz="0" w:space="0" w:color="auto"/>
            <w:bottom w:val="none" w:sz="0" w:space="0" w:color="auto"/>
            <w:right w:val="none" w:sz="0" w:space="0" w:color="auto"/>
          </w:divBdr>
          <w:divsChild>
            <w:div w:id="1439906498">
              <w:marLeft w:val="0"/>
              <w:marRight w:val="0"/>
              <w:marTop w:val="0"/>
              <w:marBottom w:val="0"/>
              <w:divBdr>
                <w:top w:val="none" w:sz="0" w:space="0" w:color="auto"/>
                <w:left w:val="none" w:sz="0" w:space="0" w:color="auto"/>
                <w:bottom w:val="none" w:sz="0" w:space="0" w:color="auto"/>
                <w:right w:val="none" w:sz="0" w:space="0" w:color="auto"/>
              </w:divBdr>
            </w:div>
          </w:divsChild>
        </w:div>
        <w:div w:id="935526835">
          <w:marLeft w:val="0"/>
          <w:marRight w:val="0"/>
          <w:marTop w:val="0"/>
          <w:marBottom w:val="0"/>
          <w:divBdr>
            <w:top w:val="none" w:sz="0" w:space="0" w:color="auto"/>
            <w:left w:val="none" w:sz="0" w:space="0" w:color="auto"/>
            <w:bottom w:val="none" w:sz="0" w:space="0" w:color="auto"/>
            <w:right w:val="none" w:sz="0" w:space="0" w:color="auto"/>
          </w:divBdr>
          <w:divsChild>
            <w:div w:id="326371790">
              <w:marLeft w:val="0"/>
              <w:marRight w:val="0"/>
              <w:marTop w:val="0"/>
              <w:marBottom w:val="0"/>
              <w:divBdr>
                <w:top w:val="none" w:sz="0" w:space="0" w:color="auto"/>
                <w:left w:val="none" w:sz="0" w:space="0" w:color="auto"/>
                <w:bottom w:val="none" w:sz="0" w:space="0" w:color="auto"/>
                <w:right w:val="none" w:sz="0" w:space="0" w:color="auto"/>
              </w:divBdr>
            </w:div>
          </w:divsChild>
        </w:div>
        <w:div w:id="956763584">
          <w:marLeft w:val="0"/>
          <w:marRight w:val="0"/>
          <w:marTop w:val="0"/>
          <w:marBottom w:val="0"/>
          <w:divBdr>
            <w:top w:val="none" w:sz="0" w:space="0" w:color="auto"/>
            <w:left w:val="none" w:sz="0" w:space="0" w:color="auto"/>
            <w:bottom w:val="none" w:sz="0" w:space="0" w:color="auto"/>
            <w:right w:val="none" w:sz="0" w:space="0" w:color="auto"/>
          </w:divBdr>
          <w:divsChild>
            <w:div w:id="1239055644">
              <w:marLeft w:val="0"/>
              <w:marRight w:val="0"/>
              <w:marTop w:val="0"/>
              <w:marBottom w:val="0"/>
              <w:divBdr>
                <w:top w:val="none" w:sz="0" w:space="0" w:color="auto"/>
                <w:left w:val="none" w:sz="0" w:space="0" w:color="auto"/>
                <w:bottom w:val="none" w:sz="0" w:space="0" w:color="auto"/>
                <w:right w:val="none" w:sz="0" w:space="0" w:color="auto"/>
              </w:divBdr>
            </w:div>
          </w:divsChild>
        </w:div>
        <w:div w:id="963661333">
          <w:marLeft w:val="0"/>
          <w:marRight w:val="0"/>
          <w:marTop w:val="0"/>
          <w:marBottom w:val="0"/>
          <w:divBdr>
            <w:top w:val="none" w:sz="0" w:space="0" w:color="auto"/>
            <w:left w:val="none" w:sz="0" w:space="0" w:color="auto"/>
            <w:bottom w:val="none" w:sz="0" w:space="0" w:color="auto"/>
            <w:right w:val="none" w:sz="0" w:space="0" w:color="auto"/>
          </w:divBdr>
          <w:divsChild>
            <w:div w:id="779376808">
              <w:marLeft w:val="0"/>
              <w:marRight w:val="0"/>
              <w:marTop w:val="0"/>
              <w:marBottom w:val="0"/>
              <w:divBdr>
                <w:top w:val="none" w:sz="0" w:space="0" w:color="auto"/>
                <w:left w:val="none" w:sz="0" w:space="0" w:color="auto"/>
                <w:bottom w:val="none" w:sz="0" w:space="0" w:color="auto"/>
                <w:right w:val="none" w:sz="0" w:space="0" w:color="auto"/>
              </w:divBdr>
            </w:div>
          </w:divsChild>
        </w:div>
        <w:div w:id="1073162117">
          <w:marLeft w:val="0"/>
          <w:marRight w:val="0"/>
          <w:marTop w:val="0"/>
          <w:marBottom w:val="0"/>
          <w:divBdr>
            <w:top w:val="none" w:sz="0" w:space="0" w:color="auto"/>
            <w:left w:val="none" w:sz="0" w:space="0" w:color="auto"/>
            <w:bottom w:val="none" w:sz="0" w:space="0" w:color="auto"/>
            <w:right w:val="none" w:sz="0" w:space="0" w:color="auto"/>
          </w:divBdr>
          <w:divsChild>
            <w:div w:id="762721492">
              <w:marLeft w:val="0"/>
              <w:marRight w:val="0"/>
              <w:marTop w:val="0"/>
              <w:marBottom w:val="0"/>
              <w:divBdr>
                <w:top w:val="none" w:sz="0" w:space="0" w:color="auto"/>
                <w:left w:val="none" w:sz="0" w:space="0" w:color="auto"/>
                <w:bottom w:val="none" w:sz="0" w:space="0" w:color="auto"/>
                <w:right w:val="none" w:sz="0" w:space="0" w:color="auto"/>
              </w:divBdr>
            </w:div>
          </w:divsChild>
        </w:div>
        <w:div w:id="1103845883">
          <w:marLeft w:val="0"/>
          <w:marRight w:val="0"/>
          <w:marTop w:val="0"/>
          <w:marBottom w:val="0"/>
          <w:divBdr>
            <w:top w:val="none" w:sz="0" w:space="0" w:color="auto"/>
            <w:left w:val="none" w:sz="0" w:space="0" w:color="auto"/>
            <w:bottom w:val="none" w:sz="0" w:space="0" w:color="auto"/>
            <w:right w:val="none" w:sz="0" w:space="0" w:color="auto"/>
          </w:divBdr>
          <w:divsChild>
            <w:div w:id="1113669441">
              <w:marLeft w:val="0"/>
              <w:marRight w:val="0"/>
              <w:marTop w:val="0"/>
              <w:marBottom w:val="0"/>
              <w:divBdr>
                <w:top w:val="none" w:sz="0" w:space="0" w:color="auto"/>
                <w:left w:val="none" w:sz="0" w:space="0" w:color="auto"/>
                <w:bottom w:val="none" w:sz="0" w:space="0" w:color="auto"/>
                <w:right w:val="none" w:sz="0" w:space="0" w:color="auto"/>
              </w:divBdr>
            </w:div>
          </w:divsChild>
        </w:div>
        <w:div w:id="1114522385">
          <w:marLeft w:val="0"/>
          <w:marRight w:val="0"/>
          <w:marTop w:val="0"/>
          <w:marBottom w:val="0"/>
          <w:divBdr>
            <w:top w:val="none" w:sz="0" w:space="0" w:color="auto"/>
            <w:left w:val="none" w:sz="0" w:space="0" w:color="auto"/>
            <w:bottom w:val="none" w:sz="0" w:space="0" w:color="auto"/>
            <w:right w:val="none" w:sz="0" w:space="0" w:color="auto"/>
          </w:divBdr>
          <w:divsChild>
            <w:div w:id="1945530317">
              <w:marLeft w:val="0"/>
              <w:marRight w:val="0"/>
              <w:marTop w:val="0"/>
              <w:marBottom w:val="0"/>
              <w:divBdr>
                <w:top w:val="none" w:sz="0" w:space="0" w:color="auto"/>
                <w:left w:val="none" w:sz="0" w:space="0" w:color="auto"/>
                <w:bottom w:val="none" w:sz="0" w:space="0" w:color="auto"/>
                <w:right w:val="none" w:sz="0" w:space="0" w:color="auto"/>
              </w:divBdr>
            </w:div>
            <w:div w:id="2091585723">
              <w:marLeft w:val="0"/>
              <w:marRight w:val="0"/>
              <w:marTop w:val="0"/>
              <w:marBottom w:val="0"/>
              <w:divBdr>
                <w:top w:val="none" w:sz="0" w:space="0" w:color="auto"/>
                <w:left w:val="none" w:sz="0" w:space="0" w:color="auto"/>
                <w:bottom w:val="none" w:sz="0" w:space="0" w:color="auto"/>
                <w:right w:val="none" w:sz="0" w:space="0" w:color="auto"/>
              </w:divBdr>
            </w:div>
          </w:divsChild>
        </w:div>
        <w:div w:id="1122728025">
          <w:marLeft w:val="0"/>
          <w:marRight w:val="0"/>
          <w:marTop w:val="0"/>
          <w:marBottom w:val="0"/>
          <w:divBdr>
            <w:top w:val="none" w:sz="0" w:space="0" w:color="auto"/>
            <w:left w:val="none" w:sz="0" w:space="0" w:color="auto"/>
            <w:bottom w:val="none" w:sz="0" w:space="0" w:color="auto"/>
            <w:right w:val="none" w:sz="0" w:space="0" w:color="auto"/>
          </w:divBdr>
          <w:divsChild>
            <w:div w:id="292829510">
              <w:marLeft w:val="0"/>
              <w:marRight w:val="0"/>
              <w:marTop w:val="0"/>
              <w:marBottom w:val="0"/>
              <w:divBdr>
                <w:top w:val="none" w:sz="0" w:space="0" w:color="auto"/>
                <w:left w:val="none" w:sz="0" w:space="0" w:color="auto"/>
                <w:bottom w:val="none" w:sz="0" w:space="0" w:color="auto"/>
                <w:right w:val="none" w:sz="0" w:space="0" w:color="auto"/>
              </w:divBdr>
            </w:div>
          </w:divsChild>
        </w:div>
        <w:div w:id="1128207113">
          <w:marLeft w:val="0"/>
          <w:marRight w:val="0"/>
          <w:marTop w:val="0"/>
          <w:marBottom w:val="0"/>
          <w:divBdr>
            <w:top w:val="none" w:sz="0" w:space="0" w:color="auto"/>
            <w:left w:val="none" w:sz="0" w:space="0" w:color="auto"/>
            <w:bottom w:val="none" w:sz="0" w:space="0" w:color="auto"/>
            <w:right w:val="none" w:sz="0" w:space="0" w:color="auto"/>
          </w:divBdr>
          <w:divsChild>
            <w:div w:id="1534075498">
              <w:marLeft w:val="0"/>
              <w:marRight w:val="0"/>
              <w:marTop w:val="0"/>
              <w:marBottom w:val="0"/>
              <w:divBdr>
                <w:top w:val="none" w:sz="0" w:space="0" w:color="auto"/>
                <w:left w:val="none" w:sz="0" w:space="0" w:color="auto"/>
                <w:bottom w:val="none" w:sz="0" w:space="0" w:color="auto"/>
                <w:right w:val="none" w:sz="0" w:space="0" w:color="auto"/>
              </w:divBdr>
            </w:div>
          </w:divsChild>
        </w:div>
        <w:div w:id="1132790658">
          <w:marLeft w:val="0"/>
          <w:marRight w:val="0"/>
          <w:marTop w:val="0"/>
          <w:marBottom w:val="0"/>
          <w:divBdr>
            <w:top w:val="none" w:sz="0" w:space="0" w:color="auto"/>
            <w:left w:val="none" w:sz="0" w:space="0" w:color="auto"/>
            <w:bottom w:val="none" w:sz="0" w:space="0" w:color="auto"/>
            <w:right w:val="none" w:sz="0" w:space="0" w:color="auto"/>
          </w:divBdr>
          <w:divsChild>
            <w:div w:id="1954284813">
              <w:marLeft w:val="0"/>
              <w:marRight w:val="0"/>
              <w:marTop w:val="0"/>
              <w:marBottom w:val="0"/>
              <w:divBdr>
                <w:top w:val="none" w:sz="0" w:space="0" w:color="auto"/>
                <w:left w:val="none" w:sz="0" w:space="0" w:color="auto"/>
                <w:bottom w:val="none" w:sz="0" w:space="0" w:color="auto"/>
                <w:right w:val="none" w:sz="0" w:space="0" w:color="auto"/>
              </w:divBdr>
            </w:div>
          </w:divsChild>
        </w:div>
        <w:div w:id="1167744334">
          <w:marLeft w:val="0"/>
          <w:marRight w:val="0"/>
          <w:marTop w:val="0"/>
          <w:marBottom w:val="0"/>
          <w:divBdr>
            <w:top w:val="none" w:sz="0" w:space="0" w:color="auto"/>
            <w:left w:val="none" w:sz="0" w:space="0" w:color="auto"/>
            <w:bottom w:val="none" w:sz="0" w:space="0" w:color="auto"/>
            <w:right w:val="none" w:sz="0" w:space="0" w:color="auto"/>
          </w:divBdr>
          <w:divsChild>
            <w:div w:id="125396857">
              <w:marLeft w:val="0"/>
              <w:marRight w:val="0"/>
              <w:marTop w:val="0"/>
              <w:marBottom w:val="0"/>
              <w:divBdr>
                <w:top w:val="none" w:sz="0" w:space="0" w:color="auto"/>
                <w:left w:val="none" w:sz="0" w:space="0" w:color="auto"/>
                <w:bottom w:val="none" w:sz="0" w:space="0" w:color="auto"/>
                <w:right w:val="none" w:sz="0" w:space="0" w:color="auto"/>
              </w:divBdr>
            </w:div>
          </w:divsChild>
        </w:div>
        <w:div w:id="1208839588">
          <w:marLeft w:val="0"/>
          <w:marRight w:val="0"/>
          <w:marTop w:val="0"/>
          <w:marBottom w:val="0"/>
          <w:divBdr>
            <w:top w:val="none" w:sz="0" w:space="0" w:color="auto"/>
            <w:left w:val="none" w:sz="0" w:space="0" w:color="auto"/>
            <w:bottom w:val="none" w:sz="0" w:space="0" w:color="auto"/>
            <w:right w:val="none" w:sz="0" w:space="0" w:color="auto"/>
          </w:divBdr>
          <w:divsChild>
            <w:div w:id="861168429">
              <w:marLeft w:val="0"/>
              <w:marRight w:val="0"/>
              <w:marTop w:val="0"/>
              <w:marBottom w:val="0"/>
              <w:divBdr>
                <w:top w:val="none" w:sz="0" w:space="0" w:color="auto"/>
                <w:left w:val="none" w:sz="0" w:space="0" w:color="auto"/>
                <w:bottom w:val="none" w:sz="0" w:space="0" w:color="auto"/>
                <w:right w:val="none" w:sz="0" w:space="0" w:color="auto"/>
              </w:divBdr>
            </w:div>
          </w:divsChild>
        </w:div>
        <w:div w:id="1269698814">
          <w:marLeft w:val="0"/>
          <w:marRight w:val="0"/>
          <w:marTop w:val="0"/>
          <w:marBottom w:val="0"/>
          <w:divBdr>
            <w:top w:val="none" w:sz="0" w:space="0" w:color="auto"/>
            <w:left w:val="none" w:sz="0" w:space="0" w:color="auto"/>
            <w:bottom w:val="none" w:sz="0" w:space="0" w:color="auto"/>
            <w:right w:val="none" w:sz="0" w:space="0" w:color="auto"/>
          </w:divBdr>
          <w:divsChild>
            <w:div w:id="1467314036">
              <w:marLeft w:val="0"/>
              <w:marRight w:val="0"/>
              <w:marTop w:val="0"/>
              <w:marBottom w:val="0"/>
              <w:divBdr>
                <w:top w:val="none" w:sz="0" w:space="0" w:color="auto"/>
                <w:left w:val="none" w:sz="0" w:space="0" w:color="auto"/>
                <w:bottom w:val="none" w:sz="0" w:space="0" w:color="auto"/>
                <w:right w:val="none" w:sz="0" w:space="0" w:color="auto"/>
              </w:divBdr>
            </w:div>
          </w:divsChild>
        </w:div>
        <w:div w:id="1353409374">
          <w:marLeft w:val="0"/>
          <w:marRight w:val="0"/>
          <w:marTop w:val="0"/>
          <w:marBottom w:val="0"/>
          <w:divBdr>
            <w:top w:val="none" w:sz="0" w:space="0" w:color="auto"/>
            <w:left w:val="none" w:sz="0" w:space="0" w:color="auto"/>
            <w:bottom w:val="none" w:sz="0" w:space="0" w:color="auto"/>
            <w:right w:val="none" w:sz="0" w:space="0" w:color="auto"/>
          </w:divBdr>
          <w:divsChild>
            <w:div w:id="1302154067">
              <w:marLeft w:val="0"/>
              <w:marRight w:val="0"/>
              <w:marTop w:val="0"/>
              <w:marBottom w:val="0"/>
              <w:divBdr>
                <w:top w:val="none" w:sz="0" w:space="0" w:color="auto"/>
                <w:left w:val="none" w:sz="0" w:space="0" w:color="auto"/>
                <w:bottom w:val="none" w:sz="0" w:space="0" w:color="auto"/>
                <w:right w:val="none" w:sz="0" w:space="0" w:color="auto"/>
              </w:divBdr>
            </w:div>
          </w:divsChild>
        </w:div>
        <w:div w:id="1405226121">
          <w:marLeft w:val="0"/>
          <w:marRight w:val="0"/>
          <w:marTop w:val="0"/>
          <w:marBottom w:val="0"/>
          <w:divBdr>
            <w:top w:val="none" w:sz="0" w:space="0" w:color="auto"/>
            <w:left w:val="none" w:sz="0" w:space="0" w:color="auto"/>
            <w:bottom w:val="none" w:sz="0" w:space="0" w:color="auto"/>
            <w:right w:val="none" w:sz="0" w:space="0" w:color="auto"/>
          </w:divBdr>
          <w:divsChild>
            <w:div w:id="1421832412">
              <w:marLeft w:val="0"/>
              <w:marRight w:val="0"/>
              <w:marTop w:val="0"/>
              <w:marBottom w:val="0"/>
              <w:divBdr>
                <w:top w:val="none" w:sz="0" w:space="0" w:color="auto"/>
                <w:left w:val="none" w:sz="0" w:space="0" w:color="auto"/>
                <w:bottom w:val="none" w:sz="0" w:space="0" w:color="auto"/>
                <w:right w:val="none" w:sz="0" w:space="0" w:color="auto"/>
              </w:divBdr>
            </w:div>
          </w:divsChild>
        </w:div>
        <w:div w:id="1406337115">
          <w:marLeft w:val="0"/>
          <w:marRight w:val="0"/>
          <w:marTop w:val="0"/>
          <w:marBottom w:val="0"/>
          <w:divBdr>
            <w:top w:val="none" w:sz="0" w:space="0" w:color="auto"/>
            <w:left w:val="none" w:sz="0" w:space="0" w:color="auto"/>
            <w:bottom w:val="none" w:sz="0" w:space="0" w:color="auto"/>
            <w:right w:val="none" w:sz="0" w:space="0" w:color="auto"/>
          </w:divBdr>
          <w:divsChild>
            <w:div w:id="1395621462">
              <w:marLeft w:val="0"/>
              <w:marRight w:val="0"/>
              <w:marTop w:val="0"/>
              <w:marBottom w:val="0"/>
              <w:divBdr>
                <w:top w:val="none" w:sz="0" w:space="0" w:color="auto"/>
                <w:left w:val="none" w:sz="0" w:space="0" w:color="auto"/>
                <w:bottom w:val="none" w:sz="0" w:space="0" w:color="auto"/>
                <w:right w:val="none" w:sz="0" w:space="0" w:color="auto"/>
              </w:divBdr>
            </w:div>
          </w:divsChild>
        </w:div>
        <w:div w:id="1441872563">
          <w:marLeft w:val="0"/>
          <w:marRight w:val="0"/>
          <w:marTop w:val="0"/>
          <w:marBottom w:val="0"/>
          <w:divBdr>
            <w:top w:val="none" w:sz="0" w:space="0" w:color="auto"/>
            <w:left w:val="none" w:sz="0" w:space="0" w:color="auto"/>
            <w:bottom w:val="none" w:sz="0" w:space="0" w:color="auto"/>
            <w:right w:val="none" w:sz="0" w:space="0" w:color="auto"/>
          </w:divBdr>
          <w:divsChild>
            <w:div w:id="1105689544">
              <w:marLeft w:val="0"/>
              <w:marRight w:val="0"/>
              <w:marTop w:val="0"/>
              <w:marBottom w:val="0"/>
              <w:divBdr>
                <w:top w:val="none" w:sz="0" w:space="0" w:color="auto"/>
                <w:left w:val="none" w:sz="0" w:space="0" w:color="auto"/>
                <w:bottom w:val="none" w:sz="0" w:space="0" w:color="auto"/>
                <w:right w:val="none" w:sz="0" w:space="0" w:color="auto"/>
              </w:divBdr>
            </w:div>
          </w:divsChild>
        </w:div>
        <w:div w:id="1444760677">
          <w:marLeft w:val="0"/>
          <w:marRight w:val="0"/>
          <w:marTop w:val="0"/>
          <w:marBottom w:val="0"/>
          <w:divBdr>
            <w:top w:val="none" w:sz="0" w:space="0" w:color="auto"/>
            <w:left w:val="none" w:sz="0" w:space="0" w:color="auto"/>
            <w:bottom w:val="none" w:sz="0" w:space="0" w:color="auto"/>
            <w:right w:val="none" w:sz="0" w:space="0" w:color="auto"/>
          </w:divBdr>
          <w:divsChild>
            <w:div w:id="632752598">
              <w:marLeft w:val="0"/>
              <w:marRight w:val="0"/>
              <w:marTop w:val="0"/>
              <w:marBottom w:val="0"/>
              <w:divBdr>
                <w:top w:val="none" w:sz="0" w:space="0" w:color="auto"/>
                <w:left w:val="none" w:sz="0" w:space="0" w:color="auto"/>
                <w:bottom w:val="none" w:sz="0" w:space="0" w:color="auto"/>
                <w:right w:val="none" w:sz="0" w:space="0" w:color="auto"/>
              </w:divBdr>
            </w:div>
          </w:divsChild>
        </w:div>
        <w:div w:id="1446465213">
          <w:marLeft w:val="0"/>
          <w:marRight w:val="0"/>
          <w:marTop w:val="0"/>
          <w:marBottom w:val="0"/>
          <w:divBdr>
            <w:top w:val="none" w:sz="0" w:space="0" w:color="auto"/>
            <w:left w:val="none" w:sz="0" w:space="0" w:color="auto"/>
            <w:bottom w:val="none" w:sz="0" w:space="0" w:color="auto"/>
            <w:right w:val="none" w:sz="0" w:space="0" w:color="auto"/>
          </w:divBdr>
          <w:divsChild>
            <w:div w:id="1927567528">
              <w:marLeft w:val="0"/>
              <w:marRight w:val="0"/>
              <w:marTop w:val="0"/>
              <w:marBottom w:val="0"/>
              <w:divBdr>
                <w:top w:val="none" w:sz="0" w:space="0" w:color="auto"/>
                <w:left w:val="none" w:sz="0" w:space="0" w:color="auto"/>
                <w:bottom w:val="none" w:sz="0" w:space="0" w:color="auto"/>
                <w:right w:val="none" w:sz="0" w:space="0" w:color="auto"/>
              </w:divBdr>
            </w:div>
          </w:divsChild>
        </w:div>
        <w:div w:id="1457286964">
          <w:marLeft w:val="0"/>
          <w:marRight w:val="0"/>
          <w:marTop w:val="0"/>
          <w:marBottom w:val="0"/>
          <w:divBdr>
            <w:top w:val="none" w:sz="0" w:space="0" w:color="auto"/>
            <w:left w:val="none" w:sz="0" w:space="0" w:color="auto"/>
            <w:bottom w:val="none" w:sz="0" w:space="0" w:color="auto"/>
            <w:right w:val="none" w:sz="0" w:space="0" w:color="auto"/>
          </w:divBdr>
          <w:divsChild>
            <w:div w:id="1232764679">
              <w:marLeft w:val="0"/>
              <w:marRight w:val="0"/>
              <w:marTop w:val="0"/>
              <w:marBottom w:val="0"/>
              <w:divBdr>
                <w:top w:val="none" w:sz="0" w:space="0" w:color="auto"/>
                <w:left w:val="none" w:sz="0" w:space="0" w:color="auto"/>
                <w:bottom w:val="none" w:sz="0" w:space="0" w:color="auto"/>
                <w:right w:val="none" w:sz="0" w:space="0" w:color="auto"/>
              </w:divBdr>
            </w:div>
          </w:divsChild>
        </w:div>
        <w:div w:id="1461921904">
          <w:marLeft w:val="0"/>
          <w:marRight w:val="0"/>
          <w:marTop w:val="0"/>
          <w:marBottom w:val="0"/>
          <w:divBdr>
            <w:top w:val="none" w:sz="0" w:space="0" w:color="auto"/>
            <w:left w:val="none" w:sz="0" w:space="0" w:color="auto"/>
            <w:bottom w:val="none" w:sz="0" w:space="0" w:color="auto"/>
            <w:right w:val="none" w:sz="0" w:space="0" w:color="auto"/>
          </w:divBdr>
          <w:divsChild>
            <w:div w:id="1450247637">
              <w:marLeft w:val="0"/>
              <w:marRight w:val="0"/>
              <w:marTop w:val="0"/>
              <w:marBottom w:val="0"/>
              <w:divBdr>
                <w:top w:val="none" w:sz="0" w:space="0" w:color="auto"/>
                <w:left w:val="none" w:sz="0" w:space="0" w:color="auto"/>
                <w:bottom w:val="none" w:sz="0" w:space="0" w:color="auto"/>
                <w:right w:val="none" w:sz="0" w:space="0" w:color="auto"/>
              </w:divBdr>
            </w:div>
          </w:divsChild>
        </w:div>
        <w:div w:id="1591816861">
          <w:marLeft w:val="0"/>
          <w:marRight w:val="0"/>
          <w:marTop w:val="0"/>
          <w:marBottom w:val="0"/>
          <w:divBdr>
            <w:top w:val="none" w:sz="0" w:space="0" w:color="auto"/>
            <w:left w:val="none" w:sz="0" w:space="0" w:color="auto"/>
            <w:bottom w:val="none" w:sz="0" w:space="0" w:color="auto"/>
            <w:right w:val="none" w:sz="0" w:space="0" w:color="auto"/>
          </w:divBdr>
          <w:divsChild>
            <w:div w:id="563876314">
              <w:marLeft w:val="0"/>
              <w:marRight w:val="0"/>
              <w:marTop w:val="0"/>
              <w:marBottom w:val="0"/>
              <w:divBdr>
                <w:top w:val="none" w:sz="0" w:space="0" w:color="auto"/>
                <w:left w:val="none" w:sz="0" w:space="0" w:color="auto"/>
                <w:bottom w:val="none" w:sz="0" w:space="0" w:color="auto"/>
                <w:right w:val="none" w:sz="0" w:space="0" w:color="auto"/>
              </w:divBdr>
            </w:div>
          </w:divsChild>
        </w:div>
        <w:div w:id="1785491875">
          <w:marLeft w:val="0"/>
          <w:marRight w:val="0"/>
          <w:marTop w:val="0"/>
          <w:marBottom w:val="0"/>
          <w:divBdr>
            <w:top w:val="none" w:sz="0" w:space="0" w:color="auto"/>
            <w:left w:val="none" w:sz="0" w:space="0" w:color="auto"/>
            <w:bottom w:val="none" w:sz="0" w:space="0" w:color="auto"/>
            <w:right w:val="none" w:sz="0" w:space="0" w:color="auto"/>
          </w:divBdr>
          <w:divsChild>
            <w:div w:id="545147899">
              <w:marLeft w:val="0"/>
              <w:marRight w:val="0"/>
              <w:marTop w:val="0"/>
              <w:marBottom w:val="0"/>
              <w:divBdr>
                <w:top w:val="none" w:sz="0" w:space="0" w:color="auto"/>
                <w:left w:val="none" w:sz="0" w:space="0" w:color="auto"/>
                <w:bottom w:val="none" w:sz="0" w:space="0" w:color="auto"/>
                <w:right w:val="none" w:sz="0" w:space="0" w:color="auto"/>
              </w:divBdr>
            </w:div>
          </w:divsChild>
        </w:div>
        <w:div w:id="1898587024">
          <w:marLeft w:val="0"/>
          <w:marRight w:val="0"/>
          <w:marTop w:val="0"/>
          <w:marBottom w:val="0"/>
          <w:divBdr>
            <w:top w:val="none" w:sz="0" w:space="0" w:color="auto"/>
            <w:left w:val="none" w:sz="0" w:space="0" w:color="auto"/>
            <w:bottom w:val="none" w:sz="0" w:space="0" w:color="auto"/>
            <w:right w:val="none" w:sz="0" w:space="0" w:color="auto"/>
          </w:divBdr>
          <w:divsChild>
            <w:div w:id="1370913006">
              <w:marLeft w:val="0"/>
              <w:marRight w:val="0"/>
              <w:marTop w:val="0"/>
              <w:marBottom w:val="0"/>
              <w:divBdr>
                <w:top w:val="none" w:sz="0" w:space="0" w:color="auto"/>
                <w:left w:val="none" w:sz="0" w:space="0" w:color="auto"/>
                <w:bottom w:val="none" w:sz="0" w:space="0" w:color="auto"/>
                <w:right w:val="none" w:sz="0" w:space="0" w:color="auto"/>
              </w:divBdr>
            </w:div>
          </w:divsChild>
        </w:div>
        <w:div w:id="1928152871">
          <w:marLeft w:val="0"/>
          <w:marRight w:val="0"/>
          <w:marTop w:val="0"/>
          <w:marBottom w:val="0"/>
          <w:divBdr>
            <w:top w:val="none" w:sz="0" w:space="0" w:color="auto"/>
            <w:left w:val="none" w:sz="0" w:space="0" w:color="auto"/>
            <w:bottom w:val="none" w:sz="0" w:space="0" w:color="auto"/>
            <w:right w:val="none" w:sz="0" w:space="0" w:color="auto"/>
          </w:divBdr>
          <w:divsChild>
            <w:div w:id="1755931464">
              <w:marLeft w:val="0"/>
              <w:marRight w:val="0"/>
              <w:marTop w:val="0"/>
              <w:marBottom w:val="0"/>
              <w:divBdr>
                <w:top w:val="none" w:sz="0" w:space="0" w:color="auto"/>
                <w:left w:val="none" w:sz="0" w:space="0" w:color="auto"/>
                <w:bottom w:val="none" w:sz="0" w:space="0" w:color="auto"/>
                <w:right w:val="none" w:sz="0" w:space="0" w:color="auto"/>
              </w:divBdr>
            </w:div>
          </w:divsChild>
        </w:div>
        <w:div w:id="1967615565">
          <w:marLeft w:val="0"/>
          <w:marRight w:val="0"/>
          <w:marTop w:val="0"/>
          <w:marBottom w:val="0"/>
          <w:divBdr>
            <w:top w:val="none" w:sz="0" w:space="0" w:color="auto"/>
            <w:left w:val="none" w:sz="0" w:space="0" w:color="auto"/>
            <w:bottom w:val="none" w:sz="0" w:space="0" w:color="auto"/>
            <w:right w:val="none" w:sz="0" w:space="0" w:color="auto"/>
          </w:divBdr>
          <w:divsChild>
            <w:div w:id="571502646">
              <w:marLeft w:val="0"/>
              <w:marRight w:val="0"/>
              <w:marTop w:val="0"/>
              <w:marBottom w:val="0"/>
              <w:divBdr>
                <w:top w:val="none" w:sz="0" w:space="0" w:color="auto"/>
                <w:left w:val="none" w:sz="0" w:space="0" w:color="auto"/>
                <w:bottom w:val="none" w:sz="0" w:space="0" w:color="auto"/>
                <w:right w:val="none" w:sz="0" w:space="0" w:color="auto"/>
              </w:divBdr>
            </w:div>
          </w:divsChild>
        </w:div>
        <w:div w:id="1970698348">
          <w:marLeft w:val="0"/>
          <w:marRight w:val="0"/>
          <w:marTop w:val="0"/>
          <w:marBottom w:val="0"/>
          <w:divBdr>
            <w:top w:val="none" w:sz="0" w:space="0" w:color="auto"/>
            <w:left w:val="none" w:sz="0" w:space="0" w:color="auto"/>
            <w:bottom w:val="none" w:sz="0" w:space="0" w:color="auto"/>
            <w:right w:val="none" w:sz="0" w:space="0" w:color="auto"/>
          </w:divBdr>
          <w:divsChild>
            <w:div w:id="882523497">
              <w:marLeft w:val="0"/>
              <w:marRight w:val="0"/>
              <w:marTop w:val="0"/>
              <w:marBottom w:val="0"/>
              <w:divBdr>
                <w:top w:val="none" w:sz="0" w:space="0" w:color="auto"/>
                <w:left w:val="none" w:sz="0" w:space="0" w:color="auto"/>
                <w:bottom w:val="none" w:sz="0" w:space="0" w:color="auto"/>
                <w:right w:val="none" w:sz="0" w:space="0" w:color="auto"/>
              </w:divBdr>
            </w:div>
            <w:div w:id="1926915139">
              <w:marLeft w:val="0"/>
              <w:marRight w:val="0"/>
              <w:marTop w:val="0"/>
              <w:marBottom w:val="0"/>
              <w:divBdr>
                <w:top w:val="none" w:sz="0" w:space="0" w:color="auto"/>
                <w:left w:val="none" w:sz="0" w:space="0" w:color="auto"/>
                <w:bottom w:val="none" w:sz="0" w:space="0" w:color="auto"/>
                <w:right w:val="none" w:sz="0" w:space="0" w:color="auto"/>
              </w:divBdr>
            </w:div>
          </w:divsChild>
        </w:div>
        <w:div w:id="2104955824">
          <w:marLeft w:val="0"/>
          <w:marRight w:val="0"/>
          <w:marTop w:val="0"/>
          <w:marBottom w:val="0"/>
          <w:divBdr>
            <w:top w:val="none" w:sz="0" w:space="0" w:color="auto"/>
            <w:left w:val="none" w:sz="0" w:space="0" w:color="auto"/>
            <w:bottom w:val="none" w:sz="0" w:space="0" w:color="auto"/>
            <w:right w:val="none" w:sz="0" w:space="0" w:color="auto"/>
          </w:divBdr>
          <w:divsChild>
            <w:div w:id="88960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110704366">
      <w:bodyDiv w:val="1"/>
      <w:marLeft w:val="0"/>
      <w:marRight w:val="0"/>
      <w:marTop w:val="0"/>
      <w:marBottom w:val="0"/>
      <w:divBdr>
        <w:top w:val="none" w:sz="0" w:space="0" w:color="auto"/>
        <w:left w:val="none" w:sz="0" w:space="0" w:color="auto"/>
        <w:bottom w:val="none" w:sz="0" w:space="0" w:color="auto"/>
        <w:right w:val="none" w:sz="0" w:space="0" w:color="auto"/>
      </w:divBdr>
      <w:divsChild>
        <w:div w:id="336082532">
          <w:marLeft w:val="0"/>
          <w:marRight w:val="0"/>
          <w:marTop w:val="0"/>
          <w:marBottom w:val="0"/>
          <w:divBdr>
            <w:top w:val="none" w:sz="0" w:space="0" w:color="auto"/>
            <w:left w:val="none" w:sz="0" w:space="0" w:color="auto"/>
            <w:bottom w:val="none" w:sz="0" w:space="0" w:color="auto"/>
            <w:right w:val="none" w:sz="0" w:space="0" w:color="auto"/>
          </w:divBdr>
          <w:divsChild>
            <w:div w:id="108595508">
              <w:marLeft w:val="0"/>
              <w:marRight w:val="0"/>
              <w:marTop w:val="0"/>
              <w:marBottom w:val="0"/>
              <w:divBdr>
                <w:top w:val="none" w:sz="0" w:space="0" w:color="auto"/>
                <w:left w:val="none" w:sz="0" w:space="0" w:color="auto"/>
                <w:bottom w:val="none" w:sz="0" w:space="0" w:color="auto"/>
                <w:right w:val="none" w:sz="0" w:space="0" w:color="auto"/>
              </w:divBdr>
            </w:div>
          </w:divsChild>
        </w:div>
        <w:div w:id="409697454">
          <w:marLeft w:val="0"/>
          <w:marRight w:val="0"/>
          <w:marTop w:val="0"/>
          <w:marBottom w:val="0"/>
          <w:divBdr>
            <w:top w:val="none" w:sz="0" w:space="0" w:color="auto"/>
            <w:left w:val="none" w:sz="0" w:space="0" w:color="auto"/>
            <w:bottom w:val="none" w:sz="0" w:space="0" w:color="auto"/>
            <w:right w:val="none" w:sz="0" w:space="0" w:color="auto"/>
          </w:divBdr>
          <w:divsChild>
            <w:div w:id="740785845">
              <w:marLeft w:val="0"/>
              <w:marRight w:val="0"/>
              <w:marTop w:val="0"/>
              <w:marBottom w:val="0"/>
              <w:divBdr>
                <w:top w:val="none" w:sz="0" w:space="0" w:color="auto"/>
                <w:left w:val="none" w:sz="0" w:space="0" w:color="auto"/>
                <w:bottom w:val="none" w:sz="0" w:space="0" w:color="auto"/>
                <w:right w:val="none" w:sz="0" w:space="0" w:color="auto"/>
              </w:divBdr>
            </w:div>
          </w:divsChild>
        </w:div>
        <w:div w:id="410389363">
          <w:marLeft w:val="0"/>
          <w:marRight w:val="0"/>
          <w:marTop w:val="0"/>
          <w:marBottom w:val="0"/>
          <w:divBdr>
            <w:top w:val="none" w:sz="0" w:space="0" w:color="auto"/>
            <w:left w:val="none" w:sz="0" w:space="0" w:color="auto"/>
            <w:bottom w:val="none" w:sz="0" w:space="0" w:color="auto"/>
            <w:right w:val="none" w:sz="0" w:space="0" w:color="auto"/>
          </w:divBdr>
          <w:divsChild>
            <w:div w:id="835848900">
              <w:marLeft w:val="0"/>
              <w:marRight w:val="0"/>
              <w:marTop w:val="0"/>
              <w:marBottom w:val="0"/>
              <w:divBdr>
                <w:top w:val="none" w:sz="0" w:space="0" w:color="auto"/>
                <w:left w:val="none" w:sz="0" w:space="0" w:color="auto"/>
                <w:bottom w:val="none" w:sz="0" w:space="0" w:color="auto"/>
                <w:right w:val="none" w:sz="0" w:space="0" w:color="auto"/>
              </w:divBdr>
            </w:div>
          </w:divsChild>
        </w:div>
        <w:div w:id="658728477">
          <w:marLeft w:val="0"/>
          <w:marRight w:val="0"/>
          <w:marTop w:val="0"/>
          <w:marBottom w:val="0"/>
          <w:divBdr>
            <w:top w:val="none" w:sz="0" w:space="0" w:color="auto"/>
            <w:left w:val="none" w:sz="0" w:space="0" w:color="auto"/>
            <w:bottom w:val="none" w:sz="0" w:space="0" w:color="auto"/>
            <w:right w:val="none" w:sz="0" w:space="0" w:color="auto"/>
          </w:divBdr>
          <w:divsChild>
            <w:div w:id="2067799633">
              <w:marLeft w:val="0"/>
              <w:marRight w:val="0"/>
              <w:marTop w:val="0"/>
              <w:marBottom w:val="0"/>
              <w:divBdr>
                <w:top w:val="none" w:sz="0" w:space="0" w:color="auto"/>
                <w:left w:val="none" w:sz="0" w:space="0" w:color="auto"/>
                <w:bottom w:val="none" w:sz="0" w:space="0" w:color="auto"/>
                <w:right w:val="none" w:sz="0" w:space="0" w:color="auto"/>
              </w:divBdr>
            </w:div>
          </w:divsChild>
        </w:div>
        <w:div w:id="726994266">
          <w:marLeft w:val="0"/>
          <w:marRight w:val="0"/>
          <w:marTop w:val="0"/>
          <w:marBottom w:val="0"/>
          <w:divBdr>
            <w:top w:val="none" w:sz="0" w:space="0" w:color="auto"/>
            <w:left w:val="none" w:sz="0" w:space="0" w:color="auto"/>
            <w:bottom w:val="none" w:sz="0" w:space="0" w:color="auto"/>
            <w:right w:val="none" w:sz="0" w:space="0" w:color="auto"/>
          </w:divBdr>
          <w:divsChild>
            <w:div w:id="2002270119">
              <w:marLeft w:val="0"/>
              <w:marRight w:val="0"/>
              <w:marTop w:val="0"/>
              <w:marBottom w:val="0"/>
              <w:divBdr>
                <w:top w:val="none" w:sz="0" w:space="0" w:color="auto"/>
                <w:left w:val="none" w:sz="0" w:space="0" w:color="auto"/>
                <w:bottom w:val="none" w:sz="0" w:space="0" w:color="auto"/>
                <w:right w:val="none" w:sz="0" w:space="0" w:color="auto"/>
              </w:divBdr>
            </w:div>
          </w:divsChild>
        </w:div>
        <w:div w:id="932738303">
          <w:marLeft w:val="0"/>
          <w:marRight w:val="0"/>
          <w:marTop w:val="0"/>
          <w:marBottom w:val="0"/>
          <w:divBdr>
            <w:top w:val="none" w:sz="0" w:space="0" w:color="auto"/>
            <w:left w:val="none" w:sz="0" w:space="0" w:color="auto"/>
            <w:bottom w:val="none" w:sz="0" w:space="0" w:color="auto"/>
            <w:right w:val="none" w:sz="0" w:space="0" w:color="auto"/>
          </w:divBdr>
          <w:divsChild>
            <w:div w:id="1849517345">
              <w:marLeft w:val="0"/>
              <w:marRight w:val="0"/>
              <w:marTop w:val="0"/>
              <w:marBottom w:val="0"/>
              <w:divBdr>
                <w:top w:val="none" w:sz="0" w:space="0" w:color="auto"/>
                <w:left w:val="none" w:sz="0" w:space="0" w:color="auto"/>
                <w:bottom w:val="none" w:sz="0" w:space="0" w:color="auto"/>
                <w:right w:val="none" w:sz="0" w:space="0" w:color="auto"/>
              </w:divBdr>
            </w:div>
          </w:divsChild>
        </w:div>
        <w:div w:id="1012219039">
          <w:marLeft w:val="0"/>
          <w:marRight w:val="0"/>
          <w:marTop w:val="0"/>
          <w:marBottom w:val="0"/>
          <w:divBdr>
            <w:top w:val="none" w:sz="0" w:space="0" w:color="auto"/>
            <w:left w:val="none" w:sz="0" w:space="0" w:color="auto"/>
            <w:bottom w:val="none" w:sz="0" w:space="0" w:color="auto"/>
            <w:right w:val="none" w:sz="0" w:space="0" w:color="auto"/>
          </w:divBdr>
          <w:divsChild>
            <w:div w:id="27151080">
              <w:marLeft w:val="0"/>
              <w:marRight w:val="0"/>
              <w:marTop w:val="0"/>
              <w:marBottom w:val="0"/>
              <w:divBdr>
                <w:top w:val="none" w:sz="0" w:space="0" w:color="auto"/>
                <w:left w:val="none" w:sz="0" w:space="0" w:color="auto"/>
                <w:bottom w:val="none" w:sz="0" w:space="0" w:color="auto"/>
                <w:right w:val="none" w:sz="0" w:space="0" w:color="auto"/>
              </w:divBdr>
            </w:div>
          </w:divsChild>
        </w:div>
        <w:div w:id="1018894972">
          <w:marLeft w:val="0"/>
          <w:marRight w:val="0"/>
          <w:marTop w:val="0"/>
          <w:marBottom w:val="0"/>
          <w:divBdr>
            <w:top w:val="none" w:sz="0" w:space="0" w:color="auto"/>
            <w:left w:val="none" w:sz="0" w:space="0" w:color="auto"/>
            <w:bottom w:val="none" w:sz="0" w:space="0" w:color="auto"/>
            <w:right w:val="none" w:sz="0" w:space="0" w:color="auto"/>
          </w:divBdr>
          <w:divsChild>
            <w:div w:id="1348023044">
              <w:marLeft w:val="0"/>
              <w:marRight w:val="0"/>
              <w:marTop w:val="0"/>
              <w:marBottom w:val="0"/>
              <w:divBdr>
                <w:top w:val="none" w:sz="0" w:space="0" w:color="auto"/>
                <w:left w:val="none" w:sz="0" w:space="0" w:color="auto"/>
                <w:bottom w:val="none" w:sz="0" w:space="0" w:color="auto"/>
                <w:right w:val="none" w:sz="0" w:space="0" w:color="auto"/>
              </w:divBdr>
            </w:div>
          </w:divsChild>
        </w:div>
        <w:div w:id="1197279424">
          <w:marLeft w:val="0"/>
          <w:marRight w:val="0"/>
          <w:marTop w:val="0"/>
          <w:marBottom w:val="0"/>
          <w:divBdr>
            <w:top w:val="none" w:sz="0" w:space="0" w:color="auto"/>
            <w:left w:val="none" w:sz="0" w:space="0" w:color="auto"/>
            <w:bottom w:val="none" w:sz="0" w:space="0" w:color="auto"/>
            <w:right w:val="none" w:sz="0" w:space="0" w:color="auto"/>
          </w:divBdr>
          <w:divsChild>
            <w:div w:id="1879194219">
              <w:marLeft w:val="0"/>
              <w:marRight w:val="0"/>
              <w:marTop w:val="0"/>
              <w:marBottom w:val="0"/>
              <w:divBdr>
                <w:top w:val="none" w:sz="0" w:space="0" w:color="auto"/>
                <w:left w:val="none" w:sz="0" w:space="0" w:color="auto"/>
                <w:bottom w:val="none" w:sz="0" w:space="0" w:color="auto"/>
                <w:right w:val="none" w:sz="0" w:space="0" w:color="auto"/>
              </w:divBdr>
            </w:div>
          </w:divsChild>
        </w:div>
        <w:div w:id="1203908741">
          <w:marLeft w:val="0"/>
          <w:marRight w:val="0"/>
          <w:marTop w:val="0"/>
          <w:marBottom w:val="0"/>
          <w:divBdr>
            <w:top w:val="none" w:sz="0" w:space="0" w:color="auto"/>
            <w:left w:val="none" w:sz="0" w:space="0" w:color="auto"/>
            <w:bottom w:val="none" w:sz="0" w:space="0" w:color="auto"/>
            <w:right w:val="none" w:sz="0" w:space="0" w:color="auto"/>
          </w:divBdr>
          <w:divsChild>
            <w:div w:id="148719773">
              <w:marLeft w:val="0"/>
              <w:marRight w:val="0"/>
              <w:marTop w:val="0"/>
              <w:marBottom w:val="0"/>
              <w:divBdr>
                <w:top w:val="none" w:sz="0" w:space="0" w:color="auto"/>
                <w:left w:val="none" w:sz="0" w:space="0" w:color="auto"/>
                <w:bottom w:val="none" w:sz="0" w:space="0" w:color="auto"/>
                <w:right w:val="none" w:sz="0" w:space="0" w:color="auto"/>
              </w:divBdr>
            </w:div>
          </w:divsChild>
        </w:div>
        <w:div w:id="1436905756">
          <w:marLeft w:val="0"/>
          <w:marRight w:val="0"/>
          <w:marTop w:val="0"/>
          <w:marBottom w:val="0"/>
          <w:divBdr>
            <w:top w:val="none" w:sz="0" w:space="0" w:color="auto"/>
            <w:left w:val="none" w:sz="0" w:space="0" w:color="auto"/>
            <w:bottom w:val="none" w:sz="0" w:space="0" w:color="auto"/>
            <w:right w:val="none" w:sz="0" w:space="0" w:color="auto"/>
          </w:divBdr>
          <w:divsChild>
            <w:div w:id="1473869151">
              <w:marLeft w:val="0"/>
              <w:marRight w:val="0"/>
              <w:marTop w:val="0"/>
              <w:marBottom w:val="0"/>
              <w:divBdr>
                <w:top w:val="none" w:sz="0" w:space="0" w:color="auto"/>
                <w:left w:val="none" w:sz="0" w:space="0" w:color="auto"/>
                <w:bottom w:val="none" w:sz="0" w:space="0" w:color="auto"/>
                <w:right w:val="none" w:sz="0" w:space="0" w:color="auto"/>
              </w:divBdr>
            </w:div>
          </w:divsChild>
        </w:div>
        <w:div w:id="1568150821">
          <w:marLeft w:val="0"/>
          <w:marRight w:val="0"/>
          <w:marTop w:val="0"/>
          <w:marBottom w:val="0"/>
          <w:divBdr>
            <w:top w:val="none" w:sz="0" w:space="0" w:color="auto"/>
            <w:left w:val="none" w:sz="0" w:space="0" w:color="auto"/>
            <w:bottom w:val="none" w:sz="0" w:space="0" w:color="auto"/>
            <w:right w:val="none" w:sz="0" w:space="0" w:color="auto"/>
          </w:divBdr>
          <w:divsChild>
            <w:div w:id="1297683186">
              <w:marLeft w:val="0"/>
              <w:marRight w:val="0"/>
              <w:marTop w:val="0"/>
              <w:marBottom w:val="0"/>
              <w:divBdr>
                <w:top w:val="none" w:sz="0" w:space="0" w:color="auto"/>
                <w:left w:val="none" w:sz="0" w:space="0" w:color="auto"/>
                <w:bottom w:val="none" w:sz="0" w:space="0" w:color="auto"/>
                <w:right w:val="none" w:sz="0" w:space="0" w:color="auto"/>
              </w:divBdr>
            </w:div>
          </w:divsChild>
        </w:div>
        <w:div w:id="1725761562">
          <w:marLeft w:val="0"/>
          <w:marRight w:val="0"/>
          <w:marTop w:val="0"/>
          <w:marBottom w:val="0"/>
          <w:divBdr>
            <w:top w:val="none" w:sz="0" w:space="0" w:color="auto"/>
            <w:left w:val="none" w:sz="0" w:space="0" w:color="auto"/>
            <w:bottom w:val="none" w:sz="0" w:space="0" w:color="auto"/>
            <w:right w:val="none" w:sz="0" w:space="0" w:color="auto"/>
          </w:divBdr>
          <w:divsChild>
            <w:div w:id="957639483">
              <w:marLeft w:val="0"/>
              <w:marRight w:val="0"/>
              <w:marTop w:val="0"/>
              <w:marBottom w:val="0"/>
              <w:divBdr>
                <w:top w:val="none" w:sz="0" w:space="0" w:color="auto"/>
                <w:left w:val="none" w:sz="0" w:space="0" w:color="auto"/>
                <w:bottom w:val="none" w:sz="0" w:space="0" w:color="auto"/>
                <w:right w:val="none" w:sz="0" w:space="0" w:color="auto"/>
              </w:divBdr>
            </w:div>
          </w:divsChild>
        </w:div>
        <w:div w:id="1890799408">
          <w:marLeft w:val="0"/>
          <w:marRight w:val="0"/>
          <w:marTop w:val="0"/>
          <w:marBottom w:val="0"/>
          <w:divBdr>
            <w:top w:val="none" w:sz="0" w:space="0" w:color="auto"/>
            <w:left w:val="none" w:sz="0" w:space="0" w:color="auto"/>
            <w:bottom w:val="none" w:sz="0" w:space="0" w:color="auto"/>
            <w:right w:val="none" w:sz="0" w:space="0" w:color="auto"/>
          </w:divBdr>
          <w:divsChild>
            <w:div w:id="1722362422">
              <w:marLeft w:val="0"/>
              <w:marRight w:val="0"/>
              <w:marTop w:val="0"/>
              <w:marBottom w:val="0"/>
              <w:divBdr>
                <w:top w:val="none" w:sz="0" w:space="0" w:color="auto"/>
                <w:left w:val="none" w:sz="0" w:space="0" w:color="auto"/>
                <w:bottom w:val="none" w:sz="0" w:space="0" w:color="auto"/>
                <w:right w:val="none" w:sz="0" w:space="0" w:color="auto"/>
              </w:divBdr>
            </w:div>
          </w:divsChild>
        </w:div>
        <w:div w:id="1909803229">
          <w:marLeft w:val="0"/>
          <w:marRight w:val="0"/>
          <w:marTop w:val="0"/>
          <w:marBottom w:val="0"/>
          <w:divBdr>
            <w:top w:val="none" w:sz="0" w:space="0" w:color="auto"/>
            <w:left w:val="none" w:sz="0" w:space="0" w:color="auto"/>
            <w:bottom w:val="none" w:sz="0" w:space="0" w:color="auto"/>
            <w:right w:val="none" w:sz="0" w:space="0" w:color="auto"/>
          </w:divBdr>
          <w:divsChild>
            <w:div w:id="477646843">
              <w:marLeft w:val="0"/>
              <w:marRight w:val="0"/>
              <w:marTop w:val="0"/>
              <w:marBottom w:val="0"/>
              <w:divBdr>
                <w:top w:val="none" w:sz="0" w:space="0" w:color="auto"/>
                <w:left w:val="none" w:sz="0" w:space="0" w:color="auto"/>
                <w:bottom w:val="none" w:sz="0" w:space="0" w:color="auto"/>
                <w:right w:val="none" w:sz="0" w:space="0" w:color="auto"/>
              </w:divBdr>
            </w:div>
          </w:divsChild>
        </w:div>
        <w:div w:id="1976177793">
          <w:marLeft w:val="0"/>
          <w:marRight w:val="0"/>
          <w:marTop w:val="0"/>
          <w:marBottom w:val="0"/>
          <w:divBdr>
            <w:top w:val="none" w:sz="0" w:space="0" w:color="auto"/>
            <w:left w:val="none" w:sz="0" w:space="0" w:color="auto"/>
            <w:bottom w:val="none" w:sz="0" w:space="0" w:color="auto"/>
            <w:right w:val="none" w:sz="0" w:space="0" w:color="auto"/>
          </w:divBdr>
          <w:divsChild>
            <w:div w:id="157769669">
              <w:marLeft w:val="0"/>
              <w:marRight w:val="0"/>
              <w:marTop w:val="0"/>
              <w:marBottom w:val="0"/>
              <w:divBdr>
                <w:top w:val="none" w:sz="0" w:space="0" w:color="auto"/>
                <w:left w:val="none" w:sz="0" w:space="0" w:color="auto"/>
                <w:bottom w:val="none" w:sz="0" w:space="0" w:color="auto"/>
                <w:right w:val="none" w:sz="0" w:space="0" w:color="auto"/>
              </w:divBdr>
            </w:div>
            <w:div w:id="954210969">
              <w:marLeft w:val="0"/>
              <w:marRight w:val="0"/>
              <w:marTop w:val="0"/>
              <w:marBottom w:val="0"/>
              <w:divBdr>
                <w:top w:val="none" w:sz="0" w:space="0" w:color="auto"/>
                <w:left w:val="none" w:sz="0" w:space="0" w:color="auto"/>
                <w:bottom w:val="none" w:sz="0" w:space="0" w:color="auto"/>
                <w:right w:val="none" w:sz="0" w:space="0" w:color="auto"/>
              </w:divBdr>
            </w:div>
          </w:divsChild>
        </w:div>
        <w:div w:id="2062822703">
          <w:marLeft w:val="0"/>
          <w:marRight w:val="0"/>
          <w:marTop w:val="0"/>
          <w:marBottom w:val="0"/>
          <w:divBdr>
            <w:top w:val="none" w:sz="0" w:space="0" w:color="auto"/>
            <w:left w:val="none" w:sz="0" w:space="0" w:color="auto"/>
            <w:bottom w:val="none" w:sz="0" w:space="0" w:color="auto"/>
            <w:right w:val="none" w:sz="0" w:space="0" w:color="auto"/>
          </w:divBdr>
          <w:divsChild>
            <w:div w:id="1193109144">
              <w:marLeft w:val="0"/>
              <w:marRight w:val="0"/>
              <w:marTop w:val="0"/>
              <w:marBottom w:val="0"/>
              <w:divBdr>
                <w:top w:val="none" w:sz="0" w:space="0" w:color="auto"/>
                <w:left w:val="none" w:sz="0" w:space="0" w:color="auto"/>
                <w:bottom w:val="none" w:sz="0" w:space="0" w:color="auto"/>
                <w:right w:val="none" w:sz="0" w:space="0" w:color="auto"/>
              </w:divBdr>
            </w:div>
          </w:divsChild>
        </w:div>
        <w:div w:id="2103406223">
          <w:marLeft w:val="0"/>
          <w:marRight w:val="0"/>
          <w:marTop w:val="0"/>
          <w:marBottom w:val="0"/>
          <w:divBdr>
            <w:top w:val="none" w:sz="0" w:space="0" w:color="auto"/>
            <w:left w:val="none" w:sz="0" w:space="0" w:color="auto"/>
            <w:bottom w:val="none" w:sz="0" w:space="0" w:color="auto"/>
            <w:right w:val="none" w:sz="0" w:space="0" w:color="auto"/>
          </w:divBdr>
          <w:divsChild>
            <w:div w:id="438720051">
              <w:marLeft w:val="0"/>
              <w:marRight w:val="0"/>
              <w:marTop w:val="0"/>
              <w:marBottom w:val="0"/>
              <w:divBdr>
                <w:top w:val="none" w:sz="0" w:space="0" w:color="auto"/>
                <w:left w:val="none" w:sz="0" w:space="0" w:color="auto"/>
                <w:bottom w:val="none" w:sz="0" w:space="0" w:color="auto"/>
                <w:right w:val="none" w:sz="0" w:space="0" w:color="auto"/>
              </w:divBdr>
            </w:div>
            <w:div w:id="1133056402">
              <w:marLeft w:val="0"/>
              <w:marRight w:val="0"/>
              <w:marTop w:val="0"/>
              <w:marBottom w:val="0"/>
              <w:divBdr>
                <w:top w:val="none" w:sz="0" w:space="0" w:color="auto"/>
                <w:left w:val="none" w:sz="0" w:space="0" w:color="auto"/>
                <w:bottom w:val="none" w:sz="0" w:space="0" w:color="auto"/>
                <w:right w:val="none" w:sz="0" w:space="0" w:color="auto"/>
              </w:divBdr>
            </w:div>
          </w:divsChild>
        </w:div>
        <w:div w:id="2104566926">
          <w:marLeft w:val="0"/>
          <w:marRight w:val="0"/>
          <w:marTop w:val="0"/>
          <w:marBottom w:val="0"/>
          <w:divBdr>
            <w:top w:val="none" w:sz="0" w:space="0" w:color="auto"/>
            <w:left w:val="none" w:sz="0" w:space="0" w:color="auto"/>
            <w:bottom w:val="none" w:sz="0" w:space="0" w:color="auto"/>
            <w:right w:val="none" w:sz="0" w:space="0" w:color="auto"/>
          </w:divBdr>
          <w:divsChild>
            <w:div w:id="500511651">
              <w:marLeft w:val="0"/>
              <w:marRight w:val="0"/>
              <w:marTop w:val="0"/>
              <w:marBottom w:val="0"/>
              <w:divBdr>
                <w:top w:val="none" w:sz="0" w:space="0" w:color="auto"/>
                <w:left w:val="none" w:sz="0" w:space="0" w:color="auto"/>
                <w:bottom w:val="none" w:sz="0" w:space="0" w:color="auto"/>
                <w:right w:val="none" w:sz="0" w:space="0" w:color="auto"/>
              </w:divBdr>
            </w:div>
          </w:divsChild>
        </w:div>
        <w:div w:id="2121874729">
          <w:marLeft w:val="0"/>
          <w:marRight w:val="0"/>
          <w:marTop w:val="0"/>
          <w:marBottom w:val="0"/>
          <w:divBdr>
            <w:top w:val="none" w:sz="0" w:space="0" w:color="auto"/>
            <w:left w:val="none" w:sz="0" w:space="0" w:color="auto"/>
            <w:bottom w:val="none" w:sz="0" w:space="0" w:color="auto"/>
            <w:right w:val="none" w:sz="0" w:space="0" w:color="auto"/>
          </w:divBdr>
          <w:divsChild>
            <w:div w:id="774055431">
              <w:marLeft w:val="0"/>
              <w:marRight w:val="0"/>
              <w:marTop w:val="0"/>
              <w:marBottom w:val="0"/>
              <w:divBdr>
                <w:top w:val="none" w:sz="0" w:space="0" w:color="auto"/>
                <w:left w:val="none" w:sz="0" w:space="0" w:color="auto"/>
                <w:bottom w:val="none" w:sz="0" w:space="0" w:color="auto"/>
                <w:right w:val="none" w:sz="0" w:space="0" w:color="auto"/>
              </w:divBdr>
            </w:div>
          </w:divsChild>
        </w:div>
        <w:div w:id="2128348509">
          <w:marLeft w:val="0"/>
          <w:marRight w:val="0"/>
          <w:marTop w:val="0"/>
          <w:marBottom w:val="0"/>
          <w:divBdr>
            <w:top w:val="none" w:sz="0" w:space="0" w:color="auto"/>
            <w:left w:val="none" w:sz="0" w:space="0" w:color="auto"/>
            <w:bottom w:val="none" w:sz="0" w:space="0" w:color="auto"/>
            <w:right w:val="none" w:sz="0" w:space="0" w:color="auto"/>
          </w:divBdr>
          <w:divsChild>
            <w:div w:id="157497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276370">
      <w:bodyDiv w:val="1"/>
      <w:marLeft w:val="0"/>
      <w:marRight w:val="0"/>
      <w:marTop w:val="0"/>
      <w:marBottom w:val="0"/>
      <w:divBdr>
        <w:top w:val="none" w:sz="0" w:space="0" w:color="auto"/>
        <w:left w:val="none" w:sz="0" w:space="0" w:color="auto"/>
        <w:bottom w:val="none" w:sz="0" w:space="0" w:color="auto"/>
        <w:right w:val="none" w:sz="0" w:space="0" w:color="auto"/>
      </w:divBdr>
    </w:div>
    <w:div w:id="1476294625">
      <w:bodyDiv w:val="1"/>
      <w:marLeft w:val="0"/>
      <w:marRight w:val="0"/>
      <w:marTop w:val="0"/>
      <w:marBottom w:val="0"/>
      <w:divBdr>
        <w:top w:val="none" w:sz="0" w:space="0" w:color="auto"/>
        <w:left w:val="none" w:sz="0" w:space="0" w:color="auto"/>
        <w:bottom w:val="none" w:sz="0" w:space="0" w:color="auto"/>
        <w:right w:val="none" w:sz="0" w:space="0" w:color="auto"/>
      </w:divBdr>
      <w:divsChild>
        <w:div w:id="43140345">
          <w:marLeft w:val="0"/>
          <w:marRight w:val="0"/>
          <w:marTop w:val="0"/>
          <w:marBottom w:val="0"/>
          <w:divBdr>
            <w:top w:val="none" w:sz="0" w:space="0" w:color="auto"/>
            <w:left w:val="none" w:sz="0" w:space="0" w:color="auto"/>
            <w:bottom w:val="none" w:sz="0" w:space="0" w:color="auto"/>
            <w:right w:val="none" w:sz="0" w:space="0" w:color="auto"/>
          </w:divBdr>
        </w:div>
        <w:div w:id="271060332">
          <w:marLeft w:val="0"/>
          <w:marRight w:val="0"/>
          <w:marTop w:val="0"/>
          <w:marBottom w:val="0"/>
          <w:divBdr>
            <w:top w:val="none" w:sz="0" w:space="0" w:color="auto"/>
            <w:left w:val="none" w:sz="0" w:space="0" w:color="auto"/>
            <w:bottom w:val="none" w:sz="0" w:space="0" w:color="auto"/>
            <w:right w:val="none" w:sz="0" w:space="0" w:color="auto"/>
          </w:divBdr>
        </w:div>
        <w:div w:id="456609656">
          <w:marLeft w:val="0"/>
          <w:marRight w:val="0"/>
          <w:marTop w:val="0"/>
          <w:marBottom w:val="0"/>
          <w:divBdr>
            <w:top w:val="none" w:sz="0" w:space="0" w:color="auto"/>
            <w:left w:val="none" w:sz="0" w:space="0" w:color="auto"/>
            <w:bottom w:val="none" w:sz="0" w:space="0" w:color="auto"/>
            <w:right w:val="none" w:sz="0" w:space="0" w:color="auto"/>
          </w:divBdr>
        </w:div>
        <w:div w:id="580794105">
          <w:marLeft w:val="0"/>
          <w:marRight w:val="0"/>
          <w:marTop w:val="0"/>
          <w:marBottom w:val="0"/>
          <w:divBdr>
            <w:top w:val="none" w:sz="0" w:space="0" w:color="auto"/>
            <w:left w:val="none" w:sz="0" w:space="0" w:color="auto"/>
            <w:bottom w:val="none" w:sz="0" w:space="0" w:color="auto"/>
            <w:right w:val="none" w:sz="0" w:space="0" w:color="auto"/>
          </w:divBdr>
        </w:div>
        <w:div w:id="641467472">
          <w:marLeft w:val="0"/>
          <w:marRight w:val="0"/>
          <w:marTop w:val="0"/>
          <w:marBottom w:val="0"/>
          <w:divBdr>
            <w:top w:val="none" w:sz="0" w:space="0" w:color="auto"/>
            <w:left w:val="none" w:sz="0" w:space="0" w:color="auto"/>
            <w:bottom w:val="none" w:sz="0" w:space="0" w:color="auto"/>
            <w:right w:val="none" w:sz="0" w:space="0" w:color="auto"/>
          </w:divBdr>
        </w:div>
        <w:div w:id="643774056">
          <w:marLeft w:val="0"/>
          <w:marRight w:val="0"/>
          <w:marTop w:val="0"/>
          <w:marBottom w:val="0"/>
          <w:divBdr>
            <w:top w:val="none" w:sz="0" w:space="0" w:color="auto"/>
            <w:left w:val="none" w:sz="0" w:space="0" w:color="auto"/>
            <w:bottom w:val="none" w:sz="0" w:space="0" w:color="auto"/>
            <w:right w:val="none" w:sz="0" w:space="0" w:color="auto"/>
          </w:divBdr>
        </w:div>
        <w:div w:id="1020206987">
          <w:marLeft w:val="0"/>
          <w:marRight w:val="0"/>
          <w:marTop w:val="0"/>
          <w:marBottom w:val="0"/>
          <w:divBdr>
            <w:top w:val="none" w:sz="0" w:space="0" w:color="auto"/>
            <w:left w:val="none" w:sz="0" w:space="0" w:color="auto"/>
            <w:bottom w:val="none" w:sz="0" w:space="0" w:color="auto"/>
            <w:right w:val="none" w:sz="0" w:space="0" w:color="auto"/>
          </w:divBdr>
        </w:div>
        <w:div w:id="1213079313">
          <w:marLeft w:val="0"/>
          <w:marRight w:val="0"/>
          <w:marTop w:val="0"/>
          <w:marBottom w:val="0"/>
          <w:divBdr>
            <w:top w:val="none" w:sz="0" w:space="0" w:color="auto"/>
            <w:left w:val="none" w:sz="0" w:space="0" w:color="auto"/>
            <w:bottom w:val="none" w:sz="0" w:space="0" w:color="auto"/>
            <w:right w:val="none" w:sz="0" w:space="0" w:color="auto"/>
          </w:divBdr>
        </w:div>
        <w:div w:id="1235698352">
          <w:marLeft w:val="0"/>
          <w:marRight w:val="0"/>
          <w:marTop w:val="0"/>
          <w:marBottom w:val="0"/>
          <w:divBdr>
            <w:top w:val="none" w:sz="0" w:space="0" w:color="auto"/>
            <w:left w:val="none" w:sz="0" w:space="0" w:color="auto"/>
            <w:bottom w:val="none" w:sz="0" w:space="0" w:color="auto"/>
            <w:right w:val="none" w:sz="0" w:space="0" w:color="auto"/>
          </w:divBdr>
        </w:div>
        <w:div w:id="1326514722">
          <w:marLeft w:val="0"/>
          <w:marRight w:val="0"/>
          <w:marTop w:val="0"/>
          <w:marBottom w:val="0"/>
          <w:divBdr>
            <w:top w:val="none" w:sz="0" w:space="0" w:color="auto"/>
            <w:left w:val="none" w:sz="0" w:space="0" w:color="auto"/>
            <w:bottom w:val="none" w:sz="0" w:space="0" w:color="auto"/>
            <w:right w:val="none" w:sz="0" w:space="0" w:color="auto"/>
          </w:divBdr>
        </w:div>
        <w:div w:id="1327396000">
          <w:marLeft w:val="0"/>
          <w:marRight w:val="0"/>
          <w:marTop w:val="0"/>
          <w:marBottom w:val="0"/>
          <w:divBdr>
            <w:top w:val="none" w:sz="0" w:space="0" w:color="auto"/>
            <w:left w:val="none" w:sz="0" w:space="0" w:color="auto"/>
            <w:bottom w:val="none" w:sz="0" w:space="0" w:color="auto"/>
            <w:right w:val="none" w:sz="0" w:space="0" w:color="auto"/>
          </w:divBdr>
        </w:div>
        <w:div w:id="1337726249">
          <w:marLeft w:val="0"/>
          <w:marRight w:val="0"/>
          <w:marTop w:val="0"/>
          <w:marBottom w:val="0"/>
          <w:divBdr>
            <w:top w:val="none" w:sz="0" w:space="0" w:color="auto"/>
            <w:left w:val="none" w:sz="0" w:space="0" w:color="auto"/>
            <w:bottom w:val="none" w:sz="0" w:space="0" w:color="auto"/>
            <w:right w:val="none" w:sz="0" w:space="0" w:color="auto"/>
          </w:divBdr>
        </w:div>
        <w:div w:id="1370109711">
          <w:marLeft w:val="0"/>
          <w:marRight w:val="0"/>
          <w:marTop w:val="0"/>
          <w:marBottom w:val="0"/>
          <w:divBdr>
            <w:top w:val="none" w:sz="0" w:space="0" w:color="auto"/>
            <w:left w:val="none" w:sz="0" w:space="0" w:color="auto"/>
            <w:bottom w:val="none" w:sz="0" w:space="0" w:color="auto"/>
            <w:right w:val="none" w:sz="0" w:space="0" w:color="auto"/>
          </w:divBdr>
        </w:div>
        <w:div w:id="1465003704">
          <w:marLeft w:val="0"/>
          <w:marRight w:val="0"/>
          <w:marTop w:val="0"/>
          <w:marBottom w:val="0"/>
          <w:divBdr>
            <w:top w:val="none" w:sz="0" w:space="0" w:color="auto"/>
            <w:left w:val="none" w:sz="0" w:space="0" w:color="auto"/>
            <w:bottom w:val="none" w:sz="0" w:space="0" w:color="auto"/>
            <w:right w:val="none" w:sz="0" w:space="0" w:color="auto"/>
          </w:divBdr>
        </w:div>
        <w:div w:id="1506477690">
          <w:marLeft w:val="0"/>
          <w:marRight w:val="0"/>
          <w:marTop w:val="0"/>
          <w:marBottom w:val="0"/>
          <w:divBdr>
            <w:top w:val="none" w:sz="0" w:space="0" w:color="auto"/>
            <w:left w:val="none" w:sz="0" w:space="0" w:color="auto"/>
            <w:bottom w:val="none" w:sz="0" w:space="0" w:color="auto"/>
            <w:right w:val="none" w:sz="0" w:space="0" w:color="auto"/>
          </w:divBdr>
        </w:div>
        <w:div w:id="1554922664">
          <w:marLeft w:val="0"/>
          <w:marRight w:val="0"/>
          <w:marTop w:val="0"/>
          <w:marBottom w:val="0"/>
          <w:divBdr>
            <w:top w:val="none" w:sz="0" w:space="0" w:color="auto"/>
            <w:left w:val="none" w:sz="0" w:space="0" w:color="auto"/>
            <w:bottom w:val="none" w:sz="0" w:space="0" w:color="auto"/>
            <w:right w:val="none" w:sz="0" w:space="0" w:color="auto"/>
          </w:divBdr>
        </w:div>
        <w:div w:id="1604532456">
          <w:marLeft w:val="0"/>
          <w:marRight w:val="0"/>
          <w:marTop w:val="0"/>
          <w:marBottom w:val="0"/>
          <w:divBdr>
            <w:top w:val="none" w:sz="0" w:space="0" w:color="auto"/>
            <w:left w:val="none" w:sz="0" w:space="0" w:color="auto"/>
            <w:bottom w:val="none" w:sz="0" w:space="0" w:color="auto"/>
            <w:right w:val="none" w:sz="0" w:space="0" w:color="auto"/>
          </w:divBdr>
        </w:div>
        <w:div w:id="1656569512">
          <w:marLeft w:val="0"/>
          <w:marRight w:val="0"/>
          <w:marTop w:val="0"/>
          <w:marBottom w:val="0"/>
          <w:divBdr>
            <w:top w:val="none" w:sz="0" w:space="0" w:color="auto"/>
            <w:left w:val="none" w:sz="0" w:space="0" w:color="auto"/>
            <w:bottom w:val="none" w:sz="0" w:space="0" w:color="auto"/>
            <w:right w:val="none" w:sz="0" w:space="0" w:color="auto"/>
          </w:divBdr>
        </w:div>
        <w:div w:id="1894853032">
          <w:marLeft w:val="0"/>
          <w:marRight w:val="0"/>
          <w:marTop w:val="0"/>
          <w:marBottom w:val="0"/>
          <w:divBdr>
            <w:top w:val="none" w:sz="0" w:space="0" w:color="auto"/>
            <w:left w:val="none" w:sz="0" w:space="0" w:color="auto"/>
            <w:bottom w:val="none" w:sz="0" w:space="0" w:color="auto"/>
            <w:right w:val="none" w:sz="0" w:space="0" w:color="auto"/>
          </w:divBdr>
        </w:div>
        <w:div w:id="1924756936">
          <w:marLeft w:val="0"/>
          <w:marRight w:val="0"/>
          <w:marTop w:val="0"/>
          <w:marBottom w:val="0"/>
          <w:divBdr>
            <w:top w:val="none" w:sz="0" w:space="0" w:color="auto"/>
            <w:left w:val="none" w:sz="0" w:space="0" w:color="auto"/>
            <w:bottom w:val="none" w:sz="0" w:space="0" w:color="auto"/>
            <w:right w:val="none" w:sz="0" w:space="0" w:color="auto"/>
          </w:divBdr>
        </w:div>
        <w:div w:id="2070834272">
          <w:marLeft w:val="0"/>
          <w:marRight w:val="0"/>
          <w:marTop w:val="0"/>
          <w:marBottom w:val="0"/>
          <w:divBdr>
            <w:top w:val="none" w:sz="0" w:space="0" w:color="auto"/>
            <w:left w:val="none" w:sz="0" w:space="0" w:color="auto"/>
            <w:bottom w:val="none" w:sz="0" w:space="0" w:color="auto"/>
            <w:right w:val="none" w:sz="0" w:space="0" w:color="auto"/>
          </w:divBdr>
        </w:div>
      </w:divsChild>
    </w:div>
    <w:div w:id="1694762807">
      <w:bodyDiv w:val="1"/>
      <w:marLeft w:val="0"/>
      <w:marRight w:val="0"/>
      <w:marTop w:val="0"/>
      <w:marBottom w:val="0"/>
      <w:divBdr>
        <w:top w:val="none" w:sz="0" w:space="0" w:color="auto"/>
        <w:left w:val="none" w:sz="0" w:space="0" w:color="auto"/>
        <w:bottom w:val="none" w:sz="0" w:space="0" w:color="auto"/>
        <w:right w:val="none" w:sz="0" w:space="0" w:color="auto"/>
      </w:divBdr>
      <w:divsChild>
        <w:div w:id="119157195">
          <w:marLeft w:val="0"/>
          <w:marRight w:val="0"/>
          <w:marTop w:val="0"/>
          <w:marBottom w:val="0"/>
          <w:divBdr>
            <w:top w:val="none" w:sz="0" w:space="0" w:color="auto"/>
            <w:left w:val="none" w:sz="0" w:space="0" w:color="auto"/>
            <w:bottom w:val="none" w:sz="0" w:space="0" w:color="auto"/>
            <w:right w:val="none" w:sz="0" w:space="0" w:color="auto"/>
          </w:divBdr>
          <w:divsChild>
            <w:div w:id="237911511">
              <w:marLeft w:val="0"/>
              <w:marRight w:val="0"/>
              <w:marTop w:val="0"/>
              <w:marBottom w:val="0"/>
              <w:divBdr>
                <w:top w:val="none" w:sz="0" w:space="0" w:color="auto"/>
                <w:left w:val="none" w:sz="0" w:space="0" w:color="auto"/>
                <w:bottom w:val="none" w:sz="0" w:space="0" w:color="auto"/>
                <w:right w:val="none" w:sz="0" w:space="0" w:color="auto"/>
              </w:divBdr>
            </w:div>
          </w:divsChild>
        </w:div>
        <w:div w:id="162429014">
          <w:marLeft w:val="0"/>
          <w:marRight w:val="0"/>
          <w:marTop w:val="0"/>
          <w:marBottom w:val="0"/>
          <w:divBdr>
            <w:top w:val="none" w:sz="0" w:space="0" w:color="auto"/>
            <w:left w:val="none" w:sz="0" w:space="0" w:color="auto"/>
            <w:bottom w:val="none" w:sz="0" w:space="0" w:color="auto"/>
            <w:right w:val="none" w:sz="0" w:space="0" w:color="auto"/>
          </w:divBdr>
          <w:divsChild>
            <w:div w:id="1558010940">
              <w:marLeft w:val="0"/>
              <w:marRight w:val="0"/>
              <w:marTop w:val="0"/>
              <w:marBottom w:val="0"/>
              <w:divBdr>
                <w:top w:val="none" w:sz="0" w:space="0" w:color="auto"/>
                <w:left w:val="none" w:sz="0" w:space="0" w:color="auto"/>
                <w:bottom w:val="none" w:sz="0" w:space="0" w:color="auto"/>
                <w:right w:val="none" w:sz="0" w:space="0" w:color="auto"/>
              </w:divBdr>
            </w:div>
          </w:divsChild>
        </w:div>
        <w:div w:id="257107088">
          <w:marLeft w:val="0"/>
          <w:marRight w:val="0"/>
          <w:marTop w:val="0"/>
          <w:marBottom w:val="0"/>
          <w:divBdr>
            <w:top w:val="none" w:sz="0" w:space="0" w:color="auto"/>
            <w:left w:val="none" w:sz="0" w:space="0" w:color="auto"/>
            <w:bottom w:val="none" w:sz="0" w:space="0" w:color="auto"/>
            <w:right w:val="none" w:sz="0" w:space="0" w:color="auto"/>
          </w:divBdr>
          <w:divsChild>
            <w:div w:id="1845363722">
              <w:marLeft w:val="0"/>
              <w:marRight w:val="0"/>
              <w:marTop w:val="0"/>
              <w:marBottom w:val="0"/>
              <w:divBdr>
                <w:top w:val="none" w:sz="0" w:space="0" w:color="auto"/>
                <w:left w:val="none" w:sz="0" w:space="0" w:color="auto"/>
                <w:bottom w:val="none" w:sz="0" w:space="0" w:color="auto"/>
                <w:right w:val="none" w:sz="0" w:space="0" w:color="auto"/>
              </w:divBdr>
            </w:div>
          </w:divsChild>
        </w:div>
        <w:div w:id="271716674">
          <w:marLeft w:val="0"/>
          <w:marRight w:val="0"/>
          <w:marTop w:val="0"/>
          <w:marBottom w:val="0"/>
          <w:divBdr>
            <w:top w:val="none" w:sz="0" w:space="0" w:color="auto"/>
            <w:left w:val="none" w:sz="0" w:space="0" w:color="auto"/>
            <w:bottom w:val="none" w:sz="0" w:space="0" w:color="auto"/>
            <w:right w:val="none" w:sz="0" w:space="0" w:color="auto"/>
          </w:divBdr>
          <w:divsChild>
            <w:div w:id="2004695074">
              <w:marLeft w:val="0"/>
              <w:marRight w:val="0"/>
              <w:marTop w:val="0"/>
              <w:marBottom w:val="0"/>
              <w:divBdr>
                <w:top w:val="none" w:sz="0" w:space="0" w:color="auto"/>
                <w:left w:val="none" w:sz="0" w:space="0" w:color="auto"/>
                <w:bottom w:val="none" w:sz="0" w:space="0" w:color="auto"/>
                <w:right w:val="none" w:sz="0" w:space="0" w:color="auto"/>
              </w:divBdr>
            </w:div>
          </w:divsChild>
        </w:div>
        <w:div w:id="298534863">
          <w:marLeft w:val="0"/>
          <w:marRight w:val="0"/>
          <w:marTop w:val="0"/>
          <w:marBottom w:val="0"/>
          <w:divBdr>
            <w:top w:val="none" w:sz="0" w:space="0" w:color="auto"/>
            <w:left w:val="none" w:sz="0" w:space="0" w:color="auto"/>
            <w:bottom w:val="none" w:sz="0" w:space="0" w:color="auto"/>
            <w:right w:val="none" w:sz="0" w:space="0" w:color="auto"/>
          </w:divBdr>
          <w:divsChild>
            <w:div w:id="285892702">
              <w:marLeft w:val="0"/>
              <w:marRight w:val="0"/>
              <w:marTop w:val="0"/>
              <w:marBottom w:val="0"/>
              <w:divBdr>
                <w:top w:val="none" w:sz="0" w:space="0" w:color="auto"/>
                <w:left w:val="none" w:sz="0" w:space="0" w:color="auto"/>
                <w:bottom w:val="none" w:sz="0" w:space="0" w:color="auto"/>
                <w:right w:val="none" w:sz="0" w:space="0" w:color="auto"/>
              </w:divBdr>
            </w:div>
          </w:divsChild>
        </w:div>
        <w:div w:id="455678171">
          <w:marLeft w:val="0"/>
          <w:marRight w:val="0"/>
          <w:marTop w:val="0"/>
          <w:marBottom w:val="0"/>
          <w:divBdr>
            <w:top w:val="none" w:sz="0" w:space="0" w:color="auto"/>
            <w:left w:val="none" w:sz="0" w:space="0" w:color="auto"/>
            <w:bottom w:val="none" w:sz="0" w:space="0" w:color="auto"/>
            <w:right w:val="none" w:sz="0" w:space="0" w:color="auto"/>
          </w:divBdr>
          <w:divsChild>
            <w:div w:id="2001959645">
              <w:marLeft w:val="0"/>
              <w:marRight w:val="0"/>
              <w:marTop w:val="0"/>
              <w:marBottom w:val="0"/>
              <w:divBdr>
                <w:top w:val="none" w:sz="0" w:space="0" w:color="auto"/>
                <w:left w:val="none" w:sz="0" w:space="0" w:color="auto"/>
                <w:bottom w:val="none" w:sz="0" w:space="0" w:color="auto"/>
                <w:right w:val="none" w:sz="0" w:space="0" w:color="auto"/>
              </w:divBdr>
            </w:div>
          </w:divsChild>
        </w:div>
        <w:div w:id="470249696">
          <w:marLeft w:val="0"/>
          <w:marRight w:val="0"/>
          <w:marTop w:val="0"/>
          <w:marBottom w:val="0"/>
          <w:divBdr>
            <w:top w:val="none" w:sz="0" w:space="0" w:color="auto"/>
            <w:left w:val="none" w:sz="0" w:space="0" w:color="auto"/>
            <w:bottom w:val="none" w:sz="0" w:space="0" w:color="auto"/>
            <w:right w:val="none" w:sz="0" w:space="0" w:color="auto"/>
          </w:divBdr>
          <w:divsChild>
            <w:div w:id="612713254">
              <w:marLeft w:val="0"/>
              <w:marRight w:val="0"/>
              <w:marTop w:val="0"/>
              <w:marBottom w:val="0"/>
              <w:divBdr>
                <w:top w:val="none" w:sz="0" w:space="0" w:color="auto"/>
                <w:left w:val="none" w:sz="0" w:space="0" w:color="auto"/>
                <w:bottom w:val="none" w:sz="0" w:space="0" w:color="auto"/>
                <w:right w:val="none" w:sz="0" w:space="0" w:color="auto"/>
              </w:divBdr>
            </w:div>
          </w:divsChild>
        </w:div>
        <w:div w:id="478376970">
          <w:marLeft w:val="0"/>
          <w:marRight w:val="0"/>
          <w:marTop w:val="0"/>
          <w:marBottom w:val="0"/>
          <w:divBdr>
            <w:top w:val="none" w:sz="0" w:space="0" w:color="auto"/>
            <w:left w:val="none" w:sz="0" w:space="0" w:color="auto"/>
            <w:bottom w:val="none" w:sz="0" w:space="0" w:color="auto"/>
            <w:right w:val="none" w:sz="0" w:space="0" w:color="auto"/>
          </w:divBdr>
          <w:divsChild>
            <w:div w:id="1020357960">
              <w:marLeft w:val="0"/>
              <w:marRight w:val="0"/>
              <w:marTop w:val="0"/>
              <w:marBottom w:val="0"/>
              <w:divBdr>
                <w:top w:val="none" w:sz="0" w:space="0" w:color="auto"/>
                <w:left w:val="none" w:sz="0" w:space="0" w:color="auto"/>
                <w:bottom w:val="none" w:sz="0" w:space="0" w:color="auto"/>
                <w:right w:val="none" w:sz="0" w:space="0" w:color="auto"/>
              </w:divBdr>
            </w:div>
          </w:divsChild>
        </w:div>
        <w:div w:id="544760981">
          <w:marLeft w:val="0"/>
          <w:marRight w:val="0"/>
          <w:marTop w:val="0"/>
          <w:marBottom w:val="0"/>
          <w:divBdr>
            <w:top w:val="none" w:sz="0" w:space="0" w:color="auto"/>
            <w:left w:val="none" w:sz="0" w:space="0" w:color="auto"/>
            <w:bottom w:val="none" w:sz="0" w:space="0" w:color="auto"/>
            <w:right w:val="none" w:sz="0" w:space="0" w:color="auto"/>
          </w:divBdr>
          <w:divsChild>
            <w:div w:id="1277561994">
              <w:marLeft w:val="0"/>
              <w:marRight w:val="0"/>
              <w:marTop w:val="0"/>
              <w:marBottom w:val="0"/>
              <w:divBdr>
                <w:top w:val="none" w:sz="0" w:space="0" w:color="auto"/>
                <w:left w:val="none" w:sz="0" w:space="0" w:color="auto"/>
                <w:bottom w:val="none" w:sz="0" w:space="0" w:color="auto"/>
                <w:right w:val="none" w:sz="0" w:space="0" w:color="auto"/>
              </w:divBdr>
            </w:div>
          </w:divsChild>
        </w:div>
        <w:div w:id="554660498">
          <w:marLeft w:val="0"/>
          <w:marRight w:val="0"/>
          <w:marTop w:val="0"/>
          <w:marBottom w:val="0"/>
          <w:divBdr>
            <w:top w:val="none" w:sz="0" w:space="0" w:color="auto"/>
            <w:left w:val="none" w:sz="0" w:space="0" w:color="auto"/>
            <w:bottom w:val="none" w:sz="0" w:space="0" w:color="auto"/>
            <w:right w:val="none" w:sz="0" w:space="0" w:color="auto"/>
          </w:divBdr>
          <w:divsChild>
            <w:div w:id="461070987">
              <w:marLeft w:val="0"/>
              <w:marRight w:val="0"/>
              <w:marTop w:val="0"/>
              <w:marBottom w:val="0"/>
              <w:divBdr>
                <w:top w:val="none" w:sz="0" w:space="0" w:color="auto"/>
                <w:left w:val="none" w:sz="0" w:space="0" w:color="auto"/>
                <w:bottom w:val="none" w:sz="0" w:space="0" w:color="auto"/>
                <w:right w:val="none" w:sz="0" w:space="0" w:color="auto"/>
              </w:divBdr>
            </w:div>
            <w:div w:id="1652251488">
              <w:marLeft w:val="0"/>
              <w:marRight w:val="0"/>
              <w:marTop w:val="0"/>
              <w:marBottom w:val="0"/>
              <w:divBdr>
                <w:top w:val="none" w:sz="0" w:space="0" w:color="auto"/>
                <w:left w:val="none" w:sz="0" w:space="0" w:color="auto"/>
                <w:bottom w:val="none" w:sz="0" w:space="0" w:color="auto"/>
                <w:right w:val="none" w:sz="0" w:space="0" w:color="auto"/>
              </w:divBdr>
            </w:div>
          </w:divsChild>
        </w:div>
        <w:div w:id="576599540">
          <w:marLeft w:val="0"/>
          <w:marRight w:val="0"/>
          <w:marTop w:val="0"/>
          <w:marBottom w:val="0"/>
          <w:divBdr>
            <w:top w:val="none" w:sz="0" w:space="0" w:color="auto"/>
            <w:left w:val="none" w:sz="0" w:space="0" w:color="auto"/>
            <w:bottom w:val="none" w:sz="0" w:space="0" w:color="auto"/>
            <w:right w:val="none" w:sz="0" w:space="0" w:color="auto"/>
          </w:divBdr>
          <w:divsChild>
            <w:div w:id="1016736675">
              <w:marLeft w:val="0"/>
              <w:marRight w:val="0"/>
              <w:marTop w:val="0"/>
              <w:marBottom w:val="0"/>
              <w:divBdr>
                <w:top w:val="none" w:sz="0" w:space="0" w:color="auto"/>
                <w:left w:val="none" w:sz="0" w:space="0" w:color="auto"/>
                <w:bottom w:val="none" w:sz="0" w:space="0" w:color="auto"/>
                <w:right w:val="none" w:sz="0" w:space="0" w:color="auto"/>
              </w:divBdr>
            </w:div>
          </w:divsChild>
        </w:div>
        <w:div w:id="598876094">
          <w:marLeft w:val="0"/>
          <w:marRight w:val="0"/>
          <w:marTop w:val="0"/>
          <w:marBottom w:val="0"/>
          <w:divBdr>
            <w:top w:val="none" w:sz="0" w:space="0" w:color="auto"/>
            <w:left w:val="none" w:sz="0" w:space="0" w:color="auto"/>
            <w:bottom w:val="none" w:sz="0" w:space="0" w:color="auto"/>
            <w:right w:val="none" w:sz="0" w:space="0" w:color="auto"/>
          </w:divBdr>
          <w:divsChild>
            <w:div w:id="619923255">
              <w:marLeft w:val="0"/>
              <w:marRight w:val="0"/>
              <w:marTop w:val="0"/>
              <w:marBottom w:val="0"/>
              <w:divBdr>
                <w:top w:val="none" w:sz="0" w:space="0" w:color="auto"/>
                <w:left w:val="none" w:sz="0" w:space="0" w:color="auto"/>
                <w:bottom w:val="none" w:sz="0" w:space="0" w:color="auto"/>
                <w:right w:val="none" w:sz="0" w:space="0" w:color="auto"/>
              </w:divBdr>
            </w:div>
          </w:divsChild>
        </w:div>
        <w:div w:id="601836249">
          <w:marLeft w:val="0"/>
          <w:marRight w:val="0"/>
          <w:marTop w:val="0"/>
          <w:marBottom w:val="0"/>
          <w:divBdr>
            <w:top w:val="none" w:sz="0" w:space="0" w:color="auto"/>
            <w:left w:val="none" w:sz="0" w:space="0" w:color="auto"/>
            <w:bottom w:val="none" w:sz="0" w:space="0" w:color="auto"/>
            <w:right w:val="none" w:sz="0" w:space="0" w:color="auto"/>
          </w:divBdr>
          <w:divsChild>
            <w:div w:id="1512063028">
              <w:marLeft w:val="0"/>
              <w:marRight w:val="0"/>
              <w:marTop w:val="0"/>
              <w:marBottom w:val="0"/>
              <w:divBdr>
                <w:top w:val="none" w:sz="0" w:space="0" w:color="auto"/>
                <w:left w:val="none" w:sz="0" w:space="0" w:color="auto"/>
                <w:bottom w:val="none" w:sz="0" w:space="0" w:color="auto"/>
                <w:right w:val="none" w:sz="0" w:space="0" w:color="auto"/>
              </w:divBdr>
            </w:div>
          </w:divsChild>
        </w:div>
        <w:div w:id="601883188">
          <w:marLeft w:val="0"/>
          <w:marRight w:val="0"/>
          <w:marTop w:val="0"/>
          <w:marBottom w:val="0"/>
          <w:divBdr>
            <w:top w:val="none" w:sz="0" w:space="0" w:color="auto"/>
            <w:left w:val="none" w:sz="0" w:space="0" w:color="auto"/>
            <w:bottom w:val="none" w:sz="0" w:space="0" w:color="auto"/>
            <w:right w:val="none" w:sz="0" w:space="0" w:color="auto"/>
          </w:divBdr>
          <w:divsChild>
            <w:div w:id="1259753649">
              <w:marLeft w:val="0"/>
              <w:marRight w:val="0"/>
              <w:marTop w:val="0"/>
              <w:marBottom w:val="0"/>
              <w:divBdr>
                <w:top w:val="none" w:sz="0" w:space="0" w:color="auto"/>
                <w:left w:val="none" w:sz="0" w:space="0" w:color="auto"/>
                <w:bottom w:val="none" w:sz="0" w:space="0" w:color="auto"/>
                <w:right w:val="none" w:sz="0" w:space="0" w:color="auto"/>
              </w:divBdr>
            </w:div>
          </w:divsChild>
        </w:div>
        <w:div w:id="835615653">
          <w:marLeft w:val="0"/>
          <w:marRight w:val="0"/>
          <w:marTop w:val="0"/>
          <w:marBottom w:val="0"/>
          <w:divBdr>
            <w:top w:val="none" w:sz="0" w:space="0" w:color="auto"/>
            <w:left w:val="none" w:sz="0" w:space="0" w:color="auto"/>
            <w:bottom w:val="none" w:sz="0" w:space="0" w:color="auto"/>
            <w:right w:val="none" w:sz="0" w:space="0" w:color="auto"/>
          </w:divBdr>
          <w:divsChild>
            <w:div w:id="426579167">
              <w:marLeft w:val="0"/>
              <w:marRight w:val="0"/>
              <w:marTop w:val="0"/>
              <w:marBottom w:val="0"/>
              <w:divBdr>
                <w:top w:val="none" w:sz="0" w:space="0" w:color="auto"/>
                <w:left w:val="none" w:sz="0" w:space="0" w:color="auto"/>
                <w:bottom w:val="none" w:sz="0" w:space="0" w:color="auto"/>
                <w:right w:val="none" w:sz="0" w:space="0" w:color="auto"/>
              </w:divBdr>
            </w:div>
          </w:divsChild>
        </w:div>
        <w:div w:id="862938225">
          <w:marLeft w:val="0"/>
          <w:marRight w:val="0"/>
          <w:marTop w:val="0"/>
          <w:marBottom w:val="0"/>
          <w:divBdr>
            <w:top w:val="none" w:sz="0" w:space="0" w:color="auto"/>
            <w:left w:val="none" w:sz="0" w:space="0" w:color="auto"/>
            <w:bottom w:val="none" w:sz="0" w:space="0" w:color="auto"/>
            <w:right w:val="none" w:sz="0" w:space="0" w:color="auto"/>
          </w:divBdr>
          <w:divsChild>
            <w:div w:id="585306281">
              <w:marLeft w:val="0"/>
              <w:marRight w:val="0"/>
              <w:marTop w:val="0"/>
              <w:marBottom w:val="0"/>
              <w:divBdr>
                <w:top w:val="none" w:sz="0" w:space="0" w:color="auto"/>
                <w:left w:val="none" w:sz="0" w:space="0" w:color="auto"/>
                <w:bottom w:val="none" w:sz="0" w:space="0" w:color="auto"/>
                <w:right w:val="none" w:sz="0" w:space="0" w:color="auto"/>
              </w:divBdr>
            </w:div>
          </w:divsChild>
        </w:div>
        <w:div w:id="916212202">
          <w:marLeft w:val="0"/>
          <w:marRight w:val="0"/>
          <w:marTop w:val="0"/>
          <w:marBottom w:val="0"/>
          <w:divBdr>
            <w:top w:val="none" w:sz="0" w:space="0" w:color="auto"/>
            <w:left w:val="none" w:sz="0" w:space="0" w:color="auto"/>
            <w:bottom w:val="none" w:sz="0" w:space="0" w:color="auto"/>
            <w:right w:val="none" w:sz="0" w:space="0" w:color="auto"/>
          </w:divBdr>
          <w:divsChild>
            <w:div w:id="1981500246">
              <w:marLeft w:val="0"/>
              <w:marRight w:val="0"/>
              <w:marTop w:val="0"/>
              <w:marBottom w:val="0"/>
              <w:divBdr>
                <w:top w:val="none" w:sz="0" w:space="0" w:color="auto"/>
                <w:left w:val="none" w:sz="0" w:space="0" w:color="auto"/>
                <w:bottom w:val="none" w:sz="0" w:space="0" w:color="auto"/>
                <w:right w:val="none" w:sz="0" w:space="0" w:color="auto"/>
              </w:divBdr>
            </w:div>
          </w:divsChild>
        </w:div>
        <w:div w:id="961886088">
          <w:marLeft w:val="0"/>
          <w:marRight w:val="0"/>
          <w:marTop w:val="0"/>
          <w:marBottom w:val="0"/>
          <w:divBdr>
            <w:top w:val="none" w:sz="0" w:space="0" w:color="auto"/>
            <w:left w:val="none" w:sz="0" w:space="0" w:color="auto"/>
            <w:bottom w:val="none" w:sz="0" w:space="0" w:color="auto"/>
            <w:right w:val="none" w:sz="0" w:space="0" w:color="auto"/>
          </w:divBdr>
          <w:divsChild>
            <w:div w:id="498233080">
              <w:marLeft w:val="0"/>
              <w:marRight w:val="0"/>
              <w:marTop w:val="0"/>
              <w:marBottom w:val="0"/>
              <w:divBdr>
                <w:top w:val="none" w:sz="0" w:space="0" w:color="auto"/>
                <w:left w:val="none" w:sz="0" w:space="0" w:color="auto"/>
                <w:bottom w:val="none" w:sz="0" w:space="0" w:color="auto"/>
                <w:right w:val="none" w:sz="0" w:space="0" w:color="auto"/>
              </w:divBdr>
            </w:div>
          </w:divsChild>
        </w:div>
        <w:div w:id="964191804">
          <w:marLeft w:val="0"/>
          <w:marRight w:val="0"/>
          <w:marTop w:val="0"/>
          <w:marBottom w:val="0"/>
          <w:divBdr>
            <w:top w:val="none" w:sz="0" w:space="0" w:color="auto"/>
            <w:left w:val="none" w:sz="0" w:space="0" w:color="auto"/>
            <w:bottom w:val="none" w:sz="0" w:space="0" w:color="auto"/>
            <w:right w:val="none" w:sz="0" w:space="0" w:color="auto"/>
          </w:divBdr>
          <w:divsChild>
            <w:div w:id="135337316">
              <w:marLeft w:val="0"/>
              <w:marRight w:val="0"/>
              <w:marTop w:val="0"/>
              <w:marBottom w:val="0"/>
              <w:divBdr>
                <w:top w:val="none" w:sz="0" w:space="0" w:color="auto"/>
                <w:left w:val="none" w:sz="0" w:space="0" w:color="auto"/>
                <w:bottom w:val="none" w:sz="0" w:space="0" w:color="auto"/>
                <w:right w:val="none" w:sz="0" w:space="0" w:color="auto"/>
              </w:divBdr>
            </w:div>
          </w:divsChild>
        </w:div>
        <w:div w:id="1007707809">
          <w:marLeft w:val="0"/>
          <w:marRight w:val="0"/>
          <w:marTop w:val="0"/>
          <w:marBottom w:val="0"/>
          <w:divBdr>
            <w:top w:val="none" w:sz="0" w:space="0" w:color="auto"/>
            <w:left w:val="none" w:sz="0" w:space="0" w:color="auto"/>
            <w:bottom w:val="none" w:sz="0" w:space="0" w:color="auto"/>
            <w:right w:val="none" w:sz="0" w:space="0" w:color="auto"/>
          </w:divBdr>
          <w:divsChild>
            <w:div w:id="1924339915">
              <w:marLeft w:val="0"/>
              <w:marRight w:val="0"/>
              <w:marTop w:val="0"/>
              <w:marBottom w:val="0"/>
              <w:divBdr>
                <w:top w:val="none" w:sz="0" w:space="0" w:color="auto"/>
                <w:left w:val="none" w:sz="0" w:space="0" w:color="auto"/>
                <w:bottom w:val="none" w:sz="0" w:space="0" w:color="auto"/>
                <w:right w:val="none" w:sz="0" w:space="0" w:color="auto"/>
              </w:divBdr>
            </w:div>
          </w:divsChild>
        </w:div>
        <w:div w:id="1097023019">
          <w:marLeft w:val="0"/>
          <w:marRight w:val="0"/>
          <w:marTop w:val="0"/>
          <w:marBottom w:val="0"/>
          <w:divBdr>
            <w:top w:val="none" w:sz="0" w:space="0" w:color="auto"/>
            <w:left w:val="none" w:sz="0" w:space="0" w:color="auto"/>
            <w:bottom w:val="none" w:sz="0" w:space="0" w:color="auto"/>
            <w:right w:val="none" w:sz="0" w:space="0" w:color="auto"/>
          </w:divBdr>
          <w:divsChild>
            <w:div w:id="959727172">
              <w:marLeft w:val="0"/>
              <w:marRight w:val="0"/>
              <w:marTop w:val="0"/>
              <w:marBottom w:val="0"/>
              <w:divBdr>
                <w:top w:val="none" w:sz="0" w:space="0" w:color="auto"/>
                <w:left w:val="none" w:sz="0" w:space="0" w:color="auto"/>
                <w:bottom w:val="none" w:sz="0" w:space="0" w:color="auto"/>
                <w:right w:val="none" w:sz="0" w:space="0" w:color="auto"/>
              </w:divBdr>
            </w:div>
          </w:divsChild>
        </w:div>
        <w:div w:id="1100178409">
          <w:marLeft w:val="0"/>
          <w:marRight w:val="0"/>
          <w:marTop w:val="0"/>
          <w:marBottom w:val="0"/>
          <w:divBdr>
            <w:top w:val="none" w:sz="0" w:space="0" w:color="auto"/>
            <w:left w:val="none" w:sz="0" w:space="0" w:color="auto"/>
            <w:bottom w:val="none" w:sz="0" w:space="0" w:color="auto"/>
            <w:right w:val="none" w:sz="0" w:space="0" w:color="auto"/>
          </w:divBdr>
          <w:divsChild>
            <w:div w:id="805468263">
              <w:marLeft w:val="0"/>
              <w:marRight w:val="0"/>
              <w:marTop w:val="0"/>
              <w:marBottom w:val="0"/>
              <w:divBdr>
                <w:top w:val="none" w:sz="0" w:space="0" w:color="auto"/>
                <w:left w:val="none" w:sz="0" w:space="0" w:color="auto"/>
                <w:bottom w:val="none" w:sz="0" w:space="0" w:color="auto"/>
                <w:right w:val="none" w:sz="0" w:space="0" w:color="auto"/>
              </w:divBdr>
            </w:div>
          </w:divsChild>
        </w:div>
        <w:div w:id="1300038714">
          <w:marLeft w:val="0"/>
          <w:marRight w:val="0"/>
          <w:marTop w:val="0"/>
          <w:marBottom w:val="0"/>
          <w:divBdr>
            <w:top w:val="none" w:sz="0" w:space="0" w:color="auto"/>
            <w:left w:val="none" w:sz="0" w:space="0" w:color="auto"/>
            <w:bottom w:val="none" w:sz="0" w:space="0" w:color="auto"/>
            <w:right w:val="none" w:sz="0" w:space="0" w:color="auto"/>
          </w:divBdr>
          <w:divsChild>
            <w:div w:id="1876962843">
              <w:marLeft w:val="0"/>
              <w:marRight w:val="0"/>
              <w:marTop w:val="0"/>
              <w:marBottom w:val="0"/>
              <w:divBdr>
                <w:top w:val="none" w:sz="0" w:space="0" w:color="auto"/>
                <w:left w:val="none" w:sz="0" w:space="0" w:color="auto"/>
                <w:bottom w:val="none" w:sz="0" w:space="0" w:color="auto"/>
                <w:right w:val="none" w:sz="0" w:space="0" w:color="auto"/>
              </w:divBdr>
            </w:div>
          </w:divsChild>
        </w:div>
        <w:div w:id="1333215390">
          <w:marLeft w:val="0"/>
          <w:marRight w:val="0"/>
          <w:marTop w:val="0"/>
          <w:marBottom w:val="0"/>
          <w:divBdr>
            <w:top w:val="none" w:sz="0" w:space="0" w:color="auto"/>
            <w:left w:val="none" w:sz="0" w:space="0" w:color="auto"/>
            <w:bottom w:val="none" w:sz="0" w:space="0" w:color="auto"/>
            <w:right w:val="none" w:sz="0" w:space="0" w:color="auto"/>
          </w:divBdr>
          <w:divsChild>
            <w:div w:id="494414986">
              <w:marLeft w:val="0"/>
              <w:marRight w:val="0"/>
              <w:marTop w:val="0"/>
              <w:marBottom w:val="0"/>
              <w:divBdr>
                <w:top w:val="none" w:sz="0" w:space="0" w:color="auto"/>
                <w:left w:val="none" w:sz="0" w:space="0" w:color="auto"/>
                <w:bottom w:val="none" w:sz="0" w:space="0" w:color="auto"/>
                <w:right w:val="none" w:sz="0" w:space="0" w:color="auto"/>
              </w:divBdr>
            </w:div>
          </w:divsChild>
        </w:div>
        <w:div w:id="1366296915">
          <w:marLeft w:val="0"/>
          <w:marRight w:val="0"/>
          <w:marTop w:val="0"/>
          <w:marBottom w:val="0"/>
          <w:divBdr>
            <w:top w:val="none" w:sz="0" w:space="0" w:color="auto"/>
            <w:left w:val="none" w:sz="0" w:space="0" w:color="auto"/>
            <w:bottom w:val="none" w:sz="0" w:space="0" w:color="auto"/>
            <w:right w:val="none" w:sz="0" w:space="0" w:color="auto"/>
          </w:divBdr>
          <w:divsChild>
            <w:div w:id="131025620">
              <w:marLeft w:val="0"/>
              <w:marRight w:val="0"/>
              <w:marTop w:val="0"/>
              <w:marBottom w:val="0"/>
              <w:divBdr>
                <w:top w:val="none" w:sz="0" w:space="0" w:color="auto"/>
                <w:left w:val="none" w:sz="0" w:space="0" w:color="auto"/>
                <w:bottom w:val="none" w:sz="0" w:space="0" w:color="auto"/>
                <w:right w:val="none" w:sz="0" w:space="0" w:color="auto"/>
              </w:divBdr>
            </w:div>
          </w:divsChild>
        </w:div>
        <w:div w:id="1481769727">
          <w:marLeft w:val="0"/>
          <w:marRight w:val="0"/>
          <w:marTop w:val="0"/>
          <w:marBottom w:val="0"/>
          <w:divBdr>
            <w:top w:val="none" w:sz="0" w:space="0" w:color="auto"/>
            <w:left w:val="none" w:sz="0" w:space="0" w:color="auto"/>
            <w:bottom w:val="none" w:sz="0" w:space="0" w:color="auto"/>
            <w:right w:val="none" w:sz="0" w:space="0" w:color="auto"/>
          </w:divBdr>
          <w:divsChild>
            <w:div w:id="1587111655">
              <w:marLeft w:val="0"/>
              <w:marRight w:val="0"/>
              <w:marTop w:val="0"/>
              <w:marBottom w:val="0"/>
              <w:divBdr>
                <w:top w:val="none" w:sz="0" w:space="0" w:color="auto"/>
                <w:left w:val="none" w:sz="0" w:space="0" w:color="auto"/>
                <w:bottom w:val="none" w:sz="0" w:space="0" w:color="auto"/>
                <w:right w:val="none" w:sz="0" w:space="0" w:color="auto"/>
              </w:divBdr>
            </w:div>
          </w:divsChild>
        </w:div>
        <w:div w:id="1561867619">
          <w:marLeft w:val="0"/>
          <w:marRight w:val="0"/>
          <w:marTop w:val="0"/>
          <w:marBottom w:val="0"/>
          <w:divBdr>
            <w:top w:val="none" w:sz="0" w:space="0" w:color="auto"/>
            <w:left w:val="none" w:sz="0" w:space="0" w:color="auto"/>
            <w:bottom w:val="none" w:sz="0" w:space="0" w:color="auto"/>
            <w:right w:val="none" w:sz="0" w:space="0" w:color="auto"/>
          </w:divBdr>
          <w:divsChild>
            <w:div w:id="741103965">
              <w:marLeft w:val="0"/>
              <w:marRight w:val="0"/>
              <w:marTop w:val="0"/>
              <w:marBottom w:val="0"/>
              <w:divBdr>
                <w:top w:val="none" w:sz="0" w:space="0" w:color="auto"/>
                <w:left w:val="none" w:sz="0" w:space="0" w:color="auto"/>
                <w:bottom w:val="none" w:sz="0" w:space="0" w:color="auto"/>
                <w:right w:val="none" w:sz="0" w:space="0" w:color="auto"/>
              </w:divBdr>
            </w:div>
          </w:divsChild>
        </w:div>
        <w:div w:id="1639187128">
          <w:marLeft w:val="0"/>
          <w:marRight w:val="0"/>
          <w:marTop w:val="0"/>
          <w:marBottom w:val="0"/>
          <w:divBdr>
            <w:top w:val="none" w:sz="0" w:space="0" w:color="auto"/>
            <w:left w:val="none" w:sz="0" w:space="0" w:color="auto"/>
            <w:bottom w:val="none" w:sz="0" w:space="0" w:color="auto"/>
            <w:right w:val="none" w:sz="0" w:space="0" w:color="auto"/>
          </w:divBdr>
          <w:divsChild>
            <w:div w:id="425228135">
              <w:marLeft w:val="0"/>
              <w:marRight w:val="0"/>
              <w:marTop w:val="0"/>
              <w:marBottom w:val="0"/>
              <w:divBdr>
                <w:top w:val="none" w:sz="0" w:space="0" w:color="auto"/>
                <w:left w:val="none" w:sz="0" w:space="0" w:color="auto"/>
                <w:bottom w:val="none" w:sz="0" w:space="0" w:color="auto"/>
                <w:right w:val="none" w:sz="0" w:space="0" w:color="auto"/>
              </w:divBdr>
            </w:div>
          </w:divsChild>
        </w:div>
        <w:div w:id="1667320283">
          <w:marLeft w:val="0"/>
          <w:marRight w:val="0"/>
          <w:marTop w:val="0"/>
          <w:marBottom w:val="0"/>
          <w:divBdr>
            <w:top w:val="none" w:sz="0" w:space="0" w:color="auto"/>
            <w:left w:val="none" w:sz="0" w:space="0" w:color="auto"/>
            <w:bottom w:val="none" w:sz="0" w:space="0" w:color="auto"/>
            <w:right w:val="none" w:sz="0" w:space="0" w:color="auto"/>
          </w:divBdr>
          <w:divsChild>
            <w:div w:id="1102260409">
              <w:marLeft w:val="0"/>
              <w:marRight w:val="0"/>
              <w:marTop w:val="0"/>
              <w:marBottom w:val="0"/>
              <w:divBdr>
                <w:top w:val="none" w:sz="0" w:space="0" w:color="auto"/>
                <w:left w:val="none" w:sz="0" w:space="0" w:color="auto"/>
                <w:bottom w:val="none" w:sz="0" w:space="0" w:color="auto"/>
                <w:right w:val="none" w:sz="0" w:space="0" w:color="auto"/>
              </w:divBdr>
            </w:div>
          </w:divsChild>
        </w:div>
        <w:div w:id="1683818123">
          <w:marLeft w:val="0"/>
          <w:marRight w:val="0"/>
          <w:marTop w:val="0"/>
          <w:marBottom w:val="0"/>
          <w:divBdr>
            <w:top w:val="none" w:sz="0" w:space="0" w:color="auto"/>
            <w:left w:val="none" w:sz="0" w:space="0" w:color="auto"/>
            <w:bottom w:val="none" w:sz="0" w:space="0" w:color="auto"/>
            <w:right w:val="none" w:sz="0" w:space="0" w:color="auto"/>
          </w:divBdr>
          <w:divsChild>
            <w:div w:id="2111124019">
              <w:marLeft w:val="0"/>
              <w:marRight w:val="0"/>
              <w:marTop w:val="0"/>
              <w:marBottom w:val="0"/>
              <w:divBdr>
                <w:top w:val="none" w:sz="0" w:space="0" w:color="auto"/>
                <w:left w:val="none" w:sz="0" w:space="0" w:color="auto"/>
                <w:bottom w:val="none" w:sz="0" w:space="0" w:color="auto"/>
                <w:right w:val="none" w:sz="0" w:space="0" w:color="auto"/>
              </w:divBdr>
            </w:div>
          </w:divsChild>
        </w:div>
        <w:div w:id="1872960520">
          <w:marLeft w:val="0"/>
          <w:marRight w:val="0"/>
          <w:marTop w:val="0"/>
          <w:marBottom w:val="0"/>
          <w:divBdr>
            <w:top w:val="none" w:sz="0" w:space="0" w:color="auto"/>
            <w:left w:val="none" w:sz="0" w:space="0" w:color="auto"/>
            <w:bottom w:val="none" w:sz="0" w:space="0" w:color="auto"/>
            <w:right w:val="none" w:sz="0" w:space="0" w:color="auto"/>
          </w:divBdr>
          <w:divsChild>
            <w:div w:id="193351081">
              <w:marLeft w:val="0"/>
              <w:marRight w:val="0"/>
              <w:marTop w:val="0"/>
              <w:marBottom w:val="0"/>
              <w:divBdr>
                <w:top w:val="none" w:sz="0" w:space="0" w:color="auto"/>
                <w:left w:val="none" w:sz="0" w:space="0" w:color="auto"/>
                <w:bottom w:val="none" w:sz="0" w:space="0" w:color="auto"/>
                <w:right w:val="none" w:sz="0" w:space="0" w:color="auto"/>
              </w:divBdr>
            </w:div>
          </w:divsChild>
        </w:div>
        <w:div w:id="1881940320">
          <w:marLeft w:val="0"/>
          <w:marRight w:val="0"/>
          <w:marTop w:val="0"/>
          <w:marBottom w:val="0"/>
          <w:divBdr>
            <w:top w:val="none" w:sz="0" w:space="0" w:color="auto"/>
            <w:left w:val="none" w:sz="0" w:space="0" w:color="auto"/>
            <w:bottom w:val="none" w:sz="0" w:space="0" w:color="auto"/>
            <w:right w:val="none" w:sz="0" w:space="0" w:color="auto"/>
          </w:divBdr>
          <w:divsChild>
            <w:div w:id="1334532912">
              <w:marLeft w:val="0"/>
              <w:marRight w:val="0"/>
              <w:marTop w:val="0"/>
              <w:marBottom w:val="0"/>
              <w:divBdr>
                <w:top w:val="none" w:sz="0" w:space="0" w:color="auto"/>
                <w:left w:val="none" w:sz="0" w:space="0" w:color="auto"/>
                <w:bottom w:val="none" w:sz="0" w:space="0" w:color="auto"/>
                <w:right w:val="none" w:sz="0" w:space="0" w:color="auto"/>
              </w:divBdr>
            </w:div>
          </w:divsChild>
        </w:div>
        <w:div w:id="1952934926">
          <w:marLeft w:val="0"/>
          <w:marRight w:val="0"/>
          <w:marTop w:val="0"/>
          <w:marBottom w:val="0"/>
          <w:divBdr>
            <w:top w:val="none" w:sz="0" w:space="0" w:color="auto"/>
            <w:left w:val="none" w:sz="0" w:space="0" w:color="auto"/>
            <w:bottom w:val="none" w:sz="0" w:space="0" w:color="auto"/>
            <w:right w:val="none" w:sz="0" w:space="0" w:color="auto"/>
          </w:divBdr>
          <w:divsChild>
            <w:div w:id="211216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885210450">
      <w:bodyDiv w:val="1"/>
      <w:marLeft w:val="0"/>
      <w:marRight w:val="0"/>
      <w:marTop w:val="0"/>
      <w:marBottom w:val="0"/>
      <w:divBdr>
        <w:top w:val="none" w:sz="0" w:space="0" w:color="auto"/>
        <w:left w:val="none" w:sz="0" w:space="0" w:color="auto"/>
        <w:bottom w:val="none" w:sz="0" w:space="0" w:color="auto"/>
        <w:right w:val="none" w:sz="0" w:space="0" w:color="auto"/>
      </w:divBdr>
      <w:divsChild>
        <w:div w:id="191263130">
          <w:marLeft w:val="0"/>
          <w:marRight w:val="0"/>
          <w:marTop w:val="0"/>
          <w:marBottom w:val="0"/>
          <w:divBdr>
            <w:top w:val="none" w:sz="0" w:space="0" w:color="auto"/>
            <w:left w:val="none" w:sz="0" w:space="0" w:color="auto"/>
            <w:bottom w:val="none" w:sz="0" w:space="0" w:color="auto"/>
            <w:right w:val="none" w:sz="0" w:space="0" w:color="auto"/>
          </w:divBdr>
        </w:div>
        <w:div w:id="997423455">
          <w:marLeft w:val="0"/>
          <w:marRight w:val="0"/>
          <w:marTop w:val="0"/>
          <w:marBottom w:val="0"/>
          <w:divBdr>
            <w:top w:val="none" w:sz="0" w:space="0" w:color="auto"/>
            <w:left w:val="none" w:sz="0" w:space="0" w:color="auto"/>
            <w:bottom w:val="none" w:sz="0" w:space="0" w:color="auto"/>
            <w:right w:val="none" w:sz="0" w:space="0" w:color="auto"/>
          </w:divBdr>
        </w:div>
        <w:div w:id="1060641015">
          <w:marLeft w:val="0"/>
          <w:marRight w:val="0"/>
          <w:marTop w:val="0"/>
          <w:marBottom w:val="0"/>
          <w:divBdr>
            <w:top w:val="none" w:sz="0" w:space="0" w:color="auto"/>
            <w:left w:val="none" w:sz="0" w:space="0" w:color="auto"/>
            <w:bottom w:val="none" w:sz="0" w:space="0" w:color="auto"/>
            <w:right w:val="none" w:sz="0" w:space="0" w:color="auto"/>
          </w:divBdr>
        </w:div>
        <w:div w:id="1499029995">
          <w:marLeft w:val="0"/>
          <w:marRight w:val="0"/>
          <w:marTop w:val="0"/>
          <w:marBottom w:val="0"/>
          <w:divBdr>
            <w:top w:val="none" w:sz="0" w:space="0" w:color="auto"/>
            <w:left w:val="none" w:sz="0" w:space="0" w:color="auto"/>
            <w:bottom w:val="none" w:sz="0" w:space="0" w:color="auto"/>
            <w:right w:val="none" w:sz="0" w:space="0" w:color="auto"/>
          </w:divBdr>
        </w:div>
        <w:div w:id="2083915258">
          <w:marLeft w:val="0"/>
          <w:marRight w:val="0"/>
          <w:marTop w:val="0"/>
          <w:marBottom w:val="0"/>
          <w:divBdr>
            <w:top w:val="none" w:sz="0" w:space="0" w:color="auto"/>
            <w:left w:val="none" w:sz="0" w:space="0" w:color="auto"/>
            <w:bottom w:val="none" w:sz="0" w:space="0" w:color="auto"/>
            <w:right w:val="none" w:sz="0" w:space="0" w:color="auto"/>
          </w:divBdr>
        </w:div>
      </w:divsChild>
    </w:div>
    <w:div w:id="1921208540">
      <w:bodyDiv w:val="1"/>
      <w:marLeft w:val="0"/>
      <w:marRight w:val="0"/>
      <w:marTop w:val="0"/>
      <w:marBottom w:val="0"/>
      <w:divBdr>
        <w:top w:val="none" w:sz="0" w:space="0" w:color="auto"/>
        <w:left w:val="none" w:sz="0" w:space="0" w:color="auto"/>
        <w:bottom w:val="none" w:sz="0" w:space="0" w:color="auto"/>
        <w:right w:val="none" w:sz="0" w:space="0" w:color="auto"/>
      </w:divBdr>
      <w:divsChild>
        <w:div w:id="209270915">
          <w:marLeft w:val="0"/>
          <w:marRight w:val="0"/>
          <w:marTop w:val="0"/>
          <w:marBottom w:val="0"/>
          <w:divBdr>
            <w:top w:val="none" w:sz="0" w:space="0" w:color="auto"/>
            <w:left w:val="none" w:sz="0" w:space="0" w:color="auto"/>
            <w:bottom w:val="none" w:sz="0" w:space="0" w:color="auto"/>
            <w:right w:val="none" w:sz="0" w:space="0" w:color="auto"/>
          </w:divBdr>
          <w:divsChild>
            <w:div w:id="353576196">
              <w:marLeft w:val="0"/>
              <w:marRight w:val="0"/>
              <w:marTop w:val="0"/>
              <w:marBottom w:val="0"/>
              <w:divBdr>
                <w:top w:val="none" w:sz="0" w:space="0" w:color="auto"/>
                <w:left w:val="none" w:sz="0" w:space="0" w:color="auto"/>
                <w:bottom w:val="none" w:sz="0" w:space="0" w:color="auto"/>
                <w:right w:val="none" w:sz="0" w:space="0" w:color="auto"/>
              </w:divBdr>
            </w:div>
          </w:divsChild>
        </w:div>
        <w:div w:id="262222813">
          <w:marLeft w:val="0"/>
          <w:marRight w:val="0"/>
          <w:marTop w:val="0"/>
          <w:marBottom w:val="0"/>
          <w:divBdr>
            <w:top w:val="none" w:sz="0" w:space="0" w:color="auto"/>
            <w:left w:val="none" w:sz="0" w:space="0" w:color="auto"/>
            <w:bottom w:val="none" w:sz="0" w:space="0" w:color="auto"/>
            <w:right w:val="none" w:sz="0" w:space="0" w:color="auto"/>
          </w:divBdr>
          <w:divsChild>
            <w:div w:id="324208444">
              <w:marLeft w:val="0"/>
              <w:marRight w:val="0"/>
              <w:marTop w:val="0"/>
              <w:marBottom w:val="0"/>
              <w:divBdr>
                <w:top w:val="none" w:sz="0" w:space="0" w:color="auto"/>
                <w:left w:val="none" w:sz="0" w:space="0" w:color="auto"/>
                <w:bottom w:val="none" w:sz="0" w:space="0" w:color="auto"/>
                <w:right w:val="none" w:sz="0" w:space="0" w:color="auto"/>
              </w:divBdr>
            </w:div>
          </w:divsChild>
        </w:div>
        <w:div w:id="445467420">
          <w:marLeft w:val="0"/>
          <w:marRight w:val="0"/>
          <w:marTop w:val="0"/>
          <w:marBottom w:val="0"/>
          <w:divBdr>
            <w:top w:val="none" w:sz="0" w:space="0" w:color="auto"/>
            <w:left w:val="none" w:sz="0" w:space="0" w:color="auto"/>
            <w:bottom w:val="none" w:sz="0" w:space="0" w:color="auto"/>
            <w:right w:val="none" w:sz="0" w:space="0" w:color="auto"/>
          </w:divBdr>
          <w:divsChild>
            <w:div w:id="314456312">
              <w:marLeft w:val="0"/>
              <w:marRight w:val="0"/>
              <w:marTop w:val="0"/>
              <w:marBottom w:val="0"/>
              <w:divBdr>
                <w:top w:val="none" w:sz="0" w:space="0" w:color="auto"/>
                <w:left w:val="none" w:sz="0" w:space="0" w:color="auto"/>
                <w:bottom w:val="none" w:sz="0" w:space="0" w:color="auto"/>
                <w:right w:val="none" w:sz="0" w:space="0" w:color="auto"/>
              </w:divBdr>
            </w:div>
          </w:divsChild>
        </w:div>
        <w:div w:id="531651450">
          <w:marLeft w:val="0"/>
          <w:marRight w:val="0"/>
          <w:marTop w:val="0"/>
          <w:marBottom w:val="0"/>
          <w:divBdr>
            <w:top w:val="none" w:sz="0" w:space="0" w:color="auto"/>
            <w:left w:val="none" w:sz="0" w:space="0" w:color="auto"/>
            <w:bottom w:val="none" w:sz="0" w:space="0" w:color="auto"/>
            <w:right w:val="none" w:sz="0" w:space="0" w:color="auto"/>
          </w:divBdr>
          <w:divsChild>
            <w:div w:id="1202397200">
              <w:marLeft w:val="0"/>
              <w:marRight w:val="0"/>
              <w:marTop w:val="0"/>
              <w:marBottom w:val="0"/>
              <w:divBdr>
                <w:top w:val="none" w:sz="0" w:space="0" w:color="auto"/>
                <w:left w:val="none" w:sz="0" w:space="0" w:color="auto"/>
                <w:bottom w:val="none" w:sz="0" w:space="0" w:color="auto"/>
                <w:right w:val="none" w:sz="0" w:space="0" w:color="auto"/>
              </w:divBdr>
            </w:div>
          </w:divsChild>
        </w:div>
        <w:div w:id="562983392">
          <w:marLeft w:val="0"/>
          <w:marRight w:val="0"/>
          <w:marTop w:val="0"/>
          <w:marBottom w:val="0"/>
          <w:divBdr>
            <w:top w:val="none" w:sz="0" w:space="0" w:color="auto"/>
            <w:left w:val="none" w:sz="0" w:space="0" w:color="auto"/>
            <w:bottom w:val="none" w:sz="0" w:space="0" w:color="auto"/>
            <w:right w:val="none" w:sz="0" w:space="0" w:color="auto"/>
          </w:divBdr>
          <w:divsChild>
            <w:div w:id="366101236">
              <w:marLeft w:val="0"/>
              <w:marRight w:val="0"/>
              <w:marTop w:val="0"/>
              <w:marBottom w:val="0"/>
              <w:divBdr>
                <w:top w:val="none" w:sz="0" w:space="0" w:color="auto"/>
                <w:left w:val="none" w:sz="0" w:space="0" w:color="auto"/>
                <w:bottom w:val="none" w:sz="0" w:space="0" w:color="auto"/>
                <w:right w:val="none" w:sz="0" w:space="0" w:color="auto"/>
              </w:divBdr>
            </w:div>
          </w:divsChild>
        </w:div>
        <w:div w:id="575281708">
          <w:marLeft w:val="0"/>
          <w:marRight w:val="0"/>
          <w:marTop w:val="0"/>
          <w:marBottom w:val="0"/>
          <w:divBdr>
            <w:top w:val="none" w:sz="0" w:space="0" w:color="auto"/>
            <w:left w:val="none" w:sz="0" w:space="0" w:color="auto"/>
            <w:bottom w:val="none" w:sz="0" w:space="0" w:color="auto"/>
            <w:right w:val="none" w:sz="0" w:space="0" w:color="auto"/>
          </w:divBdr>
          <w:divsChild>
            <w:div w:id="1800954971">
              <w:marLeft w:val="0"/>
              <w:marRight w:val="0"/>
              <w:marTop w:val="0"/>
              <w:marBottom w:val="0"/>
              <w:divBdr>
                <w:top w:val="none" w:sz="0" w:space="0" w:color="auto"/>
                <w:left w:val="none" w:sz="0" w:space="0" w:color="auto"/>
                <w:bottom w:val="none" w:sz="0" w:space="0" w:color="auto"/>
                <w:right w:val="none" w:sz="0" w:space="0" w:color="auto"/>
              </w:divBdr>
            </w:div>
          </w:divsChild>
        </w:div>
        <w:div w:id="600190393">
          <w:marLeft w:val="0"/>
          <w:marRight w:val="0"/>
          <w:marTop w:val="0"/>
          <w:marBottom w:val="0"/>
          <w:divBdr>
            <w:top w:val="none" w:sz="0" w:space="0" w:color="auto"/>
            <w:left w:val="none" w:sz="0" w:space="0" w:color="auto"/>
            <w:bottom w:val="none" w:sz="0" w:space="0" w:color="auto"/>
            <w:right w:val="none" w:sz="0" w:space="0" w:color="auto"/>
          </w:divBdr>
          <w:divsChild>
            <w:div w:id="875384928">
              <w:marLeft w:val="0"/>
              <w:marRight w:val="0"/>
              <w:marTop w:val="0"/>
              <w:marBottom w:val="0"/>
              <w:divBdr>
                <w:top w:val="none" w:sz="0" w:space="0" w:color="auto"/>
                <w:left w:val="none" w:sz="0" w:space="0" w:color="auto"/>
                <w:bottom w:val="none" w:sz="0" w:space="0" w:color="auto"/>
                <w:right w:val="none" w:sz="0" w:space="0" w:color="auto"/>
              </w:divBdr>
            </w:div>
          </w:divsChild>
        </w:div>
        <w:div w:id="614361236">
          <w:marLeft w:val="0"/>
          <w:marRight w:val="0"/>
          <w:marTop w:val="0"/>
          <w:marBottom w:val="0"/>
          <w:divBdr>
            <w:top w:val="none" w:sz="0" w:space="0" w:color="auto"/>
            <w:left w:val="none" w:sz="0" w:space="0" w:color="auto"/>
            <w:bottom w:val="none" w:sz="0" w:space="0" w:color="auto"/>
            <w:right w:val="none" w:sz="0" w:space="0" w:color="auto"/>
          </w:divBdr>
          <w:divsChild>
            <w:div w:id="527719181">
              <w:marLeft w:val="0"/>
              <w:marRight w:val="0"/>
              <w:marTop w:val="0"/>
              <w:marBottom w:val="0"/>
              <w:divBdr>
                <w:top w:val="none" w:sz="0" w:space="0" w:color="auto"/>
                <w:left w:val="none" w:sz="0" w:space="0" w:color="auto"/>
                <w:bottom w:val="none" w:sz="0" w:space="0" w:color="auto"/>
                <w:right w:val="none" w:sz="0" w:space="0" w:color="auto"/>
              </w:divBdr>
            </w:div>
          </w:divsChild>
        </w:div>
        <w:div w:id="671494188">
          <w:marLeft w:val="0"/>
          <w:marRight w:val="0"/>
          <w:marTop w:val="0"/>
          <w:marBottom w:val="0"/>
          <w:divBdr>
            <w:top w:val="none" w:sz="0" w:space="0" w:color="auto"/>
            <w:left w:val="none" w:sz="0" w:space="0" w:color="auto"/>
            <w:bottom w:val="none" w:sz="0" w:space="0" w:color="auto"/>
            <w:right w:val="none" w:sz="0" w:space="0" w:color="auto"/>
          </w:divBdr>
          <w:divsChild>
            <w:div w:id="982925334">
              <w:marLeft w:val="0"/>
              <w:marRight w:val="0"/>
              <w:marTop w:val="0"/>
              <w:marBottom w:val="0"/>
              <w:divBdr>
                <w:top w:val="none" w:sz="0" w:space="0" w:color="auto"/>
                <w:left w:val="none" w:sz="0" w:space="0" w:color="auto"/>
                <w:bottom w:val="none" w:sz="0" w:space="0" w:color="auto"/>
                <w:right w:val="none" w:sz="0" w:space="0" w:color="auto"/>
              </w:divBdr>
            </w:div>
          </w:divsChild>
        </w:div>
        <w:div w:id="917598671">
          <w:marLeft w:val="0"/>
          <w:marRight w:val="0"/>
          <w:marTop w:val="0"/>
          <w:marBottom w:val="0"/>
          <w:divBdr>
            <w:top w:val="none" w:sz="0" w:space="0" w:color="auto"/>
            <w:left w:val="none" w:sz="0" w:space="0" w:color="auto"/>
            <w:bottom w:val="none" w:sz="0" w:space="0" w:color="auto"/>
            <w:right w:val="none" w:sz="0" w:space="0" w:color="auto"/>
          </w:divBdr>
          <w:divsChild>
            <w:div w:id="174810127">
              <w:marLeft w:val="0"/>
              <w:marRight w:val="0"/>
              <w:marTop w:val="0"/>
              <w:marBottom w:val="0"/>
              <w:divBdr>
                <w:top w:val="none" w:sz="0" w:space="0" w:color="auto"/>
                <w:left w:val="none" w:sz="0" w:space="0" w:color="auto"/>
                <w:bottom w:val="none" w:sz="0" w:space="0" w:color="auto"/>
                <w:right w:val="none" w:sz="0" w:space="0" w:color="auto"/>
              </w:divBdr>
            </w:div>
          </w:divsChild>
        </w:div>
        <w:div w:id="1017194174">
          <w:marLeft w:val="0"/>
          <w:marRight w:val="0"/>
          <w:marTop w:val="0"/>
          <w:marBottom w:val="0"/>
          <w:divBdr>
            <w:top w:val="none" w:sz="0" w:space="0" w:color="auto"/>
            <w:left w:val="none" w:sz="0" w:space="0" w:color="auto"/>
            <w:bottom w:val="none" w:sz="0" w:space="0" w:color="auto"/>
            <w:right w:val="none" w:sz="0" w:space="0" w:color="auto"/>
          </w:divBdr>
          <w:divsChild>
            <w:div w:id="208299283">
              <w:marLeft w:val="0"/>
              <w:marRight w:val="0"/>
              <w:marTop w:val="0"/>
              <w:marBottom w:val="0"/>
              <w:divBdr>
                <w:top w:val="none" w:sz="0" w:space="0" w:color="auto"/>
                <w:left w:val="none" w:sz="0" w:space="0" w:color="auto"/>
                <w:bottom w:val="none" w:sz="0" w:space="0" w:color="auto"/>
                <w:right w:val="none" w:sz="0" w:space="0" w:color="auto"/>
              </w:divBdr>
            </w:div>
          </w:divsChild>
        </w:div>
        <w:div w:id="1020857452">
          <w:marLeft w:val="0"/>
          <w:marRight w:val="0"/>
          <w:marTop w:val="0"/>
          <w:marBottom w:val="0"/>
          <w:divBdr>
            <w:top w:val="none" w:sz="0" w:space="0" w:color="auto"/>
            <w:left w:val="none" w:sz="0" w:space="0" w:color="auto"/>
            <w:bottom w:val="none" w:sz="0" w:space="0" w:color="auto"/>
            <w:right w:val="none" w:sz="0" w:space="0" w:color="auto"/>
          </w:divBdr>
          <w:divsChild>
            <w:div w:id="1457985913">
              <w:marLeft w:val="0"/>
              <w:marRight w:val="0"/>
              <w:marTop w:val="0"/>
              <w:marBottom w:val="0"/>
              <w:divBdr>
                <w:top w:val="none" w:sz="0" w:space="0" w:color="auto"/>
                <w:left w:val="none" w:sz="0" w:space="0" w:color="auto"/>
                <w:bottom w:val="none" w:sz="0" w:space="0" w:color="auto"/>
                <w:right w:val="none" w:sz="0" w:space="0" w:color="auto"/>
              </w:divBdr>
            </w:div>
          </w:divsChild>
        </w:div>
        <w:div w:id="1166434172">
          <w:marLeft w:val="0"/>
          <w:marRight w:val="0"/>
          <w:marTop w:val="0"/>
          <w:marBottom w:val="0"/>
          <w:divBdr>
            <w:top w:val="none" w:sz="0" w:space="0" w:color="auto"/>
            <w:left w:val="none" w:sz="0" w:space="0" w:color="auto"/>
            <w:bottom w:val="none" w:sz="0" w:space="0" w:color="auto"/>
            <w:right w:val="none" w:sz="0" w:space="0" w:color="auto"/>
          </w:divBdr>
          <w:divsChild>
            <w:div w:id="752630217">
              <w:marLeft w:val="0"/>
              <w:marRight w:val="0"/>
              <w:marTop w:val="0"/>
              <w:marBottom w:val="0"/>
              <w:divBdr>
                <w:top w:val="none" w:sz="0" w:space="0" w:color="auto"/>
                <w:left w:val="none" w:sz="0" w:space="0" w:color="auto"/>
                <w:bottom w:val="none" w:sz="0" w:space="0" w:color="auto"/>
                <w:right w:val="none" w:sz="0" w:space="0" w:color="auto"/>
              </w:divBdr>
            </w:div>
            <w:div w:id="2032493427">
              <w:marLeft w:val="0"/>
              <w:marRight w:val="0"/>
              <w:marTop w:val="0"/>
              <w:marBottom w:val="0"/>
              <w:divBdr>
                <w:top w:val="none" w:sz="0" w:space="0" w:color="auto"/>
                <w:left w:val="none" w:sz="0" w:space="0" w:color="auto"/>
                <w:bottom w:val="none" w:sz="0" w:space="0" w:color="auto"/>
                <w:right w:val="none" w:sz="0" w:space="0" w:color="auto"/>
              </w:divBdr>
            </w:div>
          </w:divsChild>
        </w:div>
        <w:div w:id="1250193626">
          <w:marLeft w:val="0"/>
          <w:marRight w:val="0"/>
          <w:marTop w:val="0"/>
          <w:marBottom w:val="0"/>
          <w:divBdr>
            <w:top w:val="none" w:sz="0" w:space="0" w:color="auto"/>
            <w:left w:val="none" w:sz="0" w:space="0" w:color="auto"/>
            <w:bottom w:val="none" w:sz="0" w:space="0" w:color="auto"/>
            <w:right w:val="none" w:sz="0" w:space="0" w:color="auto"/>
          </w:divBdr>
          <w:divsChild>
            <w:div w:id="1214270301">
              <w:marLeft w:val="0"/>
              <w:marRight w:val="0"/>
              <w:marTop w:val="0"/>
              <w:marBottom w:val="0"/>
              <w:divBdr>
                <w:top w:val="none" w:sz="0" w:space="0" w:color="auto"/>
                <w:left w:val="none" w:sz="0" w:space="0" w:color="auto"/>
                <w:bottom w:val="none" w:sz="0" w:space="0" w:color="auto"/>
                <w:right w:val="none" w:sz="0" w:space="0" w:color="auto"/>
              </w:divBdr>
            </w:div>
          </w:divsChild>
        </w:div>
        <w:div w:id="1396583372">
          <w:marLeft w:val="0"/>
          <w:marRight w:val="0"/>
          <w:marTop w:val="0"/>
          <w:marBottom w:val="0"/>
          <w:divBdr>
            <w:top w:val="none" w:sz="0" w:space="0" w:color="auto"/>
            <w:left w:val="none" w:sz="0" w:space="0" w:color="auto"/>
            <w:bottom w:val="none" w:sz="0" w:space="0" w:color="auto"/>
            <w:right w:val="none" w:sz="0" w:space="0" w:color="auto"/>
          </w:divBdr>
          <w:divsChild>
            <w:div w:id="51773649">
              <w:marLeft w:val="0"/>
              <w:marRight w:val="0"/>
              <w:marTop w:val="0"/>
              <w:marBottom w:val="0"/>
              <w:divBdr>
                <w:top w:val="none" w:sz="0" w:space="0" w:color="auto"/>
                <w:left w:val="none" w:sz="0" w:space="0" w:color="auto"/>
                <w:bottom w:val="none" w:sz="0" w:space="0" w:color="auto"/>
                <w:right w:val="none" w:sz="0" w:space="0" w:color="auto"/>
              </w:divBdr>
            </w:div>
          </w:divsChild>
        </w:div>
        <w:div w:id="1518999651">
          <w:marLeft w:val="0"/>
          <w:marRight w:val="0"/>
          <w:marTop w:val="0"/>
          <w:marBottom w:val="0"/>
          <w:divBdr>
            <w:top w:val="none" w:sz="0" w:space="0" w:color="auto"/>
            <w:left w:val="none" w:sz="0" w:space="0" w:color="auto"/>
            <w:bottom w:val="none" w:sz="0" w:space="0" w:color="auto"/>
            <w:right w:val="none" w:sz="0" w:space="0" w:color="auto"/>
          </w:divBdr>
          <w:divsChild>
            <w:div w:id="213659660">
              <w:marLeft w:val="0"/>
              <w:marRight w:val="0"/>
              <w:marTop w:val="0"/>
              <w:marBottom w:val="0"/>
              <w:divBdr>
                <w:top w:val="none" w:sz="0" w:space="0" w:color="auto"/>
                <w:left w:val="none" w:sz="0" w:space="0" w:color="auto"/>
                <w:bottom w:val="none" w:sz="0" w:space="0" w:color="auto"/>
                <w:right w:val="none" w:sz="0" w:space="0" w:color="auto"/>
              </w:divBdr>
            </w:div>
          </w:divsChild>
        </w:div>
        <w:div w:id="1544638333">
          <w:marLeft w:val="0"/>
          <w:marRight w:val="0"/>
          <w:marTop w:val="0"/>
          <w:marBottom w:val="0"/>
          <w:divBdr>
            <w:top w:val="none" w:sz="0" w:space="0" w:color="auto"/>
            <w:left w:val="none" w:sz="0" w:space="0" w:color="auto"/>
            <w:bottom w:val="none" w:sz="0" w:space="0" w:color="auto"/>
            <w:right w:val="none" w:sz="0" w:space="0" w:color="auto"/>
          </w:divBdr>
          <w:divsChild>
            <w:div w:id="624889803">
              <w:marLeft w:val="0"/>
              <w:marRight w:val="0"/>
              <w:marTop w:val="0"/>
              <w:marBottom w:val="0"/>
              <w:divBdr>
                <w:top w:val="none" w:sz="0" w:space="0" w:color="auto"/>
                <w:left w:val="none" w:sz="0" w:space="0" w:color="auto"/>
                <w:bottom w:val="none" w:sz="0" w:space="0" w:color="auto"/>
                <w:right w:val="none" w:sz="0" w:space="0" w:color="auto"/>
              </w:divBdr>
            </w:div>
          </w:divsChild>
        </w:div>
        <w:div w:id="1631089591">
          <w:marLeft w:val="0"/>
          <w:marRight w:val="0"/>
          <w:marTop w:val="0"/>
          <w:marBottom w:val="0"/>
          <w:divBdr>
            <w:top w:val="none" w:sz="0" w:space="0" w:color="auto"/>
            <w:left w:val="none" w:sz="0" w:space="0" w:color="auto"/>
            <w:bottom w:val="none" w:sz="0" w:space="0" w:color="auto"/>
            <w:right w:val="none" w:sz="0" w:space="0" w:color="auto"/>
          </w:divBdr>
          <w:divsChild>
            <w:div w:id="822427154">
              <w:marLeft w:val="0"/>
              <w:marRight w:val="0"/>
              <w:marTop w:val="0"/>
              <w:marBottom w:val="0"/>
              <w:divBdr>
                <w:top w:val="none" w:sz="0" w:space="0" w:color="auto"/>
                <w:left w:val="none" w:sz="0" w:space="0" w:color="auto"/>
                <w:bottom w:val="none" w:sz="0" w:space="0" w:color="auto"/>
                <w:right w:val="none" w:sz="0" w:space="0" w:color="auto"/>
              </w:divBdr>
            </w:div>
          </w:divsChild>
        </w:div>
        <w:div w:id="1723597895">
          <w:marLeft w:val="0"/>
          <w:marRight w:val="0"/>
          <w:marTop w:val="0"/>
          <w:marBottom w:val="0"/>
          <w:divBdr>
            <w:top w:val="none" w:sz="0" w:space="0" w:color="auto"/>
            <w:left w:val="none" w:sz="0" w:space="0" w:color="auto"/>
            <w:bottom w:val="none" w:sz="0" w:space="0" w:color="auto"/>
            <w:right w:val="none" w:sz="0" w:space="0" w:color="auto"/>
          </w:divBdr>
          <w:divsChild>
            <w:div w:id="264850410">
              <w:marLeft w:val="0"/>
              <w:marRight w:val="0"/>
              <w:marTop w:val="0"/>
              <w:marBottom w:val="0"/>
              <w:divBdr>
                <w:top w:val="none" w:sz="0" w:space="0" w:color="auto"/>
                <w:left w:val="none" w:sz="0" w:space="0" w:color="auto"/>
                <w:bottom w:val="none" w:sz="0" w:space="0" w:color="auto"/>
                <w:right w:val="none" w:sz="0" w:space="0" w:color="auto"/>
              </w:divBdr>
            </w:div>
          </w:divsChild>
        </w:div>
        <w:div w:id="1907646065">
          <w:marLeft w:val="0"/>
          <w:marRight w:val="0"/>
          <w:marTop w:val="0"/>
          <w:marBottom w:val="0"/>
          <w:divBdr>
            <w:top w:val="none" w:sz="0" w:space="0" w:color="auto"/>
            <w:left w:val="none" w:sz="0" w:space="0" w:color="auto"/>
            <w:bottom w:val="none" w:sz="0" w:space="0" w:color="auto"/>
            <w:right w:val="none" w:sz="0" w:space="0" w:color="auto"/>
          </w:divBdr>
          <w:divsChild>
            <w:div w:id="120734467">
              <w:marLeft w:val="0"/>
              <w:marRight w:val="0"/>
              <w:marTop w:val="0"/>
              <w:marBottom w:val="0"/>
              <w:divBdr>
                <w:top w:val="none" w:sz="0" w:space="0" w:color="auto"/>
                <w:left w:val="none" w:sz="0" w:space="0" w:color="auto"/>
                <w:bottom w:val="none" w:sz="0" w:space="0" w:color="auto"/>
                <w:right w:val="none" w:sz="0" w:space="0" w:color="auto"/>
              </w:divBdr>
            </w:div>
            <w:div w:id="1702389833">
              <w:marLeft w:val="0"/>
              <w:marRight w:val="0"/>
              <w:marTop w:val="0"/>
              <w:marBottom w:val="0"/>
              <w:divBdr>
                <w:top w:val="none" w:sz="0" w:space="0" w:color="auto"/>
                <w:left w:val="none" w:sz="0" w:space="0" w:color="auto"/>
                <w:bottom w:val="none" w:sz="0" w:space="0" w:color="auto"/>
                <w:right w:val="none" w:sz="0" w:space="0" w:color="auto"/>
              </w:divBdr>
            </w:div>
          </w:divsChild>
        </w:div>
        <w:div w:id="1923564882">
          <w:marLeft w:val="0"/>
          <w:marRight w:val="0"/>
          <w:marTop w:val="0"/>
          <w:marBottom w:val="0"/>
          <w:divBdr>
            <w:top w:val="none" w:sz="0" w:space="0" w:color="auto"/>
            <w:left w:val="none" w:sz="0" w:space="0" w:color="auto"/>
            <w:bottom w:val="none" w:sz="0" w:space="0" w:color="auto"/>
            <w:right w:val="none" w:sz="0" w:space="0" w:color="auto"/>
          </w:divBdr>
          <w:divsChild>
            <w:div w:id="838080877">
              <w:marLeft w:val="0"/>
              <w:marRight w:val="0"/>
              <w:marTop w:val="0"/>
              <w:marBottom w:val="0"/>
              <w:divBdr>
                <w:top w:val="none" w:sz="0" w:space="0" w:color="auto"/>
                <w:left w:val="none" w:sz="0" w:space="0" w:color="auto"/>
                <w:bottom w:val="none" w:sz="0" w:space="0" w:color="auto"/>
                <w:right w:val="none" w:sz="0" w:space="0" w:color="auto"/>
              </w:divBdr>
            </w:div>
          </w:divsChild>
        </w:div>
        <w:div w:id="1992565086">
          <w:marLeft w:val="0"/>
          <w:marRight w:val="0"/>
          <w:marTop w:val="0"/>
          <w:marBottom w:val="0"/>
          <w:divBdr>
            <w:top w:val="none" w:sz="0" w:space="0" w:color="auto"/>
            <w:left w:val="none" w:sz="0" w:space="0" w:color="auto"/>
            <w:bottom w:val="none" w:sz="0" w:space="0" w:color="auto"/>
            <w:right w:val="none" w:sz="0" w:space="0" w:color="auto"/>
          </w:divBdr>
          <w:divsChild>
            <w:div w:id="5567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909968">
      <w:bodyDiv w:val="1"/>
      <w:marLeft w:val="0"/>
      <w:marRight w:val="0"/>
      <w:marTop w:val="0"/>
      <w:marBottom w:val="0"/>
      <w:divBdr>
        <w:top w:val="none" w:sz="0" w:space="0" w:color="auto"/>
        <w:left w:val="none" w:sz="0" w:space="0" w:color="auto"/>
        <w:bottom w:val="none" w:sz="0" w:space="0" w:color="auto"/>
        <w:right w:val="none" w:sz="0" w:space="0" w:color="auto"/>
      </w:divBdr>
      <w:divsChild>
        <w:div w:id="549651689">
          <w:marLeft w:val="0"/>
          <w:marRight w:val="0"/>
          <w:marTop w:val="0"/>
          <w:marBottom w:val="0"/>
          <w:divBdr>
            <w:top w:val="none" w:sz="0" w:space="0" w:color="auto"/>
            <w:left w:val="none" w:sz="0" w:space="0" w:color="auto"/>
            <w:bottom w:val="none" w:sz="0" w:space="0" w:color="auto"/>
            <w:right w:val="none" w:sz="0" w:space="0" w:color="auto"/>
          </w:divBdr>
        </w:div>
        <w:div w:id="204501580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ms.ed.gov/docs/rems_k-12_guide_508.pdf"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8ECC9ED75AE4B01A161BC23078F2A07"/>
        <w:category>
          <w:name w:val="General"/>
          <w:gallery w:val="placeholder"/>
        </w:category>
        <w:types>
          <w:type w:val="bbPlcHdr"/>
        </w:types>
        <w:behaviors>
          <w:behavior w:val="content"/>
        </w:behaviors>
        <w:guid w:val="{B899BE47-E8A6-4DB7-A3AB-D2C6C1468F69}"/>
      </w:docPartPr>
      <w:docPartBody>
        <w:p w:rsidR="009743AA" w:rsidRDefault="009743AA" w:rsidP="009743AA">
          <w:pPr>
            <w:pStyle w:val="78ECC9ED75AE4B01A161BC23078F2A07"/>
          </w:pPr>
          <w:r w:rsidRPr="005F72B8">
            <w:rPr>
              <w:rStyle w:val="PlaceholderText"/>
              <w:color w:val="4EA72E" w:themeColor="accent6"/>
            </w:rPr>
            <w:t xml:space="preserve">Enter school name </w:t>
          </w:r>
        </w:p>
      </w:docPartBody>
    </w:docPart>
    <w:docPart>
      <w:docPartPr>
        <w:name w:val="7015766411A44F7F9091733E8B5A58AC"/>
        <w:category>
          <w:name w:val="General"/>
          <w:gallery w:val="placeholder"/>
        </w:category>
        <w:types>
          <w:type w:val="bbPlcHdr"/>
        </w:types>
        <w:behaviors>
          <w:behavior w:val="content"/>
        </w:behaviors>
        <w:guid w:val="{7ECB34AB-6BCD-4775-AEE4-04F385BCD15B}"/>
      </w:docPartPr>
      <w:docPartBody>
        <w:p w:rsidR="009743AA" w:rsidRDefault="009743AA" w:rsidP="009743AA">
          <w:pPr>
            <w:pStyle w:val="7015766411A44F7F9091733E8B5A58AC"/>
          </w:pPr>
          <w:r w:rsidRPr="005F72B8">
            <w:rPr>
              <w:rStyle w:val="PlaceholderText"/>
              <w:color w:val="4EA72E" w:themeColor="accent6"/>
            </w:rPr>
            <w:t xml:space="preserve">Enter school name </w:t>
          </w:r>
        </w:p>
      </w:docPartBody>
    </w:docPart>
    <w:docPart>
      <w:docPartPr>
        <w:name w:val="678AD3C4FEC14621A08B6ADA3FAD0BE2"/>
        <w:category>
          <w:name w:val="General"/>
          <w:gallery w:val="placeholder"/>
        </w:category>
        <w:types>
          <w:type w:val="bbPlcHdr"/>
        </w:types>
        <w:behaviors>
          <w:behavior w:val="content"/>
        </w:behaviors>
        <w:guid w:val="{C42C485A-5023-4BD8-9386-FCB467A4CA46}"/>
      </w:docPartPr>
      <w:docPartBody>
        <w:p w:rsidR="009743AA" w:rsidRDefault="009743AA" w:rsidP="009743AA">
          <w:pPr>
            <w:pStyle w:val="678AD3C4FEC14621A08B6ADA3FAD0BE2"/>
          </w:pPr>
          <w:r w:rsidRPr="005F72B8">
            <w:rPr>
              <w:rStyle w:val="PlaceholderText"/>
              <w:color w:val="4EA72E" w:themeColor="accent6"/>
            </w:rPr>
            <w:t xml:space="preserve">Enter school name </w:t>
          </w:r>
        </w:p>
      </w:docPartBody>
    </w:docPart>
    <w:docPart>
      <w:docPartPr>
        <w:name w:val="C78F3F3BE6D44325AA8A46090B073D03"/>
        <w:category>
          <w:name w:val="General"/>
          <w:gallery w:val="placeholder"/>
        </w:category>
        <w:types>
          <w:type w:val="bbPlcHdr"/>
        </w:types>
        <w:behaviors>
          <w:behavior w:val="content"/>
        </w:behaviors>
        <w:guid w:val="{AA3E2625-5EB4-4DBE-98DF-D029BA77B08D}"/>
      </w:docPartPr>
      <w:docPartBody>
        <w:p w:rsidR="009743AA" w:rsidRDefault="009743AA" w:rsidP="009743AA">
          <w:pPr>
            <w:pStyle w:val="C78F3F3BE6D44325AA8A46090B073D03"/>
          </w:pPr>
          <w:r w:rsidRPr="005F72B8">
            <w:rPr>
              <w:rStyle w:val="PlaceholderText"/>
              <w:color w:val="4EA72E" w:themeColor="accent6"/>
            </w:rPr>
            <w:t xml:space="preserve">Enter school name </w:t>
          </w:r>
        </w:p>
      </w:docPartBody>
    </w:docPart>
    <w:docPart>
      <w:docPartPr>
        <w:name w:val="BB43D793C03842CA82F1FFEBE33848C4"/>
        <w:category>
          <w:name w:val="General"/>
          <w:gallery w:val="placeholder"/>
        </w:category>
        <w:types>
          <w:type w:val="bbPlcHdr"/>
        </w:types>
        <w:behaviors>
          <w:behavior w:val="content"/>
        </w:behaviors>
        <w:guid w:val="{433178AE-5F8D-478C-AC16-AD2FEA8CF7AA}"/>
      </w:docPartPr>
      <w:docPartBody>
        <w:p w:rsidR="009743AA" w:rsidRDefault="009743AA" w:rsidP="009743AA">
          <w:pPr>
            <w:pStyle w:val="BB43D793C03842CA82F1FFEBE33848C4"/>
          </w:pPr>
          <w:r w:rsidRPr="005F72B8">
            <w:rPr>
              <w:rStyle w:val="PlaceholderText"/>
              <w:color w:val="4EA72E" w:themeColor="accent6"/>
            </w:rPr>
            <w:t xml:space="preserve">Enter school name </w:t>
          </w:r>
        </w:p>
      </w:docPartBody>
    </w:docPart>
    <w:docPart>
      <w:docPartPr>
        <w:name w:val="EC3E8BA3CD494919B45C483A0485B740"/>
        <w:category>
          <w:name w:val="General"/>
          <w:gallery w:val="placeholder"/>
        </w:category>
        <w:types>
          <w:type w:val="bbPlcHdr"/>
        </w:types>
        <w:behaviors>
          <w:behavior w:val="content"/>
        </w:behaviors>
        <w:guid w:val="{99D47C99-7E39-4ACB-B538-9679DD47A1D0}"/>
      </w:docPartPr>
      <w:docPartBody>
        <w:p w:rsidR="009743AA" w:rsidRDefault="009743AA" w:rsidP="009743AA">
          <w:pPr>
            <w:pStyle w:val="EC3E8BA3CD494919B45C483A0485B740"/>
          </w:pPr>
          <w:r w:rsidRPr="005F72B8">
            <w:rPr>
              <w:rStyle w:val="PlaceholderText"/>
              <w:color w:val="4EA72E" w:themeColor="accent6"/>
            </w:rPr>
            <w:t xml:space="preserve">Enter school name </w:t>
          </w:r>
        </w:p>
      </w:docPartBody>
    </w:docPart>
    <w:docPart>
      <w:docPartPr>
        <w:name w:val="FDE9990FF8F24A8A9EE02CF3D1A1CF7B"/>
        <w:category>
          <w:name w:val="General"/>
          <w:gallery w:val="placeholder"/>
        </w:category>
        <w:types>
          <w:type w:val="bbPlcHdr"/>
        </w:types>
        <w:behaviors>
          <w:behavior w:val="content"/>
        </w:behaviors>
        <w:guid w:val="{3A9B72A0-0C1E-45F3-ADEA-165CAD63D7B5}"/>
      </w:docPartPr>
      <w:docPartBody>
        <w:p w:rsidR="009743AA" w:rsidRDefault="009743AA" w:rsidP="009743AA">
          <w:pPr>
            <w:pStyle w:val="FDE9990FF8F24A8A9EE02CF3D1A1CF7B"/>
          </w:pPr>
          <w:r w:rsidRPr="005F72B8">
            <w:rPr>
              <w:rStyle w:val="PlaceholderText"/>
              <w:color w:val="4EA72E" w:themeColor="accent6"/>
            </w:rPr>
            <w:t xml:space="preserve">Enter school name </w:t>
          </w:r>
        </w:p>
      </w:docPartBody>
    </w:docPart>
    <w:docPart>
      <w:docPartPr>
        <w:name w:val="84E71A56F5C14B5C86C0838AFA4CB74F"/>
        <w:category>
          <w:name w:val="General"/>
          <w:gallery w:val="placeholder"/>
        </w:category>
        <w:types>
          <w:type w:val="bbPlcHdr"/>
        </w:types>
        <w:behaviors>
          <w:behavior w:val="content"/>
        </w:behaviors>
        <w:guid w:val="{A6863615-B10C-4262-8A91-4BA8C1146E90}"/>
      </w:docPartPr>
      <w:docPartBody>
        <w:p w:rsidR="009743AA" w:rsidRDefault="009743AA" w:rsidP="009743AA">
          <w:pPr>
            <w:pStyle w:val="84E71A56F5C14B5C86C0838AFA4CB74F"/>
          </w:pPr>
          <w:r w:rsidRPr="005F72B8">
            <w:rPr>
              <w:rStyle w:val="PlaceholderText"/>
              <w:color w:val="4EA72E" w:themeColor="accent6"/>
            </w:rPr>
            <w:t xml:space="preserve">Enter school name </w:t>
          </w:r>
        </w:p>
      </w:docPartBody>
    </w:docPart>
    <w:docPart>
      <w:docPartPr>
        <w:name w:val="B1AB63F8DF524DA6A23FAD359321A047"/>
        <w:category>
          <w:name w:val="General"/>
          <w:gallery w:val="placeholder"/>
        </w:category>
        <w:types>
          <w:type w:val="bbPlcHdr"/>
        </w:types>
        <w:behaviors>
          <w:behavior w:val="content"/>
        </w:behaviors>
        <w:guid w:val="{83CE0C1D-8558-4017-A973-2D91AD0ECDB9}"/>
      </w:docPartPr>
      <w:docPartBody>
        <w:p w:rsidR="009743AA" w:rsidRDefault="009743AA" w:rsidP="009743AA">
          <w:pPr>
            <w:pStyle w:val="B1AB63F8DF524DA6A23FAD359321A047"/>
          </w:pPr>
          <w:r w:rsidRPr="005F72B8">
            <w:rPr>
              <w:rStyle w:val="PlaceholderText"/>
              <w:color w:val="4EA72E" w:themeColor="accent6"/>
            </w:rPr>
            <w:t xml:space="preserve">Enter school name </w:t>
          </w:r>
        </w:p>
      </w:docPartBody>
    </w:docPart>
    <w:docPart>
      <w:docPartPr>
        <w:name w:val="A9ED5C5C6CE44405B480991CA9027441"/>
        <w:category>
          <w:name w:val="General"/>
          <w:gallery w:val="placeholder"/>
        </w:category>
        <w:types>
          <w:type w:val="bbPlcHdr"/>
        </w:types>
        <w:behaviors>
          <w:behavior w:val="content"/>
        </w:behaviors>
        <w:guid w:val="{048BB19D-1799-4B36-949E-05E78E472BF8}"/>
      </w:docPartPr>
      <w:docPartBody>
        <w:p w:rsidR="009743AA" w:rsidRDefault="009743AA" w:rsidP="009743AA">
          <w:pPr>
            <w:pStyle w:val="A9ED5C5C6CE44405B480991CA9027441"/>
          </w:pPr>
          <w:r w:rsidRPr="005F72B8">
            <w:rPr>
              <w:rStyle w:val="PlaceholderText"/>
              <w:color w:val="4EA72E" w:themeColor="accent6"/>
            </w:rPr>
            <w:t xml:space="preserve">Enter school name </w:t>
          </w:r>
        </w:p>
      </w:docPartBody>
    </w:docPart>
    <w:docPart>
      <w:docPartPr>
        <w:name w:val="DE6A196D2D95418786D9639CFABD42B7"/>
        <w:category>
          <w:name w:val="General"/>
          <w:gallery w:val="placeholder"/>
        </w:category>
        <w:types>
          <w:type w:val="bbPlcHdr"/>
        </w:types>
        <w:behaviors>
          <w:behavior w:val="content"/>
        </w:behaviors>
        <w:guid w:val="{44640322-D12A-4144-BFF3-652A57CB6923}"/>
      </w:docPartPr>
      <w:docPartBody>
        <w:p w:rsidR="009743AA" w:rsidRDefault="009743AA" w:rsidP="009743AA">
          <w:pPr>
            <w:pStyle w:val="DE6A196D2D95418786D9639CFABD42B7"/>
          </w:pPr>
          <w:r w:rsidRPr="005F72B8">
            <w:rPr>
              <w:rStyle w:val="PlaceholderText"/>
              <w:color w:val="4EA72E" w:themeColor="accent6"/>
            </w:rPr>
            <w:t xml:space="preserve">Enter school name </w:t>
          </w:r>
        </w:p>
      </w:docPartBody>
    </w:docPart>
    <w:docPart>
      <w:docPartPr>
        <w:name w:val="56F1759900EB44548BD2490813E02AE7"/>
        <w:category>
          <w:name w:val="General"/>
          <w:gallery w:val="placeholder"/>
        </w:category>
        <w:types>
          <w:type w:val="bbPlcHdr"/>
        </w:types>
        <w:behaviors>
          <w:behavior w:val="content"/>
        </w:behaviors>
        <w:guid w:val="{42A9E6BB-19F5-406F-BF3C-0A0CB3A073A9}"/>
      </w:docPartPr>
      <w:docPartBody>
        <w:p w:rsidR="009743AA" w:rsidRDefault="009743AA" w:rsidP="009743AA">
          <w:pPr>
            <w:pStyle w:val="56F1759900EB44548BD2490813E02AE7"/>
          </w:pPr>
          <w:r w:rsidRPr="005F72B8">
            <w:rPr>
              <w:rStyle w:val="PlaceholderText"/>
              <w:color w:val="4EA72E" w:themeColor="accent6"/>
            </w:rPr>
            <w:t xml:space="preserve">Enter school name </w:t>
          </w:r>
        </w:p>
      </w:docPartBody>
    </w:docPart>
    <w:docPart>
      <w:docPartPr>
        <w:name w:val="5E27BAD6786F4C9DA1D8D1E4FCD38A60"/>
        <w:category>
          <w:name w:val="General"/>
          <w:gallery w:val="placeholder"/>
        </w:category>
        <w:types>
          <w:type w:val="bbPlcHdr"/>
        </w:types>
        <w:behaviors>
          <w:behavior w:val="content"/>
        </w:behaviors>
        <w:guid w:val="{25FD643B-2664-4395-9D03-28629F0F27F9}"/>
      </w:docPartPr>
      <w:docPartBody>
        <w:p w:rsidR="009743AA" w:rsidRDefault="009743AA" w:rsidP="009743AA">
          <w:pPr>
            <w:pStyle w:val="5E27BAD6786F4C9DA1D8D1E4FCD38A60"/>
          </w:pPr>
          <w:r w:rsidRPr="005F72B8">
            <w:rPr>
              <w:rStyle w:val="PlaceholderText"/>
              <w:color w:val="4EA72E" w:themeColor="accent6"/>
            </w:rPr>
            <w:t xml:space="preserve">Enter school name </w:t>
          </w:r>
        </w:p>
      </w:docPartBody>
    </w:docPart>
    <w:docPart>
      <w:docPartPr>
        <w:name w:val="DC2FC5F387124C12AFA19B02C4A36922"/>
        <w:category>
          <w:name w:val="General"/>
          <w:gallery w:val="placeholder"/>
        </w:category>
        <w:types>
          <w:type w:val="bbPlcHdr"/>
        </w:types>
        <w:behaviors>
          <w:behavior w:val="content"/>
        </w:behaviors>
        <w:guid w:val="{8EFD36EE-A36D-4652-97F1-FC733BEF2E33}"/>
      </w:docPartPr>
      <w:docPartBody>
        <w:p w:rsidR="009743AA" w:rsidRDefault="009743AA" w:rsidP="009743AA">
          <w:pPr>
            <w:pStyle w:val="DC2FC5F387124C12AFA19B02C4A36922"/>
          </w:pPr>
          <w:r w:rsidRPr="005F72B8">
            <w:rPr>
              <w:rStyle w:val="PlaceholderText"/>
              <w:color w:val="4EA72E" w:themeColor="accent6"/>
            </w:rPr>
            <w:t xml:space="preserve">Enter school name </w:t>
          </w:r>
        </w:p>
      </w:docPartBody>
    </w:docPart>
    <w:docPart>
      <w:docPartPr>
        <w:name w:val="732B38288FCF4C3081FA1C76658A48FF"/>
        <w:category>
          <w:name w:val="General"/>
          <w:gallery w:val="placeholder"/>
        </w:category>
        <w:types>
          <w:type w:val="bbPlcHdr"/>
        </w:types>
        <w:behaviors>
          <w:behavior w:val="content"/>
        </w:behaviors>
        <w:guid w:val="{E62A6B71-48AC-49E1-B8A4-AE4CEA7091D6}"/>
      </w:docPartPr>
      <w:docPartBody>
        <w:p w:rsidR="009743AA" w:rsidRDefault="009743AA" w:rsidP="009743AA">
          <w:pPr>
            <w:pStyle w:val="732B38288FCF4C3081FA1C76658A48FF"/>
          </w:pPr>
          <w:r w:rsidRPr="005F72B8">
            <w:rPr>
              <w:rStyle w:val="PlaceholderText"/>
              <w:color w:val="4EA72E" w:themeColor="accent6"/>
            </w:rPr>
            <w:t xml:space="preserve">Enter school name </w:t>
          </w:r>
        </w:p>
      </w:docPartBody>
    </w:docPart>
    <w:docPart>
      <w:docPartPr>
        <w:name w:val="BA6B534E486B41F38105923B4E577C61"/>
        <w:category>
          <w:name w:val="General"/>
          <w:gallery w:val="placeholder"/>
        </w:category>
        <w:types>
          <w:type w:val="bbPlcHdr"/>
        </w:types>
        <w:behaviors>
          <w:behavior w:val="content"/>
        </w:behaviors>
        <w:guid w:val="{963E97C7-F643-4421-9A14-4BBD77631D0A}"/>
      </w:docPartPr>
      <w:docPartBody>
        <w:p w:rsidR="009743AA" w:rsidRDefault="009743AA" w:rsidP="009743AA">
          <w:pPr>
            <w:pStyle w:val="BA6B534E486B41F38105923B4E577C61"/>
          </w:pPr>
          <w:r w:rsidRPr="005F72B8">
            <w:rPr>
              <w:rStyle w:val="PlaceholderText"/>
              <w:color w:val="4EA72E" w:themeColor="accent6"/>
            </w:rPr>
            <w:t xml:space="preserve">Enter school name </w:t>
          </w:r>
        </w:p>
      </w:docPartBody>
    </w:docPart>
    <w:docPart>
      <w:docPartPr>
        <w:name w:val="DC4F398B12F5484AABCB3636A630EADF"/>
        <w:category>
          <w:name w:val="General"/>
          <w:gallery w:val="placeholder"/>
        </w:category>
        <w:types>
          <w:type w:val="bbPlcHdr"/>
        </w:types>
        <w:behaviors>
          <w:behavior w:val="content"/>
        </w:behaviors>
        <w:guid w:val="{E5C4DA01-D32A-44A1-BBA9-FDB5CFFED9F4}"/>
      </w:docPartPr>
      <w:docPartBody>
        <w:p w:rsidR="009743AA" w:rsidRDefault="009743AA" w:rsidP="009743AA">
          <w:pPr>
            <w:pStyle w:val="DC4F398B12F5484AABCB3636A630EADF"/>
          </w:pPr>
          <w:r w:rsidRPr="005F72B8">
            <w:rPr>
              <w:rStyle w:val="PlaceholderText"/>
              <w:color w:val="4EA72E" w:themeColor="accent6"/>
            </w:rPr>
            <w:t xml:space="preserve">Enter school name </w:t>
          </w:r>
        </w:p>
      </w:docPartBody>
    </w:docPart>
    <w:docPart>
      <w:docPartPr>
        <w:name w:val="FE3FCB9CDF254C5083503A49BF38746D"/>
        <w:category>
          <w:name w:val="General"/>
          <w:gallery w:val="placeholder"/>
        </w:category>
        <w:types>
          <w:type w:val="bbPlcHdr"/>
        </w:types>
        <w:behaviors>
          <w:behavior w:val="content"/>
        </w:behaviors>
        <w:guid w:val="{2FC373CD-27D3-4AED-A0AB-A721C1F645B3}"/>
      </w:docPartPr>
      <w:docPartBody>
        <w:p w:rsidR="009743AA" w:rsidRDefault="009743AA" w:rsidP="009743AA">
          <w:pPr>
            <w:pStyle w:val="FE3FCB9CDF254C5083503A49BF38746D"/>
          </w:pPr>
          <w:r w:rsidRPr="005F72B8">
            <w:rPr>
              <w:rStyle w:val="PlaceholderText"/>
              <w:color w:val="4EA72E" w:themeColor="accent6"/>
            </w:rPr>
            <w:t xml:space="preserve">Enter school name </w:t>
          </w:r>
        </w:p>
      </w:docPartBody>
    </w:docPart>
    <w:docPart>
      <w:docPartPr>
        <w:name w:val="5AE16AF1031D421ABFE796B24DDD73FB"/>
        <w:category>
          <w:name w:val="General"/>
          <w:gallery w:val="placeholder"/>
        </w:category>
        <w:types>
          <w:type w:val="bbPlcHdr"/>
        </w:types>
        <w:behaviors>
          <w:behavior w:val="content"/>
        </w:behaviors>
        <w:guid w:val="{42B27B55-9941-402B-8D4B-DA6B2CDC59F7}"/>
      </w:docPartPr>
      <w:docPartBody>
        <w:p w:rsidR="009743AA" w:rsidRDefault="009743AA" w:rsidP="009743AA">
          <w:pPr>
            <w:pStyle w:val="5AE16AF1031D421ABFE796B24DDD73FB"/>
          </w:pPr>
          <w:r w:rsidRPr="005F72B8">
            <w:rPr>
              <w:rStyle w:val="PlaceholderText"/>
              <w:color w:val="4EA72E" w:themeColor="accent6"/>
            </w:rPr>
            <w:t xml:space="preserve">Enter school name </w:t>
          </w:r>
        </w:p>
      </w:docPartBody>
    </w:docPart>
    <w:docPart>
      <w:docPartPr>
        <w:name w:val="583E569E832E42EE9236BF2AA1CEBDA6"/>
        <w:category>
          <w:name w:val="General"/>
          <w:gallery w:val="placeholder"/>
        </w:category>
        <w:types>
          <w:type w:val="bbPlcHdr"/>
        </w:types>
        <w:behaviors>
          <w:behavior w:val="content"/>
        </w:behaviors>
        <w:guid w:val="{1758FBA7-3CD9-4984-AC5D-11A36D9E3723}"/>
      </w:docPartPr>
      <w:docPartBody>
        <w:p w:rsidR="009743AA" w:rsidRDefault="009743AA" w:rsidP="009743AA">
          <w:pPr>
            <w:pStyle w:val="583E569E832E42EE9236BF2AA1CEBDA6"/>
          </w:pPr>
          <w:r w:rsidRPr="005F72B8">
            <w:rPr>
              <w:rStyle w:val="PlaceholderText"/>
              <w:color w:val="4EA72E" w:themeColor="accent6"/>
            </w:rPr>
            <w:t xml:space="preserve">Enter school name </w:t>
          </w:r>
        </w:p>
      </w:docPartBody>
    </w:docPart>
    <w:docPart>
      <w:docPartPr>
        <w:name w:val="627F01599838448A8775D82841FDD3A3"/>
        <w:category>
          <w:name w:val="General"/>
          <w:gallery w:val="placeholder"/>
        </w:category>
        <w:types>
          <w:type w:val="bbPlcHdr"/>
        </w:types>
        <w:behaviors>
          <w:behavior w:val="content"/>
        </w:behaviors>
        <w:guid w:val="{3E113A18-3936-4BB2-9621-C6C431427AEC}"/>
      </w:docPartPr>
      <w:docPartBody>
        <w:p w:rsidR="009743AA" w:rsidRDefault="009743AA" w:rsidP="009743AA">
          <w:pPr>
            <w:pStyle w:val="627F01599838448A8775D82841FDD3A3"/>
          </w:pPr>
          <w:r w:rsidRPr="005F72B8">
            <w:rPr>
              <w:rStyle w:val="PlaceholderText"/>
              <w:color w:val="4EA72E" w:themeColor="accent6"/>
            </w:rPr>
            <w:t xml:space="preserve">Enter school name </w:t>
          </w:r>
        </w:p>
      </w:docPartBody>
    </w:docPart>
    <w:docPart>
      <w:docPartPr>
        <w:name w:val="B1E61FDA86EB46058E797AE1B787220C"/>
        <w:category>
          <w:name w:val="General"/>
          <w:gallery w:val="placeholder"/>
        </w:category>
        <w:types>
          <w:type w:val="bbPlcHdr"/>
        </w:types>
        <w:behaviors>
          <w:behavior w:val="content"/>
        </w:behaviors>
        <w:guid w:val="{F504D0AF-A42F-440C-A9B6-268210105C06}"/>
      </w:docPartPr>
      <w:docPartBody>
        <w:p w:rsidR="009743AA" w:rsidRDefault="009743AA" w:rsidP="009743AA">
          <w:pPr>
            <w:pStyle w:val="B1E61FDA86EB46058E797AE1B787220C"/>
          </w:pPr>
          <w:r w:rsidRPr="005F72B8">
            <w:rPr>
              <w:rStyle w:val="PlaceholderText"/>
              <w:color w:val="4EA72E" w:themeColor="accent6"/>
            </w:rPr>
            <w:t xml:space="preserve">Enter school name </w:t>
          </w:r>
        </w:p>
      </w:docPartBody>
    </w:docPart>
    <w:docPart>
      <w:docPartPr>
        <w:name w:val="FABF665F8F3A4C3A804087F3E2DA449B"/>
        <w:category>
          <w:name w:val="General"/>
          <w:gallery w:val="placeholder"/>
        </w:category>
        <w:types>
          <w:type w:val="bbPlcHdr"/>
        </w:types>
        <w:behaviors>
          <w:behavior w:val="content"/>
        </w:behaviors>
        <w:guid w:val="{C7D1A803-8B12-4E57-8F68-C2D51DC31A88}"/>
      </w:docPartPr>
      <w:docPartBody>
        <w:p w:rsidR="009743AA" w:rsidRDefault="009743AA" w:rsidP="009743AA">
          <w:pPr>
            <w:pStyle w:val="FABF665F8F3A4C3A804087F3E2DA449B"/>
          </w:pPr>
          <w:r w:rsidRPr="005F72B8">
            <w:rPr>
              <w:rStyle w:val="PlaceholderText"/>
              <w:color w:val="4EA72E" w:themeColor="accent6"/>
            </w:rPr>
            <w:t xml:space="preserve">Enter school name </w:t>
          </w:r>
        </w:p>
      </w:docPartBody>
    </w:docPart>
    <w:docPart>
      <w:docPartPr>
        <w:name w:val="9E6628B659434EB48FC593A05AD17E2D"/>
        <w:category>
          <w:name w:val="General"/>
          <w:gallery w:val="placeholder"/>
        </w:category>
        <w:types>
          <w:type w:val="bbPlcHdr"/>
        </w:types>
        <w:behaviors>
          <w:behavior w:val="content"/>
        </w:behaviors>
        <w:guid w:val="{513458AC-9911-47ED-A8E4-65D96D08ACCC}"/>
      </w:docPartPr>
      <w:docPartBody>
        <w:p w:rsidR="009743AA" w:rsidRDefault="009743AA" w:rsidP="009743AA">
          <w:pPr>
            <w:pStyle w:val="9E6628B659434EB48FC593A05AD17E2D"/>
          </w:pPr>
          <w:r w:rsidRPr="005F72B8">
            <w:rPr>
              <w:rStyle w:val="PlaceholderText"/>
              <w:color w:val="4EA72E" w:themeColor="accent6"/>
            </w:rPr>
            <w:t xml:space="preserve">Enter school name </w:t>
          </w:r>
        </w:p>
      </w:docPartBody>
    </w:docPart>
    <w:docPart>
      <w:docPartPr>
        <w:name w:val="43E5A8D5EF3749B59B663BEC6E70A3D2"/>
        <w:category>
          <w:name w:val="General"/>
          <w:gallery w:val="placeholder"/>
        </w:category>
        <w:types>
          <w:type w:val="bbPlcHdr"/>
        </w:types>
        <w:behaviors>
          <w:behavior w:val="content"/>
        </w:behaviors>
        <w:guid w:val="{1DB46C2E-7F2C-4148-A724-9622807FCF5B}"/>
      </w:docPartPr>
      <w:docPartBody>
        <w:p w:rsidR="009743AA" w:rsidRDefault="009743AA" w:rsidP="009743AA">
          <w:pPr>
            <w:pStyle w:val="43E5A8D5EF3749B59B663BEC6E70A3D2"/>
          </w:pPr>
          <w:r w:rsidRPr="005F72B8">
            <w:rPr>
              <w:rStyle w:val="PlaceholderText"/>
              <w:color w:val="4EA72E" w:themeColor="accent6"/>
            </w:rPr>
            <w:t xml:space="preserve">Enter school name </w:t>
          </w:r>
        </w:p>
      </w:docPartBody>
    </w:docPart>
    <w:docPart>
      <w:docPartPr>
        <w:name w:val="7DB5B763442E48E88446D7AC927DDF62"/>
        <w:category>
          <w:name w:val="General"/>
          <w:gallery w:val="placeholder"/>
        </w:category>
        <w:types>
          <w:type w:val="bbPlcHdr"/>
        </w:types>
        <w:behaviors>
          <w:behavior w:val="content"/>
        </w:behaviors>
        <w:guid w:val="{6EC1043F-3CB1-4574-A380-10BEA747B5DD}"/>
      </w:docPartPr>
      <w:docPartBody>
        <w:p w:rsidR="009743AA" w:rsidRDefault="009743AA" w:rsidP="009743AA">
          <w:pPr>
            <w:pStyle w:val="7DB5B763442E48E88446D7AC927DDF62"/>
          </w:pPr>
          <w:r w:rsidRPr="005F72B8">
            <w:rPr>
              <w:rStyle w:val="PlaceholderText"/>
              <w:color w:val="4EA72E" w:themeColor="accent6"/>
            </w:rPr>
            <w:t xml:space="preserve">Enter school name </w:t>
          </w:r>
        </w:p>
      </w:docPartBody>
    </w:docPart>
    <w:docPart>
      <w:docPartPr>
        <w:name w:val="09494D3C76A44B579E955E3F79A403B1"/>
        <w:category>
          <w:name w:val="General"/>
          <w:gallery w:val="placeholder"/>
        </w:category>
        <w:types>
          <w:type w:val="bbPlcHdr"/>
        </w:types>
        <w:behaviors>
          <w:behavior w:val="content"/>
        </w:behaviors>
        <w:guid w:val="{581B7952-0248-4227-AAFB-8075FE5DA297}"/>
      </w:docPartPr>
      <w:docPartBody>
        <w:p w:rsidR="009743AA" w:rsidRDefault="009743AA" w:rsidP="009743AA">
          <w:pPr>
            <w:pStyle w:val="09494D3C76A44B579E955E3F79A403B1"/>
          </w:pPr>
          <w:r w:rsidRPr="005F72B8">
            <w:rPr>
              <w:rStyle w:val="PlaceholderText"/>
              <w:color w:val="4EA72E" w:themeColor="accent6"/>
            </w:rPr>
            <w:t xml:space="preserve">Enter school name </w:t>
          </w:r>
        </w:p>
      </w:docPartBody>
    </w:docPart>
    <w:docPart>
      <w:docPartPr>
        <w:name w:val="1269FBF2EBCA47A19C5912789CD99154"/>
        <w:category>
          <w:name w:val="General"/>
          <w:gallery w:val="placeholder"/>
        </w:category>
        <w:types>
          <w:type w:val="bbPlcHdr"/>
        </w:types>
        <w:behaviors>
          <w:behavior w:val="content"/>
        </w:behaviors>
        <w:guid w:val="{9CE21D89-6448-4129-9ED9-6A3067B763F6}"/>
      </w:docPartPr>
      <w:docPartBody>
        <w:p w:rsidR="009743AA" w:rsidRDefault="009743AA" w:rsidP="009743AA">
          <w:pPr>
            <w:pStyle w:val="1269FBF2EBCA47A19C5912789CD99154"/>
          </w:pPr>
          <w:r w:rsidRPr="005F72B8">
            <w:rPr>
              <w:rStyle w:val="PlaceholderText"/>
              <w:color w:val="4EA72E" w:themeColor="accent6"/>
            </w:rPr>
            <w:t xml:space="preserve">Enter school name </w:t>
          </w:r>
        </w:p>
      </w:docPartBody>
    </w:docPart>
    <w:docPart>
      <w:docPartPr>
        <w:name w:val="DE43EBBA9C314D449B9E541CC77A2611"/>
        <w:category>
          <w:name w:val="General"/>
          <w:gallery w:val="placeholder"/>
        </w:category>
        <w:types>
          <w:type w:val="bbPlcHdr"/>
        </w:types>
        <w:behaviors>
          <w:behavior w:val="content"/>
        </w:behaviors>
        <w:guid w:val="{DDB9B1BA-9428-4909-9EF9-E75E9D720321}"/>
      </w:docPartPr>
      <w:docPartBody>
        <w:p w:rsidR="009743AA" w:rsidRDefault="009743AA" w:rsidP="009743AA">
          <w:pPr>
            <w:pStyle w:val="DE43EBBA9C314D449B9E541CC77A2611"/>
          </w:pPr>
          <w:r w:rsidRPr="005F72B8">
            <w:rPr>
              <w:rStyle w:val="PlaceholderText"/>
              <w:color w:val="4EA72E" w:themeColor="accent6"/>
            </w:rPr>
            <w:t xml:space="preserve">Enter school name </w:t>
          </w:r>
        </w:p>
      </w:docPartBody>
    </w:docPart>
    <w:docPart>
      <w:docPartPr>
        <w:name w:val="D9A858D4473242E481653DF0DDAB3B18"/>
        <w:category>
          <w:name w:val="General"/>
          <w:gallery w:val="placeholder"/>
        </w:category>
        <w:types>
          <w:type w:val="bbPlcHdr"/>
        </w:types>
        <w:behaviors>
          <w:behavior w:val="content"/>
        </w:behaviors>
        <w:guid w:val="{D66ACFB3-76EE-4AB9-ACEF-8190B37365B0}"/>
      </w:docPartPr>
      <w:docPartBody>
        <w:p w:rsidR="009743AA" w:rsidRDefault="009743AA" w:rsidP="009743AA">
          <w:pPr>
            <w:pStyle w:val="D9A858D4473242E481653DF0DDAB3B18"/>
          </w:pPr>
          <w:r w:rsidRPr="005F72B8">
            <w:rPr>
              <w:rStyle w:val="PlaceholderText"/>
              <w:color w:val="4EA72E" w:themeColor="accent6"/>
            </w:rPr>
            <w:t xml:space="preserve">Enter school name </w:t>
          </w:r>
        </w:p>
      </w:docPartBody>
    </w:docPart>
    <w:docPart>
      <w:docPartPr>
        <w:name w:val="A5817BCD071A4A74B5F9966A0FE0113B"/>
        <w:category>
          <w:name w:val="General"/>
          <w:gallery w:val="placeholder"/>
        </w:category>
        <w:types>
          <w:type w:val="bbPlcHdr"/>
        </w:types>
        <w:behaviors>
          <w:behavior w:val="content"/>
        </w:behaviors>
        <w:guid w:val="{F36B7803-74AB-41F2-8B71-9F461F379479}"/>
      </w:docPartPr>
      <w:docPartBody>
        <w:p w:rsidR="009743AA" w:rsidRDefault="009743AA" w:rsidP="009743AA">
          <w:pPr>
            <w:pStyle w:val="A5817BCD071A4A74B5F9966A0FE0113B"/>
          </w:pPr>
          <w:r w:rsidRPr="005F72B8">
            <w:rPr>
              <w:rStyle w:val="PlaceholderText"/>
              <w:color w:val="4EA72E" w:themeColor="accent6"/>
            </w:rPr>
            <w:t xml:space="preserve">Enter school name </w:t>
          </w:r>
        </w:p>
      </w:docPartBody>
    </w:docPart>
    <w:docPart>
      <w:docPartPr>
        <w:name w:val="5DE469A6799242F88D563014E0DA388B"/>
        <w:category>
          <w:name w:val="General"/>
          <w:gallery w:val="placeholder"/>
        </w:category>
        <w:types>
          <w:type w:val="bbPlcHdr"/>
        </w:types>
        <w:behaviors>
          <w:behavior w:val="content"/>
        </w:behaviors>
        <w:guid w:val="{9F370995-939B-44E6-B367-49A81B7896A5}"/>
      </w:docPartPr>
      <w:docPartBody>
        <w:p w:rsidR="009743AA" w:rsidRDefault="009743AA" w:rsidP="009743AA">
          <w:pPr>
            <w:pStyle w:val="5DE469A6799242F88D563014E0DA388B"/>
          </w:pPr>
          <w:r>
            <w:rPr>
              <w:rStyle w:val="PlaceholderText"/>
            </w:rPr>
            <w:t>Click or tap here to enter text.</w:t>
          </w:r>
        </w:p>
      </w:docPartBody>
    </w:docPart>
    <w:docPart>
      <w:docPartPr>
        <w:name w:val="B2F07962767248CEB3BEB037433DB5A8"/>
        <w:category>
          <w:name w:val="General"/>
          <w:gallery w:val="placeholder"/>
        </w:category>
        <w:types>
          <w:type w:val="bbPlcHdr"/>
        </w:types>
        <w:behaviors>
          <w:behavior w:val="content"/>
        </w:behaviors>
        <w:guid w:val="{D88B207C-3930-4E23-9387-09F7559A6C41}"/>
      </w:docPartPr>
      <w:docPartBody>
        <w:p w:rsidR="009743AA" w:rsidRDefault="009743AA" w:rsidP="009743AA">
          <w:pPr>
            <w:pStyle w:val="B2F07962767248CEB3BEB037433DB5A8"/>
          </w:pPr>
          <w:r w:rsidRPr="005F72B8">
            <w:rPr>
              <w:rStyle w:val="PlaceholderText"/>
              <w:color w:val="4EA72E" w:themeColor="accent6"/>
            </w:rPr>
            <w:t xml:space="preserve">Enter school name </w:t>
          </w:r>
        </w:p>
      </w:docPartBody>
    </w:docPart>
    <w:docPart>
      <w:docPartPr>
        <w:name w:val="CB5E144F659A43309F2A50E330E52A6E"/>
        <w:category>
          <w:name w:val="General"/>
          <w:gallery w:val="placeholder"/>
        </w:category>
        <w:types>
          <w:type w:val="bbPlcHdr"/>
        </w:types>
        <w:behaviors>
          <w:behavior w:val="content"/>
        </w:behaviors>
        <w:guid w:val="{89DBE274-5A46-4C35-B142-09F5DFA946E8}"/>
      </w:docPartPr>
      <w:docPartBody>
        <w:p w:rsidR="009743AA" w:rsidRDefault="009743AA" w:rsidP="009743AA">
          <w:pPr>
            <w:pStyle w:val="CB5E144F659A43309F2A50E330E52A6E"/>
          </w:pPr>
          <w:r w:rsidRPr="005F72B8">
            <w:rPr>
              <w:rStyle w:val="PlaceholderText"/>
              <w:color w:val="4EA72E" w:themeColor="accent6"/>
            </w:rPr>
            <w:t xml:space="preserve">Enter school name </w:t>
          </w:r>
        </w:p>
      </w:docPartBody>
    </w:docPart>
    <w:docPart>
      <w:docPartPr>
        <w:name w:val="A66419A8523B49EE9BB0DC677C51E7D0"/>
        <w:category>
          <w:name w:val="General"/>
          <w:gallery w:val="placeholder"/>
        </w:category>
        <w:types>
          <w:type w:val="bbPlcHdr"/>
        </w:types>
        <w:behaviors>
          <w:behavior w:val="content"/>
        </w:behaviors>
        <w:guid w:val="{96FB509F-3EDE-40CC-BA77-966B782DA8EC}"/>
      </w:docPartPr>
      <w:docPartBody>
        <w:p w:rsidR="009743AA" w:rsidRDefault="007049E2" w:rsidP="007049E2">
          <w:pPr>
            <w:pStyle w:val="A66419A8523B49EE9BB0DC677C51E7D01"/>
          </w:pPr>
          <w:r w:rsidRPr="00581393">
            <w:rPr>
              <w:highlight w:val="lightGray"/>
            </w:rPr>
            <w:t xml:space="preserve">[Enter grade levels included in district/school] </w:t>
          </w:r>
        </w:p>
      </w:docPartBody>
    </w:docPart>
    <w:docPart>
      <w:docPartPr>
        <w:name w:val="438F60A9C9E249A79036EA1BCD9CA530"/>
        <w:category>
          <w:name w:val="General"/>
          <w:gallery w:val="placeholder"/>
        </w:category>
        <w:types>
          <w:type w:val="bbPlcHdr"/>
        </w:types>
        <w:behaviors>
          <w:behavior w:val="content"/>
        </w:behaviors>
        <w:guid w:val="{AB1AAC64-C269-4088-95ED-B9CF0746F2DC}"/>
      </w:docPartPr>
      <w:docPartBody>
        <w:p w:rsidR="009743AA" w:rsidRDefault="007049E2" w:rsidP="007049E2">
          <w:pPr>
            <w:pStyle w:val="438F60A9C9E249A79036EA1BCD9CA5301"/>
          </w:pPr>
          <w:r w:rsidRPr="00581393">
            <w:rPr>
              <w:highlight w:val="lightGray"/>
            </w:rPr>
            <w:t xml:space="preserve">[Enter short description of building(s)] </w:t>
          </w:r>
        </w:p>
      </w:docPartBody>
    </w:docPart>
    <w:docPart>
      <w:docPartPr>
        <w:name w:val="8B65D359D35F4A3EADB9ED815DAA6EF5"/>
        <w:category>
          <w:name w:val="General"/>
          <w:gallery w:val="placeholder"/>
        </w:category>
        <w:types>
          <w:type w:val="bbPlcHdr"/>
        </w:types>
        <w:behaviors>
          <w:behavior w:val="content"/>
        </w:behaviors>
        <w:guid w:val="{036F77B3-EE37-4292-B956-233305605D77}"/>
      </w:docPartPr>
      <w:docPartBody>
        <w:p w:rsidR="009743AA" w:rsidRDefault="007049E2" w:rsidP="007049E2">
          <w:pPr>
            <w:pStyle w:val="8B65D359D35F4A3EADB9ED815DAA6EF51"/>
          </w:pPr>
          <w:r w:rsidRPr="005F2B57">
            <w:rPr>
              <w:highlight w:val="lightGray"/>
            </w:rPr>
            <w:t xml:space="preserve"># </w:t>
          </w:r>
        </w:p>
      </w:docPartBody>
    </w:docPart>
    <w:docPart>
      <w:docPartPr>
        <w:name w:val="E5D76B5D962D475BA531F4224065127C"/>
        <w:category>
          <w:name w:val="General"/>
          <w:gallery w:val="placeholder"/>
        </w:category>
        <w:types>
          <w:type w:val="bbPlcHdr"/>
        </w:types>
        <w:behaviors>
          <w:behavior w:val="content"/>
        </w:behaviors>
        <w:guid w:val="{2FC90DF6-5341-48BD-AC02-37F63D4ABEF2}"/>
      </w:docPartPr>
      <w:docPartBody>
        <w:p w:rsidR="009743AA" w:rsidRDefault="007049E2" w:rsidP="007049E2">
          <w:pPr>
            <w:pStyle w:val="E5D76B5D962D475BA531F4224065127C1"/>
          </w:pPr>
          <w:r w:rsidRPr="005F2B57">
            <w:rPr>
              <w:highlight w:val="lightGray"/>
            </w:rPr>
            <w:t xml:space="preserve"># </w:t>
          </w:r>
        </w:p>
      </w:docPartBody>
    </w:docPart>
    <w:docPart>
      <w:docPartPr>
        <w:name w:val="0EB2D4DB5022488DA786FD814C3BFE44"/>
        <w:category>
          <w:name w:val="General"/>
          <w:gallery w:val="placeholder"/>
        </w:category>
        <w:types>
          <w:type w:val="bbPlcHdr"/>
        </w:types>
        <w:behaviors>
          <w:behavior w:val="content"/>
        </w:behaviors>
        <w:guid w:val="{DA34702F-8AA2-442D-947E-F25A2385F0E8}"/>
      </w:docPartPr>
      <w:docPartBody>
        <w:p w:rsidR="009743AA" w:rsidRDefault="007049E2" w:rsidP="007049E2">
          <w:pPr>
            <w:pStyle w:val="0EB2D4DB5022488DA786FD814C3BFE441"/>
          </w:pPr>
          <w:r w:rsidRPr="005F2B57">
            <w:rPr>
              <w:highlight w:val="lightGray"/>
            </w:rPr>
            <w:t xml:space="preserve"># </w:t>
          </w:r>
        </w:p>
      </w:docPartBody>
    </w:docPart>
    <w:docPart>
      <w:docPartPr>
        <w:name w:val="E4A985B8C8CF4B659D8E813BCDD9B739"/>
        <w:category>
          <w:name w:val="General"/>
          <w:gallery w:val="placeholder"/>
        </w:category>
        <w:types>
          <w:type w:val="bbPlcHdr"/>
        </w:types>
        <w:behaviors>
          <w:behavior w:val="content"/>
        </w:behaviors>
        <w:guid w:val="{B5C1B8E0-2FD1-4FCA-8900-BC229B35F8AD}"/>
      </w:docPartPr>
      <w:docPartBody>
        <w:p w:rsidR="009743AA" w:rsidRDefault="007049E2" w:rsidP="007049E2">
          <w:pPr>
            <w:pStyle w:val="E4A985B8C8CF4B659D8E813BCDD9B7391"/>
          </w:pPr>
          <w:r w:rsidRPr="005F2B57">
            <w:rPr>
              <w:highlight w:val="lightGray"/>
            </w:rPr>
            <w:t xml:space="preserve"># </w:t>
          </w:r>
        </w:p>
      </w:docPartBody>
    </w:docPart>
    <w:docPart>
      <w:docPartPr>
        <w:name w:val="1095F432A0C2425892D4098C08B412AD"/>
        <w:category>
          <w:name w:val="General"/>
          <w:gallery w:val="placeholder"/>
        </w:category>
        <w:types>
          <w:type w:val="bbPlcHdr"/>
        </w:types>
        <w:behaviors>
          <w:behavior w:val="content"/>
        </w:behaviors>
        <w:guid w:val="{248139AA-CB7D-453F-9F3D-3FCBF6AB1D43}"/>
      </w:docPartPr>
      <w:docPartBody>
        <w:p w:rsidR="009743AA" w:rsidRDefault="007049E2" w:rsidP="007049E2">
          <w:pPr>
            <w:pStyle w:val="1095F432A0C2425892D4098C08B412AD1"/>
          </w:pPr>
          <w:r w:rsidRPr="005F2B57">
            <w:rPr>
              <w:highlight w:val="lightGray"/>
            </w:rPr>
            <w:t xml:space="preserve"># </w:t>
          </w:r>
        </w:p>
      </w:docPartBody>
    </w:docPart>
    <w:docPart>
      <w:docPartPr>
        <w:name w:val="649B7DDD7B274BFDB534B1BCB3CB99F0"/>
        <w:category>
          <w:name w:val="General"/>
          <w:gallery w:val="placeholder"/>
        </w:category>
        <w:types>
          <w:type w:val="bbPlcHdr"/>
        </w:types>
        <w:behaviors>
          <w:behavior w:val="content"/>
        </w:behaviors>
        <w:guid w:val="{6C322F83-0742-4563-A5D5-803DB9F600B5}"/>
      </w:docPartPr>
      <w:docPartBody>
        <w:p w:rsidR="009743AA" w:rsidRDefault="007049E2" w:rsidP="007049E2">
          <w:pPr>
            <w:pStyle w:val="649B7DDD7B274BFDB534B1BCB3CB99F01"/>
          </w:pPr>
          <w:r w:rsidRPr="005F2B57">
            <w:rPr>
              <w:highlight w:val="lightGray"/>
            </w:rPr>
            <w:t xml:space="preserve"># </w:t>
          </w:r>
        </w:p>
      </w:docPartBody>
    </w:docPart>
    <w:docPart>
      <w:docPartPr>
        <w:name w:val="AAE99E59EA604A21B6F7C0411F77B4ED"/>
        <w:category>
          <w:name w:val="General"/>
          <w:gallery w:val="placeholder"/>
        </w:category>
        <w:types>
          <w:type w:val="bbPlcHdr"/>
        </w:types>
        <w:behaviors>
          <w:behavior w:val="content"/>
        </w:behaviors>
        <w:guid w:val="{622FA5CA-DA2F-43C9-891C-6058B6E3FC66}"/>
      </w:docPartPr>
      <w:docPartBody>
        <w:p w:rsidR="009743AA" w:rsidRDefault="007049E2" w:rsidP="007049E2">
          <w:pPr>
            <w:pStyle w:val="AAE99E59EA604A21B6F7C0411F77B4ED1"/>
          </w:pPr>
          <w:r w:rsidRPr="00581393">
            <w:rPr>
              <w:highlight w:val="lightGray"/>
            </w:rPr>
            <w:t xml:space="preserve">Describe) </w:t>
          </w:r>
        </w:p>
      </w:docPartBody>
    </w:docPart>
    <w:docPart>
      <w:docPartPr>
        <w:name w:val="66416C8B132D40EABA56E23228277D6A"/>
        <w:category>
          <w:name w:val="General"/>
          <w:gallery w:val="placeholder"/>
        </w:category>
        <w:types>
          <w:type w:val="bbPlcHdr"/>
        </w:types>
        <w:behaviors>
          <w:behavior w:val="content"/>
        </w:behaviors>
        <w:guid w:val="{7A0C2C51-B7A1-45ED-A5B2-C14CA9EC6C1F}"/>
      </w:docPartPr>
      <w:docPartBody>
        <w:p w:rsidR="009743AA" w:rsidRDefault="007049E2" w:rsidP="007049E2">
          <w:pPr>
            <w:pStyle w:val="66416C8B132D40EABA56E23228277D6A1"/>
          </w:pPr>
          <w:r w:rsidRPr="005F2B57">
            <w:rPr>
              <w:highlight w:val="lightGray"/>
            </w:rPr>
            <w:t xml:space="preserve"># </w:t>
          </w:r>
        </w:p>
      </w:docPartBody>
    </w:docPart>
    <w:docPart>
      <w:docPartPr>
        <w:name w:val="D5032F6A645F45D7A7712C5B74847143"/>
        <w:category>
          <w:name w:val="General"/>
          <w:gallery w:val="placeholder"/>
        </w:category>
        <w:types>
          <w:type w:val="bbPlcHdr"/>
        </w:types>
        <w:behaviors>
          <w:behavior w:val="content"/>
        </w:behaviors>
        <w:guid w:val="{7B7CA1B6-EB91-4D48-AFFD-0730E1E0A548}"/>
      </w:docPartPr>
      <w:docPartBody>
        <w:p w:rsidR="009743AA" w:rsidRDefault="007049E2" w:rsidP="007049E2">
          <w:pPr>
            <w:pStyle w:val="D5032F6A645F45D7A7712C5B748471431"/>
          </w:pPr>
          <w:r w:rsidRPr="00581393">
            <w:rPr>
              <w:highlight w:val="lightGray"/>
            </w:rPr>
            <w:t xml:space="preserve">Enter Location </w:t>
          </w:r>
        </w:p>
      </w:docPartBody>
    </w:docPart>
    <w:docPart>
      <w:docPartPr>
        <w:name w:val="0897AB5E76194C359ED0AE2440A09565"/>
        <w:category>
          <w:name w:val="General"/>
          <w:gallery w:val="placeholder"/>
        </w:category>
        <w:types>
          <w:type w:val="bbPlcHdr"/>
        </w:types>
        <w:behaviors>
          <w:behavior w:val="content"/>
        </w:behaviors>
        <w:guid w:val="{E8D637F1-01E8-45E6-B821-1AA4D057E1C1}"/>
      </w:docPartPr>
      <w:docPartBody>
        <w:p w:rsidR="009743AA" w:rsidRDefault="007049E2" w:rsidP="007049E2">
          <w:pPr>
            <w:pStyle w:val="0897AB5E76194C359ED0AE2440A095651"/>
          </w:pPr>
          <w:r w:rsidRPr="00581393">
            <w:rPr>
              <w:highlight w:val="lightGray"/>
            </w:rPr>
            <w:t xml:space="preserve">Appendix Reference </w:t>
          </w:r>
        </w:p>
      </w:docPartBody>
    </w:docPart>
    <w:docPart>
      <w:docPartPr>
        <w:name w:val="2F10695F6AD64955A1D860805A99F20C"/>
        <w:category>
          <w:name w:val="General"/>
          <w:gallery w:val="placeholder"/>
        </w:category>
        <w:types>
          <w:type w:val="bbPlcHdr"/>
        </w:types>
        <w:behaviors>
          <w:behavior w:val="content"/>
        </w:behaviors>
        <w:guid w:val="{1921315A-A1A9-43F4-9B2F-967EA62036FA}"/>
      </w:docPartPr>
      <w:docPartBody>
        <w:p w:rsidR="009743AA" w:rsidRDefault="009743AA" w:rsidP="009743AA">
          <w:pPr>
            <w:pStyle w:val="2F10695F6AD64955A1D860805A99F20C"/>
          </w:pPr>
          <w:r w:rsidRPr="005F72B8">
            <w:rPr>
              <w:rStyle w:val="PlaceholderText"/>
              <w:color w:val="4EA72E" w:themeColor="accent6"/>
            </w:rPr>
            <w:t xml:space="preserve">Enter school name </w:t>
          </w:r>
        </w:p>
      </w:docPartBody>
    </w:docPart>
    <w:docPart>
      <w:docPartPr>
        <w:name w:val="D54E12098A294DBCA14E3759D7C65A04"/>
        <w:category>
          <w:name w:val="General"/>
          <w:gallery w:val="placeholder"/>
        </w:category>
        <w:types>
          <w:type w:val="bbPlcHdr"/>
        </w:types>
        <w:behaviors>
          <w:behavior w:val="content"/>
        </w:behaviors>
        <w:guid w:val="{D94F2BBE-2E97-4EEC-BCC5-61264D782916}"/>
      </w:docPartPr>
      <w:docPartBody>
        <w:p w:rsidR="009743AA" w:rsidRDefault="007049E2" w:rsidP="007049E2">
          <w:pPr>
            <w:pStyle w:val="D54E12098A294DBCA14E3759D7C65A041"/>
          </w:pPr>
          <w:r w:rsidRPr="005F2B57">
            <w:rPr>
              <w:highlight w:val="lightGray"/>
            </w:rPr>
            <w:t>#’s</w:t>
          </w:r>
        </w:p>
      </w:docPartBody>
    </w:docPart>
    <w:docPart>
      <w:docPartPr>
        <w:name w:val="26BA6CA0C32E454D9F73F8E7D3422BF8"/>
        <w:category>
          <w:name w:val="General"/>
          <w:gallery w:val="placeholder"/>
        </w:category>
        <w:types>
          <w:type w:val="bbPlcHdr"/>
        </w:types>
        <w:behaviors>
          <w:behavior w:val="content"/>
        </w:behaviors>
        <w:guid w:val="{1DA0BCC4-9D71-4685-A33E-A45B633CADF7}"/>
      </w:docPartPr>
      <w:docPartBody>
        <w:p w:rsidR="009743AA" w:rsidRDefault="007049E2" w:rsidP="007049E2">
          <w:pPr>
            <w:pStyle w:val="26BA6CA0C32E454D9F73F8E7D3422BF81"/>
          </w:pPr>
          <w:r w:rsidRPr="005F2B57">
            <w:rPr>
              <w:highlight w:val="lightGray"/>
            </w:rPr>
            <w:t xml:space="preserve"> #’s</w:t>
          </w:r>
        </w:p>
      </w:docPartBody>
    </w:docPart>
    <w:docPart>
      <w:docPartPr>
        <w:name w:val="CA8AC5639E39469785B6F5AC7FB854D5"/>
        <w:category>
          <w:name w:val="General"/>
          <w:gallery w:val="placeholder"/>
        </w:category>
        <w:types>
          <w:type w:val="bbPlcHdr"/>
        </w:types>
        <w:behaviors>
          <w:behavior w:val="content"/>
        </w:behaviors>
        <w:guid w:val="{CAC6AEA8-BDC1-4574-A51F-6DC25C859249}"/>
      </w:docPartPr>
      <w:docPartBody>
        <w:p w:rsidR="009743AA" w:rsidRDefault="007049E2" w:rsidP="007049E2">
          <w:pPr>
            <w:pStyle w:val="CA8AC5639E39469785B6F5AC7FB854D51"/>
          </w:pPr>
          <w:r w:rsidRPr="005F2B57">
            <w:rPr>
              <w:highlight w:val="lightGray"/>
            </w:rPr>
            <w:t>Provide a brief description of the school building, and adjacent facilities located within the school property, i.e. sports fields, parking lots, temporary buildings, etc.</w:t>
          </w:r>
        </w:p>
      </w:docPartBody>
    </w:docPart>
    <w:docPart>
      <w:docPartPr>
        <w:name w:val="AED76F571EF746A2A72474AED31F6177"/>
        <w:category>
          <w:name w:val="General"/>
          <w:gallery w:val="placeholder"/>
        </w:category>
        <w:types>
          <w:type w:val="bbPlcHdr"/>
        </w:types>
        <w:behaviors>
          <w:behavior w:val="content"/>
        </w:behaviors>
        <w:guid w:val="{06E7D0ED-B5DD-4A77-B46C-EDB5AA3E5266}"/>
      </w:docPartPr>
      <w:docPartBody>
        <w:p w:rsidR="009743AA" w:rsidRDefault="009743AA" w:rsidP="009743AA">
          <w:pPr>
            <w:pStyle w:val="AED76F571EF746A2A72474AED31F6177"/>
          </w:pPr>
          <w:r>
            <w:rPr>
              <w:rStyle w:val="PlaceholderText"/>
            </w:rPr>
            <w:t>Enter school name</w:t>
          </w:r>
        </w:p>
      </w:docPartBody>
    </w:docPart>
    <w:docPart>
      <w:docPartPr>
        <w:name w:val="0B6BA71F37F14C74BEFFADD34A4AAC06"/>
        <w:category>
          <w:name w:val="General"/>
          <w:gallery w:val="placeholder"/>
        </w:category>
        <w:types>
          <w:type w:val="bbPlcHdr"/>
        </w:types>
        <w:behaviors>
          <w:behavior w:val="content"/>
        </w:behaviors>
        <w:guid w:val="{41A87F51-6BB7-4259-89E3-C4A60695975E}"/>
      </w:docPartPr>
      <w:docPartBody>
        <w:p w:rsidR="009743AA" w:rsidRDefault="009743AA" w:rsidP="009743AA">
          <w:pPr>
            <w:pStyle w:val="0B6BA71F37F14C74BEFFADD34A4AAC06"/>
          </w:pPr>
          <w:r>
            <w:rPr>
              <w:rStyle w:val="PlaceholderText"/>
            </w:rPr>
            <w:t>Enter school name</w:t>
          </w:r>
        </w:p>
      </w:docPartBody>
    </w:docPart>
    <w:docPart>
      <w:docPartPr>
        <w:name w:val="092B019E2B494DD9BD0A089CA85301C6"/>
        <w:category>
          <w:name w:val="General"/>
          <w:gallery w:val="placeholder"/>
        </w:category>
        <w:types>
          <w:type w:val="bbPlcHdr"/>
        </w:types>
        <w:behaviors>
          <w:behavior w:val="content"/>
        </w:behaviors>
        <w:guid w:val="{B1EACC5D-8481-4EF1-8EA9-034CDB273207}"/>
      </w:docPartPr>
      <w:docPartBody>
        <w:p w:rsidR="009743AA" w:rsidRDefault="007049E2" w:rsidP="007049E2">
          <w:pPr>
            <w:pStyle w:val="092B019E2B494DD9BD0A089CA85301C61"/>
          </w:pPr>
          <w:r w:rsidRPr="005F2B57">
            <w:rPr>
              <w:highlight w:val="lightGray"/>
            </w:rPr>
            <w:t>Click or tap to enter a date.</w:t>
          </w:r>
        </w:p>
      </w:docPartBody>
    </w:docPart>
    <w:docPart>
      <w:docPartPr>
        <w:name w:val="5F2B23458A9F4012B021C0A10DAB0D56"/>
        <w:category>
          <w:name w:val="General"/>
          <w:gallery w:val="placeholder"/>
        </w:category>
        <w:types>
          <w:type w:val="bbPlcHdr"/>
        </w:types>
        <w:behaviors>
          <w:behavior w:val="content"/>
        </w:behaviors>
        <w:guid w:val="{20AE3BE5-7546-47F3-A456-89FA7A6B352F}"/>
      </w:docPartPr>
      <w:docPartBody>
        <w:p w:rsidR="009743AA" w:rsidRDefault="009743AA" w:rsidP="009743AA">
          <w:pPr>
            <w:pStyle w:val="5F2B23458A9F4012B021C0A10DAB0D56"/>
          </w:pPr>
          <w:r>
            <w:rPr>
              <w:rStyle w:val="PlaceholderText"/>
            </w:rPr>
            <w:t>Click or tap here to enter text.</w:t>
          </w:r>
        </w:p>
      </w:docPartBody>
    </w:docPart>
    <w:docPart>
      <w:docPartPr>
        <w:name w:val="F42B588BB799460DA6EF70ABA2808686"/>
        <w:category>
          <w:name w:val="General"/>
          <w:gallery w:val="placeholder"/>
        </w:category>
        <w:types>
          <w:type w:val="bbPlcHdr"/>
        </w:types>
        <w:behaviors>
          <w:behavior w:val="content"/>
        </w:behaviors>
        <w:guid w:val="{9343820C-E391-4C37-982D-8D35095FEC0E}"/>
      </w:docPartPr>
      <w:docPartBody>
        <w:p w:rsidR="009743AA" w:rsidRDefault="007049E2" w:rsidP="009743AA">
          <w:pPr>
            <w:pStyle w:val="F42B588BB799460DA6EF70ABA2808686"/>
          </w:pPr>
          <w:r w:rsidRPr="00581393">
            <w:t>Click or tap to enter a date.</w:t>
          </w:r>
        </w:p>
      </w:docPartBody>
    </w:docPart>
    <w:docPart>
      <w:docPartPr>
        <w:name w:val="4D75313E2F8A4EDB8D03A05C53E7E27D"/>
        <w:category>
          <w:name w:val="General"/>
          <w:gallery w:val="placeholder"/>
        </w:category>
        <w:types>
          <w:type w:val="bbPlcHdr"/>
        </w:types>
        <w:behaviors>
          <w:behavior w:val="content"/>
        </w:behaviors>
        <w:guid w:val="{B1C426A3-63ED-4138-822C-5BE095DDABA5}"/>
      </w:docPartPr>
      <w:docPartBody>
        <w:p w:rsidR="009743AA" w:rsidRDefault="009743AA" w:rsidP="009743AA">
          <w:pPr>
            <w:pStyle w:val="4D75313E2F8A4EDB8D03A05C53E7E27D"/>
          </w:pPr>
          <w:r w:rsidRPr="001D0AE8">
            <w:rPr>
              <w:rStyle w:val="PlaceholderText"/>
              <w:color w:val="4EA72E" w:themeColor="accent6"/>
            </w:rPr>
            <w:t xml:space="preserve">Enter school name </w:t>
          </w:r>
        </w:p>
      </w:docPartBody>
    </w:docPart>
    <w:docPart>
      <w:docPartPr>
        <w:name w:val="70E52269125E424F8BB57F8C3AAD1539"/>
        <w:category>
          <w:name w:val="General"/>
          <w:gallery w:val="placeholder"/>
        </w:category>
        <w:types>
          <w:type w:val="bbPlcHdr"/>
        </w:types>
        <w:behaviors>
          <w:behavior w:val="content"/>
        </w:behaviors>
        <w:guid w:val="{DD939229-C356-4F69-B035-9CE883785CC6}"/>
      </w:docPartPr>
      <w:docPartBody>
        <w:p w:rsidR="009743AA" w:rsidRDefault="007049E2" w:rsidP="007049E2">
          <w:pPr>
            <w:pStyle w:val="70E52269125E424F8BB57F8C3AAD15391"/>
          </w:pPr>
          <w:r w:rsidRPr="00581393">
            <w:rPr>
              <w:highlight w:val="lightGray"/>
            </w:rPr>
            <w:t>[Enter list of high-priority threats or hazards, i.e. flood, active shooter, tornado]</w:t>
          </w:r>
        </w:p>
      </w:docPartBody>
    </w:docPart>
    <w:docPart>
      <w:docPartPr>
        <w:name w:val="4DEE527851AC49FFBF32610359E5BF9F"/>
        <w:category>
          <w:name w:val="General"/>
          <w:gallery w:val="placeholder"/>
        </w:category>
        <w:types>
          <w:type w:val="bbPlcHdr"/>
        </w:types>
        <w:behaviors>
          <w:behavior w:val="content"/>
        </w:behaviors>
        <w:guid w:val="{A23233A3-1173-446F-BCF0-179F0927128F}"/>
      </w:docPartPr>
      <w:docPartBody>
        <w:p w:rsidR="009743AA" w:rsidRDefault="007049E2" w:rsidP="007049E2">
          <w:pPr>
            <w:pStyle w:val="4DEE527851AC49FFBF32610359E5BF9F1"/>
          </w:pPr>
          <w:r w:rsidRPr="005F2B57">
            <w:rPr>
              <w:highlight w:val="lightGray"/>
            </w:rPr>
            <w:t>Click here to enter text.</w:t>
          </w:r>
        </w:p>
      </w:docPartBody>
    </w:docPart>
    <w:docPart>
      <w:docPartPr>
        <w:name w:val="82213F9EF777446497B6D1D8D049BDA8"/>
        <w:category>
          <w:name w:val="General"/>
          <w:gallery w:val="placeholder"/>
        </w:category>
        <w:types>
          <w:type w:val="bbPlcHdr"/>
        </w:types>
        <w:behaviors>
          <w:behavior w:val="content"/>
        </w:behaviors>
        <w:guid w:val="{BDC9AA5F-0D13-454B-92C6-C3BD78E3D999}"/>
      </w:docPartPr>
      <w:docPartBody>
        <w:p w:rsidR="009743AA" w:rsidRDefault="007049E2" w:rsidP="007049E2">
          <w:pPr>
            <w:pStyle w:val="82213F9EF777446497B6D1D8D049BDA81"/>
          </w:pPr>
          <w:r w:rsidRPr="005F2B57">
            <w:rPr>
              <w:highlight w:val="lightGray"/>
            </w:rPr>
            <w:t>Click here to enter text.</w:t>
          </w:r>
        </w:p>
      </w:docPartBody>
    </w:docPart>
    <w:docPart>
      <w:docPartPr>
        <w:name w:val="43FC6CB68990493EAA39D01A2D1B0A1F"/>
        <w:category>
          <w:name w:val="General"/>
          <w:gallery w:val="placeholder"/>
        </w:category>
        <w:types>
          <w:type w:val="bbPlcHdr"/>
        </w:types>
        <w:behaviors>
          <w:behavior w:val="content"/>
        </w:behaviors>
        <w:guid w:val="{9BF51D95-F979-4D36-99D7-90797B24D8E8}"/>
      </w:docPartPr>
      <w:docPartBody>
        <w:p w:rsidR="009743AA" w:rsidRDefault="007049E2" w:rsidP="007049E2">
          <w:pPr>
            <w:pStyle w:val="43FC6CB68990493EAA39D01A2D1B0A1F1"/>
          </w:pPr>
          <w:r w:rsidRPr="005F2B57">
            <w:rPr>
              <w:highlight w:val="lightGray"/>
            </w:rPr>
            <w:t>Click here to enter text.</w:t>
          </w:r>
        </w:p>
      </w:docPartBody>
    </w:docPart>
    <w:docPart>
      <w:docPartPr>
        <w:name w:val="1FD83BA269554DA48E40B6FC03BAE6BD"/>
        <w:category>
          <w:name w:val="General"/>
          <w:gallery w:val="placeholder"/>
        </w:category>
        <w:types>
          <w:type w:val="bbPlcHdr"/>
        </w:types>
        <w:behaviors>
          <w:behavior w:val="content"/>
        </w:behaviors>
        <w:guid w:val="{F7EE72DA-1E90-424C-863C-068BBA5DFAA5}"/>
      </w:docPartPr>
      <w:docPartBody>
        <w:p w:rsidR="009743AA" w:rsidRDefault="007049E2" w:rsidP="007049E2">
          <w:pPr>
            <w:pStyle w:val="1FD83BA269554DA48E40B6FC03BAE6BD1"/>
          </w:pPr>
          <w:r w:rsidRPr="005F2B57">
            <w:rPr>
              <w:highlight w:val="lightGray"/>
            </w:rPr>
            <w:t>Click here to enter text.</w:t>
          </w:r>
        </w:p>
      </w:docPartBody>
    </w:docPart>
    <w:docPart>
      <w:docPartPr>
        <w:name w:val="38E2F5046BF546809C48F94095F361A2"/>
        <w:category>
          <w:name w:val="General"/>
          <w:gallery w:val="placeholder"/>
        </w:category>
        <w:types>
          <w:type w:val="bbPlcHdr"/>
        </w:types>
        <w:behaviors>
          <w:behavior w:val="content"/>
        </w:behaviors>
        <w:guid w:val="{D539496F-50F2-4ECB-8241-984EE2F2D321}"/>
      </w:docPartPr>
      <w:docPartBody>
        <w:p w:rsidR="009743AA" w:rsidRDefault="007049E2" w:rsidP="007049E2">
          <w:pPr>
            <w:pStyle w:val="38E2F5046BF546809C48F94095F361A21"/>
          </w:pPr>
          <w:r w:rsidRPr="005F2B57">
            <w:rPr>
              <w:highlight w:val="lightGray"/>
            </w:rPr>
            <w:t>Click here to enter text.</w:t>
          </w:r>
        </w:p>
      </w:docPartBody>
    </w:docPart>
    <w:docPart>
      <w:docPartPr>
        <w:name w:val="1281A1E490B545F299A3CE5F62534D06"/>
        <w:category>
          <w:name w:val="General"/>
          <w:gallery w:val="placeholder"/>
        </w:category>
        <w:types>
          <w:type w:val="bbPlcHdr"/>
        </w:types>
        <w:behaviors>
          <w:behavior w:val="content"/>
        </w:behaviors>
        <w:guid w:val="{5383157B-4FB4-424C-A0CB-24CA5B9A43A1}"/>
      </w:docPartPr>
      <w:docPartBody>
        <w:p w:rsidR="009743AA" w:rsidRDefault="007049E2" w:rsidP="007049E2">
          <w:pPr>
            <w:pStyle w:val="1281A1E490B545F299A3CE5F62534D061"/>
          </w:pPr>
          <w:r w:rsidRPr="005F2B57">
            <w:rPr>
              <w:highlight w:val="lightGray"/>
            </w:rPr>
            <w:t>Click here to enter text.</w:t>
          </w:r>
        </w:p>
      </w:docPartBody>
    </w:docPart>
    <w:docPart>
      <w:docPartPr>
        <w:name w:val="D4106A681C08415EA4EC5FE101F74119"/>
        <w:category>
          <w:name w:val="General"/>
          <w:gallery w:val="placeholder"/>
        </w:category>
        <w:types>
          <w:type w:val="bbPlcHdr"/>
        </w:types>
        <w:behaviors>
          <w:behavior w:val="content"/>
        </w:behaviors>
        <w:guid w:val="{81A9CB93-2DEE-4EC5-AB2C-A304D260BB31}"/>
      </w:docPartPr>
      <w:docPartBody>
        <w:p w:rsidR="009743AA" w:rsidRDefault="007049E2" w:rsidP="007049E2">
          <w:pPr>
            <w:pStyle w:val="D4106A681C08415EA4EC5FE101F741191"/>
          </w:pPr>
          <w:r w:rsidRPr="005F2B57">
            <w:rPr>
              <w:highlight w:val="lightGray"/>
            </w:rPr>
            <w:t>Click here to enter text.</w:t>
          </w:r>
        </w:p>
      </w:docPartBody>
    </w:docPart>
    <w:docPart>
      <w:docPartPr>
        <w:name w:val="0ECF18669ED34079A9E8029231BC876F"/>
        <w:category>
          <w:name w:val="General"/>
          <w:gallery w:val="placeholder"/>
        </w:category>
        <w:types>
          <w:type w:val="bbPlcHdr"/>
        </w:types>
        <w:behaviors>
          <w:behavior w:val="content"/>
        </w:behaviors>
        <w:guid w:val="{B0FB2397-ECB2-44D8-8EE5-3138D63C6F18}"/>
      </w:docPartPr>
      <w:docPartBody>
        <w:p w:rsidR="009743AA" w:rsidRDefault="007049E2" w:rsidP="007049E2">
          <w:pPr>
            <w:pStyle w:val="0ECF18669ED34079A9E8029231BC876F1"/>
          </w:pPr>
          <w:r w:rsidRPr="005F2B57">
            <w:rPr>
              <w:highlight w:val="lightGray"/>
            </w:rPr>
            <w:t>Click here to enter text.</w:t>
          </w:r>
        </w:p>
      </w:docPartBody>
    </w:docPart>
    <w:docPart>
      <w:docPartPr>
        <w:name w:val="CD9C206169F14335830A562DB2833780"/>
        <w:category>
          <w:name w:val="General"/>
          <w:gallery w:val="placeholder"/>
        </w:category>
        <w:types>
          <w:type w:val="bbPlcHdr"/>
        </w:types>
        <w:behaviors>
          <w:behavior w:val="content"/>
        </w:behaviors>
        <w:guid w:val="{C97A05A1-AB6F-4EA3-9A65-2AEE18D9CB62}"/>
      </w:docPartPr>
      <w:docPartBody>
        <w:p w:rsidR="009743AA" w:rsidRDefault="007049E2" w:rsidP="007049E2">
          <w:pPr>
            <w:pStyle w:val="CD9C206169F14335830A562DB28337801"/>
          </w:pPr>
          <w:r w:rsidRPr="005F2B57">
            <w:rPr>
              <w:highlight w:val="lightGray"/>
            </w:rPr>
            <w:t>Click here to enter text.</w:t>
          </w:r>
        </w:p>
      </w:docPartBody>
    </w:docPart>
    <w:docPart>
      <w:docPartPr>
        <w:name w:val="38FDB087989747A39A66A72F360E5452"/>
        <w:category>
          <w:name w:val="General"/>
          <w:gallery w:val="placeholder"/>
        </w:category>
        <w:types>
          <w:type w:val="bbPlcHdr"/>
        </w:types>
        <w:behaviors>
          <w:behavior w:val="content"/>
        </w:behaviors>
        <w:guid w:val="{CB97ECA9-D2B8-4BF3-9979-799719DC99D3}"/>
      </w:docPartPr>
      <w:docPartBody>
        <w:p w:rsidR="009743AA" w:rsidRDefault="007049E2" w:rsidP="007049E2">
          <w:pPr>
            <w:pStyle w:val="38FDB087989747A39A66A72F360E54521"/>
          </w:pPr>
          <w:r w:rsidRPr="005F2B57">
            <w:rPr>
              <w:highlight w:val="lightGray"/>
            </w:rPr>
            <w:t>Click here to enter text.</w:t>
          </w:r>
        </w:p>
      </w:docPartBody>
    </w:docPart>
    <w:docPart>
      <w:docPartPr>
        <w:name w:val="AA84517FA5DC4A5D8EAD6786DC14C65F"/>
        <w:category>
          <w:name w:val="General"/>
          <w:gallery w:val="placeholder"/>
        </w:category>
        <w:types>
          <w:type w:val="bbPlcHdr"/>
        </w:types>
        <w:behaviors>
          <w:behavior w:val="content"/>
        </w:behaviors>
        <w:guid w:val="{68C3036D-C890-443B-895D-C7F49F61A3BD}"/>
      </w:docPartPr>
      <w:docPartBody>
        <w:p w:rsidR="009743AA" w:rsidRDefault="007049E2" w:rsidP="007049E2">
          <w:pPr>
            <w:pStyle w:val="AA84517FA5DC4A5D8EAD6786DC14C65F1"/>
          </w:pPr>
          <w:r w:rsidRPr="005F2B57">
            <w:rPr>
              <w:highlight w:val="lightGray"/>
            </w:rPr>
            <w:t>Click here to enter text.</w:t>
          </w:r>
        </w:p>
      </w:docPartBody>
    </w:docPart>
    <w:docPart>
      <w:docPartPr>
        <w:name w:val="95F8E129DC644FB8B703AF1FA7A10139"/>
        <w:category>
          <w:name w:val="General"/>
          <w:gallery w:val="placeholder"/>
        </w:category>
        <w:types>
          <w:type w:val="bbPlcHdr"/>
        </w:types>
        <w:behaviors>
          <w:behavior w:val="content"/>
        </w:behaviors>
        <w:guid w:val="{13709773-42E0-4F68-9D67-B24E78AC1FBD}"/>
      </w:docPartPr>
      <w:docPartBody>
        <w:p w:rsidR="009743AA" w:rsidRDefault="007049E2" w:rsidP="007049E2">
          <w:pPr>
            <w:pStyle w:val="95F8E129DC644FB8B703AF1FA7A101391"/>
          </w:pPr>
          <w:r w:rsidRPr="00581393">
            <w:rPr>
              <w:highlight w:val="lightGray"/>
            </w:rPr>
            <w:t>Click here to enter text.</w:t>
          </w:r>
        </w:p>
      </w:docPartBody>
    </w:docPart>
    <w:docPart>
      <w:docPartPr>
        <w:name w:val="71A9A044EE164CE289F50F0917CAB706"/>
        <w:category>
          <w:name w:val="General"/>
          <w:gallery w:val="placeholder"/>
        </w:category>
        <w:types>
          <w:type w:val="bbPlcHdr"/>
        </w:types>
        <w:behaviors>
          <w:behavior w:val="content"/>
        </w:behaviors>
        <w:guid w:val="{DCDEF83F-4D98-4977-8E82-0B2DBD2204CB}"/>
      </w:docPartPr>
      <w:docPartBody>
        <w:p w:rsidR="009743AA" w:rsidRDefault="007049E2" w:rsidP="007049E2">
          <w:pPr>
            <w:pStyle w:val="71A9A044EE164CE289F50F0917CAB7061"/>
          </w:pPr>
          <w:r w:rsidRPr="005F2B57">
            <w:rPr>
              <w:highlight w:val="lightGray"/>
            </w:rPr>
            <w:t>Click here to enter text.</w:t>
          </w:r>
        </w:p>
      </w:docPartBody>
    </w:docPart>
    <w:docPart>
      <w:docPartPr>
        <w:name w:val="334E317CCDAD407EADE70EB9E02CF627"/>
        <w:category>
          <w:name w:val="General"/>
          <w:gallery w:val="placeholder"/>
        </w:category>
        <w:types>
          <w:type w:val="bbPlcHdr"/>
        </w:types>
        <w:behaviors>
          <w:behavior w:val="content"/>
        </w:behaviors>
        <w:guid w:val="{A9607C52-5BF0-45BF-8781-756521C9C27D}"/>
      </w:docPartPr>
      <w:docPartBody>
        <w:p w:rsidR="009743AA" w:rsidRDefault="007049E2" w:rsidP="007049E2">
          <w:pPr>
            <w:pStyle w:val="334E317CCDAD407EADE70EB9E02CF6271"/>
          </w:pPr>
          <w:r w:rsidRPr="005F2B57">
            <w:rPr>
              <w:highlight w:val="lightGray"/>
            </w:rPr>
            <w:t>Click here to enter text.</w:t>
          </w:r>
        </w:p>
      </w:docPartBody>
    </w:docPart>
    <w:docPart>
      <w:docPartPr>
        <w:name w:val="227434C3D568409F9E6FC6EE4D9D0D95"/>
        <w:category>
          <w:name w:val="General"/>
          <w:gallery w:val="placeholder"/>
        </w:category>
        <w:types>
          <w:type w:val="bbPlcHdr"/>
        </w:types>
        <w:behaviors>
          <w:behavior w:val="content"/>
        </w:behaviors>
        <w:guid w:val="{4B4FA183-6E56-4F7A-840A-956189675D8C}"/>
      </w:docPartPr>
      <w:docPartBody>
        <w:p w:rsidR="009743AA" w:rsidRDefault="009743AA" w:rsidP="009743AA">
          <w:pPr>
            <w:pStyle w:val="227434C3D568409F9E6FC6EE4D9D0D95"/>
          </w:pPr>
          <w:r>
            <w:rPr>
              <w:rStyle w:val="PlaceholderText"/>
            </w:rPr>
            <w:t>Enter school name</w:t>
          </w:r>
        </w:p>
      </w:docPartBody>
    </w:docPart>
    <w:docPart>
      <w:docPartPr>
        <w:name w:val="17E852B6A9C042D2BF13821C9BC6F91E"/>
        <w:category>
          <w:name w:val="General"/>
          <w:gallery w:val="placeholder"/>
        </w:category>
        <w:types>
          <w:type w:val="bbPlcHdr"/>
        </w:types>
        <w:behaviors>
          <w:behavior w:val="content"/>
        </w:behaviors>
        <w:guid w:val="{E544CCDF-B4B9-408B-B846-733D903D3C7E}"/>
      </w:docPartPr>
      <w:docPartBody>
        <w:p w:rsidR="009743AA" w:rsidRDefault="009743AA" w:rsidP="009743AA">
          <w:pPr>
            <w:pStyle w:val="17E852B6A9C042D2BF13821C9BC6F91E"/>
          </w:pPr>
          <w:r w:rsidRPr="001D0AE8">
            <w:rPr>
              <w:rStyle w:val="PlaceholderText"/>
              <w:color w:val="4EA72E" w:themeColor="accent6"/>
            </w:rPr>
            <w:t>Enter school name</w:t>
          </w:r>
          <w:r>
            <w:t xml:space="preserve"> </w:t>
          </w:r>
        </w:p>
      </w:docPartBody>
    </w:docPart>
    <w:docPart>
      <w:docPartPr>
        <w:name w:val="2D8FB14EE416490CB17BB35CC98029C1"/>
        <w:category>
          <w:name w:val="General"/>
          <w:gallery w:val="placeholder"/>
        </w:category>
        <w:types>
          <w:type w:val="bbPlcHdr"/>
        </w:types>
        <w:behaviors>
          <w:behavior w:val="content"/>
        </w:behaviors>
        <w:guid w:val="{2FF52D08-9F09-4419-A46C-8757151D733D}"/>
      </w:docPartPr>
      <w:docPartBody>
        <w:p w:rsidR="009743AA" w:rsidRDefault="007049E2" w:rsidP="007049E2">
          <w:pPr>
            <w:pStyle w:val="2D8FB14EE416490CB17BB35CC98029C11"/>
          </w:pPr>
          <w:r w:rsidRPr="005F2B57">
            <w:rPr>
              <w:highlight w:val="lightGray"/>
            </w:rPr>
            <w:t>Click here to enter text.</w:t>
          </w:r>
        </w:p>
      </w:docPartBody>
    </w:docPart>
    <w:docPart>
      <w:docPartPr>
        <w:name w:val="2C3469BA9EEC4D47BF35DA658B934653"/>
        <w:category>
          <w:name w:val="General"/>
          <w:gallery w:val="placeholder"/>
        </w:category>
        <w:types>
          <w:type w:val="bbPlcHdr"/>
        </w:types>
        <w:behaviors>
          <w:behavior w:val="content"/>
        </w:behaviors>
        <w:guid w:val="{3D5266FF-77CC-45D3-AED6-F6B41A557BF1}"/>
      </w:docPartPr>
      <w:docPartBody>
        <w:p w:rsidR="009743AA" w:rsidRDefault="007049E2" w:rsidP="007049E2">
          <w:pPr>
            <w:pStyle w:val="2C3469BA9EEC4D47BF35DA658B9346531"/>
          </w:pPr>
          <w:r w:rsidRPr="005F2B57">
            <w:rPr>
              <w:highlight w:val="lightGray"/>
            </w:rPr>
            <w:t>Click here to enter text.</w:t>
          </w:r>
        </w:p>
      </w:docPartBody>
    </w:docPart>
    <w:docPart>
      <w:docPartPr>
        <w:name w:val="56659AFAFFEE49A6AAEFD45409F04B44"/>
        <w:category>
          <w:name w:val="General"/>
          <w:gallery w:val="placeholder"/>
        </w:category>
        <w:types>
          <w:type w:val="bbPlcHdr"/>
        </w:types>
        <w:behaviors>
          <w:behavior w:val="content"/>
        </w:behaviors>
        <w:guid w:val="{BEBF8ACE-75A3-4E14-8ACE-467226E4EEF4}"/>
      </w:docPartPr>
      <w:docPartBody>
        <w:p w:rsidR="009743AA" w:rsidRDefault="007049E2" w:rsidP="007049E2">
          <w:pPr>
            <w:pStyle w:val="56659AFAFFEE49A6AAEFD45409F04B441"/>
          </w:pPr>
          <w:r w:rsidRPr="005F2B57">
            <w:rPr>
              <w:highlight w:val="lightGray"/>
            </w:rPr>
            <w:t>Click here to enter text.</w:t>
          </w:r>
        </w:p>
      </w:docPartBody>
    </w:docPart>
    <w:docPart>
      <w:docPartPr>
        <w:name w:val="10092AD3FC2E43EA898474C856E97007"/>
        <w:category>
          <w:name w:val="General"/>
          <w:gallery w:val="placeholder"/>
        </w:category>
        <w:types>
          <w:type w:val="bbPlcHdr"/>
        </w:types>
        <w:behaviors>
          <w:behavior w:val="content"/>
        </w:behaviors>
        <w:guid w:val="{32BBCD39-F581-418C-868B-3E48F932347D}"/>
      </w:docPartPr>
      <w:docPartBody>
        <w:p w:rsidR="009743AA" w:rsidRDefault="007049E2" w:rsidP="007049E2">
          <w:pPr>
            <w:pStyle w:val="10092AD3FC2E43EA898474C856E970071"/>
          </w:pPr>
          <w:r w:rsidRPr="005F2B57">
            <w:rPr>
              <w:highlight w:val="lightGray"/>
            </w:rPr>
            <w:t>Click here to enter text.</w:t>
          </w:r>
        </w:p>
      </w:docPartBody>
    </w:docPart>
    <w:docPart>
      <w:docPartPr>
        <w:name w:val="4AF182A15E084BA5863282E29B62C2C6"/>
        <w:category>
          <w:name w:val="General"/>
          <w:gallery w:val="placeholder"/>
        </w:category>
        <w:types>
          <w:type w:val="bbPlcHdr"/>
        </w:types>
        <w:behaviors>
          <w:behavior w:val="content"/>
        </w:behaviors>
        <w:guid w:val="{F7E3F336-2D08-4C5B-8146-7E4FB681E3FE}"/>
      </w:docPartPr>
      <w:docPartBody>
        <w:p w:rsidR="009743AA" w:rsidRDefault="009743AA" w:rsidP="009743AA">
          <w:pPr>
            <w:pStyle w:val="4AF182A15E084BA5863282E29B62C2C6"/>
          </w:pPr>
          <w:r>
            <w:rPr>
              <w:rStyle w:val="PlaceholderText"/>
            </w:rPr>
            <w:t>Click or tap here to enter text.</w:t>
          </w:r>
        </w:p>
      </w:docPartBody>
    </w:docPart>
    <w:docPart>
      <w:docPartPr>
        <w:name w:val="5FDF6A4DB3F24C0BBF17D56E916A36B5"/>
        <w:category>
          <w:name w:val="General"/>
          <w:gallery w:val="placeholder"/>
        </w:category>
        <w:types>
          <w:type w:val="bbPlcHdr"/>
        </w:types>
        <w:behaviors>
          <w:behavior w:val="content"/>
        </w:behaviors>
        <w:guid w:val="{EE84C1DD-85DA-47D4-85EB-F56C9E5F58CD}"/>
      </w:docPartPr>
      <w:docPartBody>
        <w:p w:rsidR="009743AA" w:rsidRDefault="009743AA" w:rsidP="009743AA">
          <w:pPr>
            <w:pStyle w:val="5FDF6A4DB3F24C0BBF17D56E916A36B5"/>
          </w:pPr>
          <w:r w:rsidRPr="005F72B8">
            <w:rPr>
              <w:rStyle w:val="PlaceholderText"/>
              <w:color w:val="4EA72E" w:themeColor="accent6"/>
            </w:rPr>
            <w:t xml:space="preserve">Enter school name </w:t>
          </w:r>
        </w:p>
      </w:docPartBody>
    </w:docPart>
    <w:docPart>
      <w:docPartPr>
        <w:name w:val="7D5D34C7AE194A8FB69B8B9B7095350C"/>
        <w:category>
          <w:name w:val="General"/>
          <w:gallery w:val="placeholder"/>
        </w:category>
        <w:types>
          <w:type w:val="bbPlcHdr"/>
        </w:types>
        <w:behaviors>
          <w:behavior w:val="content"/>
        </w:behaviors>
        <w:guid w:val="{CC3CD4B0-11D8-4C9F-814F-560F2ADA9333}"/>
      </w:docPartPr>
      <w:docPartBody>
        <w:p w:rsidR="009743AA" w:rsidRDefault="009743AA" w:rsidP="009743AA">
          <w:pPr>
            <w:pStyle w:val="7D5D34C7AE194A8FB69B8B9B7095350C"/>
          </w:pPr>
          <w:r>
            <w:rPr>
              <w:rStyle w:val="PlaceholderText"/>
            </w:rPr>
            <w:t>Click or tap here to enter text.</w:t>
          </w:r>
        </w:p>
      </w:docPartBody>
    </w:docPart>
    <w:docPart>
      <w:docPartPr>
        <w:name w:val="DF0BA2DA85C74A71A0CA0789A21C80B8"/>
        <w:category>
          <w:name w:val="General"/>
          <w:gallery w:val="placeholder"/>
        </w:category>
        <w:types>
          <w:type w:val="bbPlcHdr"/>
        </w:types>
        <w:behaviors>
          <w:behavior w:val="content"/>
        </w:behaviors>
        <w:guid w:val="{4D338E4F-8F4F-4251-91C4-6FF57DA17735}"/>
      </w:docPartPr>
      <w:docPartBody>
        <w:p w:rsidR="009743AA" w:rsidRDefault="009743AA" w:rsidP="009743AA">
          <w:pPr>
            <w:pStyle w:val="DF0BA2DA85C74A71A0CA0789A21C80B8"/>
          </w:pPr>
          <w:r>
            <w:rPr>
              <w:rStyle w:val="PlaceholderText"/>
            </w:rPr>
            <w:t>Click or tap here to enter text.</w:t>
          </w:r>
        </w:p>
      </w:docPartBody>
    </w:docPart>
    <w:docPart>
      <w:docPartPr>
        <w:name w:val="B91E5A4737EA41EAB03D7E752B616621"/>
        <w:category>
          <w:name w:val="General"/>
          <w:gallery w:val="placeholder"/>
        </w:category>
        <w:types>
          <w:type w:val="bbPlcHdr"/>
        </w:types>
        <w:behaviors>
          <w:behavior w:val="content"/>
        </w:behaviors>
        <w:guid w:val="{FF8F76DE-1A9A-4589-9CD8-7ACDC6BF6591}"/>
      </w:docPartPr>
      <w:docPartBody>
        <w:p w:rsidR="009743AA" w:rsidRDefault="009743AA" w:rsidP="009743AA">
          <w:pPr>
            <w:pStyle w:val="B91E5A4737EA41EAB03D7E752B616621"/>
          </w:pPr>
          <w:r>
            <w:rPr>
              <w:rStyle w:val="PlaceholderText"/>
            </w:rPr>
            <w:t>Click or tap here to enter text.</w:t>
          </w:r>
        </w:p>
      </w:docPartBody>
    </w:docPart>
    <w:docPart>
      <w:docPartPr>
        <w:name w:val="D3E4BA885F9E4DAD9DF6E1426E2446B9"/>
        <w:category>
          <w:name w:val="General"/>
          <w:gallery w:val="placeholder"/>
        </w:category>
        <w:types>
          <w:type w:val="bbPlcHdr"/>
        </w:types>
        <w:behaviors>
          <w:behavior w:val="content"/>
        </w:behaviors>
        <w:guid w:val="{C075066C-45A3-407C-8AC4-E5CA36E27237}"/>
      </w:docPartPr>
      <w:docPartBody>
        <w:p w:rsidR="009743AA" w:rsidRDefault="009743AA" w:rsidP="009743AA">
          <w:pPr>
            <w:pStyle w:val="D3E4BA885F9E4DAD9DF6E1426E2446B9"/>
          </w:pPr>
          <w:r>
            <w:rPr>
              <w:rStyle w:val="PlaceholderText"/>
            </w:rPr>
            <w:t>Click or tap here to enter text.</w:t>
          </w:r>
        </w:p>
      </w:docPartBody>
    </w:docPart>
    <w:docPart>
      <w:docPartPr>
        <w:name w:val="5F07DEF1C4674F7EB05DFCE6A4A30D0E"/>
        <w:category>
          <w:name w:val="General"/>
          <w:gallery w:val="placeholder"/>
        </w:category>
        <w:types>
          <w:type w:val="bbPlcHdr"/>
        </w:types>
        <w:behaviors>
          <w:behavior w:val="content"/>
        </w:behaviors>
        <w:guid w:val="{22C37882-121B-4B5C-9FDF-5AAD6D38BCE3}"/>
      </w:docPartPr>
      <w:docPartBody>
        <w:p w:rsidR="009743AA" w:rsidRDefault="009743AA" w:rsidP="009743AA">
          <w:pPr>
            <w:pStyle w:val="5F07DEF1C4674F7EB05DFCE6A4A30D0E"/>
          </w:pPr>
          <w:r>
            <w:rPr>
              <w:rStyle w:val="PlaceholderText"/>
            </w:rPr>
            <w:t>Click or tap here to enter text.</w:t>
          </w:r>
        </w:p>
      </w:docPartBody>
    </w:docPart>
    <w:docPart>
      <w:docPartPr>
        <w:name w:val="621E85CAD16744899DB0547AAE6B79E2"/>
        <w:category>
          <w:name w:val="General"/>
          <w:gallery w:val="placeholder"/>
        </w:category>
        <w:types>
          <w:type w:val="bbPlcHdr"/>
        </w:types>
        <w:behaviors>
          <w:behavior w:val="content"/>
        </w:behaviors>
        <w:guid w:val="{F3EE5937-AF94-4C76-A65D-7722C28DC63C}"/>
      </w:docPartPr>
      <w:docPartBody>
        <w:p w:rsidR="009743AA" w:rsidRDefault="009743AA" w:rsidP="009743AA">
          <w:pPr>
            <w:pStyle w:val="621E85CAD16744899DB0547AAE6B79E2"/>
          </w:pPr>
          <w:r>
            <w:rPr>
              <w:rStyle w:val="PlaceholderText"/>
            </w:rPr>
            <w:t>Click or tap here to enter text.</w:t>
          </w:r>
        </w:p>
      </w:docPartBody>
    </w:docPart>
    <w:docPart>
      <w:docPartPr>
        <w:name w:val="8F59037E73C846E7BA2FFC2DE3505108"/>
        <w:category>
          <w:name w:val="General"/>
          <w:gallery w:val="placeholder"/>
        </w:category>
        <w:types>
          <w:type w:val="bbPlcHdr"/>
        </w:types>
        <w:behaviors>
          <w:behavior w:val="content"/>
        </w:behaviors>
        <w:guid w:val="{B2749DCC-D477-441C-8831-8446CE837BF5}"/>
      </w:docPartPr>
      <w:docPartBody>
        <w:p w:rsidR="009743AA" w:rsidRDefault="009743AA" w:rsidP="009743AA">
          <w:pPr>
            <w:pStyle w:val="8F59037E73C846E7BA2FFC2DE3505108"/>
          </w:pPr>
          <w:r>
            <w:rPr>
              <w:rStyle w:val="PlaceholderText"/>
            </w:rPr>
            <w:t>Click or tap here to enter text.</w:t>
          </w:r>
        </w:p>
      </w:docPartBody>
    </w:docPart>
    <w:docPart>
      <w:docPartPr>
        <w:name w:val="CA50295F66564DD7AC065AEA9C6E1338"/>
        <w:category>
          <w:name w:val="General"/>
          <w:gallery w:val="placeholder"/>
        </w:category>
        <w:types>
          <w:type w:val="bbPlcHdr"/>
        </w:types>
        <w:behaviors>
          <w:behavior w:val="content"/>
        </w:behaviors>
        <w:guid w:val="{7226591A-C459-46EE-88DF-43FF322A83E8}"/>
      </w:docPartPr>
      <w:docPartBody>
        <w:p w:rsidR="009743AA" w:rsidRDefault="009743AA" w:rsidP="009743AA">
          <w:pPr>
            <w:pStyle w:val="CA50295F66564DD7AC065AEA9C6E1338"/>
          </w:pPr>
          <w:r>
            <w:rPr>
              <w:rStyle w:val="PlaceholderText"/>
            </w:rPr>
            <w:t>Click or tap here to enter text.</w:t>
          </w:r>
        </w:p>
      </w:docPartBody>
    </w:docPart>
    <w:docPart>
      <w:docPartPr>
        <w:name w:val="557E738B23794CF5970B06B099F63F4D"/>
        <w:category>
          <w:name w:val="General"/>
          <w:gallery w:val="placeholder"/>
        </w:category>
        <w:types>
          <w:type w:val="bbPlcHdr"/>
        </w:types>
        <w:behaviors>
          <w:behavior w:val="content"/>
        </w:behaviors>
        <w:guid w:val="{DE699C96-7C27-441C-A923-4731B4758DBC}"/>
      </w:docPartPr>
      <w:docPartBody>
        <w:p w:rsidR="009743AA" w:rsidRDefault="009743AA" w:rsidP="009743AA">
          <w:pPr>
            <w:pStyle w:val="557E738B23794CF5970B06B099F63F4D"/>
          </w:pPr>
          <w:r>
            <w:rPr>
              <w:rStyle w:val="PlaceholderText"/>
            </w:rPr>
            <w:t>Click or tap here to enter text.</w:t>
          </w:r>
        </w:p>
      </w:docPartBody>
    </w:docPart>
    <w:docPart>
      <w:docPartPr>
        <w:name w:val="FB43E529AB5A48EFA80BEA9497E98603"/>
        <w:category>
          <w:name w:val="General"/>
          <w:gallery w:val="placeholder"/>
        </w:category>
        <w:types>
          <w:type w:val="bbPlcHdr"/>
        </w:types>
        <w:behaviors>
          <w:behavior w:val="content"/>
        </w:behaviors>
        <w:guid w:val="{DAF43F80-E265-41A3-A9A6-A31E48BB5A3C}"/>
      </w:docPartPr>
      <w:docPartBody>
        <w:p w:rsidR="009743AA" w:rsidRDefault="009743AA" w:rsidP="009743AA">
          <w:pPr>
            <w:pStyle w:val="FB43E529AB5A48EFA80BEA9497E98603"/>
          </w:pPr>
          <w:r>
            <w:rPr>
              <w:rStyle w:val="PlaceholderText"/>
            </w:rPr>
            <w:t>Click or tap here to enter text.</w:t>
          </w:r>
        </w:p>
      </w:docPartBody>
    </w:docPart>
    <w:docPart>
      <w:docPartPr>
        <w:name w:val="C1348B76879D4A6384C5AD62801926CC"/>
        <w:category>
          <w:name w:val="General"/>
          <w:gallery w:val="placeholder"/>
        </w:category>
        <w:types>
          <w:type w:val="bbPlcHdr"/>
        </w:types>
        <w:behaviors>
          <w:behavior w:val="content"/>
        </w:behaviors>
        <w:guid w:val="{1F63B668-D45E-49E5-9BD4-A84C90C89885}"/>
      </w:docPartPr>
      <w:docPartBody>
        <w:p w:rsidR="009743AA" w:rsidRDefault="009743AA" w:rsidP="009743AA">
          <w:pPr>
            <w:pStyle w:val="C1348B76879D4A6384C5AD62801926CC"/>
          </w:pPr>
          <w:r>
            <w:rPr>
              <w:rStyle w:val="PlaceholderText"/>
            </w:rPr>
            <w:t>Click or tap here to enter text.</w:t>
          </w:r>
        </w:p>
      </w:docPartBody>
    </w:docPart>
    <w:docPart>
      <w:docPartPr>
        <w:name w:val="975D5DCDCF2E44E3A0BB05C7EA5F0C84"/>
        <w:category>
          <w:name w:val="General"/>
          <w:gallery w:val="placeholder"/>
        </w:category>
        <w:types>
          <w:type w:val="bbPlcHdr"/>
        </w:types>
        <w:behaviors>
          <w:behavior w:val="content"/>
        </w:behaviors>
        <w:guid w:val="{CE5F0FE6-CDD2-4405-99EC-BC9FCA9F6DCF}"/>
      </w:docPartPr>
      <w:docPartBody>
        <w:p w:rsidR="009743AA" w:rsidRDefault="009743AA" w:rsidP="009743AA">
          <w:pPr>
            <w:pStyle w:val="975D5DCDCF2E44E3A0BB05C7EA5F0C84"/>
          </w:pPr>
          <w:r>
            <w:rPr>
              <w:rStyle w:val="PlaceholderText"/>
            </w:rPr>
            <w:t>Click or tap here to enter text.</w:t>
          </w:r>
        </w:p>
      </w:docPartBody>
    </w:docPart>
    <w:docPart>
      <w:docPartPr>
        <w:name w:val="57129E82CE71408EA205902EF36420CD"/>
        <w:category>
          <w:name w:val="General"/>
          <w:gallery w:val="placeholder"/>
        </w:category>
        <w:types>
          <w:type w:val="bbPlcHdr"/>
        </w:types>
        <w:behaviors>
          <w:behavior w:val="content"/>
        </w:behaviors>
        <w:guid w:val="{12391A42-FB32-4C0E-9938-0634B6973930}"/>
      </w:docPartPr>
      <w:docPartBody>
        <w:p w:rsidR="009743AA" w:rsidRDefault="009743AA" w:rsidP="009743AA">
          <w:pPr>
            <w:pStyle w:val="57129E82CE71408EA205902EF36420CD"/>
          </w:pPr>
          <w:r>
            <w:rPr>
              <w:rStyle w:val="PlaceholderText"/>
            </w:rPr>
            <w:t>Click or tap here to enter text.</w:t>
          </w:r>
        </w:p>
      </w:docPartBody>
    </w:docPart>
    <w:docPart>
      <w:docPartPr>
        <w:name w:val="FA9153D4A09C4C219A6E861C70F3D568"/>
        <w:category>
          <w:name w:val="General"/>
          <w:gallery w:val="placeholder"/>
        </w:category>
        <w:types>
          <w:type w:val="bbPlcHdr"/>
        </w:types>
        <w:behaviors>
          <w:behavior w:val="content"/>
        </w:behaviors>
        <w:guid w:val="{E0BFBBF0-EB12-43EA-827C-1E673C9B45F7}"/>
      </w:docPartPr>
      <w:docPartBody>
        <w:p w:rsidR="009743AA" w:rsidRDefault="009743AA" w:rsidP="009743AA">
          <w:pPr>
            <w:pStyle w:val="FA9153D4A09C4C219A6E861C70F3D568"/>
          </w:pPr>
          <w:r>
            <w:rPr>
              <w:rStyle w:val="PlaceholderText"/>
            </w:rPr>
            <w:t>Click or tap here to enter text.</w:t>
          </w:r>
        </w:p>
      </w:docPartBody>
    </w:docPart>
    <w:docPart>
      <w:docPartPr>
        <w:name w:val="072536F1543E4EAAB6205E5B1C6F3876"/>
        <w:category>
          <w:name w:val="General"/>
          <w:gallery w:val="placeholder"/>
        </w:category>
        <w:types>
          <w:type w:val="bbPlcHdr"/>
        </w:types>
        <w:behaviors>
          <w:behavior w:val="content"/>
        </w:behaviors>
        <w:guid w:val="{9D57C6DB-A4B2-4146-8B52-65685D758DE7}"/>
      </w:docPartPr>
      <w:docPartBody>
        <w:p w:rsidR="009743AA" w:rsidRDefault="009743AA" w:rsidP="009743AA">
          <w:pPr>
            <w:pStyle w:val="072536F1543E4EAAB6205E5B1C6F3876"/>
          </w:pPr>
          <w:r>
            <w:rPr>
              <w:rStyle w:val="PlaceholderText"/>
            </w:rPr>
            <w:t>Click or tap here to enter text.</w:t>
          </w:r>
        </w:p>
      </w:docPartBody>
    </w:docPart>
    <w:docPart>
      <w:docPartPr>
        <w:name w:val="CECF22D46C7B4A59B0D25FD6622AE112"/>
        <w:category>
          <w:name w:val="General"/>
          <w:gallery w:val="placeholder"/>
        </w:category>
        <w:types>
          <w:type w:val="bbPlcHdr"/>
        </w:types>
        <w:behaviors>
          <w:behavior w:val="content"/>
        </w:behaviors>
        <w:guid w:val="{649A7FE3-8188-4ABD-8A75-260144B498A8}"/>
      </w:docPartPr>
      <w:docPartBody>
        <w:p w:rsidR="009743AA" w:rsidRDefault="009743AA" w:rsidP="009743AA">
          <w:pPr>
            <w:pStyle w:val="CECF22D46C7B4A59B0D25FD6622AE112"/>
          </w:pPr>
          <w:r>
            <w:rPr>
              <w:rStyle w:val="PlaceholderText"/>
            </w:rPr>
            <w:t>Click or tap here to enter text.</w:t>
          </w:r>
        </w:p>
      </w:docPartBody>
    </w:docPart>
    <w:docPart>
      <w:docPartPr>
        <w:name w:val="9B58F094D2A94363AE775F131840D4E2"/>
        <w:category>
          <w:name w:val="General"/>
          <w:gallery w:val="placeholder"/>
        </w:category>
        <w:types>
          <w:type w:val="bbPlcHdr"/>
        </w:types>
        <w:behaviors>
          <w:behavior w:val="content"/>
        </w:behaviors>
        <w:guid w:val="{C32E9795-B062-4CE9-8479-07522505E990}"/>
      </w:docPartPr>
      <w:docPartBody>
        <w:p w:rsidR="009743AA" w:rsidRDefault="009743AA" w:rsidP="009743AA">
          <w:pPr>
            <w:pStyle w:val="9B58F094D2A94363AE775F131840D4E2"/>
          </w:pPr>
          <w:r>
            <w:rPr>
              <w:rStyle w:val="PlaceholderText"/>
            </w:rPr>
            <w:t>Click or tap here to enter text.</w:t>
          </w:r>
        </w:p>
      </w:docPartBody>
    </w:docPart>
    <w:docPart>
      <w:docPartPr>
        <w:name w:val="DD9EB602B72748A5A76B927372D1C143"/>
        <w:category>
          <w:name w:val="General"/>
          <w:gallery w:val="placeholder"/>
        </w:category>
        <w:types>
          <w:type w:val="bbPlcHdr"/>
        </w:types>
        <w:behaviors>
          <w:behavior w:val="content"/>
        </w:behaviors>
        <w:guid w:val="{72D1EF31-3D48-417E-943E-68E4DB2D667D}"/>
      </w:docPartPr>
      <w:docPartBody>
        <w:p w:rsidR="009743AA" w:rsidRDefault="009743AA" w:rsidP="009743AA">
          <w:pPr>
            <w:pStyle w:val="DD9EB602B72748A5A76B927372D1C143"/>
          </w:pPr>
          <w:r>
            <w:rPr>
              <w:rStyle w:val="PlaceholderText"/>
            </w:rPr>
            <w:t>Click or tap here to enter text.</w:t>
          </w:r>
        </w:p>
      </w:docPartBody>
    </w:docPart>
    <w:docPart>
      <w:docPartPr>
        <w:name w:val="0AE3E2D8B08747C79674E407F486A9AC"/>
        <w:category>
          <w:name w:val="General"/>
          <w:gallery w:val="placeholder"/>
        </w:category>
        <w:types>
          <w:type w:val="bbPlcHdr"/>
        </w:types>
        <w:behaviors>
          <w:behavior w:val="content"/>
        </w:behaviors>
        <w:guid w:val="{25AB180A-D5A0-43D4-AFDD-0177F9587993}"/>
      </w:docPartPr>
      <w:docPartBody>
        <w:p w:rsidR="009743AA" w:rsidRDefault="009743AA" w:rsidP="009743AA">
          <w:pPr>
            <w:pStyle w:val="0AE3E2D8B08747C79674E407F486A9AC"/>
          </w:pPr>
          <w:r>
            <w:rPr>
              <w:rStyle w:val="PlaceholderText"/>
            </w:rPr>
            <w:t>Click or tap here to enter text.</w:t>
          </w:r>
        </w:p>
      </w:docPartBody>
    </w:docPart>
    <w:docPart>
      <w:docPartPr>
        <w:name w:val="00A0449161CF48E5ACCC633FF02942EC"/>
        <w:category>
          <w:name w:val="General"/>
          <w:gallery w:val="placeholder"/>
        </w:category>
        <w:types>
          <w:type w:val="bbPlcHdr"/>
        </w:types>
        <w:behaviors>
          <w:behavior w:val="content"/>
        </w:behaviors>
        <w:guid w:val="{6E262257-F979-46FC-B4ED-75D8B74A222F}"/>
      </w:docPartPr>
      <w:docPartBody>
        <w:p w:rsidR="009743AA" w:rsidRDefault="009743AA" w:rsidP="009743AA">
          <w:pPr>
            <w:pStyle w:val="00A0449161CF48E5ACCC633FF02942EC"/>
          </w:pPr>
          <w:r>
            <w:rPr>
              <w:rStyle w:val="PlaceholderText"/>
            </w:rPr>
            <w:t>Click or tap here to enter text.</w:t>
          </w:r>
        </w:p>
      </w:docPartBody>
    </w:docPart>
    <w:docPart>
      <w:docPartPr>
        <w:name w:val="96F46FE88FA34CD2947C9CBC7274EECF"/>
        <w:category>
          <w:name w:val="General"/>
          <w:gallery w:val="placeholder"/>
        </w:category>
        <w:types>
          <w:type w:val="bbPlcHdr"/>
        </w:types>
        <w:behaviors>
          <w:behavior w:val="content"/>
        </w:behaviors>
        <w:guid w:val="{B1CBE99E-2B30-4D10-ADEA-EA2CD6476C59}"/>
      </w:docPartPr>
      <w:docPartBody>
        <w:p w:rsidR="009743AA" w:rsidRDefault="009743AA" w:rsidP="009743AA">
          <w:pPr>
            <w:pStyle w:val="96F46FE88FA34CD2947C9CBC7274EECF"/>
          </w:pPr>
          <w:r>
            <w:rPr>
              <w:rStyle w:val="PlaceholderText"/>
            </w:rPr>
            <w:t>Click or tap here to enter text.</w:t>
          </w:r>
        </w:p>
      </w:docPartBody>
    </w:docPart>
    <w:docPart>
      <w:docPartPr>
        <w:name w:val="87BE2ED6769947A69C199BE495DD9134"/>
        <w:category>
          <w:name w:val="General"/>
          <w:gallery w:val="placeholder"/>
        </w:category>
        <w:types>
          <w:type w:val="bbPlcHdr"/>
        </w:types>
        <w:behaviors>
          <w:behavior w:val="content"/>
        </w:behaviors>
        <w:guid w:val="{1CE2D3D1-68B1-4DEA-8D28-CA79028C2762}"/>
      </w:docPartPr>
      <w:docPartBody>
        <w:p w:rsidR="009743AA" w:rsidRDefault="009743AA" w:rsidP="009743AA">
          <w:pPr>
            <w:pStyle w:val="87BE2ED6769947A69C199BE495DD9134"/>
          </w:pPr>
          <w:r>
            <w:rPr>
              <w:rStyle w:val="PlaceholderText"/>
            </w:rPr>
            <w:t>Click or tap here to enter text.</w:t>
          </w:r>
        </w:p>
      </w:docPartBody>
    </w:docPart>
    <w:docPart>
      <w:docPartPr>
        <w:name w:val="F5422BE35D5841769CC49BFEDF900B1F"/>
        <w:category>
          <w:name w:val="General"/>
          <w:gallery w:val="placeholder"/>
        </w:category>
        <w:types>
          <w:type w:val="bbPlcHdr"/>
        </w:types>
        <w:behaviors>
          <w:behavior w:val="content"/>
        </w:behaviors>
        <w:guid w:val="{93F5637B-67F3-4B20-9852-0099D2F3CFF1}"/>
      </w:docPartPr>
      <w:docPartBody>
        <w:p w:rsidR="009743AA" w:rsidRDefault="009743AA" w:rsidP="009743AA">
          <w:pPr>
            <w:pStyle w:val="F5422BE35D5841769CC49BFEDF900B1F"/>
          </w:pPr>
          <w:r>
            <w:rPr>
              <w:rStyle w:val="PlaceholderText"/>
            </w:rPr>
            <w:t>Click or tap here to enter text.</w:t>
          </w:r>
        </w:p>
      </w:docPartBody>
    </w:docPart>
    <w:docPart>
      <w:docPartPr>
        <w:name w:val="CB583D1F7ECD40A1AA4F7FF691919EFA"/>
        <w:category>
          <w:name w:val="General"/>
          <w:gallery w:val="placeholder"/>
        </w:category>
        <w:types>
          <w:type w:val="bbPlcHdr"/>
        </w:types>
        <w:behaviors>
          <w:behavior w:val="content"/>
        </w:behaviors>
        <w:guid w:val="{06BDA1E5-9B36-4DA9-8E52-BF38FEF9BF8E}"/>
      </w:docPartPr>
      <w:docPartBody>
        <w:p w:rsidR="009743AA" w:rsidRDefault="009743AA" w:rsidP="009743AA">
          <w:pPr>
            <w:pStyle w:val="CB583D1F7ECD40A1AA4F7FF691919EFA"/>
          </w:pPr>
          <w:r>
            <w:rPr>
              <w:rStyle w:val="PlaceholderText"/>
            </w:rPr>
            <w:t>Click or tap here to enter text.</w:t>
          </w:r>
        </w:p>
      </w:docPartBody>
    </w:docPart>
    <w:docPart>
      <w:docPartPr>
        <w:name w:val="501D69519C1D400985B184C49290C9DE"/>
        <w:category>
          <w:name w:val="General"/>
          <w:gallery w:val="placeholder"/>
        </w:category>
        <w:types>
          <w:type w:val="bbPlcHdr"/>
        </w:types>
        <w:behaviors>
          <w:behavior w:val="content"/>
        </w:behaviors>
        <w:guid w:val="{F659A191-3C62-48FE-9DF4-0ED28900C357}"/>
      </w:docPartPr>
      <w:docPartBody>
        <w:p w:rsidR="009743AA" w:rsidRDefault="009743AA" w:rsidP="009743AA">
          <w:pPr>
            <w:pStyle w:val="501D69519C1D400985B184C49290C9DE"/>
          </w:pPr>
          <w:r>
            <w:rPr>
              <w:rStyle w:val="PlaceholderText"/>
            </w:rPr>
            <w:t>Click or tap here to enter text.</w:t>
          </w:r>
        </w:p>
      </w:docPartBody>
    </w:docPart>
    <w:docPart>
      <w:docPartPr>
        <w:name w:val="AF038235B4944E6D8866EE97F99B5FF6"/>
        <w:category>
          <w:name w:val="General"/>
          <w:gallery w:val="placeholder"/>
        </w:category>
        <w:types>
          <w:type w:val="bbPlcHdr"/>
        </w:types>
        <w:behaviors>
          <w:behavior w:val="content"/>
        </w:behaviors>
        <w:guid w:val="{29C6D310-6170-4592-9A33-A416EA30D078}"/>
      </w:docPartPr>
      <w:docPartBody>
        <w:p w:rsidR="009743AA" w:rsidRDefault="009743AA" w:rsidP="009743AA">
          <w:pPr>
            <w:pStyle w:val="AF038235B4944E6D8866EE97F99B5FF6"/>
          </w:pPr>
          <w:r>
            <w:rPr>
              <w:rStyle w:val="PlaceholderText"/>
            </w:rPr>
            <w:t>Click or tap here to enter text.</w:t>
          </w:r>
        </w:p>
      </w:docPartBody>
    </w:docPart>
    <w:docPart>
      <w:docPartPr>
        <w:name w:val="03C8F6ADE9034CBB8A78DDE4C142D310"/>
        <w:category>
          <w:name w:val="General"/>
          <w:gallery w:val="placeholder"/>
        </w:category>
        <w:types>
          <w:type w:val="bbPlcHdr"/>
        </w:types>
        <w:behaviors>
          <w:behavior w:val="content"/>
        </w:behaviors>
        <w:guid w:val="{C7B0FC2E-177C-4F4E-BE43-01A9DBB61F0D}"/>
      </w:docPartPr>
      <w:docPartBody>
        <w:p w:rsidR="009743AA" w:rsidRDefault="009743AA" w:rsidP="009743AA">
          <w:pPr>
            <w:pStyle w:val="03C8F6ADE9034CBB8A78DDE4C142D310"/>
          </w:pPr>
          <w:r>
            <w:rPr>
              <w:rStyle w:val="PlaceholderText"/>
            </w:rPr>
            <w:t>Click or tap here to enter text.</w:t>
          </w:r>
        </w:p>
      </w:docPartBody>
    </w:docPart>
    <w:docPart>
      <w:docPartPr>
        <w:name w:val="118A52AA9A1D465B9C461333D605C145"/>
        <w:category>
          <w:name w:val="General"/>
          <w:gallery w:val="placeholder"/>
        </w:category>
        <w:types>
          <w:type w:val="bbPlcHdr"/>
        </w:types>
        <w:behaviors>
          <w:behavior w:val="content"/>
        </w:behaviors>
        <w:guid w:val="{BF835345-7307-4921-A99B-DAE8ACA3B5FE}"/>
      </w:docPartPr>
      <w:docPartBody>
        <w:p w:rsidR="009743AA" w:rsidRDefault="009743AA" w:rsidP="009743AA">
          <w:pPr>
            <w:pStyle w:val="118A52AA9A1D465B9C461333D605C145"/>
          </w:pPr>
          <w:r>
            <w:rPr>
              <w:rStyle w:val="PlaceholderText"/>
            </w:rPr>
            <w:t>Click or tap here to enter text.</w:t>
          </w:r>
        </w:p>
      </w:docPartBody>
    </w:docPart>
    <w:docPart>
      <w:docPartPr>
        <w:name w:val="D1725F96EAB444C792EA80E6489FA73D"/>
        <w:category>
          <w:name w:val="General"/>
          <w:gallery w:val="placeholder"/>
        </w:category>
        <w:types>
          <w:type w:val="bbPlcHdr"/>
        </w:types>
        <w:behaviors>
          <w:behavior w:val="content"/>
        </w:behaviors>
        <w:guid w:val="{F1DF9F21-1562-4E60-8E84-8EFEAD1F6FA2}"/>
      </w:docPartPr>
      <w:docPartBody>
        <w:p w:rsidR="009743AA" w:rsidRDefault="007049E2" w:rsidP="009743AA">
          <w:pPr>
            <w:pStyle w:val="D1725F96EAB444C792EA80E6489FA73D"/>
          </w:pPr>
          <w:r w:rsidRPr="00581393">
            <w:t>Click or tap here to enter text.</w:t>
          </w:r>
        </w:p>
      </w:docPartBody>
    </w:docPart>
    <w:docPart>
      <w:docPartPr>
        <w:name w:val="45D5987AD38A4B6A9EFC616E0ECE7104"/>
        <w:category>
          <w:name w:val="General"/>
          <w:gallery w:val="placeholder"/>
        </w:category>
        <w:types>
          <w:type w:val="bbPlcHdr"/>
        </w:types>
        <w:behaviors>
          <w:behavior w:val="content"/>
        </w:behaviors>
        <w:guid w:val="{03C0A8AC-C113-441C-A704-4BEF93B92FDD}"/>
      </w:docPartPr>
      <w:docPartBody>
        <w:p w:rsidR="009743AA" w:rsidRDefault="007049E2" w:rsidP="009743AA">
          <w:pPr>
            <w:pStyle w:val="45D5987AD38A4B6A9EFC616E0ECE7104"/>
          </w:pPr>
          <w:r w:rsidRPr="00581393">
            <w:t>Click or tap here to enter text.</w:t>
          </w:r>
        </w:p>
      </w:docPartBody>
    </w:docPart>
    <w:docPart>
      <w:docPartPr>
        <w:name w:val="F3AE3F10C037419D8952E315440CFDF2"/>
        <w:category>
          <w:name w:val="General"/>
          <w:gallery w:val="placeholder"/>
        </w:category>
        <w:types>
          <w:type w:val="bbPlcHdr"/>
        </w:types>
        <w:behaviors>
          <w:behavior w:val="content"/>
        </w:behaviors>
        <w:guid w:val="{55F88FA2-814F-4A1B-A6C0-4D8A2A7E0424}"/>
      </w:docPartPr>
      <w:docPartBody>
        <w:p w:rsidR="009743AA" w:rsidRDefault="007049E2" w:rsidP="009743AA">
          <w:pPr>
            <w:pStyle w:val="F3AE3F10C037419D8952E315440CFDF2"/>
          </w:pPr>
          <w:r w:rsidRPr="00581393">
            <w:t>Click or tap here to enter text.</w:t>
          </w:r>
        </w:p>
      </w:docPartBody>
    </w:docPart>
    <w:docPart>
      <w:docPartPr>
        <w:name w:val="445DC5BAD52A4B20B649A9EE3C2948D6"/>
        <w:category>
          <w:name w:val="General"/>
          <w:gallery w:val="placeholder"/>
        </w:category>
        <w:types>
          <w:type w:val="bbPlcHdr"/>
        </w:types>
        <w:behaviors>
          <w:behavior w:val="content"/>
        </w:behaviors>
        <w:guid w:val="{442FD7CD-D054-44F6-83AE-70CBFA16F417}"/>
      </w:docPartPr>
      <w:docPartBody>
        <w:p w:rsidR="009743AA" w:rsidRDefault="007049E2" w:rsidP="007049E2">
          <w:pPr>
            <w:pStyle w:val="445DC5BAD52A4B20B649A9EE3C2948D61"/>
          </w:pPr>
          <w:r w:rsidRPr="00581393">
            <w:rPr>
              <w:highlight w:val="lightGray"/>
            </w:rPr>
            <w:t>Click or tap here to enter text.</w:t>
          </w:r>
        </w:p>
      </w:docPartBody>
    </w:docPart>
    <w:docPart>
      <w:docPartPr>
        <w:name w:val="450F0CCCFF1349C198C80FDED128E05D"/>
        <w:category>
          <w:name w:val="General"/>
          <w:gallery w:val="placeholder"/>
        </w:category>
        <w:types>
          <w:type w:val="bbPlcHdr"/>
        </w:types>
        <w:behaviors>
          <w:behavior w:val="content"/>
        </w:behaviors>
        <w:guid w:val="{9431A514-734E-4C81-A71E-DCB7DC6824E1}"/>
      </w:docPartPr>
      <w:docPartBody>
        <w:p w:rsidR="009743AA" w:rsidRDefault="009743AA" w:rsidP="009743AA">
          <w:pPr>
            <w:pStyle w:val="450F0CCCFF1349C198C80FDED128E05D"/>
          </w:pPr>
          <w:r>
            <w:rPr>
              <w:rStyle w:val="PlaceholderText"/>
            </w:rPr>
            <w:t>Click or tap here to enter text.</w:t>
          </w:r>
        </w:p>
      </w:docPartBody>
    </w:docPart>
    <w:docPart>
      <w:docPartPr>
        <w:name w:val="F265772EBDE141D388F2F3170CD7A0DF"/>
        <w:category>
          <w:name w:val="General"/>
          <w:gallery w:val="placeholder"/>
        </w:category>
        <w:types>
          <w:type w:val="bbPlcHdr"/>
        </w:types>
        <w:behaviors>
          <w:behavior w:val="content"/>
        </w:behaviors>
        <w:guid w:val="{F1968A73-D8BA-4034-B7F2-7FB6AC21B120}"/>
      </w:docPartPr>
      <w:docPartBody>
        <w:p w:rsidR="009743AA" w:rsidRDefault="009743AA" w:rsidP="009743AA">
          <w:pPr>
            <w:pStyle w:val="F265772EBDE141D388F2F3170CD7A0DF"/>
          </w:pPr>
          <w:r>
            <w:rPr>
              <w:rStyle w:val="PlaceholderText"/>
            </w:rPr>
            <w:t>Click or tap here to enter text.</w:t>
          </w:r>
        </w:p>
      </w:docPartBody>
    </w:docPart>
    <w:docPart>
      <w:docPartPr>
        <w:name w:val="6B4698BDF9064D36A9A707D396662B0D"/>
        <w:category>
          <w:name w:val="General"/>
          <w:gallery w:val="placeholder"/>
        </w:category>
        <w:types>
          <w:type w:val="bbPlcHdr"/>
        </w:types>
        <w:behaviors>
          <w:behavior w:val="content"/>
        </w:behaviors>
        <w:guid w:val="{E1A4EF02-D60F-4DCB-9440-CBE58B4C244E}"/>
      </w:docPartPr>
      <w:docPartBody>
        <w:p w:rsidR="009743AA" w:rsidRDefault="009743AA" w:rsidP="009743AA">
          <w:pPr>
            <w:pStyle w:val="6B4698BDF9064D36A9A707D396662B0D"/>
          </w:pPr>
          <w:r>
            <w:rPr>
              <w:rStyle w:val="PlaceholderText"/>
            </w:rPr>
            <w:t>Click or tap here to enter text.</w:t>
          </w:r>
        </w:p>
      </w:docPartBody>
    </w:docPart>
    <w:docPart>
      <w:docPartPr>
        <w:name w:val="B92C90E85B9D4A389A73D4DC4AFC9951"/>
        <w:category>
          <w:name w:val="General"/>
          <w:gallery w:val="placeholder"/>
        </w:category>
        <w:types>
          <w:type w:val="bbPlcHdr"/>
        </w:types>
        <w:behaviors>
          <w:behavior w:val="content"/>
        </w:behaviors>
        <w:guid w:val="{6DDB7B0F-0E23-4BA5-8B27-7E8BE7E1B988}"/>
      </w:docPartPr>
      <w:docPartBody>
        <w:p w:rsidR="009743AA" w:rsidRDefault="009743AA" w:rsidP="009743AA">
          <w:pPr>
            <w:pStyle w:val="B92C90E85B9D4A389A73D4DC4AFC9951"/>
          </w:pPr>
          <w:r>
            <w:rPr>
              <w:rStyle w:val="PlaceholderText"/>
            </w:rPr>
            <w:t>Click or tap here to enter text.</w:t>
          </w:r>
        </w:p>
      </w:docPartBody>
    </w:docPart>
    <w:docPart>
      <w:docPartPr>
        <w:name w:val="1C703504C0B74AE9988CD8AFBD0AFCC8"/>
        <w:category>
          <w:name w:val="General"/>
          <w:gallery w:val="placeholder"/>
        </w:category>
        <w:types>
          <w:type w:val="bbPlcHdr"/>
        </w:types>
        <w:behaviors>
          <w:behavior w:val="content"/>
        </w:behaviors>
        <w:guid w:val="{1CFE38DB-B776-4B8A-B742-AA672EDCBAEB}"/>
      </w:docPartPr>
      <w:docPartBody>
        <w:p w:rsidR="009743AA" w:rsidRDefault="009743AA" w:rsidP="009743AA">
          <w:pPr>
            <w:pStyle w:val="1C703504C0B74AE9988CD8AFBD0AFCC8"/>
          </w:pPr>
          <w:r>
            <w:rPr>
              <w:rStyle w:val="PlaceholderText"/>
            </w:rPr>
            <w:t>Click or tap here to enter text.</w:t>
          </w:r>
        </w:p>
      </w:docPartBody>
    </w:docPart>
    <w:docPart>
      <w:docPartPr>
        <w:name w:val="67CB4862D851479A95D8773D3D512AD8"/>
        <w:category>
          <w:name w:val="General"/>
          <w:gallery w:val="placeholder"/>
        </w:category>
        <w:types>
          <w:type w:val="bbPlcHdr"/>
        </w:types>
        <w:behaviors>
          <w:behavior w:val="content"/>
        </w:behaviors>
        <w:guid w:val="{DC185352-1C59-4B3D-B039-7B299EEECD17}"/>
      </w:docPartPr>
      <w:docPartBody>
        <w:p w:rsidR="009743AA" w:rsidRDefault="009743AA" w:rsidP="009743AA">
          <w:pPr>
            <w:pStyle w:val="67CB4862D851479A95D8773D3D512AD8"/>
          </w:pPr>
          <w:r>
            <w:rPr>
              <w:rStyle w:val="PlaceholderText"/>
            </w:rPr>
            <w:t>Click or tap here to enter text.</w:t>
          </w:r>
        </w:p>
      </w:docPartBody>
    </w:docPart>
    <w:docPart>
      <w:docPartPr>
        <w:name w:val="0112043870EA4DB1AF007025DB8E2977"/>
        <w:category>
          <w:name w:val="General"/>
          <w:gallery w:val="placeholder"/>
        </w:category>
        <w:types>
          <w:type w:val="bbPlcHdr"/>
        </w:types>
        <w:behaviors>
          <w:behavior w:val="content"/>
        </w:behaviors>
        <w:guid w:val="{9AB1B3E6-274E-4686-A805-709FC0FBC68B}"/>
      </w:docPartPr>
      <w:docPartBody>
        <w:p w:rsidR="009743AA" w:rsidRDefault="009743AA" w:rsidP="009743AA">
          <w:pPr>
            <w:pStyle w:val="0112043870EA4DB1AF007025DB8E2977"/>
          </w:pPr>
          <w:r>
            <w:rPr>
              <w:rStyle w:val="PlaceholderText"/>
            </w:rPr>
            <w:t>Click or tap here to enter text.</w:t>
          </w:r>
        </w:p>
      </w:docPartBody>
    </w:docPart>
    <w:docPart>
      <w:docPartPr>
        <w:name w:val="450DA2F63A4843FD97259F2283DEA77F"/>
        <w:category>
          <w:name w:val="General"/>
          <w:gallery w:val="placeholder"/>
        </w:category>
        <w:types>
          <w:type w:val="bbPlcHdr"/>
        </w:types>
        <w:behaviors>
          <w:behavior w:val="content"/>
        </w:behaviors>
        <w:guid w:val="{8986D945-B460-439E-A7BA-F2C7AA21A9C7}"/>
      </w:docPartPr>
      <w:docPartBody>
        <w:p w:rsidR="009743AA" w:rsidRDefault="007049E2" w:rsidP="007049E2">
          <w:pPr>
            <w:pStyle w:val="450DA2F63A4843FD97259F2283DEA77F1"/>
          </w:pPr>
          <w:r w:rsidRPr="00581393">
            <w:rPr>
              <w:highlight w:val="lightGray"/>
            </w:rPr>
            <w:t>Click or tap here to enter text.</w:t>
          </w:r>
        </w:p>
      </w:docPartBody>
    </w:docPart>
    <w:docPart>
      <w:docPartPr>
        <w:name w:val="61563E1803A145BE8DB362E70D80AD81"/>
        <w:category>
          <w:name w:val="General"/>
          <w:gallery w:val="placeholder"/>
        </w:category>
        <w:types>
          <w:type w:val="bbPlcHdr"/>
        </w:types>
        <w:behaviors>
          <w:behavior w:val="content"/>
        </w:behaviors>
        <w:guid w:val="{94E9D95D-49FB-4EE3-BADC-7A9C9FE8C4B6}"/>
      </w:docPartPr>
      <w:docPartBody>
        <w:p w:rsidR="009743AA" w:rsidRDefault="007049E2" w:rsidP="009743AA">
          <w:pPr>
            <w:pStyle w:val="61563E1803A145BE8DB362E70D80AD81"/>
          </w:pPr>
          <w:r w:rsidRPr="00581393">
            <w:t>Click or tap here to enter text.</w:t>
          </w:r>
        </w:p>
      </w:docPartBody>
    </w:docPart>
    <w:docPart>
      <w:docPartPr>
        <w:name w:val="AF1EDDFC203B48C18A9DD76B2ED32CAB"/>
        <w:category>
          <w:name w:val="General"/>
          <w:gallery w:val="placeholder"/>
        </w:category>
        <w:types>
          <w:type w:val="bbPlcHdr"/>
        </w:types>
        <w:behaviors>
          <w:behavior w:val="content"/>
        </w:behaviors>
        <w:guid w:val="{38092056-4B00-41A2-9A9C-2504ACF1D79A}"/>
      </w:docPartPr>
      <w:docPartBody>
        <w:p w:rsidR="009743AA" w:rsidRDefault="007049E2" w:rsidP="009743AA">
          <w:pPr>
            <w:pStyle w:val="AF1EDDFC203B48C18A9DD76B2ED32CAB"/>
          </w:pPr>
          <w:r w:rsidRPr="00581393">
            <w:t>Click or tap here to enter text.</w:t>
          </w:r>
        </w:p>
      </w:docPartBody>
    </w:docPart>
    <w:docPart>
      <w:docPartPr>
        <w:name w:val="C10899704E104186994DFFF868824332"/>
        <w:category>
          <w:name w:val="General"/>
          <w:gallery w:val="placeholder"/>
        </w:category>
        <w:types>
          <w:type w:val="bbPlcHdr"/>
        </w:types>
        <w:behaviors>
          <w:behavior w:val="content"/>
        </w:behaviors>
        <w:guid w:val="{C08155E7-6607-444C-816F-7A085393A916}"/>
      </w:docPartPr>
      <w:docPartBody>
        <w:p w:rsidR="009743AA" w:rsidRDefault="007049E2" w:rsidP="009743AA">
          <w:pPr>
            <w:pStyle w:val="C10899704E104186994DFFF868824332"/>
          </w:pPr>
          <w:r w:rsidRPr="00581393">
            <w:t>Click or tap here to enter text.</w:t>
          </w:r>
        </w:p>
      </w:docPartBody>
    </w:docPart>
    <w:docPart>
      <w:docPartPr>
        <w:name w:val="CAA1848EE593485E9C9D27E1E6A411E6"/>
        <w:category>
          <w:name w:val="General"/>
          <w:gallery w:val="placeholder"/>
        </w:category>
        <w:types>
          <w:type w:val="bbPlcHdr"/>
        </w:types>
        <w:behaviors>
          <w:behavior w:val="content"/>
        </w:behaviors>
        <w:guid w:val="{6D3F8107-B8D2-456C-A3B2-49321D50C40B}"/>
      </w:docPartPr>
      <w:docPartBody>
        <w:p w:rsidR="009743AA" w:rsidRDefault="007049E2" w:rsidP="009743AA">
          <w:pPr>
            <w:pStyle w:val="CAA1848EE593485E9C9D27E1E6A411E6"/>
          </w:pPr>
          <w:r w:rsidRPr="00581393">
            <w:t>Click or tap here to enter text.</w:t>
          </w:r>
        </w:p>
      </w:docPartBody>
    </w:docPart>
    <w:docPart>
      <w:docPartPr>
        <w:name w:val="B57E88EC43FC41DA98291E8B1C0F8E04"/>
        <w:category>
          <w:name w:val="General"/>
          <w:gallery w:val="placeholder"/>
        </w:category>
        <w:types>
          <w:type w:val="bbPlcHdr"/>
        </w:types>
        <w:behaviors>
          <w:behavior w:val="content"/>
        </w:behaviors>
        <w:guid w:val="{A81ABE2A-6DD9-4CA5-8052-FE1D9A4CC8C7}"/>
      </w:docPartPr>
      <w:docPartBody>
        <w:p w:rsidR="009743AA" w:rsidRDefault="007049E2" w:rsidP="009743AA">
          <w:pPr>
            <w:pStyle w:val="B57E88EC43FC41DA98291E8B1C0F8E04"/>
          </w:pPr>
          <w:r w:rsidRPr="00581393">
            <w:t>Click or tap here to enter text.</w:t>
          </w:r>
        </w:p>
      </w:docPartBody>
    </w:docPart>
    <w:docPart>
      <w:docPartPr>
        <w:name w:val="590ED2148213412A9CF4EF026746DB03"/>
        <w:category>
          <w:name w:val="General"/>
          <w:gallery w:val="placeholder"/>
        </w:category>
        <w:types>
          <w:type w:val="bbPlcHdr"/>
        </w:types>
        <w:behaviors>
          <w:behavior w:val="content"/>
        </w:behaviors>
        <w:guid w:val="{4E168919-4423-45B1-831C-BC4DBF5F059F}"/>
      </w:docPartPr>
      <w:docPartBody>
        <w:p w:rsidR="009743AA" w:rsidRDefault="009743AA" w:rsidP="009743AA">
          <w:pPr>
            <w:pStyle w:val="590ED2148213412A9CF4EF026746DB03"/>
          </w:pPr>
          <w:r>
            <w:rPr>
              <w:rStyle w:val="PlaceholderText"/>
            </w:rPr>
            <w:t>Click or tap here to enter text.</w:t>
          </w:r>
        </w:p>
      </w:docPartBody>
    </w:docPart>
    <w:docPart>
      <w:docPartPr>
        <w:name w:val="8AE7D8F6083C4FB0801B19104F1B4CA7"/>
        <w:category>
          <w:name w:val="General"/>
          <w:gallery w:val="placeholder"/>
        </w:category>
        <w:types>
          <w:type w:val="bbPlcHdr"/>
        </w:types>
        <w:behaviors>
          <w:behavior w:val="content"/>
        </w:behaviors>
        <w:guid w:val="{D573DEAE-9EC7-4008-ABF6-C1115E497914}"/>
      </w:docPartPr>
      <w:docPartBody>
        <w:p w:rsidR="009743AA" w:rsidRDefault="009743AA" w:rsidP="009743AA">
          <w:pPr>
            <w:pStyle w:val="8AE7D8F6083C4FB0801B19104F1B4CA7"/>
          </w:pPr>
          <w:r>
            <w:rPr>
              <w:rStyle w:val="PlaceholderText"/>
            </w:rPr>
            <w:t>Click or tap here to enter text.</w:t>
          </w:r>
        </w:p>
      </w:docPartBody>
    </w:docPart>
    <w:docPart>
      <w:docPartPr>
        <w:name w:val="2A2254ED5936469BAF3D86D4E2E42DB3"/>
        <w:category>
          <w:name w:val="General"/>
          <w:gallery w:val="placeholder"/>
        </w:category>
        <w:types>
          <w:type w:val="bbPlcHdr"/>
        </w:types>
        <w:behaviors>
          <w:behavior w:val="content"/>
        </w:behaviors>
        <w:guid w:val="{6EF4FAA9-AABA-483A-BC46-967D2FBF0E36}"/>
      </w:docPartPr>
      <w:docPartBody>
        <w:p w:rsidR="009743AA" w:rsidRDefault="007049E2" w:rsidP="007049E2">
          <w:pPr>
            <w:pStyle w:val="2A2254ED5936469BAF3D86D4E2E42DB31"/>
          </w:pPr>
          <w:r w:rsidRPr="00975E2B">
            <w:rPr>
              <w:rStyle w:val="TitleChar"/>
              <w:highlight w:val="lightGray"/>
            </w:rPr>
            <w:t>Enter SU/SU or Independent School Name</w:t>
          </w:r>
        </w:p>
      </w:docPartBody>
    </w:docPart>
    <w:docPart>
      <w:docPartPr>
        <w:name w:val="6788D81B7FB045A8951296283E78BC61"/>
        <w:category>
          <w:name w:val="General"/>
          <w:gallery w:val="placeholder"/>
        </w:category>
        <w:types>
          <w:type w:val="bbPlcHdr"/>
        </w:types>
        <w:behaviors>
          <w:behavior w:val="content"/>
        </w:behaviors>
        <w:guid w:val="{A0694E78-88D6-4D32-A94D-54487FB8A8BC}"/>
      </w:docPartPr>
      <w:docPartBody>
        <w:p w:rsidR="009743AA" w:rsidRDefault="007049E2" w:rsidP="007049E2">
          <w:pPr>
            <w:pStyle w:val="6788D81B7FB045A8951296283E78BC611"/>
          </w:pPr>
          <w:r w:rsidRPr="00E8709E">
            <w:rPr>
              <w:rStyle w:val="Heading2Char"/>
              <w:highlight w:val="lightGray"/>
            </w:rPr>
            <w:t>Click here to enter a date.</w:t>
          </w:r>
        </w:p>
      </w:docPartBody>
    </w:docPart>
    <w:docPart>
      <w:docPartPr>
        <w:name w:val="510A63109AD945F38F8CF35E9820B13D"/>
        <w:category>
          <w:name w:val="General"/>
          <w:gallery w:val="placeholder"/>
        </w:category>
        <w:types>
          <w:type w:val="bbPlcHdr"/>
        </w:types>
        <w:behaviors>
          <w:behavior w:val="content"/>
        </w:behaviors>
        <w:guid w:val="{2157B50C-31B3-45E7-AB2C-7C2CF589E5B4}"/>
      </w:docPartPr>
      <w:docPartBody>
        <w:p w:rsidR="009743AA" w:rsidRDefault="007049E2" w:rsidP="009743AA">
          <w:pPr>
            <w:pStyle w:val="510A63109AD945F38F8CF35E9820B13D"/>
          </w:pPr>
          <w:r w:rsidRPr="00581393">
            <w:t>Click or tap here to enter text.</w:t>
          </w:r>
        </w:p>
      </w:docPartBody>
    </w:docPart>
    <w:docPart>
      <w:docPartPr>
        <w:name w:val="EA85BA3CFD004B9F967F62F6CCA881DF"/>
        <w:category>
          <w:name w:val="General"/>
          <w:gallery w:val="placeholder"/>
        </w:category>
        <w:types>
          <w:type w:val="bbPlcHdr"/>
        </w:types>
        <w:behaviors>
          <w:behavior w:val="content"/>
        </w:behaviors>
        <w:guid w:val="{163D070C-665C-49A4-8541-1A7E36E1A3F2}"/>
      </w:docPartPr>
      <w:docPartBody>
        <w:p w:rsidR="007049E2" w:rsidRDefault="007049E2">
          <w:pPr>
            <w:pStyle w:val="EA85BA3CFD004B9F967F62F6CCA881DF"/>
          </w:pPr>
          <w:r w:rsidRPr="005F72B8">
            <w:rPr>
              <w:rStyle w:val="PlaceholderText"/>
              <w:color w:val="4EA72E" w:themeColor="accent6"/>
            </w:rPr>
            <w:t xml:space="preserve">Enter school name </w:t>
          </w:r>
        </w:p>
      </w:docPartBody>
    </w:docPart>
    <w:docPart>
      <w:docPartPr>
        <w:name w:val="4F30633E9E8A43ADBD02B36F60C6071E"/>
        <w:category>
          <w:name w:val="General"/>
          <w:gallery w:val="placeholder"/>
        </w:category>
        <w:types>
          <w:type w:val="bbPlcHdr"/>
        </w:types>
        <w:behaviors>
          <w:behavior w:val="content"/>
        </w:behaviors>
        <w:guid w:val="{BC03D5E5-B3B0-440A-82E3-71C94B22C5E9}"/>
      </w:docPartPr>
      <w:docPartBody>
        <w:p w:rsidR="007049E2" w:rsidRDefault="007049E2">
          <w:pPr>
            <w:pStyle w:val="4F30633E9E8A43ADBD02B36F60C6071E"/>
          </w:pPr>
          <w:r w:rsidRPr="005F72B8">
            <w:rPr>
              <w:rStyle w:val="PlaceholderText"/>
              <w:color w:val="4EA72E" w:themeColor="accent6"/>
            </w:rPr>
            <w:t xml:space="preserve">Enter school name </w:t>
          </w:r>
        </w:p>
      </w:docPartBody>
    </w:docPart>
    <w:docPart>
      <w:docPartPr>
        <w:name w:val="46D1EF85A373446280B20F417985E7F5"/>
        <w:category>
          <w:name w:val="General"/>
          <w:gallery w:val="placeholder"/>
        </w:category>
        <w:types>
          <w:type w:val="bbPlcHdr"/>
        </w:types>
        <w:behaviors>
          <w:behavior w:val="content"/>
        </w:behaviors>
        <w:guid w:val="{0ABA176F-67C1-46DA-810C-DCB47B1AF39D}"/>
      </w:docPartPr>
      <w:docPartBody>
        <w:p w:rsidR="007049E2" w:rsidRDefault="007049E2">
          <w:pPr>
            <w:pStyle w:val="46D1EF85A373446280B20F417985E7F5"/>
          </w:pPr>
          <w:r w:rsidRPr="005F72B8">
            <w:rPr>
              <w:rStyle w:val="PlaceholderText"/>
              <w:color w:val="4EA72E" w:themeColor="accent6"/>
            </w:rPr>
            <w:t xml:space="preserve">Enter school name </w:t>
          </w:r>
        </w:p>
      </w:docPartBody>
    </w:docPart>
    <w:docPart>
      <w:docPartPr>
        <w:name w:val="5A05907B1DE348CEBB770884817FF17D"/>
        <w:category>
          <w:name w:val="General"/>
          <w:gallery w:val="placeholder"/>
        </w:category>
        <w:types>
          <w:type w:val="bbPlcHdr"/>
        </w:types>
        <w:behaviors>
          <w:behavior w:val="content"/>
        </w:behaviors>
        <w:guid w:val="{0841F456-52A5-477B-B919-2D2F643F90A8}"/>
      </w:docPartPr>
      <w:docPartBody>
        <w:p w:rsidR="007049E2" w:rsidRDefault="007049E2">
          <w:pPr>
            <w:pStyle w:val="5A05907B1DE348CEBB770884817FF17D"/>
          </w:pPr>
          <w:r w:rsidRPr="005F72B8">
            <w:rPr>
              <w:rStyle w:val="PlaceholderText"/>
              <w:color w:val="4EA72E" w:themeColor="accent6"/>
            </w:rPr>
            <w:t xml:space="preserve">Enter school name </w:t>
          </w:r>
        </w:p>
      </w:docPartBody>
    </w:docPart>
    <w:docPart>
      <w:docPartPr>
        <w:name w:val="2FB5E3F76F9F4EE7845206849FA6BC8A"/>
        <w:category>
          <w:name w:val="General"/>
          <w:gallery w:val="placeholder"/>
        </w:category>
        <w:types>
          <w:type w:val="bbPlcHdr"/>
        </w:types>
        <w:behaviors>
          <w:behavior w:val="content"/>
        </w:behaviors>
        <w:guid w:val="{2FF7C65B-C95C-4879-B96B-5BB641114A97}"/>
      </w:docPartPr>
      <w:docPartBody>
        <w:p w:rsidR="007049E2" w:rsidRDefault="00444327" w:rsidP="00444327">
          <w:pPr>
            <w:pStyle w:val="2FB5E3F76F9F4EE7845206849FA6BC8A"/>
          </w:pPr>
          <w:r w:rsidRPr="005F72B8">
            <w:rPr>
              <w:rStyle w:val="PlaceholderText"/>
              <w:color w:val="4EA72E" w:themeColor="accent6"/>
            </w:rPr>
            <w:t xml:space="preserve">Enter school name </w:t>
          </w:r>
        </w:p>
      </w:docPartBody>
    </w:docPart>
    <w:docPart>
      <w:docPartPr>
        <w:name w:val="C14AAF46D35E48DF9F08729BFE40F554"/>
        <w:category>
          <w:name w:val="General"/>
          <w:gallery w:val="placeholder"/>
        </w:category>
        <w:types>
          <w:type w:val="bbPlcHdr"/>
        </w:types>
        <w:behaviors>
          <w:behavior w:val="content"/>
        </w:behaviors>
        <w:guid w:val="{BCA89A38-4CF3-44D4-84CE-09F3E22473E1}"/>
      </w:docPartPr>
      <w:docPartBody>
        <w:p w:rsidR="007049E2" w:rsidRDefault="00444327" w:rsidP="00444327">
          <w:pPr>
            <w:pStyle w:val="C14AAF46D35E48DF9F08729BFE40F554"/>
          </w:pPr>
          <w:r w:rsidRPr="005F72B8">
            <w:rPr>
              <w:rStyle w:val="PlaceholderText"/>
              <w:color w:val="4EA72E" w:themeColor="accent6"/>
            </w:rPr>
            <w:t xml:space="preserve">Enter school name </w:t>
          </w:r>
        </w:p>
      </w:docPartBody>
    </w:docPart>
    <w:docPart>
      <w:docPartPr>
        <w:name w:val="DefaultPlaceholder_-1854013440"/>
        <w:category>
          <w:name w:val="General"/>
          <w:gallery w:val="placeholder"/>
        </w:category>
        <w:types>
          <w:type w:val="bbPlcHdr"/>
        </w:types>
        <w:behaviors>
          <w:behavior w:val="content"/>
        </w:behaviors>
        <w:guid w:val="{A3445942-176A-49E7-AE61-EBE7A7959C60}"/>
      </w:docPartPr>
      <w:docPartBody>
        <w:p w:rsidR="007049E2" w:rsidRDefault="007049E2">
          <w:r w:rsidRPr="008A0F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DA43E5"/>
    <w:multiLevelType w:val="multilevel"/>
    <w:tmpl w:val="E4644FAA"/>
    <w:lvl w:ilvl="0">
      <w:start w:val="1"/>
      <w:numFmt w:val="decimal"/>
      <w:pStyle w:val="2D8FB14EE416490CB17BB35CC98029C1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55434316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43AA"/>
    <w:rsid w:val="00060338"/>
    <w:rsid w:val="001D7378"/>
    <w:rsid w:val="00444327"/>
    <w:rsid w:val="007049E2"/>
    <w:rsid w:val="009743AA"/>
    <w:rsid w:val="00EA7C5E"/>
    <w:rsid w:val="00F33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aliases w:val="AOE - Heading 2"/>
    <w:basedOn w:val="Normal"/>
    <w:next w:val="Normal"/>
    <w:link w:val="Heading2Char"/>
    <w:unhideWhenUsed/>
    <w:qFormat/>
    <w:rsid w:val="007049E2"/>
    <w:pPr>
      <w:spacing w:before="240" w:after="120" w:line="264" w:lineRule="auto"/>
      <w:outlineLvl w:val="1"/>
    </w:pPr>
    <w:rPr>
      <w:rFonts w:ascii="Franklin Gothic Demi" w:eastAsia="Times New Roman" w:hAnsi="Franklin Gothic Demi" w:cs="Calibri"/>
      <w:kern w:val="0"/>
      <w:sz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AOE - Title"/>
    <w:basedOn w:val="Normal"/>
    <w:next w:val="Normal"/>
    <w:link w:val="TitleChar"/>
    <w:qFormat/>
    <w:rsid w:val="007049E2"/>
    <w:pPr>
      <w:spacing w:before="360" w:after="240" w:line="276" w:lineRule="auto"/>
      <w:jc w:val="center"/>
    </w:pPr>
    <w:rPr>
      <w:rFonts w:ascii="Franklin Gothic Heavy" w:eastAsia="Times New Roman" w:hAnsi="Franklin Gothic Heavy" w:cs="Calibri"/>
      <w:bCs/>
      <w:kern w:val="0"/>
      <w:sz w:val="36"/>
      <w14:ligatures w14:val="none"/>
    </w:rPr>
  </w:style>
  <w:style w:type="character" w:styleId="PlaceholderText">
    <w:name w:val="Placeholder Text"/>
    <w:basedOn w:val="DefaultParagraphFont"/>
    <w:uiPriority w:val="99"/>
    <w:semiHidden/>
    <w:rsid w:val="007049E2"/>
    <w:rPr>
      <w:color w:val="808080"/>
    </w:rPr>
  </w:style>
  <w:style w:type="character" w:customStyle="1" w:styleId="TitleChar">
    <w:name w:val="Title Char"/>
    <w:aliases w:val="AOE - Title Char"/>
    <w:basedOn w:val="DefaultParagraphFont"/>
    <w:link w:val="Title"/>
    <w:rsid w:val="007049E2"/>
    <w:rPr>
      <w:rFonts w:ascii="Franklin Gothic Heavy" w:eastAsia="Times New Roman" w:hAnsi="Franklin Gothic Heavy" w:cs="Calibri"/>
      <w:bCs/>
      <w:kern w:val="0"/>
      <w:sz w:val="36"/>
      <w14:ligatures w14:val="none"/>
    </w:rPr>
  </w:style>
  <w:style w:type="paragraph" w:customStyle="1" w:styleId="78ECC9ED75AE4B01A161BC23078F2A07">
    <w:name w:val="78ECC9ED75AE4B01A161BC23078F2A07"/>
    <w:rsid w:val="009743AA"/>
  </w:style>
  <w:style w:type="paragraph" w:customStyle="1" w:styleId="7015766411A44F7F9091733E8B5A58AC">
    <w:name w:val="7015766411A44F7F9091733E8B5A58AC"/>
    <w:rsid w:val="009743AA"/>
  </w:style>
  <w:style w:type="paragraph" w:customStyle="1" w:styleId="678AD3C4FEC14621A08B6ADA3FAD0BE2">
    <w:name w:val="678AD3C4FEC14621A08B6ADA3FAD0BE2"/>
    <w:rsid w:val="009743AA"/>
  </w:style>
  <w:style w:type="paragraph" w:customStyle="1" w:styleId="2A2254ED5936469BAF3D86D4E2E42DB31">
    <w:name w:val="2A2254ED5936469BAF3D86D4E2E42DB31"/>
    <w:rsid w:val="007049E2"/>
    <w:pPr>
      <w:spacing w:before="120" w:after="120" w:line="264" w:lineRule="auto"/>
    </w:pPr>
    <w:rPr>
      <w:rFonts w:ascii="Arial" w:eastAsia="Times New Roman" w:hAnsi="Arial" w:cs="Calibri"/>
      <w:bCs/>
      <w:kern w:val="0"/>
      <w14:ligatures w14:val="none"/>
    </w:rPr>
  </w:style>
  <w:style w:type="paragraph" w:customStyle="1" w:styleId="C78F3F3BE6D44325AA8A46090B073D03">
    <w:name w:val="C78F3F3BE6D44325AA8A46090B073D03"/>
    <w:rsid w:val="009743AA"/>
  </w:style>
  <w:style w:type="paragraph" w:customStyle="1" w:styleId="BB43D793C03842CA82F1FFEBE33848C4">
    <w:name w:val="BB43D793C03842CA82F1FFEBE33848C4"/>
    <w:rsid w:val="009743AA"/>
  </w:style>
  <w:style w:type="paragraph" w:customStyle="1" w:styleId="EC3E8BA3CD494919B45C483A0485B740">
    <w:name w:val="EC3E8BA3CD494919B45C483A0485B740"/>
    <w:rsid w:val="009743AA"/>
  </w:style>
  <w:style w:type="paragraph" w:customStyle="1" w:styleId="FDE9990FF8F24A8A9EE02CF3D1A1CF7B">
    <w:name w:val="FDE9990FF8F24A8A9EE02CF3D1A1CF7B"/>
    <w:rsid w:val="009743AA"/>
  </w:style>
  <w:style w:type="paragraph" w:customStyle="1" w:styleId="84E71A56F5C14B5C86C0838AFA4CB74F">
    <w:name w:val="84E71A56F5C14B5C86C0838AFA4CB74F"/>
    <w:rsid w:val="009743AA"/>
  </w:style>
  <w:style w:type="paragraph" w:customStyle="1" w:styleId="B1AB63F8DF524DA6A23FAD359321A047">
    <w:name w:val="B1AB63F8DF524DA6A23FAD359321A047"/>
    <w:rsid w:val="009743AA"/>
  </w:style>
  <w:style w:type="paragraph" w:customStyle="1" w:styleId="A9ED5C5C6CE44405B480991CA9027441">
    <w:name w:val="A9ED5C5C6CE44405B480991CA9027441"/>
    <w:rsid w:val="009743AA"/>
  </w:style>
  <w:style w:type="paragraph" w:customStyle="1" w:styleId="DE6A196D2D95418786D9639CFABD42B7">
    <w:name w:val="DE6A196D2D95418786D9639CFABD42B7"/>
    <w:rsid w:val="009743AA"/>
  </w:style>
  <w:style w:type="paragraph" w:customStyle="1" w:styleId="56F1759900EB44548BD2490813E02AE7">
    <w:name w:val="56F1759900EB44548BD2490813E02AE7"/>
    <w:rsid w:val="009743AA"/>
  </w:style>
  <w:style w:type="paragraph" w:customStyle="1" w:styleId="5E27BAD6786F4C9DA1D8D1E4FCD38A60">
    <w:name w:val="5E27BAD6786F4C9DA1D8D1E4FCD38A60"/>
    <w:rsid w:val="009743AA"/>
  </w:style>
  <w:style w:type="paragraph" w:customStyle="1" w:styleId="DC2FC5F387124C12AFA19B02C4A36922">
    <w:name w:val="DC2FC5F387124C12AFA19B02C4A36922"/>
    <w:rsid w:val="009743AA"/>
  </w:style>
  <w:style w:type="paragraph" w:customStyle="1" w:styleId="732B38288FCF4C3081FA1C76658A48FF">
    <w:name w:val="732B38288FCF4C3081FA1C76658A48FF"/>
    <w:rsid w:val="009743AA"/>
  </w:style>
  <w:style w:type="paragraph" w:customStyle="1" w:styleId="BA6B534E486B41F38105923B4E577C61">
    <w:name w:val="BA6B534E486B41F38105923B4E577C61"/>
    <w:rsid w:val="009743AA"/>
  </w:style>
  <w:style w:type="paragraph" w:customStyle="1" w:styleId="DC4F398B12F5484AABCB3636A630EADF">
    <w:name w:val="DC4F398B12F5484AABCB3636A630EADF"/>
    <w:rsid w:val="009743AA"/>
  </w:style>
  <w:style w:type="paragraph" w:customStyle="1" w:styleId="FE3FCB9CDF254C5083503A49BF38746D">
    <w:name w:val="FE3FCB9CDF254C5083503A49BF38746D"/>
    <w:rsid w:val="009743AA"/>
  </w:style>
  <w:style w:type="paragraph" w:customStyle="1" w:styleId="5AE16AF1031D421ABFE796B24DDD73FB">
    <w:name w:val="5AE16AF1031D421ABFE796B24DDD73FB"/>
    <w:rsid w:val="009743AA"/>
  </w:style>
  <w:style w:type="paragraph" w:customStyle="1" w:styleId="583E569E832E42EE9236BF2AA1CEBDA6">
    <w:name w:val="583E569E832E42EE9236BF2AA1CEBDA6"/>
    <w:rsid w:val="009743AA"/>
  </w:style>
  <w:style w:type="paragraph" w:customStyle="1" w:styleId="627F01599838448A8775D82841FDD3A3">
    <w:name w:val="627F01599838448A8775D82841FDD3A3"/>
    <w:rsid w:val="009743AA"/>
  </w:style>
  <w:style w:type="paragraph" w:customStyle="1" w:styleId="B1E61FDA86EB46058E797AE1B787220C">
    <w:name w:val="B1E61FDA86EB46058E797AE1B787220C"/>
    <w:rsid w:val="009743AA"/>
  </w:style>
  <w:style w:type="paragraph" w:customStyle="1" w:styleId="FABF665F8F3A4C3A804087F3E2DA449B">
    <w:name w:val="FABF665F8F3A4C3A804087F3E2DA449B"/>
    <w:rsid w:val="009743AA"/>
  </w:style>
  <w:style w:type="paragraph" w:customStyle="1" w:styleId="9E6628B659434EB48FC593A05AD17E2D">
    <w:name w:val="9E6628B659434EB48FC593A05AD17E2D"/>
    <w:rsid w:val="009743AA"/>
  </w:style>
  <w:style w:type="paragraph" w:customStyle="1" w:styleId="43E5A8D5EF3749B59B663BEC6E70A3D2">
    <w:name w:val="43E5A8D5EF3749B59B663BEC6E70A3D2"/>
    <w:rsid w:val="009743AA"/>
  </w:style>
  <w:style w:type="paragraph" w:customStyle="1" w:styleId="7DB5B763442E48E88446D7AC927DDF62">
    <w:name w:val="7DB5B763442E48E88446D7AC927DDF62"/>
    <w:rsid w:val="009743AA"/>
  </w:style>
  <w:style w:type="paragraph" w:customStyle="1" w:styleId="09494D3C76A44B579E955E3F79A403B1">
    <w:name w:val="09494D3C76A44B579E955E3F79A403B1"/>
    <w:rsid w:val="009743AA"/>
  </w:style>
  <w:style w:type="paragraph" w:customStyle="1" w:styleId="1269FBF2EBCA47A19C5912789CD99154">
    <w:name w:val="1269FBF2EBCA47A19C5912789CD99154"/>
    <w:rsid w:val="009743AA"/>
  </w:style>
  <w:style w:type="paragraph" w:customStyle="1" w:styleId="DE43EBBA9C314D449B9E541CC77A2611">
    <w:name w:val="DE43EBBA9C314D449B9E541CC77A2611"/>
    <w:rsid w:val="009743AA"/>
  </w:style>
  <w:style w:type="paragraph" w:customStyle="1" w:styleId="D9A858D4473242E481653DF0DDAB3B18">
    <w:name w:val="D9A858D4473242E481653DF0DDAB3B18"/>
    <w:rsid w:val="009743AA"/>
  </w:style>
  <w:style w:type="paragraph" w:customStyle="1" w:styleId="A5817BCD071A4A74B5F9966A0FE0113B">
    <w:name w:val="A5817BCD071A4A74B5F9966A0FE0113B"/>
    <w:rsid w:val="009743AA"/>
  </w:style>
  <w:style w:type="paragraph" w:customStyle="1" w:styleId="5DE469A6799242F88D563014E0DA388B">
    <w:name w:val="5DE469A6799242F88D563014E0DA388B"/>
    <w:rsid w:val="009743AA"/>
  </w:style>
  <w:style w:type="paragraph" w:customStyle="1" w:styleId="B2F07962767248CEB3BEB037433DB5A8">
    <w:name w:val="B2F07962767248CEB3BEB037433DB5A8"/>
    <w:rsid w:val="009743AA"/>
  </w:style>
  <w:style w:type="paragraph" w:customStyle="1" w:styleId="CB5E144F659A43309F2A50E330E52A6E">
    <w:name w:val="CB5E144F659A43309F2A50E330E52A6E"/>
    <w:rsid w:val="009743AA"/>
  </w:style>
  <w:style w:type="paragraph" w:customStyle="1" w:styleId="2F10695F6AD64955A1D860805A99F20C">
    <w:name w:val="2F10695F6AD64955A1D860805A99F20C"/>
    <w:rsid w:val="009743AA"/>
  </w:style>
  <w:style w:type="paragraph" w:customStyle="1" w:styleId="AED76F571EF746A2A72474AED31F6177">
    <w:name w:val="AED76F571EF746A2A72474AED31F6177"/>
    <w:rsid w:val="009743AA"/>
  </w:style>
  <w:style w:type="paragraph" w:customStyle="1" w:styleId="0B6BA71F37F14C74BEFFADD34A4AAC06">
    <w:name w:val="0B6BA71F37F14C74BEFFADD34A4AAC06"/>
    <w:rsid w:val="009743AA"/>
  </w:style>
  <w:style w:type="paragraph" w:customStyle="1" w:styleId="5F2B23458A9F4012B021C0A10DAB0D56">
    <w:name w:val="5F2B23458A9F4012B021C0A10DAB0D56"/>
    <w:rsid w:val="009743AA"/>
  </w:style>
  <w:style w:type="paragraph" w:customStyle="1" w:styleId="F42B588BB799460DA6EF70ABA2808686">
    <w:name w:val="F42B588BB799460DA6EF70ABA2808686"/>
    <w:rsid w:val="009743AA"/>
  </w:style>
  <w:style w:type="paragraph" w:customStyle="1" w:styleId="4D75313E2F8A4EDB8D03A05C53E7E27D">
    <w:name w:val="4D75313E2F8A4EDB8D03A05C53E7E27D"/>
    <w:rsid w:val="009743AA"/>
  </w:style>
  <w:style w:type="paragraph" w:customStyle="1" w:styleId="227434C3D568409F9E6FC6EE4D9D0D95">
    <w:name w:val="227434C3D568409F9E6FC6EE4D9D0D95"/>
    <w:rsid w:val="009743AA"/>
  </w:style>
  <w:style w:type="paragraph" w:customStyle="1" w:styleId="17E852B6A9C042D2BF13821C9BC6F91E">
    <w:name w:val="17E852B6A9C042D2BF13821C9BC6F91E"/>
    <w:rsid w:val="009743AA"/>
  </w:style>
  <w:style w:type="paragraph" w:customStyle="1" w:styleId="4AF182A15E084BA5863282E29B62C2C6">
    <w:name w:val="4AF182A15E084BA5863282E29B62C2C6"/>
    <w:rsid w:val="009743AA"/>
  </w:style>
  <w:style w:type="paragraph" w:customStyle="1" w:styleId="5FDF6A4DB3F24C0BBF17D56E916A36B5">
    <w:name w:val="5FDF6A4DB3F24C0BBF17D56E916A36B5"/>
    <w:rsid w:val="009743AA"/>
  </w:style>
  <w:style w:type="paragraph" w:customStyle="1" w:styleId="7D5D34C7AE194A8FB69B8B9B7095350C">
    <w:name w:val="7D5D34C7AE194A8FB69B8B9B7095350C"/>
    <w:rsid w:val="009743AA"/>
  </w:style>
  <w:style w:type="paragraph" w:customStyle="1" w:styleId="DF0BA2DA85C74A71A0CA0789A21C80B8">
    <w:name w:val="DF0BA2DA85C74A71A0CA0789A21C80B8"/>
    <w:rsid w:val="009743AA"/>
  </w:style>
  <w:style w:type="paragraph" w:customStyle="1" w:styleId="B91E5A4737EA41EAB03D7E752B616621">
    <w:name w:val="B91E5A4737EA41EAB03D7E752B616621"/>
    <w:rsid w:val="009743AA"/>
  </w:style>
  <w:style w:type="paragraph" w:customStyle="1" w:styleId="D3E4BA885F9E4DAD9DF6E1426E2446B9">
    <w:name w:val="D3E4BA885F9E4DAD9DF6E1426E2446B9"/>
    <w:rsid w:val="009743AA"/>
  </w:style>
  <w:style w:type="paragraph" w:customStyle="1" w:styleId="5F07DEF1C4674F7EB05DFCE6A4A30D0E">
    <w:name w:val="5F07DEF1C4674F7EB05DFCE6A4A30D0E"/>
    <w:rsid w:val="009743AA"/>
  </w:style>
  <w:style w:type="paragraph" w:customStyle="1" w:styleId="621E85CAD16744899DB0547AAE6B79E2">
    <w:name w:val="621E85CAD16744899DB0547AAE6B79E2"/>
    <w:rsid w:val="009743AA"/>
  </w:style>
  <w:style w:type="paragraph" w:customStyle="1" w:styleId="8F59037E73C846E7BA2FFC2DE3505108">
    <w:name w:val="8F59037E73C846E7BA2FFC2DE3505108"/>
    <w:rsid w:val="009743AA"/>
  </w:style>
  <w:style w:type="paragraph" w:customStyle="1" w:styleId="CA50295F66564DD7AC065AEA9C6E1338">
    <w:name w:val="CA50295F66564DD7AC065AEA9C6E1338"/>
    <w:rsid w:val="009743AA"/>
  </w:style>
  <w:style w:type="paragraph" w:customStyle="1" w:styleId="557E738B23794CF5970B06B099F63F4D">
    <w:name w:val="557E738B23794CF5970B06B099F63F4D"/>
    <w:rsid w:val="009743AA"/>
  </w:style>
  <w:style w:type="paragraph" w:customStyle="1" w:styleId="FB43E529AB5A48EFA80BEA9497E98603">
    <w:name w:val="FB43E529AB5A48EFA80BEA9497E98603"/>
    <w:rsid w:val="009743AA"/>
  </w:style>
  <w:style w:type="paragraph" w:customStyle="1" w:styleId="C1348B76879D4A6384C5AD62801926CC">
    <w:name w:val="C1348B76879D4A6384C5AD62801926CC"/>
    <w:rsid w:val="009743AA"/>
  </w:style>
  <w:style w:type="paragraph" w:customStyle="1" w:styleId="975D5DCDCF2E44E3A0BB05C7EA5F0C84">
    <w:name w:val="975D5DCDCF2E44E3A0BB05C7EA5F0C84"/>
    <w:rsid w:val="009743AA"/>
  </w:style>
  <w:style w:type="paragraph" w:customStyle="1" w:styleId="57129E82CE71408EA205902EF36420CD">
    <w:name w:val="57129E82CE71408EA205902EF36420CD"/>
    <w:rsid w:val="009743AA"/>
  </w:style>
  <w:style w:type="paragraph" w:customStyle="1" w:styleId="FA9153D4A09C4C219A6E861C70F3D568">
    <w:name w:val="FA9153D4A09C4C219A6E861C70F3D568"/>
    <w:rsid w:val="009743AA"/>
  </w:style>
  <w:style w:type="paragraph" w:customStyle="1" w:styleId="072536F1543E4EAAB6205E5B1C6F3876">
    <w:name w:val="072536F1543E4EAAB6205E5B1C6F3876"/>
    <w:rsid w:val="009743AA"/>
  </w:style>
  <w:style w:type="paragraph" w:customStyle="1" w:styleId="CECF22D46C7B4A59B0D25FD6622AE112">
    <w:name w:val="CECF22D46C7B4A59B0D25FD6622AE112"/>
    <w:rsid w:val="009743AA"/>
  </w:style>
  <w:style w:type="paragraph" w:customStyle="1" w:styleId="9B58F094D2A94363AE775F131840D4E2">
    <w:name w:val="9B58F094D2A94363AE775F131840D4E2"/>
    <w:rsid w:val="009743AA"/>
  </w:style>
  <w:style w:type="paragraph" w:customStyle="1" w:styleId="DD9EB602B72748A5A76B927372D1C143">
    <w:name w:val="DD9EB602B72748A5A76B927372D1C143"/>
    <w:rsid w:val="009743AA"/>
  </w:style>
  <w:style w:type="paragraph" w:customStyle="1" w:styleId="0AE3E2D8B08747C79674E407F486A9AC">
    <w:name w:val="0AE3E2D8B08747C79674E407F486A9AC"/>
    <w:rsid w:val="009743AA"/>
  </w:style>
  <w:style w:type="paragraph" w:customStyle="1" w:styleId="00A0449161CF48E5ACCC633FF02942EC">
    <w:name w:val="00A0449161CF48E5ACCC633FF02942EC"/>
    <w:rsid w:val="009743AA"/>
  </w:style>
  <w:style w:type="paragraph" w:customStyle="1" w:styleId="96F46FE88FA34CD2947C9CBC7274EECF">
    <w:name w:val="96F46FE88FA34CD2947C9CBC7274EECF"/>
    <w:rsid w:val="009743AA"/>
  </w:style>
  <w:style w:type="paragraph" w:customStyle="1" w:styleId="87BE2ED6769947A69C199BE495DD9134">
    <w:name w:val="87BE2ED6769947A69C199BE495DD9134"/>
    <w:rsid w:val="009743AA"/>
  </w:style>
  <w:style w:type="paragraph" w:customStyle="1" w:styleId="F5422BE35D5841769CC49BFEDF900B1F">
    <w:name w:val="F5422BE35D5841769CC49BFEDF900B1F"/>
    <w:rsid w:val="009743AA"/>
  </w:style>
  <w:style w:type="paragraph" w:customStyle="1" w:styleId="CB583D1F7ECD40A1AA4F7FF691919EFA">
    <w:name w:val="CB583D1F7ECD40A1AA4F7FF691919EFA"/>
    <w:rsid w:val="009743AA"/>
  </w:style>
  <w:style w:type="paragraph" w:customStyle="1" w:styleId="501D69519C1D400985B184C49290C9DE">
    <w:name w:val="501D69519C1D400985B184C49290C9DE"/>
    <w:rsid w:val="009743AA"/>
  </w:style>
  <w:style w:type="paragraph" w:customStyle="1" w:styleId="AF038235B4944E6D8866EE97F99B5FF6">
    <w:name w:val="AF038235B4944E6D8866EE97F99B5FF6"/>
    <w:rsid w:val="009743AA"/>
  </w:style>
  <w:style w:type="paragraph" w:customStyle="1" w:styleId="03C8F6ADE9034CBB8A78DDE4C142D310">
    <w:name w:val="03C8F6ADE9034CBB8A78DDE4C142D310"/>
    <w:rsid w:val="009743AA"/>
  </w:style>
  <w:style w:type="paragraph" w:customStyle="1" w:styleId="118A52AA9A1D465B9C461333D605C145">
    <w:name w:val="118A52AA9A1D465B9C461333D605C145"/>
    <w:rsid w:val="009743AA"/>
  </w:style>
  <w:style w:type="paragraph" w:customStyle="1" w:styleId="D1725F96EAB444C792EA80E6489FA73D">
    <w:name w:val="D1725F96EAB444C792EA80E6489FA73D"/>
    <w:rsid w:val="009743AA"/>
  </w:style>
  <w:style w:type="paragraph" w:customStyle="1" w:styleId="45D5987AD38A4B6A9EFC616E0ECE7104">
    <w:name w:val="45D5987AD38A4B6A9EFC616E0ECE7104"/>
    <w:rsid w:val="009743AA"/>
  </w:style>
  <w:style w:type="paragraph" w:customStyle="1" w:styleId="F3AE3F10C037419D8952E315440CFDF2">
    <w:name w:val="F3AE3F10C037419D8952E315440CFDF2"/>
    <w:rsid w:val="009743AA"/>
  </w:style>
  <w:style w:type="paragraph" w:customStyle="1" w:styleId="450F0CCCFF1349C198C80FDED128E05D">
    <w:name w:val="450F0CCCFF1349C198C80FDED128E05D"/>
    <w:rsid w:val="009743AA"/>
  </w:style>
  <w:style w:type="paragraph" w:customStyle="1" w:styleId="F265772EBDE141D388F2F3170CD7A0DF">
    <w:name w:val="F265772EBDE141D388F2F3170CD7A0DF"/>
    <w:rsid w:val="009743AA"/>
  </w:style>
  <w:style w:type="paragraph" w:customStyle="1" w:styleId="6B4698BDF9064D36A9A707D396662B0D">
    <w:name w:val="6B4698BDF9064D36A9A707D396662B0D"/>
    <w:rsid w:val="009743AA"/>
  </w:style>
  <w:style w:type="paragraph" w:customStyle="1" w:styleId="B92C90E85B9D4A389A73D4DC4AFC9951">
    <w:name w:val="B92C90E85B9D4A389A73D4DC4AFC9951"/>
    <w:rsid w:val="009743AA"/>
  </w:style>
  <w:style w:type="paragraph" w:customStyle="1" w:styleId="1C703504C0B74AE9988CD8AFBD0AFCC8">
    <w:name w:val="1C703504C0B74AE9988CD8AFBD0AFCC8"/>
    <w:rsid w:val="009743AA"/>
  </w:style>
  <w:style w:type="paragraph" w:customStyle="1" w:styleId="67CB4862D851479A95D8773D3D512AD8">
    <w:name w:val="67CB4862D851479A95D8773D3D512AD8"/>
    <w:rsid w:val="009743AA"/>
  </w:style>
  <w:style w:type="paragraph" w:customStyle="1" w:styleId="0112043870EA4DB1AF007025DB8E2977">
    <w:name w:val="0112043870EA4DB1AF007025DB8E2977"/>
    <w:rsid w:val="009743AA"/>
  </w:style>
  <w:style w:type="character" w:customStyle="1" w:styleId="Heading2Char">
    <w:name w:val="Heading 2 Char"/>
    <w:aliases w:val="AOE - Heading 2 Char"/>
    <w:basedOn w:val="DefaultParagraphFont"/>
    <w:link w:val="Heading2"/>
    <w:rsid w:val="007049E2"/>
    <w:rPr>
      <w:rFonts w:ascii="Franklin Gothic Demi" w:eastAsia="Times New Roman" w:hAnsi="Franklin Gothic Demi" w:cs="Calibri"/>
      <w:kern w:val="0"/>
      <w:sz w:val="28"/>
      <w14:ligatures w14:val="none"/>
    </w:rPr>
  </w:style>
  <w:style w:type="paragraph" w:customStyle="1" w:styleId="61563E1803A145BE8DB362E70D80AD81">
    <w:name w:val="61563E1803A145BE8DB362E70D80AD81"/>
    <w:rsid w:val="009743AA"/>
  </w:style>
  <w:style w:type="paragraph" w:customStyle="1" w:styleId="AF1EDDFC203B48C18A9DD76B2ED32CAB">
    <w:name w:val="AF1EDDFC203B48C18A9DD76B2ED32CAB"/>
    <w:rsid w:val="009743AA"/>
  </w:style>
  <w:style w:type="paragraph" w:customStyle="1" w:styleId="C10899704E104186994DFFF868824332">
    <w:name w:val="C10899704E104186994DFFF868824332"/>
    <w:rsid w:val="009743AA"/>
  </w:style>
  <w:style w:type="paragraph" w:customStyle="1" w:styleId="CAA1848EE593485E9C9D27E1E6A411E6">
    <w:name w:val="CAA1848EE593485E9C9D27E1E6A411E6"/>
    <w:rsid w:val="009743AA"/>
  </w:style>
  <w:style w:type="paragraph" w:customStyle="1" w:styleId="B57E88EC43FC41DA98291E8B1C0F8E04">
    <w:name w:val="B57E88EC43FC41DA98291E8B1C0F8E04"/>
    <w:rsid w:val="009743AA"/>
  </w:style>
  <w:style w:type="paragraph" w:customStyle="1" w:styleId="590ED2148213412A9CF4EF026746DB03">
    <w:name w:val="590ED2148213412A9CF4EF026746DB03"/>
    <w:rsid w:val="009743AA"/>
  </w:style>
  <w:style w:type="paragraph" w:customStyle="1" w:styleId="8AE7D8F6083C4FB0801B19104F1B4CA7">
    <w:name w:val="8AE7D8F6083C4FB0801B19104F1B4CA7"/>
    <w:rsid w:val="009743AA"/>
  </w:style>
  <w:style w:type="paragraph" w:customStyle="1" w:styleId="6788D81B7FB045A8951296283E78BC611">
    <w:name w:val="6788D81B7FB045A8951296283E78BC611"/>
    <w:rsid w:val="007049E2"/>
    <w:pPr>
      <w:spacing w:before="120" w:after="120" w:line="264" w:lineRule="auto"/>
    </w:pPr>
    <w:rPr>
      <w:rFonts w:ascii="Arial" w:eastAsia="Times New Roman" w:hAnsi="Arial" w:cs="Calibri"/>
      <w:bCs/>
      <w:kern w:val="0"/>
      <w14:ligatures w14:val="none"/>
    </w:rPr>
  </w:style>
  <w:style w:type="paragraph" w:customStyle="1" w:styleId="510A63109AD945F38F8CF35E9820B13D">
    <w:name w:val="510A63109AD945F38F8CF35E9820B13D"/>
    <w:rsid w:val="009743AA"/>
  </w:style>
  <w:style w:type="paragraph" w:customStyle="1" w:styleId="EA85BA3CFD004B9F967F62F6CCA881DF">
    <w:name w:val="EA85BA3CFD004B9F967F62F6CCA881DF"/>
  </w:style>
  <w:style w:type="paragraph" w:customStyle="1" w:styleId="4F30633E9E8A43ADBD02B36F60C6071E">
    <w:name w:val="4F30633E9E8A43ADBD02B36F60C6071E"/>
  </w:style>
  <w:style w:type="paragraph" w:customStyle="1" w:styleId="46D1EF85A373446280B20F417985E7F5">
    <w:name w:val="46D1EF85A373446280B20F417985E7F5"/>
  </w:style>
  <w:style w:type="paragraph" w:customStyle="1" w:styleId="5A05907B1DE348CEBB770884817FF17D">
    <w:name w:val="5A05907B1DE348CEBB770884817FF17D"/>
  </w:style>
  <w:style w:type="paragraph" w:customStyle="1" w:styleId="A66419A8523B49EE9BB0DC677C51E7D01">
    <w:name w:val="A66419A8523B49EE9BB0DC677C51E7D01"/>
    <w:rsid w:val="007049E2"/>
    <w:pPr>
      <w:spacing w:before="120" w:after="120" w:line="264" w:lineRule="auto"/>
    </w:pPr>
    <w:rPr>
      <w:rFonts w:ascii="Arial" w:eastAsia="Times New Roman" w:hAnsi="Arial" w:cs="Calibri"/>
      <w:bCs/>
      <w:kern w:val="0"/>
      <w14:ligatures w14:val="none"/>
    </w:rPr>
  </w:style>
  <w:style w:type="paragraph" w:customStyle="1" w:styleId="2FB5E3F76F9F4EE7845206849FA6BC8A">
    <w:name w:val="2FB5E3F76F9F4EE7845206849FA6BC8A"/>
    <w:rsid w:val="00444327"/>
  </w:style>
  <w:style w:type="paragraph" w:customStyle="1" w:styleId="C14AAF46D35E48DF9F08729BFE40F554">
    <w:name w:val="C14AAF46D35E48DF9F08729BFE40F554"/>
    <w:rsid w:val="00444327"/>
  </w:style>
  <w:style w:type="paragraph" w:customStyle="1" w:styleId="438F60A9C9E249A79036EA1BCD9CA5301">
    <w:name w:val="438F60A9C9E249A79036EA1BCD9CA5301"/>
    <w:rsid w:val="007049E2"/>
    <w:pPr>
      <w:spacing w:before="120" w:after="120" w:line="264" w:lineRule="auto"/>
    </w:pPr>
    <w:rPr>
      <w:rFonts w:ascii="Arial" w:eastAsia="Times New Roman" w:hAnsi="Arial" w:cs="Calibri"/>
      <w:bCs/>
      <w:kern w:val="0"/>
      <w14:ligatures w14:val="none"/>
    </w:rPr>
  </w:style>
  <w:style w:type="paragraph" w:customStyle="1" w:styleId="8B65D359D35F4A3EADB9ED815DAA6EF51">
    <w:name w:val="8B65D359D35F4A3EADB9ED815DAA6EF51"/>
    <w:rsid w:val="007049E2"/>
    <w:pPr>
      <w:spacing w:before="120" w:after="120" w:line="264" w:lineRule="auto"/>
    </w:pPr>
    <w:rPr>
      <w:rFonts w:ascii="Arial" w:eastAsia="Times New Roman" w:hAnsi="Arial" w:cs="Calibri"/>
      <w:bCs/>
      <w:kern w:val="0"/>
      <w14:ligatures w14:val="none"/>
    </w:rPr>
  </w:style>
  <w:style w:type="paragraph" w:customStyle="1" w:styleId="E5D76B5D962D475BA531F4224065127C1">
    <w:name w:val="E5D76B5D962D475BA531F4224065127C1"/>
    <w:rsid w:val="007049E2"/>
    <w:pPr>
      <w:spacing w:before="120" w:after="120" w:line="264" w:lineRule="auto"/>
    </w:pPr>
    <w:rPr>
      <w:rFonts w:ascii="Arial" w:eastAsia="Times New Roman" w:hAnsi="Arial" w:cs="Calibri"/>
      <w:bCs/>
      <w:kern w:val="0"/>
      <w14:ligatures w14:val="none"/>
    </w:rPr>
  </w:style>
  <w:style w:type="paragraph" w:customStyle="1" w:styleId="0EB2D4DB5022488DA786FD814C3BFE441">
    <w:name w:val="0EB2D4DB5022488DA786FD814C3BFE441"/>
    <w:rsid w:val="007049E2"/>
    <w:pPr>
      <w:spacing w:before="120" w:after="120" w:line="264" w:lineRule="auto"/>
    </w:pPr>
    <w:rPr>
      <w:rFonts w:ascii="Arial" w:eastAsia="Times New Roman" w:hAnsi="Arial" w:cs="Calibri"/>
      <w:bCs/>
      <w:kern w:val="0"/>
      <w14:ligatures w14:val="none"/>
    </w:rPr>
  </w:style>
  <w:style w:type="paragraph" w:customStyle="1" w:styleId="E4A985B8C8CF4B659D8E813BCDD9B7391">
    <w:name w:val="E4A985B8C8CF4B659D8E813BCDD9B7391"/>
    <w:rsid w:val="007049E2"/>
    <w:pPr>
      <w:spacing w:before="120" w:after="120" w:line="264" w:lineRule="auto"/>
    </w:pPr>
    <w:rPr>
      <w:rFonts w:ascii="Arial" w:eastAsia="Times New Roman" w:hAnsi="Arial" w:cs="Calibri"/>
      <w:bCs/>
      <w:kern w:val="0"/>
      <w14:ligatures w14:val="none"/>
    </w:rPr>
  </w:style>
  <w:style w:type="paragraph" w:customStyle="1" w:styleId="1095F432A0C2425892D4098C08B412AD1">
    <w:name w:val="1095F432A0C2425892D4098C08B412AD1"/>
    <w:rsid w:val="007049E2"/>
    <w:pPr>
      <w:spacing w:before="120" w:after="120" w:line="264" w:lineRule="auto"/>
    </w:pPr>
    <w:rPr>
      <w:rFonts w:ascii="Arial" w:eastAsia="Times New Roman" w:hAnsi="Arial" w:cs="Calibri"/>
      <w:bCs/>
      <w:kern w:val="0"/>
      <w14:ligatures w14:val="none"/>
    </w:rPr>
  </w:style>
  <w:style w:type="paragraph" w:customStyle="1" w:styleId="649B7DDD7B274BFDB534B1BCB3CB99F01">
    <w:name w:val="649B7DDD7B274BFDB534B1BCB3CB99F01"/>
    <w:rsid w:val="007049E2"/>
    <w:pPr>
      <w:spacing w:before="120" w:after="120" w:line="264" w:lineRule="auto"/>
    </w:pPr>
    <w:rPr>
      <w:rFonts w:ascii="Arial" w:eastAsia="Times New Roman" w:hAnsi="Arial" w:cs="Calibri"/>
      <w:bCs/>
      <w:kern w:val="0"/>
      <w14:ligatures w14:val="none"/>
    </w:rPr>
  </w:style>
  <w:style w:type="paragraph" w:customStyle="1" w:styleId="AAE99E59EA604A21B6F7C0411F77B4ED1">
    <w:name w:val="AAE99E59EA604A21B6F7C0411F77B4ED1"/>
    <w:rsid w:val="007049E2"/>
    <w:pPr>
      <w:spacing w:before="120" w:after="120" w:line="264" w:lineRule="auto"/>
    </w:pPr>
    <w:rPr>
      <w:rFonts w:ascii="Arial" w:eastAsia="Times New Roman" w:hAnsi="Arial" w:cs="Calibri"/>
      <w:bCs/>
      <w:kern w:val="0"/>
      <w14:ligatures w14:val="none"/>
    </w:rPr>
  </w:style>
  <w:style w:type="paragraph" w:customStyle="1" w:styleId="66416C8B132D40EABA56E23228277D6A1">
    <w:name w:val="66416C8B132D40EABA56E23228277D6A1"/>
    <w:rsid w:val="007049E2"/>
    <w:pPr>
      <w:spacing w:before="120" w:after="120" w:line="264" w:lineRule="auto"/>
    </w:pPr>
    <w:rPr>
      <w:rFonts w:ascii="Arial" w:eastAsia="Times New Roman" w:hAnsi="Arial" w:cs="Calibri"/>
      <w:bCs/>
      <w:kern w:val="0"/>
      <w14:ligatures w14:val="none"/>
    </w:rPr>
  </w:style>
  <w:style w:type="paragraph" w:customStyle="1" w:styleId="D5032F6A645F45D7A7712C5B748471431">
    <w:name w:val="D5032F6A645F45D7A7712C5B748471431"/>
    <w:rsid w:val="007049E2"/>
    <w:pPr>
      <w:spacing w:before="120" w:after="120" w:line="264" w:lineRule="auto"/>
    </w:pPr>
    <w:rPr>
      <w:rFonts w:ascii="Arial" w:eastAsia="Times New Roman" w:hAnsi="Arial" w:cs="Calibri"/>
      <w:bCs/>
      <w:kern w:val="0"/>
      <w14:ligatures w14:val="none"/>
    </w:rPr>
  </w:style>
  <w:style w:type="paragraph" w:customStyle="1" w:styleId="0897AB5E76194C359ED0AE2440A095651">
    <w:name w:val="0897AB5E76194C359ED0AE2440A095651"/>
    <w:rsid w:val="007049E2"/>
    <w:pPr>
      <w:spacing w:before="120" w:after="120" w:line="264" w:lineRule="auto"/>
    </w:pPr>
    <w:rPr>
      <w:rFonts w:ascii="Arial" w:eastAsia="Times New Roman" w:hAnsi="Arial" w:cs="Calibri"/>
      <w:bCs/>
      <w:kern w:val="0"/>
      <w14:ligatures w14:val="none"/>
    </w:rPr>
  </w:style>
  <w:style w:type="paragraph" w:customStyle="1" w:styleId="D54E12098A294DBCA14E3759D7C65A041">
    <w:name w:val="D54E12098A294DBCA14E3759D7C65A041"/>
    <w:rsid w:val="007049E2"/>
    <w:pPr>
      <w:spacing w:before="120" w:after="120" w:line="264" w:lineRule="auto"/>
    </w:pPr>
    <w:rPr>
      <w:rFonts w:ascii="Arial" w:eastAsia="Times New Roman" w:hAnsi="Arial" w:cs="Calibri"/>
      <w:bCs/>
      <w:kern w:val="0"/>
      <w14:ligatures w14:val="none"/>
    </w:rPr>
  </w:style>
  <w:style w:type="paragraph" w:customStyle="1" w:styleId="26BA6CA0C32E454D9F73F8E7D3422BF81">
    <w:name w:val="26BA6CA0C32E454D9F73F8E7D3422BF81"/>
    <w:rsid w:val="007049E2"/>
    <w:pPr>
      <w:spacing w:before="120" w:after="120" w:line="264" w:lineRule="auto"/>
    </w:pPr>
    <w:rPr>
      <w:rFonts w:ascii="Arial" w:eastAsia="Times New Roman" w:hAnsi="Arial" w:cs="Calibri"/>
      <w:bCs/>
      <w:kern w:val="0"/>
      <w14:ligatures w14:val="none"/>
    </w:rPr>
  </w:style>
  <w:style w:type="paragraph" w:customStyle="1" w:styleId="CA8AC5639E39469785B6F5AC7FB854D51">
    <w:name w:val="CA8AC5639E39469785B6F5AC7FB854D51"/>
    <w:rsid w:val="007049E2"/>
    <w:pPr>
      <w:spacing w:before="120" w:after="120" w:line="264" w:lineRule="auto"/>
    </w:pPr>
    <w:rPr>
      <w:rFonts w:ascii="Arial" w:eastAsia="Times New Roman" w:hAnsi="Arial" w:cs="Calibri"/>
      <w:bCs/>
      <w:kern w:val="0"/>
      <w14:ligatures w14:val="none"/>
    </w:rPr>
  </w:style>
  <w:style w:type="paragraph" w:customStyle="1" w:styleId="092B019E2B494DD9BD0A089CA85301C61">
    <w:name w:val="092B019E2B494DD9BD0A089CA85301C61"/>
    <w:rsid w:val="007049E2"/>
    <w:pPr>
      <w:spacing w:before="120" w:after="120" w:line="264" w:lineRule="auto"/>
    </w:pPr>
    <w:rPr>
      <w:rFonts w:ascii="Arial" w:eastAsia="Times New Roman" w:hAnsi="Arial" w:cs="Calibri"/>
      <w:bCs/>
      <w:kern w:val="0"/>
      <w14:ligatures w14:val="none"/>
    </w:rPr>
  </w:style>
  <w:style w:type="paragraph" w:customStyle="1" w:styleId="70E52269125E424F8BB57F8C3AAD15391">
    <w:name w:val="70E52269125E424F8BB57F8C3AAD15391"/>
    <w:rsid w:val="007049E2"/>
    <w:pPr>
      <w:spacing w:before="120" w:after="120" w:line="264" w:lineRule="auto"/>
    </w:pPr>
    <w:rPr>
      <w:rFonts w:ascii="Arial" w:eastAsia="Times New Roman" w:hAnsi="Arial" w:cs="Calibri"/>
      <w:bCs/>
      <w:kern w:val="0"/>
      <w14:ligatures w14:val="none"/>
    </w:rPr>
  </w:style>
  <w:style w:type="paragraph" w:customStyle="1" w:styleId="4DEE527851AC49FFBF32610359E5BF9F1">
    <w:name w:val="4DEE527851AC49FFBF32610359E5BF9F1"/>
    <w:rsid w:val="007049E2"/>
    <w:pPr>
      <w:spacing w:before="120" w:after="120" w:line="264" w:lineRule="auto"/>
    </w:pPr>
    <w:rPr>
      <w:rFonts w:ascii="Arial" w:eastAsia="Times New Roman" w:hAnsi="Arial" w:cs="Calibri"/>
      <w:bCs/>
      <w:kern w:val="0"/>
      <w14:ligatures w14:val="none"/>
    </w:rPr>
  </w:style>
  <w:style w:type="paragraph" w:customStyle="1" w:styleId="82213F9EF777446497B6D1D8D049BDA81">
    <w:name w:val="82213F9EF777446497B6D1D8D049BDA81"/>
    <w:rsid w:val="007049E2"/>
    <w:pPr>
      <w:spacing w:before="120" w:after="120" w:line="264" w:lineRule="auto"/>
    </w:pPr>
    <w:rPr>
      <w:rFonts w:ascii="Arial" w:eastAsia="Times New Roman" w:hAnsi="Arial" w:cs="Calibri"/>
      <w:bCs/>
      <w:kern w:val="0"/>
      <w14:ligatures w14:val="none"/>
    </w:rPr>
  </w:style>
  <w:style w:type="paragraph" w:customStyle="1" w:styleId="43FC6CB68990493EAA39D01A2D1B0A1F1">
    <w:name w:val="43FC6CB68990493EAA39D01A2D1B0A1F1"/>
    <w:rsid w:val="007049E2"/>
    <w:pPr>
      <w:spacing w:before="120" w:after="120" w:line="264" w:lineRule="auto"/>
    </w:pPr>
    <w:rPr>
      <w:rFonts w:ascii="Arial" w:eastAsia="Times New Roman" w:hAnsi="Arial" w:cs="Calibri"/>
      <w:bCs/>
      <w:kern w:val="0"/>
      <w14:ligatures w14:val="none"/>
    </w:rPr>
  </w:style>
  <w:style w:type="paragraph" w:customStyle="1" w:styleId="1FD83BA269554DA48E40B6FC03BAE6BD1">
    <w:name w:val="1FD83BA269554DA48E40B6FC03BAE6BD1"/>
    <w:rsid w:val="007049E2"/>
    <w:pPr>
      <w:spacing w:before="120" w:after="120" w:line="264" w:lineRule="auto"/>
    </w:pPr>
    <w:rPr>
      <w:rFonts w:ascii="Arial" w:eastAsia="Times New Roman" w:hAnsi="Arial" w:cs="Calibri"/>
      <w:bCs/>
      <w:kern w:val="0"/>
      <w14:ligatures w14:val="none"/>
    </w:rPr>
  </w:style>
  <w:style w:type="paragraph" w:customStyle="1" w:styleId="38E2F5046BF546809C48F94095F361A21">
    <w:name w:val="38E2F5046BF546809C48F94095F361A21"/>
    <w:rsid w:val="007049E2"/>
    <w:pPr>
      <w:spacing w:before="120" w:after="120" w:line="264" w:lineRule="auto"/>
    </w:pPr>
    <w:rPr>
      <w:rFonts w:ascii="Arial" w:eastAsia="Times New Roman" w:hAnsi="Arial" w:cs="Calibri"/>
      <w:bCs/>
      <w:kern w:val="0"/>
      <w14:ligatures w14:val="none"/>
    </w:rPr>
  </w:style>
  <w:style w:type="paragraph" w:customStyle="1" w:styleId="1281A1E490B545F299A3CE5F62534D061">
    <w:name w:val="1281A1E490B545F299A3CE5F62534D061"/>
    <w:rsid w:val="007049E2"/>
    <w:pPr>
      <w:spacing w:before="120" w:after="120" w:line="264" w:lineRule="auto"/>
    </w:pPr>
    <w:rPr>
      <w:rFonts w:ascii="Arial" w:eastAsia="Times New Roman" w:hAnsi="Arial" w:cs="Calibri"/>
      <w:bCs/>
      <w:kern w:val="0"/>
      <w14:ligatures w14:val="none"/>
    </w:rPr>
  </w:style>
  <w:style w:type="paragraph" w:customStyle="1" w:styleId="D4106A681C08415EA4EC5FE101F741191">
    <w:name w:val="D4106A681C08415EA4EC5FE101F741191"/>
    <w:rsid w:val="007049E2"/>
    <w:pPr>
      <w:spacing w:before="120" w:after="120" w:line="264" w:lineRule="auto"/>
    </w:pPr>
    <w:rPr>
      <w:rFonts w:ascii="Arial" w:eastAsia="Times New Roman" w:hAnsi="Arial" w:cs="Calibri"/>
      <w:bCs/>
      <w:kern w:val="0"/>
      <w14:ligatures w14:val="none"/>
    </w:rPr>
  </w:style>
  <w:style w:type="paragraph" w:customStyle="1" w:styleId="0ECF18669ED34079A9E8029231BC876F1">
    <w:name w:val="0ECF18669ED34079A9E8029231BC876F1"/>
    <w:rsid w:val="007049E2"/>
    <w:pPr>
      <w:spacing w:before="120" w:after="120" w:line="264" w:lineRule="auto"/>
    </w:pPr>
    <w:rPr>
      <w:rFonts w:ascii="Arial" w:eastAsia="Times New Roman" w:hAnsi="Arial" w:cs="Calibri"/>
      <w:bCs/>
      <w:kern w:val="0"/>
      <w14:ligatures w14:val="none"/>
    </w:rPr>
  </w:style>
  <w:style w:type="paragraph" w:customStyle="1" w:styleId="CD9C206169F14335830A562DB28337801">
    <w:name w:val="CD9C206169F14335830A562DB28337801"/>
    <w:rsid w:val="007049E2"/>
    <w:pPr>
      <w:spacing w:before="120" w:after="120" w:line="264" w:lineRule="auto"/>
    </w:pPr>
    <w:rPr>
      <w:rFonts w:ascii="Arial" w:eastAsia="Times New Roman" w:hAnsi="Arial" w:cs="Calibri"/>
      <w:bCs/>
      <w:kern w:val="0"/>
      <w14:ligatures w14:val="none"/>
    </w:rPr>
  </w:style>
  <w:style w:type="paragraph" w:customStyle="1" w:styleId="38FDB087989747A39A66A72F360E54521">
    <w:name w:val="38FDB087989747A39A66A72F360E54521"/>
    <w:rsid w:val="007049E2"/>
    <w:pPr>
      <w:spacing w:before="120" w:after="120" w:line="264" w:lineRule="auto"/>
    </w:pPr>
    <w:rPr>
      <w:rFonts w:ascii="Arial" w:eastAsia="Times New Roman" w:hAnsi="Arial" w:cs="Calibri"/>
      <w:bCs/>
      <w:kern w:val="0"/>
      <w14:ligatures w14:val="none"/>
    </w:rPr>
  </w:style>
  <w:style w:type="paragraph" w:customStyle="1" w:styleId="AA84517FA5DC4A5D8EAD6786DC14C65F1">
    <w:name w:val="AA84517FA5DC4A5D8EAD6786DC14C65F1"/>
    <w:rsid w:val="007049E2"/>
    <w:pPr>
      <w:spacing w:before="120" w:after="120" w:line="264" w:lineRule="auto"/>
    </w:pPr>
    <w:rPr>
      <w:rFonts w:ascii="Arial" w:eastAsia="Times New Roman" w:hAnsi="Arial" w:cs="Calibri"/>
      <w:bCs/>
      <w:kern w:val="0"/>
      <w14:ligatures w14:val="none"/>
    </w:rPr>
  </w:style>
  <w:style w:type="paragraph" w:customStyle="1" w:styleId="95F8E129DC644FB8B703AF1FA7A101391">
    <w:name w:val="95F8E129DC644FB8B703AF1FA7A101391"/>
    <w:rsid w:val="007049E2"/>
    <w:pPr>
      <w:spacing w:before="120" w:after="120" w:line="264" w:lineRule="auto"/>
    </w:pPr>
    <w:rPr>
      <w:rFonts w:ascii="Arial" w:eastAsia="Times New Roman" w:hAnsi="Arial" w:cs="Calibri"/>
      <w:bCs/>
      <w:kern w:val="0"/>
      <w14:ligatures w14:val="none"/>
    </w:rPr>
  </w:style>
  <w:style w:type="paragraph" w:customStyle="1" w:styleId="71A9A044EE164CE289F50F0917CAB7061">
    <w:name w:val="71A9A044EE164CE289F50F0917CAB7061"/>
    <w:rsid w:val="007049E2"/>
    <w:pPr>
      <w:spacing w:before="120" w:after="120" w:line="264" w:lineRule="auto"/>
    </w:pPr>
    <w:rPr>
      <w:rFonts w:ascii="Arial" w:eastAsia="Times New Roman" w:hAnsi="Arial" w:cs="Calibri"/>
      <w:bCs/>
      <w:kern w:val="0"/>
      <w14:ligatures w14:val="none"/>
    </w:rPr>
  </w:style>
  <w:style w:type="paragraph" w:customStyle="1" w:styleId="334E317CCDAD407EADE70EB9E02CF6271">
    <w:name w:val="334E317CCDAD407EADE70EB9E02CF6271"/>
    <w:rsid w:val="007049E2"/>
    <w:pPr>
      <w:spacing w:before="120" w:after="120" w:line="264" w:lineRule="auto"/>
    </w:pPr>
    <w:rPr>
      <w:rFonts w:ascii="Arial" w:eastAsia="Times New Roman" w:hAnsi="Arial" w:cs="Calibri"/>
      <w:bCs/>
      <w:kern w:val="0"/>
      <w14:ligatures w14:val="none"/>
    </w:rPr>
  </w:style>
  <w:style w:type="paragraph" w:customStyle="1" w:styleId="2D8FB14EE416490CB17BB35CC98029C11">
    <w:name w:val="2D8FB14EE416490CB17BB35CC98029C11"/>
    <w:rsid w:val="007049E2"/>
    <w:pPr>
      <w:numPr>
        <w:numId w:val="1"/>
      </w:numPr>
      <w:spacing w:before="120" w:after="200" w:line="252" w:lineRule="auto"/>
      <w:ind w:hanging="360"/>
      <w:contextualSpacing/>
    </w:pPr>
    <w:rPr>
      <w:rFonts w:ascii="Arial" w:hAnsi="Arial" w:cs="Calibri"/>
      <w:bCs/>
      <w:kern w:val="0"/>
      <w14:ligatures w14:val="none"/>
    </w:rPr>
  </w:style>
  <w:style w:type="paragraph" w:customStyle="1" w:styleId="2C3469BA9EEC4D47BF35DA658B9346531">
    <w:name w:val="2C3469BA9EEC4D47BF35DA658B9346531"/>
    <w:rsid w:val="007049E2"/>
    <w:pPr>
      <w:tabs>
        <w:tab w:val="num" w:pos="720"/>
      </w:tabs>
      <w:spacing w:before="120" w:after="200" w:line="252" w:lineRule="auto"/>
      <w:ind w:left="720" w:hanging="360"/>
      <w:contextualSpacing/>
    </w:pPr>
    <w:rPr>
      <w:rFonts w:ascii="Arial" w:hAnsi="Arial" w:cs="Calibri"/>
      <w:bCs/>
      <w:kern w:val="0"/>
      <w14:ligatures w14:val="none"/>
    </w:rPr>
  </w:style>
  <w:style w:type="paragraph" w:customStyle="1" w:styleId="56659AFAFFEE49A6AAEFD45409F04B441">
    <w:name w:val="56659AFAFFEE49A6AAEFD45409F04B441"/>
    <w:rsid w:val="007049E2"/>
    <w:pPr>
      <w:tabs>
        <w:tab w:val="num" w:pos="720"/>
      </w:tabs>
      <w:spacing w:before="120" w:after="200" w:line="252" w:lineRule="auto"/>
      <w:ind w:left="720" w:hanging="360"/>
      <w:contextualSpacing/>
    </w:pPr>
    <w:rPr>
      <w:rFonts w:ascii="Arial" w:hAnsi="Arial" w:cs="Calibri"/>
      <w:bCs/>
      <w:kern w:val="0"/>
      <w14:ligatures w14:val="none"/>
    </w:rPr>
  </w:style>
  <w:style w:type="paragraph" w:customStyle="1" w:styleId="10092AD3FC2E43EA898474C856E970071">
    <w:name w:val="10092AD3FC2E43EA898474C856E970071"/>
    <w:rsid w:val="007049E2"/>
    <w:pPr>
      <w:tabs>
        <w:tab w:val="num" w:pos="720"/>
      </w:tabs>
      <w:spacing w:before="120" w:after="200" w:line="252" w:lineRule="auto"/>
      <w:ind w:left="720" w:hanging="360"/>
      <w:contextualSpacing/>
    </w:pPr>
    <w:rPr>
      <w:rFonts w:ascii="Arial" w:hAnsi="Arial" w:cs="Calibri"/>
      <w:bCs/>
      <w:kern w:val="0"/>
      <w14:ligatures w14:val="none"/>
    </w:rPr>
  </w:style>
  <w:style w:type="paragraph" w:customStyle="1" w:styleId="445DC5BAD52A4B20B649A9EE3C2948D61">
    <w:name w:val="445DC5BAD52A4B20B649A9EE3C2948D61"/>
    <w:rsid w:val="007049E2"/>
    <w:pPr>
      <w:spacing w:before="120" w:after="120" w:line="264" w:lineRule="auto"/>
    </w:pPr>
    <w:rPr>
      <w:rFonts w:ascii="Arial" w:eastAsia="Times New Roman" w:hAnsi="Arial" w:cs="Calibri"/>
      <w:bCs/>
      <w:kern w:val="0"/>
      <w14:ligatures w14:val="none"/>
    </w:rPr>
  </w:style>
  <w:style w:type="paragraph" w:customStyle="1" w:styleId="450DA2F63A4843FD97259F2283DEA77F1">
    <w:name w:val="450DA2F63A4843FD97259F2283DEA77F1"/>
    <w:rsid w:val="007049E2"/>
    <w:pPr>
      <w:spacing w:before="120" w:after="120" w:line="264" w:lineRule="auto"/>
    </w:pPr>
    <w:rPr>
      <w:rFonts w:ascii="Arial" w:eastAsia="Times New Roman" w:hAnsi="Arial" w:cs="Calibri"/>
      <w:bCs/>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2170ec2-62f7-43eb-b878-f93d50a65fd9">
      <UserInfo>
        <DisplayName>Connizzo, Kate</DisplayName>
        <AccountId>13</AccountId>
        <AccountType/>
      </UserInfo>
      <UserInfo>
        <DisplayName>Hicks, Jennifer</DisplayName>
        <AccountId>1295</AccountId>
        <AccountType/>
      </UserInfo>
      <UserInfo>
        <DisplayName>Dupuis, Danielle</DisplayName>
        <AccountId>1167</AccountId>
        <AccountType/>
      </UserInfo>
      <UserInfo>
        <DisplayName>Souliere, Josh</DisplayName>
        <AccountId>1064</AccountId>
        <AccountType/>
      </UserInfo>
      <UserInfo>
        <DisplayName>Bailey, Glenn</DisplayName>
        <AccountId>1004</AccountId>
        <AccountType/>
      </UserInfo>
      <UserInfo>
        <DisplayName>Gaidys, Maureen</DisplayName>
        <AccountId>16</AccountId>
        <AccountType/>
      </UserInfo>
      <UserInfo>
        <DisplayName>Sprague, Suzanne</DisplayName>
        <AccountId>17</AccountId>
        <AccountType/>
      </UserInfo>
      <UserInfo>
        <DisplayName>Fisher, Ted</DisplayName>
        <AccountId>6</AccountId>
        <AccountType/>
      </UserInfo>
      <UserInfo>
        <DisplayName>Bouchey, Heather</DisplayName>
        <AccountId>24</AccountId>
        <AccountType/>
      </UserInfo>
      <UserInfo>
        <DisplayName>O'Brien, Courtney</DisplayName>
        <AccountId>1166</AccountId>
        <AccountType/>
      </UserInfo>
      <UserInfo>
        <DisplayName>Goodwin, Taylor</DisplayName>
        <AccountId>1336</AccountId>
        <AccountType/>
      </UserInfo>
      <UserInfo>
        <DisplayName>Bordonaro, Anne</DisplayName>
        <AccountId>25</AccountId>
        <AccountType/>
      </UserInfo>
      <UserInfo>
        <DisplayName>Eriksen, Sunni</DisplayName>
        <AccountId>1268</AccountId>
        <AccountType/>
      </UserInfo>
      <UserInfo>
        <DisplayName>Batsie, Daniel</DisplayName>
        <AccountId>1367</AccountId>
        <AccountType/>
      </UserInfo>
    </SharedWithUsers>
    <_ip_UnifiedCompliancePolicyUIAction xmlns="http://schemas.microsoft.com/sharepoint/v3" xsi:nil="true"/>
    <lcf76f155ced4ddcb4097134ff3c332f xmlns="913f04b1-e25f-4b02-8257-8926e6d1e29e">
      <Terms xmlns="http://schemas.microsoft.com/office/infopath/2007/PartnerControls"/>
    </lcf76f155ced4ddcb4097134ff3c332f>
    <TaxCatchAll xmlns="42170ec2-62f7-43eb-b878-f93d50a65fd9"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EB57379BEA8F48B1745FD639733ABD" ma:contentTypeVersion="20" ma:contentTypeDescription="Create a new document." ma:contentTypeScope="" ma:versionID="187d86fafb8394978f5cda54be23095c">
  <xsd:schema xmlns:xsd="http://www.w3.org/2001/XMLSchema" xmlns:xs="http://www.w3.org/2001/XMLSchema" xmlns:p="http://schemas.microsoft.com/office/2006/metadata/properties" xmlns:ns1="http://schemas.microsoft.com/sharepoint/v3" xmlns:ns2="913f04b1-e25f-4b02-8257-8926e6d1e29e" xmlns:ns3="42170ec2-62f7-43eb-b878-f93d50a65fd9" targetNamespace="http://schemas.microsoft.com/office/2006/metadata/properties" ma:root="true" ma:fieldsID="9f41645418480497068cd6ffd9f5badf" ns1:_="" ns2:_="" ns3:_="">
    <xsd:import namespace="http://schemas.microsoft.com/sharepoint/v3"/>
    <xsd:import namespace="913f04b1-e25f-4b02-8257-8926e6d1e29e"/>
    <xsd:import namespace="42170ec2-62f7-43eb-b878-f93d50a65f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3f04b1-e25f-4b02-8257-8926e6d1e2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170ec2-62f7-43eb-b878-f93d50a65fd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7c2eeaf6-1997-472a-8988-c97cc24a7d2c}" ma:internalName="TaxCatchAll" ma:showField="CatchAllData" ma:web="42170ec2-62f7-43eb-b878-f93d50a65f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42170ec2-62f7-43eb-b878-f93d50a65fd9"/>
    <ds:schemaRef ds:uri="http://schemas.microsoft.com/sharepoint/v3"/>
    <ds:schemaRef ds:uri="913f04b1-e25f-4b02-8257-8926e6d1e29e"/>
  </ds:schemaRefs>
</ds:datastoreItem>
</file>

<file path=customXml/itemProps2.xml><?xml version="1.0" encoding="utf-8"?>
<ds:datastoreItem xmlns:ds="http://schemas.openxmlformats.org/officeDocument/2006/customXml" ds:itemID="{9EF35370-E295-4250-AEA8-89858B8A9D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3f04b1-e25f-4b02-8257-8926e6d1e29e"/>
    <ds:schemaRef ds:uri="42170ec2-62f7-43eb-b878-f93d50a65f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7</TotalTime>
  <Pages>36</Pages>
  <Words>8810</Words>
  <Characters>50218</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edu-memo-annual-snapshot-equity-expectations-and-supports-2024</vt:lpstr>
    </vt:vector>
  </TitlesOfParts>
  <Company>Vermont Agency of Education</Company>
  <LinksUpToDate>false</LinksUpToDate>
  <CharactersWithSpaces>58911</CharactersWithSpaces>
  <SharedDoc>false</SharedDoc>
  <HLinks>
    <vt:vector size="318" baseType="variant">
      <vt:variant>
        <vt:i4>4128779</vt:i4>
      </vt:variant>
      <vt:variant>
        <vt:i4>315</vt:i4>
      </vt:variant>
      <vt:variant>
        <vt:i4>0</vt:i4>
      </vt:variant>
      <vt:variant>
        <vt:i4>5</vt:i4>
      </vt:variant>
      <vt:variant>
        <vt:lpwstr>https://rems.ed.gov/docs/rems_k-12_guide_508.pdf</vt:lpwstr>
      </vt:variant>
      <vt:variant>
        <vt:lpwstr/>
      </vt:variant>
      <vt:variant>
        <vt:i4>1048632</vt:i4>
      </vt:variant>
      <vt:variant>
        <vt:i4>308</vt:i4>
      </vt:variant>
      <vt:variant>
        <vt:i4>0</vt:i4>
      </vt:variant>
      <vt:variant>
        <vt:i4>5</vt:i4>
      </vt:variant>
      <vt:variant>
        <vt:lpwstr/>
      </vt:variant>
      <vt:variant>
        <vt:lpwstr>_Toc159923287</vt:lpwstr>
      </vt:variant>
      <vt:variant>
        <vt:i4>1048632</vt:i4>
      </vt:variant>
      <vt:variant>
        <vt:i4>302</vt:i4>
      </vt:variant>
      <vt:variant>
        <vt:i4>0</vt:i4>
      </vt:variant>
      <vt:variant>
        <vt:i4>5</vt:i4>
      </vt:variant>
      <vt:variant>
        <vt:lpwstr/>
      </vt:variant>
      <vt:variant>
        <vt:lpwstr>_Toc159923286</vt:lpwstr>
      </vt:variant>
      <vt:variant>
        <vt:i4>1048632</vt:i4>
      </vt:variant>
      <vt:variant>
        <vt:i4>296</vt:i4>
      </vt:variant>
      <vt:variant>
        <vt:i4>0</vt:i4>
      </vt:variant>
      <vt:variant>
        <vt:i4>5</vt:i4>
      </vt:variant>
      <vt:variant>
        <vt:lpwstr/>
      </vt:variant>
      <vt:variant>
        <vt:lpwstr>_Toc159923285</vt:lpwstr>
      </vt:variant>
      <vt:variant>
        <vt:i4>1048632</vt:i4>
      </vt:variant>
      <vt:variant>
        <vt:i4>290</vt:i4>
      </vt:variant>
      <vt:variant>
        <vt:i4>0</vt:i4>
      </vt:variant>
      <vt:variant>
        <vt:i4>5</vt:i4>
      </vt:variant>
      <vt:variant>
        <vt:lpwstr/>
      </vt:variant>
      <vt:variant>
        <vt:lpwstr>_Toc159923284</vt:lpwstr>
      </vt:variant>
      <vt:variant>
        <vt:i4>1048632</vt:i4>
      </vt:variant>
      <vt:variant>
        <vt:i4>284</vt:i4>
      </vt:variant>
      <vt:variant>
        <vt:i4>0</vt:i4>
      </vt:variant>
      <vt:variant>
        <vt:i4>5</vt:i4>
      </vt:variant>
      <vt:variant>
        <vt:lpwstr/>
      </vt:variant>
      <vt:variant>
        <vt:lpwstr>_Toc159923283</vt:lpwstr>
      </vt:variant>
      <vt:variant>
        <vt:i4>1048632</vt:i4>
      </vt:variant>
      <vt:variant>
        <vt:i4>278</vt:i4>
      </vt:variant>
      <vt:variant>
        <vt:i4>0</vt:i4>
      </vt:variant>
      <vt:variant>
        <vt:i4>5</vt:i4>
      </vt:variant>
      <vt:variant>
        <vt:lpwstr/>
      </vt:variant>
      <vt:variant>
        <vt:lpwstr>_Toc159923282</vt:lpwstr>
      </vt:variant>
      <vt:variant>
        <vt:i4>1048632</vt:i4>
      </vt:variant>
      <vt:variant>
        <vt:i4>272</vt:i4>
      </vt:variant>
      <vt:variant>
        <vt:i4>0</vt:i4>
      </vt:variant>
      <vt:variant>
        <vt:i4>5</vt:i4>
      </vt:variant>
      <vt:variant>
        <vt:lpwstr/>
      </vt:variant>
      <vt:variant>
        <vt:lpwstr>_Toc159923281</vt:lpwstr>
      </vt:variant>
      <vt:variant>
        <vt:i4>1048632</vt:i4>
      </vt:variant>
      <vt:variant>
        <vt:i4>266</vt:i4>
      </vt:variant>
      <vt:variant>
        <vt:i4>0</vt:i4>
      </vt:variant>
      <vt:variant>
        <vt:i4>5</vt:i4>
      </vt:variant>
      <vt:variant>
        <vt:lpwstr/>
      </vt:variant>
      <vt:variant>
        <vt:lpwstr>_Toc159923280</vt:lpwstr>
      </vt:variant>
      <vt:variant>
        <vt:i4>2031672</vt:i4>
      </vt:variant>
      <vt:variant>
        <vt:i4>260</vt:i4>
      </vt:variant>
      <vt:variant>
        <vt:i4>0</vt:i4>
      </vt:variant>
      <vt:variant>
        <vt:i4>5</vt:i4>
      </vt:variant>
      <vt:variant>
        <vt:lpwstr/>
      </vt:variant>
      <vt:variant>
        <vt:lpwstr>_Toc159923279</vt:lpwstr>
      </vt:variant>
      <vt:variant>
        <vt:i4>2031672</vt:i4>
      </vt:variant>
      <vt:variant>
        <vt:i4>254</vt:i4>
      </vt:variant>
      <vt:variant>
        <vt:i4>0</vt:i4>
      </vt:variant>
      <vt:variant>
        <vt:i4>5</vt:i4>
      </vt:variant>
      <vt:variant>
        <vt:lpwstr/>
      </vt:variant>
      <vt:variant>
        <vt:lpwstr>_Toc159923278</vt:lpwstr>
      </vt:variant>
      <vt:variant>
        <vt:i4>2031672</vt:i4>
      </vt:variant>
      <vt:variant>
        <vt:i4>248</vt:i4>
      </vt:variant>
      <vt:variant>
        <vt:i4>0</vt:i4>
      </vt:variant>
      <vt:variant>
        <vt:i4>5</vt:i4>
      </vt:variant>
      <vt:variant>
        <vt:lpwstr/>
      </vt:variant>
      <vt:variant>
        <vt:lpwstr>_Toc159923277</vt:lpwstr>
      </vt:variant>
      <vt:variant>
        <vt:i4>2031672</vt:i4>
      </vt:variant>
      <vt:variant>
        <vt:i4>242</vt:i4>
      </vt:variant>
      <vt:variant>
        <vt:i4>0</vt:i4>
      </vt:variant>
      <vt:variant>
        <vt:i4>5</vt:i4>
      </vt:variant>
      <vt:variant>
        <vt:lpwstr/>
      </vt:variant>
      <vt:variant>
        <vt:lpwstr>_Toc159923276</vt:lpwstr>
      </vt:variant>
      <vt:variant>
        <vt:i4>2031672</vt:i4>
      </vt:variant>
      <vt:variant>
        <vt:i4>236</vt:i4>
      </vt:variant>
      <vt:variant>
        <vt:i4>0</vt:i4>
      </vt:variant>
      <vt:variant>
        <vt:i4>5</vt:i4>
      </vt:variant>
      <vt:variant>
        <vt:lpwstr/>
      </vt:variant>
      <vt:variant>
        <vt:lpwstr>_Toc159923275</vt:lpwstr>
      </vt:variant>
      <vt:variant>
        <vt:i4>2031672</vt:i4>
      </vt:variant>
      <vt:variant>
        <vt:i4>230</vt:i4>
      </vt:variant>
      <vt:variant>
        <vt:i4>0</vt:i4>
      </vt:variant>
      <vt:variant>
        <vt:i4>5</vt:i4>
      </vt:variant>
      <vt:variant>
        <vt:lpwstr/>
      </vt:variant>
      <vt:variant>
        <vt:lpwstr>_Toc159923274</vt:lpwstr>
      </vt:variant>
      <vt:variant>
        <vt:i4>2031672</vt:i4>
      </vt:variant>
      <vt:variant>
        <vt:i4>224</vt:i4>
      </vt:variant>
      <vt:variant>
        <vt:i4>0</vt:i4>
      </vt:variant>
      <vt:variant>
        <vt:i4>5</vt:i4>
      </vt:variant>
      <vt:variant>
        <vt:lpwstr/>
      </vt:variant>
      <vt:variant>
        <vt:lpwstr>_Toc159923273</vt:lpwstr>
      </vt:variant>
      <vt:variant>
        <vt:i4>2031672</vt:i4>
      </vt:variant>
      <vt:variant>
        <vt:i4>218</vt:i4>
      </vt:variant>
      <vt:variant>
        <vt:i4>0</vt:i4>
      </vt:variant>
      <vt:variant>
        <vt:i4>5</vt:i4>
      </vt:variant>
      <vt:variant>
        <vt:lpwstr/>
      </vt:variant>
      <vt:variant>
        <vt:lpwstr>_Toc159923272</vt:lpwstr>
      </vt:variant>
      <vt:variant>
        <vt:i4>2031672</vt:i4>
      </vt:variant>
      <vt:variant>
        <vt:i4>212</vt:i4>
      </vt:variant>
      <vt:variant>
        <vt:i4>0</vt:i4>
      </vt:variant>
      <vt:variant>
        <vt:i4>5</vt:i4>
      </vt:variant>
      <vt:variant>
        <vt:lpwstr/>
      </vt:variant>
      <vt:variant>
        <vt:lpwstr>_Toc159923271</vt:lpwstr>
      </vt:variant>
      <vt:variant>
        <vt:i4>2031672</vt:i4>
      </vt:variant>
      <vt:variant>
        <vt:i4>206</vt:i4>
      </vt:variant>
      <vt:variant>
        <vt:i4>0</vt:i4>
      </vt:variant>
      <vt:variant>
        <vt:i4>5</vt:i4>
      </vt:variant>
      <vt:variant>
        <vt:lpwstr/>
      </vt:variant>
      <vt:variant>
        <vt:lpwstr>_Toc159923270</vt:lpwstr>
      </vt:variant>
      <vt:variant>
        <vt:i4>1966136</vt:i4>
      </vt:variant>
      <vt:variant>
        <vt:i4>200</vt:i4>
      </vt:variant>
      <vt:variant>
        <vt:i4>0</vt:i4>
      </vt:variant>
      <vt:variant>
        <vt:i4>5</vt:i4>
      </vt:variant>
      <vt:variant>
        <vt:lpwstr/>
      </vt:variant>
      <vt:variant>
        <vt:lpwstr>_Toc159923269</vt:lpwstr>
      </vt:variant>
      <vt:variant>
        <vt:i4>1966136</vt:i4>
      </vt:variant>
      <vt:variant>
        <vt:i4>194</vt:i4>
      </vt:variant>
      <vt:variant>
        <vt:i4>0</vt:i4>
      </vt:variant>
      <vt:variant>
        <vt:i4>5</vt:i4>
      </vt:variant>
      <vt:variant>
        <vt:lpwstr/>
      </vt:variant>
      <vt:variant>
        <vt:lpwstr>_Toc159923268</vt:lpwstr>
      </vt:variant>
      <vt:variant>
        <vt:i4>1966136</vt:i4>
      </vt:variant>
      <vt:variant>
        <vt:i4>188</vt:i4>
      </vt:variant>
      <vt:variant>
        <vt:i4>0</vt:i4>
      </vt:variant>
      <vt:variant>
        <vt:i4>5</vt:i4>
      </vt:variant>
      <vt:variant>
        <vt:lpwstr/>
      </vt:variant>
      <vt:variant>
        <vt:lpwstr>_Toc159923267</vt:lpwstr>
      </vt:variant>
      <vt:variant>
        <vt:i4>1966136</vt:i4>
      </vt:variant>
      <vt:variant>
        <vt:i4>182</vt:i4>
      </vt:variant>
      <vt:variant>
        <vt:i4>0</vt:i4>
      </vt:variant>
      <vt:variant>
        <vt:i4>5</vt:i4>
      </vt:variant>
      <vt:variant>
        <vt:lpwstr/>
      </vt:variant>
      <vt:variant>
        <vt:lpwstr>_Toc159923266</vt:lpwstr>
      </vt:variant>
      <vt:variant>
        <vt:i4>1966136</vt:i4>
      </vt:variant>
      <vt:variant>
        <vt:i4>176</vt:i4>
      </vt:variant>
      <vt:variant>
        <vt:i4>0</vt:i4>
      </vt:variant>
      <vt:variant>
        <vt:i4>5</vt:i4>
      </vt:variant>
      <vt:variant>
        <vt:lpwstr/>
      </vt:variant>
      <vt:variant>
        <vt:lpwstr>_Toc159923265</vt:lpwstr>
      </vt:variant>
      <vt:variant>
        <vt:i4>1966136</vt:i4>
      </vt:variant>
      <vt:variant>
        <vt:i4>170</vt:i4>
      </vt:variant>
      <vt:variant>
        <vt:i4>0</vt:i4>
      </vt:variant>
      <vt:variant>
        <vt:i4>5</vt:i4>
      </vt:variant>
      <vt:variant>
        <vt:lpwstr/>
      </vt:variant>
      <vt:variant>
        <vt:lpwstr>_Toc159923264</vt:lpwstr>
      </vt:variant>
      <vt:variant>
        <vt:i4>1966136</vt:i4>
      </vt:variant>
      <vt:variant>
        <vt:i4>164</vt:i4>
      </vt:variant>
      <vt:variant>
        <vt:i4>0</vt:i4>
      </vt:variant>
      <vt:variant>
        <vt:i4>5</vt:i4>
      </vt:variant>
      <vt:variant>
        <vt:lpwstr/>
      </vt:variant>
      <vt:variant>
        <vt:lpwstr>_Toc159923263</vt:lpwstr>
      </vt:variant>
      <vt:variant>
        <vt:i4>1966136</vt:i4>
      </vt:variant>
      <vt:variant>
        <vt:i4>158</vt:i4>
      </vt:variant>
      <vt:variant>
        <vt:i4>0</vt:i4>
      </vt:variant>
      <vt:variant>
        <vt:i4>5</vt:i4>
      </vt:variant>
      <vt:variant>
        <vt:lpwstr/>
      </vt:variant>
      <vt:variant>
        <vt:lpwstr>_Toc159923262</vt:lpwstr>
      </vt:variant>
      <vt:variant>
        <vt:i4>1966136</vt:i4>
      </vt:variant>
      <vt:variant>
        <vt:i4>152</vt:i4>
      </vt:variant>
      <vt:variant>
        <vt:i4>0</vt:i4>
      </vt:variant>
      <vt:variant>
        <vt:i4>5</vt:i4>
      </vt:variant>
      <vt:variant>
        <vt:lpwstr/>
      </vt:variant>
      <vt:variant>
        <vt:lpwstr>_Toc159923261</vt:lpwstr>
      </vt:variant>
      <vt:variant>
        <vt:i4>1966136</vt:i4>
      </vt:variant>
      <vt:variant>
        <vt:i4>146</vt:i4>
      </vt:variant>
      <vt:variant>
        <vt:i4>0</vt:i4>
      </vt:variant>
      <vt:variant>
        <vt:i4>5</vt:i4>
      </vt:variant>
      <vt:variant>
        <vt:lpwstr/>
      </vt:variant>
      <vt:variant>
        <vt:lpwstr>_Toc159923260</vt:lpwstr>
      </vt:variant>
      <vt:variant>
        <vt:i4>1900600</vt:i4>
      </vt:variant>
      <vt:variant>
        <vt:i4>140</vt:i4>
      </vt:variant>
      <vt:variant>
        <vt:i4>0</vt:i4>
      </vt:variant>
      <vt:variant>
        <vt:i4>5</vt:i4>
      </vt:variant>
      <vt:variant>
        <vt:lpwstr/>
      </vt:variant>
      <vt:variant>
        <vt:lpwstr>_Toc159923259</vt:lpwstr>
      </vt:variant>
      <vt:variant>
        <vt:i4>1900600</vt:i4>
      </vt:variant>
      <vt:variant>
        <vt:i4>134</vt:i4>
      </vt:variant>
      <vt:variant>
        <vt:i4>0</vt:i4>
      </vt:variant>
      <vt:variant>
        <vt:i4>5</vt:i4>
      </vt:variant>
      <vt:variant>
        <vt:lpwstr/>
      </vt:variant>
      <vt:variant>
        <vt:lpwstr>_Toc159923258</vt:lpwstr>
      </vt:variant>
      <vt:variant>
        <vt:i4>1900600</vt:i4>
      </vt:variant>
      <vt:variant>
        <vt:i4>128</vt:i4>
      </vt:variant>
      <vt:variant>
        <vt:i4>0</vt:i4>
      </vt:variant>
      <vt:variant>
        <vt:i4>5</vt:i4>
      </vt:variant>
      <vt:variant>
        <vt:lpwstr/>
      </vt:variant>
      <vt:variant>
        <vt:lpwstr>_Toc159923257</vt:lpwstr>
      </vt:variant>
      <vt:variant>
        <vt:i4>1900600</vt:i4>
      </vt:variant>
      <vt:variant>
        <vt:i4>122</vt:i4>
      </vt:variant>
      <vt:variant>
        <vt:i4>0</vt:i4>
      </vt:variant>
      <vt:variant>
        <vt:i4>5</vt:i4>
      </vt:variant>
      <vt:variant>
        <vt:lpwstr/>
      </vt:variant>
      <vt:variant>
        <vt:lpwstr>_Toc159923256</vt:lpwstr>
      </vt:variant>
      <vt:variant>
        <vt:i4>1900600</vt:i4>
      </vt:variant>
      <vt:variant>
        <vt:i4>116</vt:i4>
      </vt:variant>
      <vt:variant>
        <vt:i4>0</vt:i4>
      </vt:variant>
      <vt:variant>
        <vt:i4>5</vt:i4>
      </vt:variant>
      <vt:variant>
        <vt:lpwstr/>
      </vt:variant>
      <vt:variant>
        <vt:lpwstr>_Toc159923255</vt:lpwstr>
      </vt:variant>
      <vt:variant>
        <vt:i4>1900600</vt:i4>
      </vt:variant>
      <vt:variant>
        <vt:i4>110</vt:i4>
      </vt:variant>
      <vt:variant>
        <vt:i4>0</vt:i4>
      </vt:variant>
      <vt:variant>
        <vt:i4>5</vt:i4>
      </vt:variant>
      <vt:variant>
        <vt:lpwstr/>
      </vt:variant>
      <vt:variant>
        <vt:lpwstr>_Toc159923254</vt:lpwstr>
      </vt:variant>
      <vt:variant>
        <vt:i4>1900600</vt:i4>
      </vt:variant>
      <vt:variant>
        <vt:i4>104</vt:i4>
      </vt:variant>
      <vt:variant>
        <vt:i4>0</vt:i4>
      </vt:variant>
      <vt:variant>
        <vt:i4>5</vt:i4>
      </vt:variant>
      <vt:variant>
        <vt:lpwstr/>
      </vt:variant>
      <vt:variant>
        <vt:lpwstr>_Toc159923253</vt:lpwstr>
      </vt:variant>
      <vt:variant>
        <vt:i4>1900600</vt:i4>
      </vt:variant>
      <vt:variant>
        <vt:i4>98</vt:i4>
      </vt:variant>
      <vt:variant>
        <vt:i4>0</vt:i4>
      </vt:variant>
      <vt:variant>
        <vt:i4>5</vt:i4>
      </vt:variant>
      <vt:variant>
        <vt:lpwstr/>
      </vt:variant>
      <vt:variant>
        <vt:lpwstr>_Toc159923252</vt:lpwstr>
      </vt:variant>
      <vt:variant>
        <vt:i4>1900600</vt:i4>
      </vt:variant>
      <vt:variant>
        <vt:i4>92</vt:i4>
      </vt:variant>
      <vt:variant>
        <vt:i4>0</vt:i4>
      </vt:variant>
      <vt:variant>
        <vt:i4>5</vt:i4>
      </vt:variant>
      <vt:variant>
        <vt:lpwstr/>
      </vt:variant>
      <vt:variant>
        <vt:lpwstr>_Toc159923251</vt:lpwstr>
      </vt:variant>
      <vt:variant>
        <vt:i4>1900600</vt:i4>
      </vt:variant>
      <vt:variant>
        <vt:i4>86</vt:i4>
      </vt:variant>
      <vt:variant>
        <vt:i4>0</vt:i4>
      </vt:variant>
      <vt:variant>
        <vt:i4>5</vt:i4>
      </vt:variant>
      <vt:variant>
        <vt:lpwstr/>
      </vt:variant>
      <vt:variant>
        <vt:lpwstr>_Toc159923250</vt:lpwstr>
      </vt:variant>
      <vt:variant>
        <vt:i4>1835064</vt:i4>
      </vt:variant>
      <vt:variant>
        <vt:i4>80</vt:i4>
      </vt:variant>
      <vt:variant>
        <vt:i4>0</vt:i4>
      </vt:variant>
      <vt:variant>
        <vt:i4>5</vt:i4>
      </vt:variant>
      <vt:variant>
        <vt:lpwstr/>
      </vt:variant>
      <vt:variant>
        <vt:lpwstr>_Toc159923249</vt:lpwstr>
      </vt:variant>
      <vt:variant>
        <vt:i4>1835064</vt:i4>
      </vt:variant>
      <vt:variant>
        <vt:i4>74</vt:i4>
      </vt:variant>
      <vt:variant>
        <vt:i4>0</vt:i4>
      </vt:variant>
      <vt:variant>
        <vt:i4>5</vt:i4>
      </vt:variant>
      <vt:variant>
        <vt:lpwstr/>
      </vt:variant>
      <vt:variant>
        <vt:lpwstr>_Toc159923248</vt:lpwstr>
      </vt:variant>
      <vt:variant>
        <vt:i4>1835064</vt:i4>
      </vt:variant>
      <vt:variant>
        <vt:i4>68</vt:i4>
      </vt:variant>
      <vt:variant>
        <vt:i4>0</vt:i4>
      </vt:variant>
      <vt:variant>
        <vt:i4>5</vt:i4>
      </vt:variant>
      <vt:variant>
        <vt:lpwstr/>
      </vt:variant>
      <vt:variant>
        <vt:lpwstr>_Toc159923247</vt:lpwstr>
      </vt:variant>
      <vt:variant>
        <vt:i4>1835064</vt:i4>
      </vt:variant>
      <vt:variant>
        <vt:i4>62</vt:i4>
      </vt:variant>
      <vt:variant>
        <vt:i4>0</vt:i4>
      </vt:variant>
      <vt:variant>
        <vt:i4>5</vt:i4>
      </vt:variant>
      <vt:variant>
        <vt:lpwstr/>
      </vt:variant>
      <vt:variant>
        <vt:lpwstr>_Toc159923246</vt:lpwstr>
      </vt:variant>
      <vt:variant>
        <vt:i4>1835064</vt:i4>
      </vt:variant>
      <vt:variant>
        <vt:i4>56</vt:i4>
      </vt:variant>
      <vt:variant>
        <vt:i4>0</vt:i4>
      </vt:variant>
      <vt:variant>
        <vt:i4>5</vt:i4>
      </vt:variant>
      <vt:variant>
        <vt:lpwstr/>
      </vt:variant>
      <vt:variant>
        <vt:lpwstr>_Toc159923245</vt:lpwstr>
      </vt:variant>
      <vt:variant>
        <vt:i4>1835064</vt:i4>
      </vt:variant>
      <vt:variant>
        <vt:i4>50</vt:i4>
      </vt:variant>
      <vt:variant>
        <vt:i4>0</vt:i4>
      </vt:variant>
      <vt:variant>
        <vt:i4>5</vt:i4>
      </vt:variant>
      <vt:variant>
        <vt:lpwstr/>
      </vt:variant>
      <vt:variant>
        <vt:lpwstr>_Toc159923244</vt:lpwstr>
      </vt:variant>
      <vt:variant>
        <vt:i4>1835064</vt:i4>
      </vt:variant>
      <vt:variant>
        <vt:i4>44</vt:i4>
      </vt:variant>
      <vt:variant>
        <vt:i4>0</vt:i4>
      </vt:variant>
      <vt:variant>
        <vt:i4>5</vt:i4>
      </vt:variant>
      <vt:variant>
        <vt:lpwstr/>
      </vt:variant>
      <vt:variant>
        <vt:lpwstr>_Toc159923243</vt:lpwstr>
      </vt:variant>
      <vt:variant>
        <vt:i4>1835064</vt:i4>
      </vt:variant>
      <vt:variant>
        <vt:i4>38</vt:i4>
      </vt:variant>
      <vt:variant>
        <vt:i4>0</vt:i4>
      </vt:variant>
      <vt:variant>
        <vt:i4>5</vt:i4>
      </vt:variant>
      <vt:variant>
        <vt:lpwstr/>
      </vt:variant>
      <vt:variant>
        <vt:lpwstr>_Toc159923242</vt:lpwstr>
      </vt:variant>
      <vt:variant>
        <vt:i4>1835064</vt:i4>
      </vt:variant>
      <vt:variant>
        <vt:i4>32</vt:i4>
      </vt:variant>
      <vt:variant>
        <vt:i4>0</vt:i4>
      </vt:variant>
      <vt:variant>
        <vt:i4>5</vt:i4>
      </vt:variant>
      <vt:variant>
        <vt:lpwstr/>
      </vt:variant>
      <vt:variant>
        <vt:lpwstr>_Toc159923241</vt:lpwstr>
      </vt:variant>
      <vt:variant>
        <vt:i4>1835064</vt:i4>
      </vt:variant>
      <vt:variant>
        <vt:i4>26</vt:i4>
      </vt:variant>
      <vt:variant>
        <vt:i4>0</vt:i4>
      </vt:variant>
      <vt:variant>
        <vt:i4>5</vt:i4>
      </vt:variant>
      <vt:variant>
        <vt:lpwstr/>
      </vt:variant>
      <vt:variant>
        <vt:lpwstr>_Toc159923240</vt:lpwstr>
      </vt:variant>
      <vt:variant>
        <vt:i4>1769528</vt:i4>
      </vt:variant>
      <vt:variant>
        <vt:i4>20</vt:i4>
      </vt:variant>
      <vt:variant>
        <vt:i4>0</vt:i4>
      </vt:variant>
      <vt:variant>
        <vt:i4>5</vt:i4>
      </vt:variant>
      <vt:variant>
        <vt:lpwstr/>
      </vt:variant>
      <vt:variant>
        <vt:lpwstr>_Toc159923239</vt:lpwstr>
      </vt:variant>
      <vt:variant>
        <vt:i4>1769528</vt:i4>
      </vt:variant>
      <vt:variant>
        <vt:i4>14</vt:i4>
      </vt:variant>
      <vt:variant>
        <vt:i4>0</vt:i4>
      </vt:variant>
      <vt:variant>
        <vt:i4>5</vt:i4>
      </vt:variant>
      <vt:variant>
        <vt:lpwstr/>
      </vt:variant>
      <vt:variant>
        <vt:lpwstr>_Toc159923238</vt:lpwstr>
      </vt:variant>
      <vt:variant>
        <vt:i4>1769528</vt:i4>
      </vt:variant>
      <vt:variant>
        <vt:i4>8</vt:i4>
      </vt:variant>
      <vt:variant>
        <vt:i4>0</vt:i4>
      </vt:variant>
      <vt:variant>
        <vt:i4>5</vt:i4>
      </vt:variant>
      <vt:variant>
        <vt:lpwstr/>
      </vt:variant>
      <vt:variant>
        <vt:lpwstr>_Toc159923237</vt:lpwstr>
      </vt:variant>
      <vt:variant>
        <vt:i4>1769528</vt:i4>
      </vt:variant>
      <vt:variant>
        <vt:i4>2</vt:i4>
      </vt:variant>
      <vt:variant>
        <vt:i4>0</vt:i4>
      </vt:variant>
      <vt:variant>
        <vt:i4>5</vt:i4>
      </vt:variant>
      <vt:variant>
        <vt:lpwstr/>
      </vt:variant>
      <vt:variant>
        <vt:lpwstr>_Toc1599232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memo-annual-snapshot-equity-expectations-and-supports-2024</dc:title>
  <dc:subject/>
  <dc:creator>Vermont Agency of Education</dc:creator>
  <cp:keywords/>
  <dc:description/>
  <cp:lastModifiedBy>Sprague, Suzanne</cp:lastModifiedBy>
  <cp:revision>93</cp:revision>
  <cp:lastPrinted>2024-02-02T22:04:00Z</cp:lastPrinted>
  <dcterms:created xsi:type="dcterms:W3CDTF">2024-02-26T19:03:00Z</dcterms:created>
  <dcterms:modified xsi:type="dcterms:W3CDTF">2024-03-12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EB57379BEA8F48B1745FD639733ABD</vt:lpwstr>
  </property>
  <property fmtid="{D5CDD505-2E9C-101B-9397-08002B2CF9AE}" pid="3" name="MediaServiceImageTags">
    <vt:lpwstr/>
  </property>
</Properties>
</file>